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Style w:val="Hyperlink"/>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Style w:val="Hyperlink"/>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Style w:val="Hyperlink"/>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Style w:val="Hyperlink"/>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Style w:val="Hyperlink"/>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rsidRPr="00053246">
          <w:rPr>
            <w:highlight w:val="yellow"/>
            <w:rPrChange w:id="218" w:author="Teixeira, Kristina A." w:date="2021-03-18T14:28:00Z">
              <w:rPr/>
            </w:rPrChange>
          </w:rPr>
          <w:t>individual tree growth and</w:t>
        </w:r>
        <w:r w:rsidR="00DA33E4">
          <w:t xml:space="preserve"> </w:t>
        </w:r>
      </w:ins>
      <w:r>
        <w:t xml:space="preserve">forest productivity. However, traditional </w:t>
      </w:r>
      <w:ins w:id="219" w:author="Sabrina Russo" w:date="2021-03-01T12:34:00Z">
        <w:r w:rsidR="00875764">
          <w:t xml:space="preserve">methods in </w:t>
        </w:r>
      </w:ins>
      <w:r>
        <w:t xml:space="preserve">dendrochronology </w:t>
      </w:r>
      <w:del w:id="220" w:author="Sabrina Russo" w:date="2021-03-01T12:34:00Z">
        <w:r w:rsidDel="00875764">
          <w:delText xml:space="preserve">methods </w:delText>
        </w:r>
      </w:del>
      <w:r>
        <w:t>aggregate growth records of multiple trees</w:t>
      </w:r>
      <w:ins w:id="221" w:author="Paolo Cherubini" w:date="2021-02-18T13:40:00Z">
        <w:r>
          <w:t xml:space="preserve"> </w:t>
        </w:r>
      </w:ins>
      <w:r>
        <w:t>–</w:t>
      </w:r>
      <w:ins w:id="222" w:author="Paolo Cherubini" w:date="2021-02-18T13:40:00Z">
        <w:r>
          <w:t xml:space="preserve"> </w:t>
        </w:r>
      </w:ins>
      <w:commentRangeStart w:id="223"/>
      <w:r>
        <w:t>often limited to dominant canopy individuals</w:t>
      </w:r>
      <w:ins w:id="224" w:author="Paolo Cherubini" w:date="2021-02-18T13:40:00Z">
        <w:r w:rsidR="00DD0B61">
          <w:t xml:space="preserve"> </w:t>
        </w:r>
      </w:ins>
      <w:commentRangeEnd w:id="223"/>
      <w:r w:rsidR="00875764">
        <w:rPr>
          <w:rStyle w:val="CommentReference"/>
        </w:rPr>
        <w:commentReference w:id="223"/>
      </w:r>
      <w:r>
        <w:t>–</w:t>
      </w:r>
      <w:ins w:id="225" w:author="Paolo Cherubini" w:date="2021-02-18T13:40:00Z">
        <w:r w:rsidR="00DD0B61">
          <w:t xml:space="preserve"> </w:t>
        </w:r>
        <w:r w:rsidR="00DD0B61" w:rsidRPr="00DD0B61">
          <w:rPr>
            <w:highlight w:val="green"/>
            <w:rPrChange w:id="226" w:author="Paolo Cherubini" w:date="2021-02-18T13:40:00Z">
              <w:rPr/>
            </w:rPrChange>
          </w:rPr>
          <w:t>I</w:t>
        </w:r>
      </w:ins>
      <w:ins w:id="227" w:author="Paolo Cherubini" w:date="2021-02-18T13:41:00Z">
        <w:r w:rsidR="00DD0B61">
          <w:rPr>
            <w:highlight w:val="green"/>
          </w:rPr>
          <w:t xml:space="preserve"> know, I'm a punctilious editor, but spaces before and after the dash</w:t>
        </w:r>
      </w:ins>
      <w:ins w:id="228" w:author="Paolo Cherubini" w:date="2021-02-18T15:28:00Z">
        <w:r w:rsidR="004B71AC">
          <w:rPr>
            <w:highlight w:val="green"/>
          </w:rPr>
          <w:t xml:space="preserve"> are needed</w:t>
        </w:r>
      </w:ins>
      <w:ins w:id="229" w:author="Paolo Cherubini" w:date="2021-02-18T13:41:00Z">
        <w:r w:rsidR="00DD0B61">
          <w:rPr>
            <w:highlight w:val="green"/>
          </w:rPr>
          <w:t>. I</w:t>
        </w:r>
      </w:ins>
      <w:ins w:id="230" w:author="Paolo Cherubini" w:date="2021-02-18T13:40:00Z">
        <w:r w:rsidR="00DD0B61" w:rsidRPr="00DD0B61">
          <w:rPr>
            <w:highlight w:val="green"/>
            <w:rPrChange w:id="231" w:author="Paolo Cherubini" w:date="2021-02-18T13:40:00Z">
              <w:rPr/>
            </w:rPrChange>
          </w:rPr>
          <w:t>'d prefer bracket</w:t>
        </w:r>
      </w:ins>
      <w:ins w:id="232" w:author="Paolo Cherubini" w:date="2021-02-18T15:28:00Z">
        <w:r w:rsidR="004B71AC">
          <w:rPr>
            <w:highlight w:val="green"/>
          </w:rPr>
          <w:t>s</w:t>
        </w:r>
      </w:ins>
      <w:ins w:id="233" w:author="Paolo Cherubini" w:date="2021-02-18T13:40:00Z">
        <w:r w:rsidR="00DD0B61" w:rsidRPr="00DD0B61">
          <w:rPr>
            <w:highlight w:val="green"/>
            <w:rPrChange w:id="234" w:author="Paolo Cherubini" w:date="2021-02-18T13:40:00Z">
              <w:rPr/>
            </w:rPrChange>
          </w:rPr>
          <w:t xml:space="preserve">, </w:t>
        </w:r>
        <w:proofErr w:type="spellStart"/>
        <w:r w:rsidR="00DD0B61" w:rsidRPr="00DD0B61">
          <w:rPr>
            <w:highlight w:val="green"/>
            <w:rPrChange w:id="235" w:author="Paolo Cherubini" w:date="2021-02-18T13:40:00Z">
              <w:rPr/>
            </w:rPrChange>
          </w:rPr>
          <w:t>though</w:t>
        </w:r>
      </w:ins>
      <w:r>
        <w:t>into</w:t>
      </w:r>
      <w:proofErr w:type="spellEnd"/>
      <w:r>
        <w:t xml:space="preserve"> </w:t>
      </w:r>
      <w:proofErr w:type="spellStart"/>
      <w:ins w:id="236" w:author="Paolo Cherubini" w:date="2021-02-18T13:42:00Z">
        <w:r w:rsidR="006D5B2A">
          <w:t>standardised</w:t>
        </w:r>
        <w:proofErr w:type="spellEnd"/>
        <w:r w:rsidR="006D5B2A">
          <w:t xml:space="preserve"> or </w:t>
        </w:r>
      </w:ins>
      <w:r>
        <w:t>residual chronologies, and therefore cannot simultaneously account for the effects of climate</w:t>
      </w:r>
      <w:del w:id="237" w:author="Paolo Cherubini" w:date="2021-02-18T13:42:00Z">
        <w:r w:rsidDel="006D5B2A">
          <w:delText>, tree size</w:delText>
        </w:r>
      </w:del>
      <w:r>
        <w:t>,</w:t>
      </w:r>
      <w:del w:id="238" w:author="Paolo Cherubini" w:date="2021-02-18T13:42:00Z">
        <w:r w:rsidDel="006D5B2A">
          <w:delText xml:space="preserve"> and</w:delText>
        </w:r>
      </w:del>
      <w:r>
        <w:t xml:space="preserve"> </w:t>
      </w:r>
      <w:ins w:id="239" w:author="Sabrina Russo" w:date="2021-03-01T12:15:00Z">
        <w:r w:rsidR="00DA33E4">
          <w:t xml:space="preserve">other </w:t>
        </w:r>
      </w:ins>
      <w:commentRangeStart w:id="240"/>
      <w:r>
        <w:t>slowly changing</w:t>
      </w:r>
      <w:commentRangeEnd w:id="240"/>
      <w:r w:rsidR="00DA33E4">
        <w:rPr>
          <w:rStyle w:val="CommentReference"/>
        </w:rPr>
        <w:commentReference w:id="240"/>
      </w:r>
      <w:r>
        <w:t xml:space="preserve"> environmental drivers</w:t>
      </w:r>
      <w:ins w:id="241" w:author="Paolo Cherubini" w:date="2021-02-18T13:42:00Z">
        <w:r w:rsidR="006D5B2A">
          <w:t xml:space="preserve">, </w:t>
        </w:r>
      </w:ins>
      <w:ins w:id="242" w:author="Sabrina Russo" w:date="2021-03-01T12:16:00Z">
        <w:r w:rsidR="00DA33E4">
          <w:t xml:space="preserve">and </w:t>
        </w:r>
        <w:commentRangeStart w:id="243"/>
        <w:r w:rsidR="00DA33E4">
          <w:t>tree</w:t>
        </w:r>
      </w:ins>
      <w:ins w:id="244" w:author="Sabrina Russo" w:date="2021-03-01T12:33:00Z">
        <w:r w:rsidR="003A590A">
          <w:t>-level properties, such as</w:t>
        </w:r>
      </w:ins>
      <w:ins w:id="245" w:author="Sabrina Russo" w:date="2021-03-01T12:16:00Z">
        <w:r w:rsidR="00DA33E4">
          <w:t xml:space="preserve"> </w:t>
        </w:r>
      </w:ins>
      <w:ins w:id="246" w:author="Paolo Cherubini" w:date="2021-02-18T13:42:00Z">
        <w:r w:rsidR="006D5B2A">
          <w:t>a</w:t>
        </w:r>
      </w:ins>
      <w:ins w:id="247" w:author="Paolo Cherubini" w:date="2021-02-18T13:43:00Z">
        <w:r w:rsidR="006D5B2A">
          <w:t xml:space="preserve">ge and </w:t>
        </w:r>
      </w:ins>
      <w:ins w:id="248" w:author="Paolo Cherubini" w:date="2021-02-18T13:42:00Z">
        <w:del w:id="249" w:author="Sabrina Russo" w:date="2021-03-01T12:16:00Z">
          <w:r w:rsidR="006D5B2A" w:rsidDel="00DA33E4">
            <w:delText xml:space="preserve">tree </w:delText>
          </w:r>
        </w:del>
        <w:r w:rsidR="006D5B2A">
          <w:t>size</w:t>
        </w:r>
      </w:ins>
      <w:commentRangeEnd w:id="243"/>
      <w:r w:rsidR="00DA33E4">
        <w:rPr>
          <w:rStyle w:val="CommentReference"/>
        </w:rPr>
        <w:commentReference w:id="243"/>
      </w:r>
      <w:ins w:id="250" w:author="Sabrina Russo" w:date="2021-03-01T12:33:00Z">
        <w:r w:rsidR="003A590A">
          <w:t xml:space="preserve">, or </w:t>
        </w:r>
        <w:r w:rsidR="00875764">
          <w:t>interactions among these effects</w:t>
        </w:r>
      </w:ins>
      <w:r>
        <w:t xml:space="preserve">. </w:t>
      </w:r>
      <w:commentRangeStart w:id="251"/>
      <w:del w:id="252" w:author="Sabrina Russo" w:date="2021-03-01T12:18:00Z">
        <w:r w:rsidDel="00DA33E4">
          <w:delText xml:space="preserve">This </w:delText>
        </w:r>
      </w:del>
      <w:commentRangeEnd w:id="251"/>
      <w:r w:rsidR="00DA33E4">
        <w:rPr>
          <w:rStyle w:val="CommentReference"/>
        </w:rPr>
        <w:commentReference w:id="251"/>
      </w:r>
      <w:ins w:id="253" w:author="Sabrina Russo" w:date="2021-03-01T12:18:00Z">
        <w:r w:rsidR="00DA33E4">
          <w:t xml:space="preserve">Taking a population-level approach to tree-ring analysis </w:t>
        </w:r>
      </w:ins>
      <w:r>
        <w:t xml:space="preserve">has </w:t>
      </w:r>
      <w:ins w:id="254" w:author="Sabrina Russo" w:date="2021-03-01T12:27:00Z">
        <w:r w:rsidR="003A590A">
          <w:t xml:space="preserve">therefore </w:t>
        </w:r>
      </w:ins>
      <w:r>
        <w:t>limited the potential to use tree</w:t>
      </w:r>
      <w:ins w:id="255" w:author="Paolo Cherubini" w:date="2021-02-18T15:29:00Z">
        <w:r w:rsidR="004B71AC">
          <w:t xml:space="preserve"> </w:t>
        </w:r>
      </w:ins>
      <w:del w:id="256" w:author="Paolo Cherubini" w:date="2021-02-18T15:29:00Z">
        <w:r w:rsidDel="004B71AC">
          <w:delText>-</w:delText>
        </w:r>
      </w:del>
      <w:r>
        <w:t xml:space="preserve">rings to understand </w:t>
      </w:r>
      <w:commentRangeStart w:id="257"/>
      <w:r>
        <w:t>forest productivity, its climate sensitivity, and its global change responses</w:t>
      </w:r>
      <w:commentRangeEnd w:id="257"/>
      <w:r w:rsidR="00DA33E4">
        <w:rPr>
          <w:rStyle w:val="CommentReference"/>
        </w:rPr>
        <w:commentReference w:id="257"/>
      </w:r>
      <w:r>
        <w:t xml:space="preserve">. Here, we </w:t>
      </w:r>
      <w:del w:id="258" w:author="Sabrina Russo" w:date="2021-03-01T12:29:00Z">
        <w:r w:rsidDel="003A590A">
          <w:delText xml:space="preserve">develop </w:delText>
        </w:r>
      </w:del>
      <w:ins w:id="259" w:author="Sabrina Russo" w:date="2021-03-01T12:29:00Z">
        <w:r w:rsidR="003A590A">
          <w:t xml:space="preserve">present </w:t>
        </w:r>
      </w:ins>
      <w:r>
        <w:t xml:space="preserve">a new method to simultaneously model non-linear effects of </w:t>
      </w:r>
      <w:commentRangeStart w:id="260"/>
      <w:r>
        <w:t>objectively determined principle</w:t>
      </w:r>
      <w:ins w:id="261" w:author="Paolo Cherubini" w:date="2021-02-19T18:34:00Z">
        <w:r w:rsidR="00A25120">
          <w:t xml:space="preserve"> </w:t>
        </w:r>
        <w:r w:rsidR="00A25120" w:rsidRPr="00A77B43">
          <w:rPr>
            <w:highlight w:val="green"/>
            <w:rPrChange w:id="262" w:author="Paolo Cherubini" w:date="2021-02-19T18:35:00Z">
              <w:rPr/>
            </w:rPrChange>
          </w:rPr>
          <w:t>do you mean "main</w:t>
        </w:r>
        <w:r w:rsidR="00A77B43" w:rsidRPr="00A77B43">
          <w:rPr>
            <w:highlight w:val="green"/>
            <w:rPrChange w:id="263" w:author="Paolo Cherubini" w:date="2021-02-19T18:35:00Z">
              <w:rPr/>
            </w:rPrChange>
          </w:rPr>
          <w:t>"</w:t>
        </w:r>
      </w:ins>
      <w:ins w:id="264" w:author="Paolo Cherubini" w:date="2021-02-19T18:35:00Z">
        <w:r w:rsidR="00687B85">
          <w:rPr>
            <w:highlight w:val="green"/>
          </w:rPr>
          <w:t>, "principal"</w:t>
        </w:r>
        <w:r w:rsidR="00A77B43" w:rsidRPr="00A77B43">
          <w:rPr>
            <w:highlight w:val="green"/>
            <w:rPrChange w:id="265" w:author="Paolo Cherubini" w:date="2021-02-19T18:35:00Z">
              <w:rPr/>
            </w:rPrChange>
          </w:rPr>
          <w:t>?</w:t>
        </w:r>
      </w:ins>
      <w:r>
        <w:t xml:space="preserve"> climate drivers</w:t>
      </w:r>
      <w:commentRangeEnd w:id="260"/>
      <w:r w:rsidR="003A590A">
        <w:rPr>
          <w:rStyle w:val="CommentReference"/>
        </w:rPr>
        <w:commentReference w:id="260"/>
      </w:r>
      <w:r>
        <w:t>, reconstructed tree diameter (</w:t>
      </w:r>
      <m:oMath>
        <m:r>
          <w:rPr>
            <w:rFonts w:ascii="Cambria Math" w:hAnsi="Cambria Math"/>
          </w:rPr>
          <m:t>DBH</m:t>
        </m:r>
        <m:r>
          <w:ins w:id="266" w:author="Paolo Cherubini" w:date="2021-02-19T18:43:00Z">
            <w:rPr>
              <w:rFonts w:ascii="Cambria Math" w:hAnsi="Cambria Math"/>
              <w:highlight w:val="green"/>
              <w:rPrChange w:id="267" w:author="Paolo Cherubini" w:date="2021-02-19T18:44:00Z">
                <w:rPr>
                  <w:rFonts w:ascii="Cambria Math" w:hAnsi="Cambria Math"/>
                </w:rPr>
              </w:rPrChange>
            </w:rPr>
            <m:t>why italics? throughout txt</m:t>
          </w:ins>
        </m:r>
      </m:oMath>
      <w:r>
        <w:t>)</w:t>
      </w:r>
      <w:ins w:id="268" w:author="Paolo Cherubini" w:date="2021-02-18T13:44:00Z">
        <w:r w:rsidR="006D5B2A">
          <w:t xml:space="preserve"> </w:t>
        </w:r>
        <w:r w:rsidR="006D5B2A" w:rsidRPr="006D5B2A">
          <w:rPr>
            <w:highlight w:val="green"/>
            <w:rPrChange w:id="269" w:author="Paolo Cherubini" w:date="2021-02-18T13:44:00Z">
              <w:rPr/>
            </w:rPrChange>
          </w:rPr>
          <w:t>using tree rings?</w:t>
        </w:r>
      </w:ins>
      <w:r>
        <w:t xml:space="preserve">, and </w:t>
      </w:r>
      <w:commentRangeStart w:id="270"/>
      <w:r>
        <w:t xml:space="preserve">year </w:t>
      </w:r>
      <w:commentRangeEnd w:id="270"/>
      <w:r w:rsidR="003A590A">
        <w:rPr>
          <w:rStyle w:val="CommentReference"/>
        </w:rPr>
        <w:commentReference w:id="270"/>
      </w:r>
      <w:r>
        <w:t>in generalized least squares models that account for the temporal autocorrelation inherent to each individual tree’s growth. We appl</w:t>
      </w:r>
      <w:ins w:id="271" w:author="Paolo Cherubini" w:date="2021-02-19T18:36:00Z">
        <w:r w:rsidR="00687B85">
          <w:t>ied</w:t>
        </w:r>
      </w:ins>
      <w:del w:id="272" w:author="Paolo Cherubini" w:date="2021-02-19T18:36:00Z">
        <w:r w:rsidDel="00687B85">
          <w:delText>y</w:delText>
        </w:r>
      </w:del>
      <w:r>
        <w:t xml:space="preserve"> this method to tree-ring data from 3811 trees representing 40 species</w:t>
      </w:r>
      <w:ins w:id="273" w:author="Sabrina Russo" w:date="2021-03-01T12:29:00Z">
        <w:r w:rsidR="003A590A">
          <w:t xml:space="preserve"> o</w:t>
        </w:r>
      </w:ins>
      <w:ins w:id="274" w:author="Sabrina Russo" w:date="2021-03-01T12:30:00Z">
        <w:r w:rsidR="003A590A">
          <w:t>f</w:t>
        </w:r>
      </w:ins>
      <w:ins w:id="275" w:author="Sabrina Russo" w:date="2021-03-01T12:29:00Z">
        <w:r w:rsidR="003A590A">
          <w:t xml:space="preserve"> contrast</w:t>
        </w:r>
      </w:ins>
      <w:ins w:id="276" w:author="Sabrina Russo" w:date="2021-03-01T12:30:00Z">
        <w:r w:rsidR="003A590A">
          <w:t>ing life histories and</w:t>
        </w:r>
      </w:ins>
      <w:r>
        <w:t xml:space="preserve"> </w:t>
      </w:r>
      <w:ins w:id="277" w:author="Tala Awada" w:date="2021-02-28T15:11:00Z">
        <w:r w:rsidR="003923A3">
          <w:t>from multiple forests</w:t>
        </w:r>
        <w:del w:id="278" w:author="Sabrina Russo" w:date="2021-03-01T12:30:00Z">
          <w:r w:rsidR="003923A3" w:rsidDel="003A590A">
            <w:delText xml:space="preserve"> and </w:delText>
          </w:r>
        </w:del>
        <w:del w:id="279" w:author="Sabrina Russo" w:date="2021-03-01T12:29:00Z">
          <w:r w:rsidR="003923A3" w:rsidDel="003A590A">
            <w:delText>tree types</w:delText>
          </w:r>
        </w:del>
        <w:del w:id="280" w:author="Sabrina Russo" w:date="2021-03-01T12:30:00Z">
          <w:r w:rsidR="003923A3" w:rsidDel="003A590A">
            <w:delText>,</w:delText>
          </w:r>
        </w:del>
        <w:r w:rsidR="003923A3">
          <w:t xml:space="preserve"> </w:t>
        </w:r>
      </w:ins>
      <w:r>
        <w:t xml:space="preserve">at ten globally distributed sites. </w:t>
      </w:r>
      <w:commentRangeStart w:id="281"/>
      <w:r>
        <w:t>Our analysis identified similar climate drivers to those obtained via traditional methods.</w:t>
      </w:r>
      <w:commentRangeEnd w:id="281"/>
      <w:r w:rsidR="003A590A">
        <w:rPr>
          <w:rStyle w:val="CommentReference"/>
        </w:rPr>
        <w:commentReference w:id="281"/>
      </w:r>
      <w:r>
        <w:t xml:space="preserve"> Growth responses were predominantly </w:t>
      </w:r>
      <w:r w:rsidRPr="00687B85">
        <w:rPr>
          <w:highlight w:val="cyan"/>
          <w:rPrChange w:id="282" w:author="Paolo Cherubini" w:date="2021-02-19T18:37:00Z">
            <w:rPr/>
          </w:rPrChange>
        </w:rPr>
        <w:t xml:space="preserve">positive to precipitation and </w:t>
      </w:r>
      <w:commentRangeStart w:id="283"/>
      <w:r w:rsidRPr="00687B85">
        <w:rPr>
          <w:highlight w:val="cyan"/>
          <w:rPrChange w:id="284" w:author="Paolo Cherubini" w:date="2021-02-19T18:37:00Z">
            <w:rPr/>
          </w:rPrChange>
        </w:rPr>
        <w:t>negative to temperature</w:t>
      </w:r>
      <w:ins w:id="285" w:author="Paolo Cherubini" w:date="2021-02-18T13:45:00Z">
        <w:r w:rsidR="006D5B2A">
          <w:t xml:space="preserve"> </w:t>
        </w:r>
      </w:ins>
      <w:commentRangeEnd w:id="283"/>
      <w:r w:rsidR="00F00063">
        <w:rPr>
          <w:rStyle w:val="CommentReference"/>
        </w:rPr>
        <w:commentReference w:id="283"/>
      </w:r>
      <w:ins w:id="286" w:author="Paolo Cherubini" w:date="2021-02-18T13:45:00Z">
        <w:r w:rsidR="006D5B2A" w:rsidRPr="006D5B2A">
          <w:rPr>
            <w:highlight w:val="green"/>
            <w:rPrChange w:id="287" w:author="Paolo Cherubini" w:date="2021-02-18T13:46:00Z">
              <w:rPr/>
            </w:rPrChange>
          </w:rPr>
          <w:t>doesn'</w:t>
        </w:r>
      </w:ins>
      <w:ins w:id="288" w:author="Paolo Cherubini" w:date="2021-02-18T13:46:00Z">
        <w:r w:rsidR="006D5B2A" w:rsidRPr="006D5B2A">
          <w:rPr>
            <w:highlight w:val="green"/>
            <w:rPrChange w:id="289" w:author="Paolo Cherubini" w:date="2021-02-18T13:46:00Z">
              <w:rPr/>
            </w:rPrChange>
          </w:rPr>
          <w:t xml:space="preserve">t depend on the limiting factor at each </w:t>
        </w:r>
        <w:proofErr w:type="gramStart"/>
        <w:r w:rsidR="006D5B2A" w:rsidRPr="006D5B2A">
          <w:rPr>
            <w:highlight w:val="green"/>
            <w:rPrChange w:id="29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1" w:author="Paolo Cherubini" w:date="2021-02-18T13:46:00Z">
        <w:r w:rsidR="006D5B2A">
          <w:t xml:space="preserve"> </w:t>
        </w:r>
      </w:ins>
      <w:r>
        <w:t>–</w:t>
      </w:r>
      <w:ins w:id="292" w:author="Paolo Cherubini" w:date="2021-02-18T13:46:00Z">
        <w:r w:rsidR="006D5B2A">
          <w:t xml:space="preserve"> </w:t>
        </w:r>
      </w:ins>
      <w:del w:id="293" w:author="Paolo Cherubini" w:date="2021-02-18T13:46:00Z">
        <w:r w:rsidDel="006D5B2A">
          <w:delText>expressed as</w:delText>
        </w:r>
      </w:del>
      <w:ins w:id="294" w:author="Paolo Cherubini" w:date="2021-02-18T13:46:00Z">
        <w:r w:rsidR="006D5B2A">
          <w:t>indicated by</w:t>
        </w:r>
      </w:ins>
      <w:r>
        <w:t xml:space="preserve"> ring widths, basal area increments, or biomass </w:t>
      </w:r>
      <w:r>
        <w:lastRenderedPageBreak/>
        <w:t>increments</w:t>
      </w:r>
      <w:ins w:id="295" w:author="Paolo Cherubini" w:date="2021-02-18T13:46:00Z">
        <w:r w:rsidR="006D5B2A">
          <w:t xml:space="preserve"> </w:t>
        </w:r>
      </w:ins>
      <w:r>
        <w:t>–</w:t>
      </w:r>
      <w:ins w:id="29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7" w:author="Paolo Cherubini" w:date="2021-02-19T18:38:00Z">
        <w:r w:rsidR="00687B85" w:rsidRPr="00687B85">
          <w:rPr>
            <w:highlight w:val="green"/>
            <w:rPrChange w:id="298" w:author="Paolo Cherubini" w:date="2021-02-19T18:39:00Z">
              <w:rPr/>
            </w:rPrChange>
          </w:rPr>
          <w:t>may be should we be more pre</w:t>
        </w:r>
      </w:ins>
      <w:ins w:id="299" w:author="Paolo Cherubini" w:date="2021-02-19T18:39:00Z">
        <w:r w:rsidR="00687B85" w:rsidRPr="00687B85">
          <w:rPr>
            <w:highlight w:val="green"/>
            <w:rPrChange w:id="300"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1" w:author="Paolo Cherubini" w:date="2021-02-19T18:39:00Z">
              <w:rPr/>
            </w:rPrChange>
          </w:rPr>
          <w:t>?</w:t>
        </w:r>
      </w:ins>
      <w:r>
        <w:t>were</w:t>
      </w:r>
      <w:proofErr w:type="spellEnd"/>
      <w:proofErr w:type="gramEnd"/>
      <w:r>
        <w:t xml:space="preserve"> common (44% of cases tested). </w:t>
      </w:r>
      <w:commentRangeStart w:id="302"/>
      <w:r>
        <w:t xml:space="preserve">Accounting for </w:t>
      </w:r>
      <m:oMath>
        <m:r>
          <w:rPr>
            <w:rFonts w:ascii="Cambria Math" w:hAnsi="Cambria Math"/>
          </w:rPr>
          <m:t>DBH</m:t>
        </m:r>
      </m:oMath>
      <w:r>
        <w:t>, growth rate</w:t>
      </w:r>
      <w:ins w:id="303" w:author="Paolo Cherubini" w:date="2021-02-18T13:47:00Z">
        <w:r w:rsidR="008C27EA">
          <w:t>s</w:t>
        </w:r>
      </w:ins>
      <w:r>
        <w:t xml:space="preserve"> varied directionally over time in most species</w:t>
      </w:r>
      <w:ins w:id="304" w:author="Paolo Cherubini" w:date="2021-02-18T13:47:00Z">
        <w:r w:rsidR="008C27EA">
          <w:t xml:space="preserve"> </w:t>
        </w:r>
      </w:ins>
      <w:r>
        <w:t>– declining in 90%</w:t>
      </w:r>
      <w:ins w:id="305" w:author="Paolo Cherubini" w:date="2021-02-18T13:48:00Z">
        <w:r w:rsidR="008C27EA">
          <w:t xml:space="preserve"> </w:t>
        </w:r>
      </w:ins>
      <w:commentRangeEnd w:id="302"/>
      <w:r w:rsidR="00875764">
        <w:rPr>
          <w:rStyle w:val="CommentReference"/>
        </w:rPr>
        <w:commentReference w:id="302"/>
      </w:r>
      <w:ins w:id="306" w:author="Paolo Cherubini" w:date="2021-02-18T13:48:00Z">
        <w:r w:rsidR="008C27EA" w:rsidRPr="008C27EA">
          <w:rPr>
            <w:highlight w:val="green"/>
            <w:rPrChange w:id="307" w:author="Paolo Cherubini" w:date="2021-02-18T13:48:00Z">
              <w:rPr/>
            </w:rPrChange>
          </w:rPr>
          <w:t>not clear</w:t>
        </w:r>
        <w:r w:rsidR="008C27EA">
          <w:t xml:space="preserve"> </w:t>
        </w:r>
        <w:r w:rsidR="008C27EA" w:rsidRPr="008C27EA">
          <w:rPr>
            <w:highlight w:val="green"/>
            <w:rPrChange w:id="308" w:author="Paolo Cherubini" w:date="2021-02-18T13:48:00Z">
              <w:rPr/>
            </w:rPrChange>
          </w:rPr>
          <w:t xml:space="preserve">of </w:t>
        </w:r>
        <w:proofErr w:type="gramStart"/>
        <w:r w:rsidR="008C27EA" w:rsidRPr="008C27EA">
          <w:rPr>
            <w:highlight w:val="green"/>
            <w:rPrChange w:id="309" w:author="Paolo Cherubini" w:date="2021-02-18T13:48:00Z">
              <w:rPr/>
            </w:rPrChange>
          </w:rPr>
          <w:t>what?</w:t>
        </w:r>
      </w:ins>
      <w:r>
        <w:t>.</w:t>
      </w:r>
      <w:proofErr w:type="gramEnd"/>
      <w:r>
        <w:t xml:space="preserve"> These trends were largely attributable to successional stand dynamics</w:t>
      </w:r>
      <w:ins w:id="310" w:author="Tala Awada" w:date="2021-02-28T14:35:00Z">
        <w:r w:rsidR="00F00063">
          <w:t xml:space="preserve"> </w:t>
        </w:r>
      </w:ins>
      <w:ins w:id="311" w:author="Tala Awada" w:date="2021-02-28T14:36:00Z">
        <w:r w:rsidR="00F00063">
          <w:t>over time?</w:t>
        </w:r>
      </w:ins>
      <w:ins w:id="312" w:author="Paolo Cherubini" w:date="2021-02-18T13:48:00Z">
        <w:r w:rsidR="00277E0E">
          <w:t xml:space="preserve"> </w:t>
        </w:r>
        <w:r w:rsidR="00277E0E" w:rsidRPr="00277E0E">
          <w:rPr>
            <w:highlight w:val="green"/>
            <w:rPrChange w:id="313" w:author="Paolo Cherubini" w:date="2021-02-18T13:49:00Z">
              <w:rPr/>
            </w:rPrChange>
          </w:rPr>
          <w:t xml:space="preserve">not clear: </w:t>
        </w:r>
      </w:ins>
      <w:ins w:id="314" w:author="Paolo Cherubini" w:date="2021-02-19T18:40:00Z">
        <w:r w:rsidR="00687B85">
          <w:rPr>
            <w:highlight w:val="green"/>
          </w:rPr>
          <w:t>what is that? do you mean a "</w:t>
        </w:r>
      </w:ins>
      <w:ins w:id="315" w:author="Paolo Cherubini" w:date="2021-02-18T13:48:00Z">
        <w:r w:rsidR="00277E0E" w:rsidRPr="00277E0E">
          <w:rPr>
            <w:highlight w:val="green"/>
            <w:rPrChange w:id="316" w:author="Paolo Cherubini" w:date="2021-02-18T13:49:00Z">
              <w:rPr/>
            </w:rPrChange>
          </w:rPr>
          <w:t>succ</w:t>
        </w:r>
      </w:ins>
      <w:ins w:id="317" w:author="Paolo Cherubini" w:date="2021-02-18T13:49:00Z">
        <w:r w:rsidR="00277E0E" w:rsidRPr="00277E0E">
          <w:rPr>
            <w:highlight w:val="green"/>
            <w:rPrChange w:id="318" w:author="Paolo Cherubini" w:date="2021-02-18T13:49:00Z">
              <w:rPr/>
            </w:rPrChange>
          </w:rPr>
          <w:t>essional step</w:t>
        </w:r>
      </w:ins>
      <w:ins w:id="319" w:author="Paolo Cherubini" w:date="2021-02-19T18:40:00Z">
        <w:r w:rsidR="00687B85">
          <w:rPr>
            <w:highlight w:val="green"/>
          </w:rPr>
          <w:t>"</w:t>
        </w:r>
      </w:ins>
      <w:ins w:id="320" w:author="Paolo Cherubini" w:date="2021-02-18T13:49:00Z">
        <w:r w:rsidR="00277E0E" w:rsidRPr="00277E0E">
          <w:rPr>
            <w:highlight w:val="green"/>
            <w:rPrChange w:id="321" w:author="Paolo Cherubini" w:date="2021-02-18T13:49:00Z">
              <w:rPr/>
            </w:rPrChange>
          </w:rPr>
          <w:t>?</w:t>
        </w:r>
      </w:ins>
      <w:r>
        <w:t xml:space="preserve"> as cohorts and stands</w:t>
      </w:r>
      <w:ins w:id="322" w:author="Paolo Cherubini" w:date="2021-02-18T13:49:00Z">
        <w:r w:rsidR="00277E0E">
          <w:t>'</w:t>
        </w:r>
      </w:ins>
      <w:r>
        <w:t xml:space="preserve"> </w:t>
      </w:r>
      <w:proofErr w:type="gramStart"/>
      <w:r>
        <w:t>age</w:t>
      </w:r>
      <w:ins w:id="323" w:author="Paolo Cherubini" w:date="2021-02-18T13:49:00Z">
        <w:r w:rsidR="00277E0E" w:rsidRPr="00277E0E">
          <w:rPr>
            <w:highlight w:val="green"/>
            <w:rPrChange w:id="324" w:author="Paolo Cherubini" w:date="2021-02-18T13:49:00Z">
              <w:rPr/>
            </w:rPrChange>
          </w:rPr>
          <w:t>?</w:t>
        </w:r>
      </w:ins>
      <w:r>
        <w:t>,</w:t>
      </w:r>
      <w:proofErr w:type="gramEnd"/>
      <w:r>
        <w:t xml:space="preserve"> which remain challenging to parse from global change drivers</w:t>
      </w:r>
      <w:ins w:id="325" w:author="Paolo Cherubini" w:date="2021-02-18T13:49:00Z">
        <w:r w:rsidR="00277E0E">
          <w:t xml:space="preserve"> </w:t>
        </w:r>
        <w:r w:rsidR="00277E0E" w:rsidRPr="00277E0E">
          <w:rPr>
            <w:highlight w:val="green"/>
            <w:rPrChange w:id="326" w:author="Paolo Cherubini" w:date="2021-02-18T13:49:00Z">
              <w:rPr/>
            </w:rPrChange>
          </w:rPr>
          <w:t>not so clear</w:t>
        </w:r>
      </w:ins>
      <w:r>
        <w:t xml:space="preserve">. </w:t>
      </w:r>
      <w:ins w:id="327" w:author="Paolo Cherubini" w:date="2021-02-19T18:41:00Z">
        <w:r w:rsidR="00687B85">
          <w:t xml:space="preserve">Our method </w:t>
        </w:r>
        <w:r w:rsidR="00687B85" w:rsidRPr="00687B85">
          <w:rPr>
            <w:highlight w:val="cyan"/>
            <w:rPrChange w:id="328" w:author="Paolo Cherubini" w:date="2021-02-19T18:42:00Z">
              <w:rPr/>
            </w:rPrChange>
          </w:rPr>
          <w:t>i</w:t>
        </w:r>
      </w:ins>
      <w:del w:id="329" w:author="Paolo Cherubini" w:date="2021-02-19T18:41:00Z">
        <w:r w:rsidRPr="00687B85" w:rsidDel="00687B85">
          <w:rPr>
            <w:highlight w:val="cyan"/>
            <w:rPrChange w:id="330" w:author="Paolo Cherubini" w:date="2021-02-19T18:42:00Z">
              <w:rPr/>
            </w:rPrChange>
          </w:rPr>
          <w:delText>A</w:delText>
        </w:r>
      </w:del>
      <w:r w:rsidRPr="00687B85">
        <w:rPr>
          <w:highlight w:val="cyan"/>
          <w:rPrChange w:id="331" w:author="Paolo Cherubini" w:date="2021-02-19T18:42:00Z">
            <w:rPr/>
          </w:rPrChange>
        </w:rPr>
        <w:t xml:space="preserve">s a rigorous analytical </w:t>
      </w:r>
      <w:proofErr w:type="spellStart"/>
      <w:r w:rsidRPr="00687B85">
        <w:rPr>
          <w:highlight w:val="cyan"/>
          <w:rPrChange w:id="332" w:author="Paolo Cherubini" w:date="2021-02-19T18:42:00Z">
            <w:rPr/>
          </w:rPrChange>
        </w:rPr>
        <w:t>framework</w:t>
      </w:r>
      <w:ins w:id="333" w:author="Paolo Cherubini" w:date="2021-02-19T18:42:00Z">
        <w:r w:rsidR="00687B85" w:rsidRPr="00687B85">
          <w:rPr>
            <w:highlight w:val="green"/>
            <w:rPrChange w:id="334" w:author="Paolo Cherubini" w:date="2021-02-19T18:42:00Z">
              <w:rPr>
                <w:highlight w:val="cyan"/>
              </w:rPr>
            </w:rPrChange>
          </w:rPr>
          <w:t>is</w:t>
        </w:r>
        <w:proofErr w:type="spellEnd"/>
        <w:r w:rsidR="00687B85" w:rsidRPr="00687B85">
          <w:rPr>
            <w:highlight w:val="green"/>
            <w:rPrChange w:id="335" w:author="Paolo Cherubini" w:date="2021-02-19T18:42:00Z">
              <w:rPr>
                <w:highlight w:val="cyan"/>
              </w:rPr>
            </w:rPrChange>
          </w:rPr>
          <w:t xml:space="preserve"> </w:t>
        </w:r>
        <w:proofErr w:type="gramStart"/>
        <w:r w:rsidR="00687B85" w:rsidRPr="00687B85">
          <w:rPr>
            <w:highlight w:val="green"/>
            <w:rPrChange w:id="336" w:author="Paolo Cherubini" w:date="2021-02-19T18:42:00Z">
              <w:rPr>
                <w:highlight w:val="cyan"/>
              </w:rPr>
            </w:rPrChange>
          </w:rPr>
          <w:t>it  a</w:t>
        </w:r>
        <w:proofErr w:type="gramEnd"/>
        <w:r w:rsidR="00687B85" w:rsidRPr="00687B85">
          <w:rPr>
            <w:highlight w:val="green"/>
            <w:rPrChange w:id="337" w:author="Paolo Cherubini" w:date="2021-02-19T18:42:00Z">
              <w:rPr>
                <w:highlight w:val="cyan"/>
              </w:rPr>
            </w:rPrChange>
          </w:rPr>
          <w:t xml:space="preserve"> method really</w:t>
        </w:r>
      </w:ins>
      <w:ins w:id="338" w:author="Paolo Cherubini" w:date="2021-02-19T18:43:00Z">
        <w:r w:rsidR="00687B85">
          <w:rPr>
            <w:highlight w:val="green"/>
          </w:rPr>
          <w:t xml:space="preserve"> a framework?</w:t>
        </w:r>
      </w:ins>
      <w:ins w:id="339" w:author="Paolo Cherubini" w:date="2021-02-19T18:42:00Z">
        <w:r w:rsidR="00687B85" w:rsidRPr="00687B85">
          <w:rPr>
            <w:rPrChange w:id="340" w:author="Paolo Cherubini" w:date="2021-02-19T18:42:00Z">
              <w:rPr>
                <w:highlight w:val="cyan"/>
              </w:rPr>
            </w:rPrChange>
          </w:rPr>
          <w:t xml:space="preserve"> </w:t>
        </w:r>
      </w:ins>
      <w:r>
        <w:t xml:space="preserve"> for statistically modeling tree</w:t>
      </w:r>
      <w:ins w:id="341" w:author="Paolo Cherubini" w:date="2021-02-18T13:50:00Z">
        <w:r w:rsidR="00277E0E">
          <w:t>-</w:t>
        </w:r>
      </w:ins>
      <w:del w:id="34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3" w:author="Sabrina Russo" w:date="2021-03-01T12:38:00Z">
        <w:r w:rsidDel="00703926">
          <w:delText>and year in nonlinear models</w:delText>
        </w:r>
      </w:del>
      <w:ins w:id="344" w:author="Sabrina Russo" w:date="2021-03-01T12:38:00Z">
        <w:r w:rsidR="00703926">
          <w:t>while accounting for temporal variation and nonlinear responses</w:t>
        </w:r>
      </w:ins>
      <w:r>
        <w:t xml:space="preserve">, </w:t>
      </w:r>
      <w:del w:id="345" w:author="Paolo Cherubini" w:date="2021-02-19T18:41:00Z">
        <w:r w:rsidDel="00687B85">
          <w:delText xml:space="preserve">our method </w:delText>
        </w:r>
      </w:del>
      <w:ins w:id="346" w:author="Paolo Cherubini" w:date="2021-02-19T18:41:00Z">
        <w:r w:rsidR="00687B85">
          <w:t xml:space="preserve">and </w:t>
        </w:r>
      </w:ins>
      <w:r>
        <w:t xml:space="preserve">provides a parsimonious approach for characterizing multiple interacting </w:t>
      </w:r>
      <w:commentRangeStart w:id="347"/>
      <w:ins w:id="348" w:author="Tala Awada" w:date="2021-02-28T14:36:00Z">
        <w:r w:rsidR="00F00063">
          <w:t xml:space="preserve">abiotic </w:t>
        </w:r>
      </w:ins>
      <w:commentRangeEnd w:id="347"/>
      <w:r w:rsidR="00703926">
        <w:rPr>
          <w:rStyle w:val="CommentReference"/>
        </w:rPr>
        <w:commentReference w:id="347"/>
      </w:r>
      <w:r>
        <w:t xml:space="preserve">drivers of tree growth, </w:t>
      </w:r>
      <w:del w:id="349" w:author="Tala Awada" w:date="2021-02-28T14:39:00Z">
        <w:r w:rsidRPr="005A1BAF" w:rsidDel="0034427E">
          <w:rPr>
            <w:highlight w:val="cyan"/>
            <w:rPrChange w:id="350" w:author="Paolo Cherubini" w:date="2021-02-19T18:45:00Z">
              <w:rPr/>
            </w:rPrChange>
          </w:rPr>
          <w:delText>opening the door for</w:delText>
        </w:r>
      </w:del>
      <w:ins w:id="351" w:author="Tala Awada" w:date="2021-02-28T14:39:00Z">
        <w:r w:rsidR="0034427E">
          <w:rPr>
            <w:highlight w:val="cyan"/>
          </w:rPr>
          <w:t>introducing</w:t>
        </w:r>
      </w:ins>
      <w:r w:rsidRPr="005A1BAF">
        <w:rPr>
          <w:highlight w:val="cyan"/>
          <w:rPrChange w:id="352" w:author="Paolo Cherubini" w:date="2021-02-19T18:45:00Z">
            <w:rPr/>
          </w:rPrChange>
        </w:rPr>
        <w:t xml:space="preserve"> novel </w:t>
      </w:r>
      <w:ins w:id="353" w:author="Tala Awada" w:date="2021-02-28T14:39:00Z">
        <w:r w:rsidR="0034427E">
          <w:rPr>
            <w:highlight w:val="cyan"/>
          </w:rPr>
          <w:t>approach</w:t>
        </w:r>
      </w:ins>
      <w:del w:id="354" w:author="Tala Awada" w:date="2021-02-28T14:39:00Z">
        <w:r w:rsidRPr="005A1BAF" w:rsidDel="0034427E">
          <w:rPr>
            <w:highlight w:val="cyan"/>
            <w:rPrChange w:id="355" w:author="Paolo Cherubini" w:date="2021-02-19T18:45:00Z">
              <w:rPr/>
            </w:rPrChange>
          </w:rPr>
          <w:delText>analyses</w:delText>
        </w:r>
      </w:del>
      <w:r w:rsidRPr="005A1BAF">
        <w:rPr>
          <w:highlight w:val="cyan"/>
          <w:rPrChange w:id="356" w:author="Paolo Cherubini" w:date="2021-02-19T18:45:00Z">
            <w:rPr/>
          </w:rPrChange>
        </w:rPr>
        <w:t xml:space="preserve"> using tree</w:t>
      </w:r>
      <w:ins w:id="357" w:author="Paolo Cherubini" w:date="2021-02-18T15:27:00Z">
        <w:r w:rsidR="000B1B8D" w:rsidRPr="005A1BAF">
          <w:rPr>
            <w:highlight w:val="cyan"/>
            <w:rPrChange w:id="358" w:author="Paolo Cherubini" w:date="2021-02-19T18:45:00Z">
              <w:rPr/>
            </w:rPrChange>
          </w:rPr>
          <w:t xml:space="preserve"> </w:t>
        </w:r>
      </w:ins>
      <w:del w:id="359" w:author="Paolo Cherubini" w:date="2021-02-18T15:27:00Z">
        <w:r w:rsidRPr="005A1BAF" w:rsidDel="000B1B8D">
          <w:rPr>
            <w:highlight w:val="cyan"/>
            <w:rPrChange w:id="360" w:author="Paolo Cherubini" w:date="2021-02-19T18:45:00Z">
              <w:rPr/>
            </w:rPrChange>
          </w:rPr>
          <w:delText>-</w:delText>
        </w:r>
      </w:del>
      <w:r w:rsidRPr="005A1BAF">
        <w:rPr>
          <w:highlight w:val="cyan"/>
          <w:rPrChange w:id="361" w:author="Paolo Cherubini" w:date="2021-02-19T18:45:00Z">
            <w:rPr/>
          </w:rPrChange>
        </w:rPr>
        <w:t xml:space="preserve">rings to </w:t>
      </w:r>
      <w:del w:id="362" w:author="Tala Awada" w:date="2021-02-28T14:39:00Z">
        <w:r w:rsidRPr="005A1BAF" w:rsidDel="0034427E">
          <w:rPr>
            <w:highlight w:val="cyan"/>
            <w:rPrChange w:id="363" w:author="Paolo Cherubini" w:date="2021-02-19T18:45:00Z">
              <w:rPr/>
            </w:rPrChange>
          </w:rPr>
          <w:delText xml:space="preserve">improve </w:delText>
        </w:r>
      </w:del>
      <w:ins w:id="364" w:author="Tala Awada" w:date="2021-02-28T14:39:00Z">
        <w:r w:rsidR="0034427E">
          <w:rPr>
            <w:highlight w:val="cyan"/>
          </w:rPr>
          <w:t>enhance</w:t>
        </w:r>
        <w:r w:rsidR="0034427E" w:rsidRPr="005A1BAF">
          <w:rPr>
            <w:highlight w:val="cyan"/>
            <w:rPrChange w:id="365" w:author="Paolo Cherubini" w:date="2021-02-19T18:45:00Z">
              <w:rPr/>
            </w:rPrChange>
          </w:rPr>
          <w:t xml:space="preserve"> </w:t>
        </w:r>
      </w:ins>
      <w:r w:rsidRPr="005A1BAF">
        <w:rPr>
          <w:highlight w:val="cyan"/>
          <w:rPrChange w:id="366" w:author="Paolo Cherubini" w:date="2021-02-19T18:45:00Z">
            <w:rPr/>
          </w:rPrChange>
        </w:rPr>
        <w:t xml:space="preserve">our understanding of forest responses to global </w:t>
      </w:r>
      <w:commentRangeStart w:id="367"/>
      <w:proofErr w:type="spellStart"/>
      <w:r w:rsidRPr="005A1BAF">
        <w:rPr>
          <w:highlight w:val="cyan"/>
          <w:rPrChange w:id="368" w:author="Paolo Cherubini" w:date="2021-02-19T18:45:00Z">
            <w:rPr/>
          </w:rPrChange>
        </w:rPr>
        <w:t>change</w:t>
      </w:r>
      <w:ins w:id="369" w:author="Paolo Cherubini" w:date="2021-02-19T18:45:00Z">
        <w:r w:rsidR="005A1BAF" w:rsidRPr="005A1BAF">
          <w:rPr>
            <w:highlight w:val="green"/>
            <w:rPrChange w:id="370" w:author="Paolo Cherubini" w:date="2021-02-19T18:45:00Z">
              <w:rPr>
                <w:highlight w:val="cyan"/>
              </w:rPr>
            </w:rPrChange>
          </w:rPr>
          <w:t>maybe</w:t>
        </w:r>
        <w:proofErr w:type="spellEnd"/>
        <w:r w:rsidR="005A1BAF" w:rsidRPr="005A1BAF">
          <w:rPr>
            <w:highlight w:val="green"/>
            <w:rPrChange w:id="371" w:author="Paolo Cherubini" w:date="2021-02-19T18:45:00Z">
              <w:rPr>
                <w:highlight w:val="cyan"/>
              </w:rPr>
            </w:rPrChange>
          </w:rPr>
          <w:t xml:space="preserve"> more concrete final statement</w:t>
        </w:r>
      </w:ins>
      <w:commentRangeEnd w:id="367"/>
      <w:r w:rsidR="00703926">
        <w:rPr>
          <w:rStyle w:val="CommentReference"/>
        </w:rPr>
        <w:commentReference w:id="367"/>
      </w:r>
      <w:ins w:id="372" w:author="Paolo Cherubini" w:date="2021-02-19T18:45:00Z">
        <w:r w:rsidR="005A1BAF" w:rsidRPr="005A1BAF">
          <w:rPr>
            <w:highlight w:val="green"/>
            <w:rPrChange w:id="373" w:author="Paolo Cherubini" w:date="2021-02-19T18:45:00Z">
              <w:rPr>
                <w:highlight w:val="cyan"/>
              </w:rPr>
            </w:rPrChange>
          </w:rPr>
          <w:t>?</w:t>
        </w:r>
      </w:ins>
      <w:r>
        <w:t>.</w:t>
      </w:r>
    </w:p>
    <w:p w14:paraId="1DB46774" w14:textId="77777777" w:rsidR="003F2ACD" w:rsidRDefault="00DA0D81">
      <w:pPr>
        <w:pStyle w:val="BodyText"/>
        <w:spacing w:line="480" w:lineRule="auto"/>
        <w:pPrChange w:id="374" w:author="Paolo Cherubini" w:date="2021-02-19T18:49:00Z">
          <w:pPr>
            <w:pStyle w:val="BodyText"/>
          </w:pPr>
        </w:pPrChange>
      </w:pPr>
      <w:r>
        <w:rPr>
          <w:b/>
        </w:rPr>
        <w:t>Keywords</w:t>
      </w:r>
      <w:r>
        <w:t>:</w:t>
      </w:r>
      <w:ins w:id="375" w:author="Paolo Cherubini" w:date="2021-02-19T18:46:00Z">
        <w:r w:rsidR="00CE4C63">
          <w:t xml:space="preserve"> tree</w:t>
        </w:r>
      </w:ins>
      <w:ins w:id="376" w:author="Paolo Cherubini" w:date="2021-02-19T18:47:00Z">
        <w:r w:rsidR="00CE4C63">
          <w:t xml:space="preserve"> </w:t>
        </w:r>
      </w:ins>
      <w:ins w:id="377" w:author="Paolo Cherubini" w:date="2021-02-19T18:46:00Z">
        <w:r w:rsidR="00CE4C63">
          <w:t>ring</w:t>
        </w:r>
      </w:ins>
      <w:ins w:id="378" w:author="Paolo Cherubini" w:date="2021-02-19T18:47:00Z">
        <w:r w:rsidR="00CE4C63">
          <w:t xml:space="preserve">s; </w:t>
        </w:r>
      </w:ins>
      <w:del w:id="379" w:author="Paolo Cherubini" w:date="2021-02-19T18:46:00Z">
        <w:r w:rsidDel="00CE4C63">
          <w:delText xml:space="preserve"> climate sensitivity;</w:delText>
        </w:r>
      </w:del>
      <w:r>
        <w:t xml:space="preserve"> </w:t>
      </w:r>
      <w:ins w:id="380" w:author="Paolo Cherubini" w:date="2021-02-19T18:46:00Z">
        <w:r w:rsidR="00CE4C63">
          <w:t xml:space="preserve">tree </w:t>
        </w:r>
      </w:ins>
      <w:r>
        <w:t>diameter; environmental change;</w:t>
      </w:r>
      <w:ins w:id="38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2" w:author="Paolo Cherubini" w:date="2021-02-19T18:46:00Z">
        <w:r w:rsidDel="00CE4C63">
          <w:delText>; tree-ring</w:delText>
        </w:r>
      </w:del>
    </w:p>
    <w:p w14:paraId="2CF1A0E9" w14:textId="77777777" w:rsidR="003F2ACD" w:rsidRDefault="00DA0D81">
      <w:pPr>
        <w:spacing w:line="480" w:lineRule="auto"/>
        <w:pPrChange w:id="383" w:author="Paolo Cherubini" w:date="2021-02-19T18:49:00Z">
          <w:pPr/>
        </w:pPrChange>
      </w:pPr>
      <w:r>
        <w:br w:type="page"/>
      </w:r>
    </w:p>
    <w:p w14:paraId="4CB6E755" w14:textId="77777777" w:rsidR="003F2ACD" w:rsidRDefault="00DA0D81">
      <w:pPr>
        <w:pStyle w:val="Heading1"/>
        <w:spacing w:line="480" w:lineRule="auto"/>
        <w:pPrChange w:id="384" w:author="Paolo Cherubini" w:date="2021-02-19T18:49:00Z">
          <w:pPr>
            <w:pStyle w:val="Heading1"/>
          </w:pPr>
        </w:pPrChange>
      </w:pPr>
      <w:bookmarkStart w:id="385" w:name="Introduction"/>
      <w:bookmarkEnd w:id="214"/>
      <w:r>
        <w:lastRenderedPageBreak/>
        <w:t>Introduction</w:t>
      </w:r>
    </w:p>
    <w:p w14:paraId="1E698351" w14:textId="77777777" w:rsidR="00910100" w:rsidRDefault="00DA0D81">
      <w:pPr>
        <w:pStyle w:val="FirstParagraph"/>
        <w:spacing w:line="480" w:lineRule="auto"/>
        <w:rPr>
          <w:ins w:id="386"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7"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8" w:author="Sabrina Russo" w:date="2021-03-01T13:02:00Z">
        <w:r w:rsidRPr="009F4CB7" w:rsidDel="00970311">
          <w:rPr>
            <w:highlight w:val="yellow"/>
            <w:rPrChange w:id="389" w:author="Teixeira, Kristina A." w:date="2021-03-18T14:37:00Z">
              <w:rPr/>
            </w:rPrChange>
          </w:rPr>
          <w:delText xml:space="preserve">is </w:delText>
        </w:r>
      </w:del>
      <w:r w:rsidRPr="009F4CB7">
        <w:rPr>
          <w:highlight w:val="yellow"/>
          <w:rPrChange w:id="390" w:author="Teixeira, Kristina A." w:date="2021-03-18T14:37:00Z">
            <w:rPr/>
          </w:rPrChange>
        </w:rPr>
        <w:t>changing</w:t>
      </w:r>
      <w:ins w:id="391" w:author="Sabrina Russo" w:date="2021-03-01T13:02:00Z">
        <w:r w:rsidR="00970311" w:rsidRPr="009F4CB7">
          <w:rPr>
            <w:highlight w:val="yellow"/>
            <w:rPrChange w:id="392" w:author="Teixeira, Kristina A." w:date="2021-03-18T14:37:00Z">
              <w:rPr/>
            </w:rPrChange>
          </w:rPr>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93" w:author="Paolo Cherubini" w:date="2021-02-22T12:05:00Z">
        <w:r w:rsidR="00424840" w:rsidRPr="00424840">
          <w:rPr>
            <w:highlight w:val="green"/>
            <w:rPrChange w:id="394"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5"/>
      <m:oMath>
        <m:r>
          <w:rPr>
            <w:rFonts w:ascii="Cambria Math" w:hAnsi="Cambria Math"/>
          </w:rPr>
          <m:t>ANP</m:t>
        </m:r>
        <w:commentRangeEnd w:id="395"/>
        <m:r>
          <m:rPr>
            <m:sty m:val="p"/>
          </m:rPr>
          <w:rPr>
            <w:rStyle w:val="CommentReference"/>
          </w:rPr>
          <w:commentReference w:id="395"/>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9F4CB7">
        <w:rPr>
          <w:highlight w:val="yellow"/>
          <w:rPrChange w:id="396" w:author="Teixeira, Kristina A." w:date="2021-03-18T14:38:00Z">
            <w:rPr/>
          </w:rPrChange>
        </w:rPr>
        <w:t xml:space="preserve">). </w:t>
      </w:r>
      <w:del w:id="397" w:author="Sabrina Russo" w:date="2021-03-01T13:01:00Z">
        <w:r w:rsidRPr="009F4CB7" w:rsidDel="00970311">
          <w:rPr>
            <w:highlight w:val="yellow"/>
            <w:rPrChange w:id="398" w:author="Teixeira, Kristina A." w:date="2021-03-18T14:38:00Z">
              <w:rPr/>
            </w:rPrChange>
          </w:rPr>
          <w:delText xml:space="preserve">They </w:delText>
        </w:r>
      </w:del>
      <w:ins w:id="399" w:author="Sabrina Russo" w:date="2021-03-01T13:01:00Z">
        <w:r w:rsidR="00970311" w:rsidRPr="009F4CB7">
          <w:rPr>
            <w:highlight w:val="yellow"/>
            <w:rPrChange w:id="400" w:author="Teixeira, Kristina A." w:date="2021-03-18T14:38:00Z">
              <w:rPr/>
            </w:rPrChange>
          </w:rPr>
          <w:t>T</w:t>
        </w:r>
      </w:ins>
      <w:ins w:id="401" w:author="Sabrina Russo" w:date="2021-03-01T13:02:00Z">
        <w:r w:rsidR="00970311" w:rsidRPr="009F4CB7">
          <w:rPr>
            <w:highlight w:val="yellow"/>
            <w:rPrChange w:id="402" w:author="Teixeira, Kristina A." w:date="2021-03-18T14:38:00Z">
              <w:rPr/>
            </w:rPrChange>
          </w:rPr>
          <w:t>ree rings</w:t>
        </w:r>
      </w:ins>
      <w:ins w:id="403" w:author="Sabrina Russo" w:date="2021-03-01T13:01:00Z">
        <w:r w:rsidR="00970311" w:rsidRPr="009F4CB7">
          <w:rPr>
            <w:highlight w:val="yellow"/>
            <w:rPrChange w:id="404" w:author="Teixeira, Kristina A." w:date="2021-03-18T14:38:00Z">
              <w:rPr/>
            </w:rPrChange>
          </w:rPr>
          <w:t xml:space="preserve"> </w:t>
        </w:r>
      </w:ins>
      <w:r w:rsidRPr="009F4CB7">
        <w:rPr>
          <w:highlight w:val="yellow"/>
          <w:rPrChange w:id="405" w:author="Teixeira, Kristina A." w:date="2021-03-18T14:38:00Z">
            <w:rPr/>
          </w:rPrChange>
        </w:rPr>
        <w:t>also</w:t>
      </w:r>
      <w:r>
        <w:t xml:space="preserve"> provide the long-term perspective critical to understanding how slowly changing environmental drivers</w:t>
      </w:r>
      <w:ins w:id="406" w:author="Sabrina Russo" w:date="2021-03-01T13:03:00Z">
        <w:r w:rsidR="00970311">
          <w:t>,</w:t>
        </w:r>
      </w:ins>
      <w:r>
        <w:t xml:space="preserve"> including rising atmospheric carbon dioxide (CO</w:t>
      </w:r>
      <w:r>
        <w:rPr>
          <w:vertAlign w:val="subscript"/>
        </w:rPr>
        <w:t>2</w:t>
      </w:r>
      <w:r>
        <w:t xml:space="preserve">) and </w:t>
      </w:r>
      <w:commentRangeStart w:id="407"/>
      <w:del w:id="408" w:author="Sabrina Russo" w:date="2021-03-01T13:03:00Z">
        <w:r w:rsidRPr="009F4CB7" w:rsidDel="00970311">
          <w:rPr>
            <w:highlight w:val="yellow"/>
            <w:rPrChange w:id="409" w:author="Teixeira, Kristina A." w:date="2021-03-18T14:44:00Z">
              <w:rPr/>
            </w:rPrChange>
          </w:rPr>
          <w:delText xml:space="preserve">directional </w:delText>
        </w:r>
        <w:commentRangeEnd w:id="407"/>
        <w:r w:rsidR="00970311" w:rsidRPr="009F4CB7" w:rsidDel="00970311">
          <w:rPr>
            <w:rStyle w:val="CommentReference"/>
            <w:highlight w:val="yellow"/>
            <w:rPrChange w:id="410" w:author="Teixeira, Kristina A." w:date="2021-03-18T14:44:00Z">
              <w:rPr>
                <w:rStyle w:val="CommentReference"/>
              </w:rPr>
            </w:rPrChange>
          </w:rPr>
          <w:commentReference w:id="407"/>
        </w:r>
        <w:r w:rsidRPr="009F4CB7" w:rsidDel="00970311">
          <w:rPr>
            <w:highlight w:val="yellow"/>
            <w:rPrChange w:id="411" w:author="Teixeira, Kristina A." w:date="2021-03-18T14:44:00Z">
              <w:rPr/>
            </w:rPrChange>
          </w:rPr>
          <w:delText>climate</w:delText>
        </w:r>
      </w:del>
      <w:ins w:id="412" w:author="Sabrina Russo" w:date="2021-03-01T13:03:00Z">
        <w:r w:rsidR="00970311" w:rsidRPr="009F4CB7">
          <w:rPr>
            <w:highlight w:val="yellow"/>
            <w:rPrChange w:id="413" w:author="Teixeira, Kristina A." w:date="2021-03-18T14:44:00Z">
              <w:rPr/>
            </w:rPrChange>
          </w:rPr>
          <w:t xml:space="preserve">other </w:t>
        </w:r>
        <w:commentRangeStart w:id="414"/>
        <w:r w:rsidR="00970311" w:rsidRPr="009F4CB7">
          <w:rPr>
            <w:highlight w:val="yellow"/>
            <w:rPrChange w:id="415" w:author="Teixeira, Kristina A." w:date="2021-03-18T14:44:00Z">
              <w:rPr/>
            </w:rPrChange>
          </w:rPr>
          <w:t>anthropogenic and natural</w:t>
        </w:r>
      </w:ins>
      <w:r w:rsidRPr="009F4CB7">
        <w:rPr>
          <w:highlight w:val="yellow"/>
          <w:rPrChange w:id="416" w:author="Teixeira, Kristina A." w:date="2021-03-18T14:44:00Z">
            <w:rPr/>
          </w:rPrChange>
        </w:rPr>
        <w:t xml:space="preserve"> </w:t>
      </w:r>
      <w:commentRangeEnd w:id="414"/>
      <w:r w:rsidR="00970311" w:rsidRPr="009F4CB7">
        <w:rPr>
          <w:rStyle w:val="CommentReference"/>
          <w:highlight w:val="yellow"/>
          <w:rPrChange w:id="417" w:author="Teixeira, Kristina A." w:date="2021-03-18T14:44:00Z">
            <w:rPr>
              <w:rStyle w:val="CommentReference"/>
            </w:rPr>
          </w:rPrChange>
        </w:rPr>
        <w:commentReference w:id="414"/>
      </w:r>
      <w:r w:rsidRPr="009F4CB7">
        <w:rPr>
          <w:highlight w:val="yellow"/>
          <w:rPrChange w:id="418" w:author="Teixeira, Kristina A." w:date="2021-03-18T14:44:00Z">
            <w:rPr/>
          </w:rPrChange>
        </w:rPr>
        <w:t>change</w:t>
      </w:r>
      <w:ins w:id="419" w:author="Sabrina Russo" w:date="2021-03-01T13:03:00Z">
        <w:r w:rsidR="00970311" w:rsidRPr="009F4CB7">
          <w:rPr>
            <w:highlight w:val="yellow"/>
            <w:rPrChange w:id="420" w:author="Teixeira, Kristina A." w:date="2021-03-18T14:44:00Z">
              <w:rPr/>
            </w:rPrChange>
          </w:rPr>
          <w:t>s</w:t>
        </w:r>
        <w:r w:rsidR="00970311">
          <w:t>,</w:t>
        </w:r>
      </w:ins>
      <w:r>
        <w:t xml:space="preserve"> are influencing tree growth and forest productivity (e.g., Levesque et al., 2017; Mathias &amp; Thomas, 2018; Walker et al., 2020). This information is critical to predicting forest responses </w:t>
      </w:r>
      <w:r w:rsidRPr="009F4CB7">
        <w:rPr>
          <w:highlight w:val="yellow"/>
          <w:rPrChange w:id="421" w:author="Teixeira, Kristina A." w:date="2021-03-18T14:45:00Z">
            <w:rPr/>
          </w:rPrChange>
        </w:rPr>
        <w:t xml:space="preserve">to </w:t>
      </w:r>
      <w:del w:id="422" w:author="Sabrina Russo" w:date="2021-03-01T13:04:00Z">
        <w:r w:rsidRPr="009F4CB7" w:rsidDel="00970311">
          <w:rPr>
            <w:highlight w:val="yellow"/>
            <w:rPrChange w:id="423" w:author="Teixeira, Kristina A." w:date="2021-03-18T14:45:00Z">
              <w:rPr/>
            </w:rPrChange>
          </w:rPr>
          <w:delText xml:space="preserve">climate </w:delText>
        </w:r>
      </w:del>
      <w:commentRangeStart w:id="424"/>
      <w:ins w:id="425" w:author="Sabrina Russo" w:date="2021-03-01T13:04:00Z">
        <w:r w:rsidR="00970311" w:rsidRPr="009F4CB7">
          <w:rPr>
            <w:highlight w:val="yellow"/>
            <w:rPrChange w:id="426" w:author="Teixeira, Kristina A." w:date="2021-03-18T14:45:00Z">
              <w:rPr/>
            </w:rPrChange>
          </w:rPr>
          <w:t xml:space="preserve">anthropogenic </w:t>
        </w:r>
        <w:commentRangeEnd w:id="424"/>
        <w:r w:rsidR="00970311" w:rsidRPr="009F4CB7">
          <w:rPr>
            <w:rStyle w:val="CommentReference"/>
            <w:highlight w:val="yellow"/>
            <w:rPrChange w:id="427" w:author="Teixeira, Kristina A." w:date="2021-03-18T14:45:00Z">
              <w:rPr>
                <w:rStyle w:val="CommentReference"/>
              </w:rPr>
            </w:rPrChange>
          </w:rPr>
          <w:commentReference w:id="424"/>
        </w:r>
      </w:ins>
      <w:r w:rsidRPr="009F4CB7">
        <w:rPr>
          <w:highlight w:val="yellow"/>
          <w:rPrChange w:id="428" w:author="Teixeira, Kristina A." w:date="2021-03-18T14:45:00Z">
            <w:rPr/>
          </w:rPrChange>
        </w:rPr>
        <w:t>change</w:t>
      </w:r>
      <w:r w:rsidRPr="009F4CB7">
        <w:rPr>
          <w:highlight w:val="yellow"/>
          <w:rPrChange w:id="429" w:author="Teixeira, Kristina A." w:date="2021-03-18T14:46:00Z">
            <w:rPr/>
          </w:rPrChange>
        </w:rPr>
        <w:t xml:space="preserve">, </w:t>
      </w:r>
      <w:del w:id="430" w:author="Sabrina Russo" w:date="2021-03-01T13:05:00Z">
        <w:r w:rsidRPr="009F4CB7" w:rsidDel="00970311">
          <w:rPr>
            <w:highlight w:val="yellow"/>
            <w:rPrChange w:id="431" w:author="Teixeira, Kristina A." w:date="2021-03-18T14:46:00Z">
              <w:rPr/>
            </w:rPrChange>
          </w:rPr>
          <w:delText xml:space="preserve">and </w:delText>
        </w:r>
      </w:del>
      <w:ins w:id="432" w:author="Sabrina Russo" w:date="2021-03-01T13:05:00Z">
        <w:r w:rsidR="00970311" w:rsidRPr="009F4CB7">
          <w:rPr>
            <w:highlight w:val="yellow"/>
            <w:rPrChange w:id="433" w:author="Teixeira, Kristina A." w:date="2021-03-18T14:46:00Z">
              <w:rPr/>
            </w:rPrChange>
          </w:rPr>
          <w:t>particularly to climate change, which would help</w:t>
        </w:r>
      </w:ins>
      <w:del w:id="434" w:author="Sabrina Russo" w:date="2021-03-01T13:05:00Z">
        <w:r w:rsidRPr="009F4CB7" w:rsidDel="00970311">
          <w:rPr>
            <w:highlight w:val="yellow"/>
            <w:rPrChange w:id="435" w:author="Teixeira, Kristina A." w:date="2021-03-18T14:46:00Z">
              <w:rPr/>
            </w:rPrChange>
          </w:rPr>
          <w:delText>thereby</w:delText>
        </w:r>
      </w:del>
      <w:r w:rsidRPr="009F4CB7">
        <w:rPr>
          <w:highlight w:val="yellow"/>
          <w:rPrChange w:id="436" w:author="Teixeira, Kristina A." w:date="2021-03-18T14:46:00Z">
            <w:rPr/>
          </w:rPrChange>
        </w:rPr>
        <w:t xml:space="preserve"> reduc</w:t>
      </w:r>
      <w:ins w:id="437" w:author="Sabrina Russo" w:date="2021-03-01T13:05:00Z">
        <w:r w:rsidR="00970311" w:rsidRPr="009F4CB7">
          <w:rPr>
            <w:highlight w:val="yellow"/>
            <w:rPrChange w:id="438" w:author="Teixeira, Kristina A." w:date="2021-03-18T14:46:00Z">
              <w:rPr/>
            </w:rPrChange>
          </w:rPr>
          <w:t>e</w:t>
        </w:r>
      </w:ins>
      <w:del w:id="439" w:author="Sabrina Russo" w:date="2021-03-01T13:05:00Z">
        <w:r w:rsidRPr="009F4CB7" w:rsidDel="00970311">
          <w:rPr>
            <w:highlight w:val="yellow"/>
            <w:rPrChange w:id="440" w:author="Teixeira, Kristina A." w:date="2021-03-18T14:46:00Z">
              <w:rPr/>
            </w:rPrChange>
          </w:rPr>
          <w:delText>ing</w:delText>
        </w:r>
      </w:del>
      <w:r w:rsidRPr="009F4CB7">
        <w:rPr>
          <w:highlight w:val="yellow"/>
          <w:rPrChange w:id="441" w:author="Teixeira, Kristina A." w:date="2021-03-18T14:46:00Z">
            <w:rPr/>
          </w:rPrChange>
        </w:rPr>
        <w:t xml:space="preserve"> the enormous uncertainty</w:t>
      </w:r>
      <w:r>
        <w:t xml:space="preserve">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42" w:author="Sabrina Russo" w:date="2021-03-01T14:23:00Z"/>
        </w:rPr>
        <w:pPrChange w:id="443" w:author="Sabrina Russo" w:date="2021-03-01T14:21:00Z">
          <w:pPr>
            <w:pStyle w:val="FirstParagraph"/>
          </w:pPr>
        </w:pPrChange>
      </w:pPr>
      <w:commentRangeStart w:id="444"/>
      <w:del w:id="445" w:author="Sabrina Russo" w:date="2021-03-01T14:24:00Z">
        <w:r w:rsidDel="00910100">
          <w:delText>Yet, c</w:delText>
        </w:r>
      </w:del>
      <w:ins w:id="446" w:author="Sabrina Russo" w:date="2021-03-01T14:24:00Z">
        <w:r w:rsidR="00910100">
          <w:t>C</w:t>
        </w:r>
      </w:ins>
      <w:r>
        <w:t xml:space="preserve">ollection and analysis of dendrochronological records has traditionally been optimized to detect climate signals rather than to </w:t>
      </w:r>
      <w:commentRangeStart w:id="447"/>
      <w:r>
        <w:t xml:space="preserve">predict forest productivity, its climate sensitivity, and how it may be changing </w:t>
      </w:r>
      <w:commentRangeEnd w:id="447"/>
      <w:r w:rsidR="00970311">
        <w:rPr>
          <w:rStyle w:val="CommentReference"/>
        </w:rPr>
        <w:commentReference w:id="447"/>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48" w:author="Paolo Cherubini" w:date="2021-02-18T15:34:00Z">
        <w:r w:rsidR="004B71AC">
          <w:t xml:space="preserve"> </w:t>
        </w:r>
      </w:ins>
      <w:del w:id="449" w:author="Paolo Cherubini" w:date="2021-02-18T15:34:00Z">
        <w:r w:rsidDel="004B71AC">
          <w:delText>-</w:delText>
        </w:r>
      </w:del>
      <w:r>
        <w:t>rings to address pressing questions concerning forest productivity in the current era of rapid environmental change.</w:t>
      </w:r>
      <w:ins w:id="450" w:author="Paolo Cherubini" w:date="2021-02-22T12:07:00Z">
        <w:r w:rsidR="00590887">
          <w:t xml:space="preserve"> </w:t>
        </w:r>
      </w:ins>
      <w:commentRangeEnd w:id="444"/>
      <w:r w:rsidR="00970311">
        <w:rPr>
          <w:rStyle w:val="CommentReference"/>
        </w:rPr>
        <w:commentReference w:id="444"/>
      </w:r>
      <w:ins w:id="451" w:author="Paolo Cherubini" w:date="2021-02-22T12:07:00Z">
        <w:r w:rsidR="00590887" w:rsidRPr="00590887">
          <w:rPr>
            <w:highlight w:val="green"/>
            <w:rPrChange w:id="452" w:author="Paolo Cherubini" w:date="2021-02-22T12:07:00Z">
              <w:rPr/>
            </w:rPrChange>
          </w:rPr>
          <w:t>absolutely right!</w:t>
        </w:r>
      </w:ins>
      <w:ins w:id="453"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54" w:author="Paolo Cherubini" w:date="2021-02-22T12:11:00Z">
            <w:rPr/>
          </w:rPrChange>
        </w:rPr>
        <w:pPrChange w:id="455" w:author="Sabrina Russo" w:date="2021-03-01T14:23:00Z">
          <w:pPr>
            <w:pStyle w:val="BodyText"/>
          </w:pPr>
        </w:pPrChange>
      </w:pPr>
      <w:ins w:id="456" w:author="Sabrina Russo" w:date="2021-03-01T14:20:00Z">
        <w:r>
          <w:t>A</w:t>
        </w:r>
      </w:ins>
      <w:ins w:id="457" w:author="Sabrina Russo" w:date="2021-03-01T13:13:00Z">
        <w:r w:rsidR="0019106C">
          <w:t xml:space="preserve"> goal of traditional d</w:t>
        </w:r>
      </w:ins>
      <w:del w:id="458" w:author="Sabrina Russo" w:date="2021-03-01T13:13:00Z">
        <w:r w:rsidR="00DA0D81" w:rsidDel="0019106C">
          <w:delText>D</w:delText>
        </w:r>
      </w:del>
      <w:r w:rsidR="00DA0D81">
        <w:t xml:space="preserve">endrochronological methods to characterize the climate sensitivity of tree growth </w:t>
      </w:r>
      <w:ins w:id="459" w:author="Sabrina Russo" w:date="2021-03-01T13:13:00Z">
        <w:r w:rsidR="0019106C">
          <w:t xml:space="preserve">has </w:t>
        </w:r>
      </w:ins>
      <w:del w:id="460" w:author="Sabrina Russo" w:date="2021-03-01T13:13:00Z">
        <w:r w:rsidR="00DA0D81" w:rsidDel="0019106C">
          <w:delText xml:space="preserve">have </w:delText>
        </w:r>
      </w:del>
      <w:commentRangeStart w:id="461"/>
      <w:r w:rsidR="00DA0D81">
        <w:t xml:space="preserve">been </w:t>
      </w:r>
      <w:del w:id="462" w:author="Sabrina Russo" w:date="2021-03-01T13:13:00Z">
        <w:r w:rsidR="00DA0D81" w:rsidDel="0019106C">
          <w:delText xml:space="preserve">optimized </w:delText>
        </w:r>
      </w:del>
      <w:r w:rsidR="00DA0D81">
        <w:t xml:space="preserve">to obtain the strongest possible climate signal </w:t>
      </w:r>
      <w:commentRangeEnd w:id="461"/>
      <w:r>
        <w:rPr>
          <w:rStyle w:val="CommentReference"/>
        </w:rPr>
        <w:commentReference w:id="461"/>
      </w:r>
      <w:r w:rsidR="00DA0D81">
        <w:t>for climate reconstructions</w:t>
      </w:r>
      <w:commentRangeStart w:id="463"/>
      <w:commentRangeEnd w:id="463"/>
      <w:ins w:id="464" w:author="Sabrina Russo" w:date="2021-03-01T13:13:00Z">
        <w:r w:rsidR="0019106C">
          <w:rPr>
            <w:rStyle w:val="CommentReference"/>
          </w:rPr>
          <w:commentReference w:id="463"/>
        </w:r>
        <w:r w:rsidR="0019106C">
          <w:t>.</w:t>
        </w:r>
      </w:ins>
      <w:r w:rsidR="00DA0D81">
        <w:t xml:space="preserve">, </w:t>
      </w:r>
      <w:del w:id="465" w:author="Sabrina Russo" w:date="2021-03-01T14:43:00Z">
        <w:r w:rsidR="00DA0D81" w:rsidDel="00500840">
          <w:delText xml:space="preserve">but </w:delText>
        </w:r>
        <w:commentRangeStart w:id="466"/>
        <w:r w:rsidR="00DA0D81" w:rsidDel="00500840">
          <w:delText xml:space="preserve">face limitations when it comes to characterizing the climate sensitivity of individual trees or </w:delText>
        </w:r>
      </w:del>
      <w:ins w:id="467" w:author="Tala Awada" w:date="2021-02-28T14:46:00Z">
        <w:del w:id="468"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69" w:author="Sabrina Russo" w:date="2021-03-01T14:43:00Z">
            <w:rPr>
              <w:rFonts w:ascii="Cambria Math" w:hAnsi="Cambria Math"/>
            </w:rPr>
            <m:t>ANP</m:t>
          </w:del>
        </m:r>
        <m:sSub>
          <m:sSubPr>
            <m:ctrlPr>
              <w:del w:id="470" w:author="Sabrina Russo" w:date="2021-03-01T14:43:00Z">
                <w:rPr>
                  <w:rFonts w:ascii="Cambria Math" w:hAnsi="Cambria Math"/>
                </w:rPr>
              </w:del>
            </m:ctrlPr>
          </m:sSubPr>
          <m:e>
            <m:r>
              <w:del w:id="471" w:author="Sabrina Russo" w:date="2021-03-01T14:43:00Z">
                <w:rPr>
                  <w:rFonts w:ascii="Cambria Math" w:hAnsi="Cambria Math"/>
                </w:rPr>
                <m:t>P</m:t>
              </w:del>
            </m:r>
          </m:e>
          <m:sub>
            <m:r>
              <w:del w:id="472" w:author="Sabrina Russo" w:date="2021-03-01T14:43:00Z">
                <w:rPr>
                  <w:rFonts w:ascii="Cambria Math" w:hAnsi="Cambria Math"/>
                </w:rPr>
                <m:t>woody</m:t>
              </w:del>
            </m:r>
          </m:sub>
        </m:sSub>
        <m:r>
          <w:ins w:id="473" w:author="Tala Awada" w:date="2021-02-28T14:46:00Z">
            <w:del w:id="474" w:author="Sabrina Russo" w:date="2021-03-01T14:43:00Z">
              <w:rPr>
                <w:rFonts w:ascii="Cambria Math" w:hAnsi="Cambria Math"/>
              </w:rPr>
              <m:t>)</m:t>
            </w:del>
          </w:ins>
        </m:r>
      </m:oMath>
      <w:del w:id="475" w:author="Sabrina Russo" w:date="2021-03-01T14:43:00Z">
        <w:r w:rsidR="00DA0D81" w:rsidDel="00500840">
          <w:delText xml:space="preserve">. </w:delText>
        </w:r>
      </w:del>
      <w:commentRangeEnd w:id="466"/>
      <w:r>
        <w:rPr>
          <w:rStyle w:val="CommentReference"/>
        </w:rPr>
        <w:commentReference w:id="466"/>
      </w:r>
      <w:ins w:id="476" w:author="Paolo Cherubini" w:date="2021-02-22T12:08:00Z">
        <w:r w:rsidR="00590887" w:rsidRPr="00590887">
          <w:rPr>
            <w:highlight w:val="green"/>
            <w:rPrChange w:id="477" w:author="Paolo Cherubini" w:date="2021-02-22T12:08:00Z">
              <w:rPr/>
            </w:rPrChange>
          </w:rPr>
          <w:t xml:space="preserve">not defined previously, right? What is </w:t>
        </w:r>
        <w:proofErr w:type="spellStart"/>
        <w:proofErr w:type="gramStart"/>
        <w:r w:rsidR="00590887" w:rsidRPr="00590887">
          <w:rPr>
            <w:highlight w:val="green"/>
            <w:rPrChange w:id="478"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79" w:author="Sabrina Russo" w:date="2021-03-01T14:27:00Z">
        <w:r>
          <w:t xml:space="preserve">long-term </w:t>
        </w:r>
      </w:ins>
      <w:r w:rsidR="00DA0D81">
        <w:t xml:space="preserve">growth record captured by each core, extracting </w:t>
      </w:r>
      <w:ins w:id="480" w:author="Sabrina Russo" w:date="2021-03-01T14:27:00Z">
        <w:r>
          <w:t xml:space="preserve">the </w:t>
        </w:r>
      </w:ins>
      <w:r w:rsidR="00DA0D81">
        <w:t xml:space="preserve">residuals around the </w:t>
      </w:r>
      <w:del w:id="481" w:author="Sabrina Russo" w:date="2021-03-01T14:27:00Z">
        <w:r w:rsidR="00DA0D81" w:rsidDel="00910100">
          <w:delText>long-term</w:delText>
        </w:r>
      </w:del>
      <w:r w:rsidR="00DA0D81">
        <w:t xml:space="preserve"> trends, and then standardizing</w:t>
      </w:r>
      <w:ins w:id="482" w:author="Sabrina Russo" w:date="2021-03-01T14:28:00Z">
        <w:r>
          <w:t xml:space="preserve"> the residuals with respect to </w:t>
        </w:r>
        <w:commentRangeStart w:id="483"/>
        <w:r>
          <w:t>XXX</w:t>
        </w:r>
        <w:commentRangeEnd w:id="483"/>
        <w:r>
          <w:rPr>
            <w:rStyle w:val="CommentReference"/>
          </w:rPr>
          <w:commentReference w:id="483"/>
        </w:r>
        <w:r>
          <w:t>,</w:t>
        </w:r>
      </w:ins>
      <w:r w:rsidR="00DA0D81">
        <w:t xml:space="preserve"> and averaging the residuals across cores to </w:t>
      </w:r>
      <w:del w:id="484" w:author="Sabrina Russo" w:date="2021-03-01T14:28:00Z">
        <w:r w:rsidR="00DA0D81" w:rsidDel="00910100">
          <w:delText xml:space="preserve">form </w:delText>
        </w:r>
      </w:del>
      <w:ins w:id="48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86" w:author="Sabrina Russo" w:date="2021-03-01T14:29:00Z">
        <w:r>
          <w:t xml:space="preserve">and/or previous </w:t>
        </w:r>
      </w:ins>
      <w:r w:rsidR="00DA0D81">
        <w:t>year</w:t>
      </w:r>
      <w:ins w:id="487" w:author="Sabrina Russo" w:date="2021-03-01T14:29:00Z">
        <w:r>
          <w:t>s</w:t>
        </w:r>
      </w:ins>
      <w:r w:rsidR="00DA0D81">
        <w:t xml:space="preserve"> </w:t>
      </w:r>
      <w:del w:id="48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89"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90" w:author="Sabrina Russo" w:date="2021-03-01T14:30:00Z">
        <w:r w:rsidR="009A65BE">
          <w:t xml:space="preserve">future </w:t>
        </w:r>
      </w:ins>
      <w:r w:rsidR="00DA0D81">
        <w:t>climate</w:t>
      </w:r>
      <w:ins w:id="491" w:author="Sabrina Russo" w:date="2021-03-01T14:30:00Z">
        <w:r w:rsidR="009A65BE">
          <w:t>s</w:t>
        </w:r>
      </w:ins>
      <w:del w:id="492" w:author="Sabrina Russo" w:date="2021-03-01T14:30:00Z">
        <w:r w:rsidR="00DA0D81" w:rsidDel="009A65BE">
          <w:delText xml:space="preserve"> chan</w:delText>
        </w:r>
      </w:del>
      <w:del w:id="49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94" w:author="Sabrina Russo" w:date="2021-03-01T14:31:00Z">
        <w:r w:rsidR="00DA0D81" w:rsidDel="009A65BE">
          <w:delText xml:space="preserve">identical </w:delText>
        </w:r>
      </w:del>
      <w:ins w:id="495" w:author="Sabrina Russo" w:date="2021-03-01T14:31:00Z">
        <w:r w:rsidR="009A65BE">
          <w:t xml:space="preserve">necessarily good </w:t>
        </w:r>
        <w:commentRangeStart w:id="496"/>
        <w:r w:rsidR="009A65BE">
          <w:t xml:space="preserve">estimates </w:t>
        </w:r>
      </w:ins>
      <w:commentRangeEnd w:id="496"/>
      <w:ins w:id="497" w:author="Sabrina Russo" w:date="2021-03-01T14:32:00Z">
        <w:r w:rsidR="009A65BE">
          <w:rPr>
            <w:rStyle w:val="CommentReference"/>
          </w:rPr>
          <w:commentReference w:id="496"/>
        </w:r>
      </w:ins>
      <w:ins w:id="498" w:author="Sabrina Russo" w:date="2021-03-01T14:31:00Z">
        <w:r w:rsidR="009A65BE">
          <w:t xml:space="preserve">of </w:t>
        </w:r>
      </w:ins>
      <w:del w:id="499" w:author="Sabrina Russo" w:date="2021-03-01T14:32:00Z">
        <w:r w:rsidR="00DA0D81" w:rsidDel="009A65BE">
          <w:delText xml:space="preserve">to </w:delText>
        </w:r>
      </w:del>
      <w:r w:rsidR="00DA0D81">
        <w:t xml:space="preserve">the mean </w:t>
      </w:r>
      <w:ins w:id="500" w:author="Sabrina Russo" w:date="2021-03-01T14:33:00Z">
        <w:r w:rsidR="009A65BE">
          <w:t xml:space="preserve">climate </w:t>
        </w:r>
      </w:ins>
      <w:r w:rsidR="00DA0D81">
        <w:t xml:space="preserve">sensitivity </w:t>
      </w:r>
      <w:ins w:id="501" w:author="Sabrina Russo" w:date="2021-03-01T14:33:00Z">
        <w:r w:rsidR="009A65BE">
          <w:t>of growth for</w:t>
        </w:r>
      </w:ins>
      <w:del w:id="502" w:author="Sabrina Russo" w:date="2021-03-01T14:33:00Z">
        <w:r w:rsidR="00DA0D81" w:rsidDel="009A65BE">
          <w:delText>of</w:delText>
        </w:r>
      </w:del>
      <w:r w:rsidR="00DA0D81">
        <w:t xml:space="preserve"> individuals within the population, as the process of building species chronologies fundamentally </w:t>
      </w:r>
      <w:del w:id="503" w:author="Sabrina Russo" w:date="2021-03-01T14:34:00Z">
        <w:r w:rsidR="00DA0D81" w:rsidDel="009A65BE">
          <w:delText>alters and obfuscates</w:delText>
        </w:r>
      </w:del>
      <w:ins w:id="504" w:author="Sabrina Russo" w:date="2021-03-01T14:34:00Z">
        <w:r w:rsidR="009A65BE">
          <w:t>obscures</w:t>
        </w:r>
      </w:ins>
      <w:r w:rsidR="00DA0D81">
        <w:t xml:space="preserve"> </w:t>
      </w:r>
      <w:commentRangeStart w:id="505"/>
      <w:ins w:id="506" w:author="Sabrina Russo" w:date="2021-03-01T14:34:00Z">
        <w:r w:rsidR="009A65BE">
          <w:t>va</w:t>
        </w:r>
      </w:ins>
      <w:ins w:id="507" w:author="Sabrina Russo" w:date="2021-03-01T14:35:00Z">
        <w:r w:rsidR="009A65BE">
          <w:t xml:space="preserve">riation in </w:t>
        </w:r>
      </w:ins>
      <w:r w:rsidR="00DA0D81">
        <w:t xml:space="preserve">individual-level responses </w:t>
      </w:r>
      <w:commentRangeEnd w:id="505"/>
      <w:r w:rsidR="00500840">
        <w:rPr>
          <w:rStyle w:val="CommentReference"/>
        </w:rPr>
        <w:commentReference w:id="505"/>
      </w:r>
      <w:r w:rsidR="00DA0D81">
        <w:t xml:space="preserve">(Pederson et al., 2020). Although population-level climate responses have been approximated based on </w:t>
      </w:r>
      <w:del w:id="508"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509"/>
      <w:ins w:id="510" w:author="Sabrina Russo" w:date="2021-03-01T14:37:00Z">
        <w:r w:rsidR="009A65BE">
          <w:t>through detrending</w:t>
        </w:r>
        <w:commentRangeEnd w:id="509"/>
        <w:r w:rsidR="009A65BE">
          <w:rPr>
            <w:rStyle w:val="CommentReference"/>
          </w:rPr>
          <w:commentReference w:id="50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511" w:author="Sabrina Russo" w:date="2021-03-01T14:38:00Z">
        <w:r w:rsidR="00DA0D81" w:rsidDel="009A65BE">
          <w:delText>.</w:delText>
        </w:r>
      </w:del>
      <w:r w:rsidR="00DA0D81">
        <w:t xml:space="preserve"> </w:t>
      </w:r>
      <w:ins w:id="512" w:author="Sabrina Russo" w:date="2021-03-01T14:38:00Z">
        <w:r w:rsidR="009A65BE">
          <w:t xml:space="preserve">because </w:t>
        </w:r>
      </w:ins>
      <w:del w:id="513" w:author="Sabrina Russo" w:date="2021-03-01T14:39:00Z">
        <w:r w:rsidR="00DA0D81" w:rsidDel="009A65BE">
          <w:delText xml:space="preserve">In particular, analysis of species-level chronologies does not allow </w:delText>
        </w:r>
      </w:del>
      <w:ins w:id="514" w:author="Tala Awada" w:date="2021-02-28T14:47:00Z">
        <w:del w:id="515" w:author="Sabrina Russo" w:date="2021-03-01T14:39:00Z">
          <w:r w:rsidR="003A2116" w:rsidDel="009A65BE">
            <w:delText xml:space="preserve">the </w:delText>
          </w:r>
        </w:del>
      </w:ins>
      <w:del w:id="516"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517"/>
      <w:ins w:id="518" w:author="Sabrina Russo" w:date="2021-03-01T14:39:00Z">
        <w:r w:rsidR="009A65BE">
          <w:t xml:space="preserve">is not </w:t>
        </w:r>
      </w:ins>
      <w:ins w:id="519" w:author="Sabrina Russo" w:date="2021-03-01T14:48:00Z">
        <w:r w:rsidR="00500840">
          <w:t>estimated</w:t>
        </w:r>
      </w:ins>
      <w:ins w:id="520" w:author="Sabrina Russo" w:date="2021-03-01T14:39:00Z">
        <w:r w:rsidR="009A65BE">
          <w:t xml:space="preserve"> while accounting for variation </w:t>
        </w:r>
      </w:ins>
      <w:r w:rsidR="00DA0D81">
        <w:t>in</w:t>
      </w:r>
      <w:ins w:id="521" w:author="Sabrina Russo" w:date="2021-03-01T14:39:00Z">
        <w:r w:rsidR="009A65BE">
          <w:t xml:space="preserve"> individual-level properties that affect tree growth, such as</w:t>
        </w:r>
      </w:ins>
      <w:r w:rsidR="00DA0D81">
        <w:t xml:space="preserve"> </w:t>
      </w:r>
      <w:del w:id="522" w:author="Sabrina Russo" w:date="2021-03-01T14:39:00Z">
        <w:r w:rsidR="00DA0D81" w:rsidDel="009A65BE">
          <w:delText xml:space="preserve">relation to tree </w:delText>
        </w:r>
      </w:del>
      <w:r w:rsidR="00DA0D81">
        <w:t xml:space="preserve">size, canopy position, or </w:t>
      </w:r>
      <w:del w:id="523" w:author="Sabrina Russo" w:date="2021-03-01T14:40:00Z">
        <w:r w:rsidR="00DA0D81" w:rsidDel="009A65BE">
          <w:delText>microhabitat</w:delText>
        </w:r>
      </w:del>
      <w:ins w:id="524" w:author="Paolo Cherubini" w:date="2021-02-22T12:11:00Z">
        <w:del w:id="525" w:author="Sabrina Russo" w:date="2021-03-01T14:40:00Z">
          <w:r w:rsidR="00590887" w:rsidDel="009A65BE">
            <w:delText xml:space="preserve"> </w:delText>
          </w:r>
        </w:del>
      </w:ins>
      <w:ins w:id="526" w:author="Sabrina Russo" w:date="2021-03-01T14:40:00Z">
        <w:r w:rsidR="009A65BE">
          <w:t xml:space="preserve">local environmental conditions, which also precludes examination of interactions between these factors </w:t>
        </w:r>
        <w:commentRangeEnd w:id="517"/>
        <w:r w:rsidR="009A65BE">
          <w:rPr>
            <w:rStyle w:val="CommentReference"/>
          </w:rPr>
          <w:commentReference w:id="517"/>
        </w:r>
      </w:ins>
      <w:ins w:id="527" w:author="Paolo Cherubini" w:date="2021-02-22T12:11:00Z">
        <w:r w:rsidR="00590887" w:rsidRPr="00590887">
          <w:rPr>
            <w:highlight w:val="green"/>
            <w:rPrChange w:id="528" w:author="Paolo Cherubini" w:date="2021-02-22T12:11:00Z">
              <w:rPr/>
            </w:rPrChange>
          </w:rPr>
          <w:t>what do you mean with? what scale?</w:t>
        </w:r>
      </w:ins>
      <w:r w:rsidR="00DA0D81">
        <w:t xml:space="preserve"> </w:t>
      </w:r>
      <w:r w:rsidR="00DA0D81" w:rsidRPr="00590887">
        <w:rPr>
          <w:lang w:val="de-CH"/>
          <w:rPrChange w:id="52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530" w:author="Sabrina Russo" w:date="2021-03-01T14:41:00Z">
          <w:pPr>
            <w:pStyle w:val="BodyText"/>
          </w:pPr>
        </w:pPrChange>
      </w:pPr>
      <w:commentRangeStart w:id="531"/>
      <w:r>
        <w:t>Dendrochronological</w:t>
      </w:r>
      <w:commentRangeEnd w:id="531"/>
      <w:r w:rsidR="00500840">
        <w:rPr>
          <w:rStyle w:val="CommentReference"/>
        </w:rPr>
        <w:commentReference w:id="531"/>
      </w:r>
      <w:r>
        <w:t xml:space="preserve"> studies </w:t>
      </w:r>
      <w:ins w:id="532" w:author="Sabrina Russo" w:date="2021-03-01T14:44:00Z">
        <w:r w:rsidR="00500840">
          <w:t xml:space="preserve">using species chronologies </w:t>
        </w:r>
      </w:ins>
      <w:r>
        <w:t xml:space="preserve">most commonly focus on </w:t>
      </w:r>
      <w:commentRangeStart w:id="533"/>
      <w:r>
        <w:t xml:space="preserve">linear </w:t>
      </w:r>
      <w:commentRangeEnd w:id="533"/>
      <w:r w:rsidR="00500840">
        <w:rPr>
          <w:rStyle w:val="CommentReference"/>
        </w:rPr>
        <w:commentReference w:id="533"/>
      </w:r>
      <w:r>
        <w:t xml:space="preserve">climate responses to </w:t>
      </w:r>
      <w:commentRangeStart w:id="534"/>
      <w:r>
        <w:t xml:space="preserve">single </w:t>
      </w:r>
      <w:commentRangeEnd w:id="534"/>
      <w:r w:rsidR="00500840">
        <w:rPr>
          <w:rStyle w:val="CommentReference"/>
        </w:rPr>
        <w:commentReference w:id="534"/>
      </w:r>
      <w:r>
        <w:t xml:space="preserve">climate drivers </w:t>
      </w:r>
      <w:commentRangeStart w:id="535"/>
      <w:r>
        <w:t>and the settings in which these occur</w:t>
      </w:r>
      <w:commentRangeEnd w:id="535"/>
      <w:r w:rsidR="00500840">
        <w:rPr>
          <w:rStyle w:val="CommentReference"/>
        </w:rPr>
        <w:commentReference w:id="535"/>
      </w:r>
      <w:r>
        <w:t>,</w:t>
      </w:r>
      <w:ins w:id="536" w:author="Sabrina Russo" w:date="2021-03-01T14:46:00Z">
        <w:r w:rsidR="00500840">
          <w:t xml:space="preserve"> and are thus not able to account for</w:t>
        </w:r>
      </w:ins>
      <w:r>
        <w:t xml:space="preserve"> </w:t>
      </w:r>
      <w:del w:id="537" w:author="Sabrina Russo" w:date="2021-03-01T14:46:00Z">
        <w:r w:rsidDel="00500840">
          <w:delText xml:space="preserve">thereby missing </w:delText>
        </w:r>
      </w:del>
      <w:r>
        <w:t>nonlinear</w:t>
      </w:r>
      <w:ins w:id="538" w:author="Sabrina Russo" w:date="2021-03-01T14:45:00Z">
        <w:r w:rsidR="00500840">
          <w:t>,</w:t>
        </w:r>
      </w:ins>
      <w:del w:id="539" w:author="Sabrina Russo" w:date="2021-03-01T14:45:00Z">
        <w:r w:rsidDel="00500840">
          <w:delText>ities</w:delText>
        </w:r>
      </w:del>
      <w:r>
        <w:t xml:space="preserve"> </w:t>
      </w:r>
      <w:del w:id="540" w:author="Sabrina Russo" w:date="2021-03-01T14:45:00Z">
        <w:r w:rsidDel="00500840">
          <w:delText xml:space="preserve">and </w:delText>
        </w:r>
      </w:del>
      <w:r>
        <w:t>additive</w:t>
      </w:r>
      <w:ins w:id="541" w:author="Sabrina Russo" w:date="2021-03-01T14:45:00Z">
        <w:r w:rsidR="00500840">
          <w:t>,</w:t>
        </w:r>
      </w:ins>
      <w:r>
        <w:t xml:space="preserve"> or interactive </w:t>
      </w:r>
      <w:del w:id="542" w:author="Sabrina Russo" w:date="2021-03-01T14:45:00Z">
        <w:r w:rsidDel="00500840">
          <w:delText xml:space="preserve">climate </w:delText>
        </w:r>
      </w:del>
      <w:r>
        <w:t>effects</w:t>
      </w:r>
      <w:ins w:id="543" w:author="Sabrina Russo" w:date="2021-03-01T14:45:00Z">
        <w:r w:rsidR="00500840">
          <w:t xml:space="preserve"> of climate variables with other factors, which are</w:t>
        </w:r>
      </w:ins>
      <w:r>
        <w:t xml:space="preserve"> known to be widespread </w:t>
      </w:r>
      <w:del w:id="544" w:author="Sabrina Russo" w:date="2021-03-01T14:45:00Z">
        <w:r w:rsidDel="00500840">
          <w:delText xml:space="preserve">within </w:delText>
        </w:r>
      </w:del>
      <w:ins w:id="545" w:author="Sabrina Russo" w:date="2021-03-01T14:45:00Z">
        <w:r w:rsidR="00500840">
          <w:t xml:space="preserve">in </w:t>
        </w:r>
      </w:ins>
      <w:r>
        <w:t>forest</w:t>
      </w:r>
      <w:ins w:id="546" w:author="Sabrina Russo" w:date="2021-03-01T14:45:00Z">
        <w:r w:rsidR="00500840">
          <w:t>s</w:t>
        </w:r>
      </w:ins>
      <w:r>
        <w:t xml:space="preserve"> </w:t>
      </w:r>
      <w:del w:id="547"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48" w:author="Paolo Cherubini" w:date="2021-02-22T12:11:00Z">
        <w:r w:rsidR="00590887">
          <w:t xml:space="preserve"> </w:t>
        </w:r>
        <w:r w:rsidR="00590887" w:rsidRPr="00590887">
          <w:rPr>
            <w:highlight w:val="green"/>
            <w:rPrChange w:id="549" w:author="Paolo Cherubini" w:date="2021-02-22T12:11:00Z">
              <w:rPr/>
            </w:rPrChange>
          </w:rPr>
          <w:t xml:space="preserve">any </w:t>
        </w:r>
        <w:commentRangeStart w:id="550"/>
        <w:r w:rsidR="00590887" w:rsidRPr="00590887">
          <w:rPr>
            <w:highlight w:val="green"/>
            <w:rPrChange w:id="551" w:author="Paolo Cherubini" w:date="2021-02-22T12:11:00Z">
              <w:rPr/>
            </w:rPrChange>
          </w:rPr>
          <w:t>refs</w:t>
        </w:r>
      </w:ins>
      <w:commentRangeEnd w:id="550"/>
      <w:r w:rsidR="00500840">
        <w:rPr>
          <w:rStyle w:val="CommentReference"/>
        </w:rPr>
        <w:commentReference w:id="550"/>
      </w:r>
      <w:ins w:id="552" w:author="Paolo Cherubini" w:date="2021-02-22T12:11:00Z">
        <w:r w:rsidR="00590887" w:rsidRPr="00590887">
          <w:rPr>
            <w:highlight w:val="green"/>
            <w:rPrChange w:id="553" w:author="Paolo Cherubini" w:date="2021-02-22T12:11:00Z">
              <w:rPr/>
            </w:rPrChange>
          </w:rPr>
          <w:t>?</w:t>
        </w:r>
      </w:ins>
      <w:r>
        <w:t xml:space="preserve">. </w:t>
      </w:r>
      <w:ins w:id="554" w:author="Sabrina Russo" w:date="2021-03-01T16:15:00Z">
        <w:r w:rsidR="00326415">
          <w:t>A</w:t>
        </w:r>
      </w:ins>
      <w:ins w:id="555" w:author="Sabrina Russo" w:date="2021-03-01T14:50:00Z">
        <w:r w:rsidR="00500840">
          <w:t xml:space="preserve">veraging over individual-level variation can be especially problematic for </w:t>
        </w:r>
      </w:ins>
      <w:ins w:id="556" w:author="Sabrina Russo" w:date="2021-03-01T14:51:00Z">
        <w:r w:rsidR="00500840">
          <w:t>estimation and prediction when responses are nonlinear (</w:t>
        </w:r>
      </w:ins>
      <w:ins w:id="557" w:author="Sabrina Russo" w:date="2021-03-01T14:52:00Z">
        <w:r w:rsidR="00500840">
          <w:t xml:space="preserve">Ruel and Ayers </w:t>
        </w:r>
        <w:commentRangeStart w:id="558"/>
        <w:r w:rsidR="00500840">
          <w:t>1999</w:t>
        </w:r>
        <w:commentRangeEnd w:id="558"/>
        <w:r w:rsidR="00500840">
          <w:rPr>
            <w:rStyle w:val="CommentReference"/>
          </w:rPr>
          <w:commentReference w:id="558"/>
        </w:r>
      </w:ins>
      <w:ins w:id="559" w:author="Sabrina Russo" w:date="2021-03-01T14:51:00Z">
        <w:r w:rsidR="00500840">
          <w:t xml:space="preserve">). </w:t>
        </w:r>
      </w:ins>
      <w:commentRangeStart w:id="560"/>
      <w:r>
        <w:t xml:space="preserve">Over time frames of seconds to days, photosynthesis and respiration display </w:t>
      </w:r>
      <w:del w:id="561"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62" w:author="Sabrina Russo" w:date="2021-03-01T14:57:00Z">
        <w:r w:rsidR="00EC561E">
          <w:t xml:space="preserve">Likewise, at larger scales of </w:t>
        </w:r>
      </w:ins>
      <w:del w:id="563" w:author="Sabrina Russo" w:date="2021-03-01T14:56:00Z">
        <w:r w:rsidDel="00EC561E">
          <w:delText>A</w:delText>
        </w:r>
      </w:del>
      <w:del w:id="564" w:author="Sabrina Russo" w:date="2021-03-01T14:57:00Z">
        <w:r w:rsidDel="00EC561E">
          <w:delText xml:space="preserve">cross broad </w:delText>
        </w:r>
      </w:del>
      <w:r>
        <w:t xml:space="preserve">geographical climate gradients, annual forest productivity </w:t>
      </w:r>
      <w:ins w:id="565" w:author="Sabrina Russo" w:date="2021-03-01T14:57:00Z">
        <w:r w:rsidR="00EC561E">
          <w:t xml:space="preserve">also shows a unimodal response to </w:t>
        </w:r>
      </w:ins>
      <w:del w:id="56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67" w:author="Sabrina Russo" w:date="2021-03-01T14:58:00Z">
        <w:r w:rsidDel="00EC561E">
          <w:delText xml:space="preserve">up to a point, after which it plateaus or decreases </w:delText>
        </w:r>
      </w:del>
      <w:r>
        <w:t xml:space="preserve">(Banbury Morgan et al., in press; M. J. P. Sullivan et al., 2020). </w:t>
      </w:r>
      <w:ins w:id="568" w:author="Sabrina Russo" w:date="2021-03-01T14:59:00Z">
        <w:r w:rsidR="00EC561E">
          <w:t>The annual growth records of t</w:t>
        </w:r>
      </w:ins>
      <w:ins w:id="569" w:author="Sabrina Russo" w:date="2021-03-01T14:58:00Z">
        <w:r w:rsidR="00EC561E">
          <w:t xml:space="preserve">ree rings fill </w:t>
        </w:r>
      </w:ins>
      <w:del w:id="57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71" w:author="Sabrina Russo" w:date="2021-03-01T14:59:00Z">
        <w:r w:rsidR="00EC561E">
          <w:t xml:space="preserve"> </w:t>
        </w:r>
      </w:ins>
      <w:del w:id="572" w:author="Sabrina Russo" w:date="2021-03-01T14:59:00Z">
        <w:r w:rsidDel="00EC561E">
          <w:delText>, the annual growth records of tree-rings</w:delText>
        </w:r>
      </w:del>
      <w:ins w:id="573" w:author="Sabrina Russo" w:date="2021-03-01T14:59:00Z">
        <w:r w:rsidR="00EC561E">
          <w:t>by</w:t>
        </w:r>
      </w:ins>
      <w:r>
        <w:t xml:space="preserve"> captur</w:t>
      </w:r>
      <w:ins w:id="574" w:author="Sabrina Russo" w:date="2021-03-01T14:59:00Z">
        <w:r w:rsidR="00EC561E">
          <w:t>ing</w:t>
        </w:r>
      </w:ins>
      <w:del w:id="575" w:author="Sabrina Russo" w:date="2021-03-01T14:59:00Z">
        <w:r w:rsidDel="00EC561E">
          <w:delText>e</w:delText>
        </w:r>
      </w:del>
      <w:r>
        <w:t xml:space="preserve"> tree growth responses to interannual climatic variation. Yet, because </w:t>
      </w:r>
      <w:ins w:id="576" w:author="Sabrina Russo" w:date="2021-03-01T15:01:00Z">
        <w:r w:rsidR="00EC561E">
          <w:t xml:space="preserve">in traditional dendrochronological approaches, </w:t>
        </w:r>
      </w:ins>
      <w:r>
        <w:t xml:space="preserve">non-linearities are </w:t>
      </w:r>
      <w:del w:id="577" w:author="Sabrina Russo" w:date="2021-03-01T15:03:00Z">
        <w:r w:rsidDel="001C1417">
          <w:delText xml:space="preserve">very </w:delText>
        </w:r>
      </w:del>
      <w:r>
        <w:t>problematic for reconstructing</w:t>
      </w:r>
      <w:ins w:id="578" w:author="Sabrina Russo" w:date="2021-03-01T14:54:00Z">
        <w:r w:rsidR="00EC561E">
          <w:t xml:space="preserve"> tree growth responses to</w:t>
        </w:r>
      </w:ins>
      <w:r>
        <w:t xml:space="preserve"> climate variables (Esper &amp; Frank, 2009), systems exhibiting these are typically </w:t>
      </w:r>
      <w:r>
        <w:lastRenderedPageBreak/>
        <w:t>avoided</w:t>
      </w:r>
      <w:ins w:id="579" w:author="Sabrina Russo" w:date="2021-03-01T14:54:00Z">
        <w:r w:rsidR="00EC561E">
          <w:t xml:space="preserve">, such as </w:t>
        </w:r>
      </w:ins>
      <w:ins w:id="580" w:author="Paolo Cherubini" w:date="2021-02-22T12:13:00Z">
        <w:del w:id="581" w:author="Sabrina Russo" w:date="2021-03-01T14:55:00Z">
          <w:r w:rsidR="00100F04" w:rsidDel="00EC561E">
            <w:delText xml:space="preserve"> </w:delText>
          </w:r>
        </w:del>
      </w:ins>
      <w:del w:id="582" w:author="Sabrina Russo" w:date="2021-03-01T14:55:00Z">
        <w:r w:rsidDel="00EC561E">
          <w:delText>–</w:delText>
        </w:r>
      </w:del>
      <w:ins w:id="583" w:author="Paolo Cherubini" w:date="2021-02-22T12:13:00Z">
        <w:del w:id="584" w:author="Sabrina Russo" w:date="2021-03-01T14:55:00Z">
          <w:r w:rsidR="00100F04" w:rsidDel="00EC561E">
            <w:delText xml:space="preserve"> </w:delText>
          </w:r>
        </w:del>
      </w:ins>
      <w:del w:id="585" w:author="Sabrina Russo" w:date="2021-03-01T14:55:00Z">
        <w:r w:rsidDel="00EC561E">
          <w:delText>e.g.,</w:delText>
        </w:r>
      </w:del>
      <w:r>
        <w:t xml:space="preserve"> by sampling climate-limited forest boundaries</w:t>
      </w:r>
      <w:ins w:id="586" w:author="Sabrina Russo" w:date="2021-03-01T14:55:00Z">
        <w:r w:rsidR="00EC561E">
          <w:t xml:space="preserve"> where responses are expected to be monotonic</w:t>
        </w:r>
        <w:commentRangeEnd w:id="560"/>
        <w:r w:rsidR="00EC561E">
          <w:rPr>
            <w:rStyle w:val="CommentReference"/>
          </w:rPr>
          <w:commentReference w:id="560"/>
        </w:r>
      </w:ins>
      <w:del w:id="587" w:author="Sabrina Russo" w:date="2021-03-01T14:55:00Z">
        <w:r w:rsidDel="00EC561E">
          <w:delText xml:space="preserve">, and </w:delText>
        </w:r>
        <w:commentRangeStart w:id="588"/>
        <w:r w:rsidDel="00EC561E">
          <w:delText xml:space="preserve">traditional analysis methods are designed around first-order linear growth-climate </w:delText>
        </w:r>
      </w:del>
      <w:commentRangeEnd w:id="588"/>
      <w:r w:rsidR="00EC561E">
        <w:rPr>
          <w:rStyle w:val="CommentReference"/>
        </w:rPr>
        <w:commentReference w:id="588"/>
      </w:r>
      <w:del w:id="589"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90" w:author="Paolo Cherubini" w:date="2021-02-22T12:13:00Z">
        <w:r w:rsidR="00B60201">
          <w:rPr>
            <w:b/>
          </w:rPr>
          <w:t xml:space="preserve"> </w:t>
        </w:r>
        <w:r w:rsidR="00B60201" w:rsidRPr="00B60201">
          <w:rPr>
            <w:b/>
            <w:highlight w:val="green"/>
            <w:rPrChange w:id="591" w:author="Paolo Cherubini" w:date="2021-02-22T12:13:00Z">
              <w:rPr>
                <w:b/>
              </w:rPr>
            </w:rPrChange>
          </w:rPr>
          <w:t>a bit</w:t>
        </w:r>
      </w:ins>
      <w:ins w:id="592" w:author="Paolo Cherubini" w:date="2021-02-22T12:16:00Z">
        <w:r w:rsidR="007C3B9C">
          <w:rPr>
            <w:b/>
            <w:highlight w:val="green"/>
          </w:rPr>
          <w:t xml:space="preserve"> stale ...</w:t>
        </w:r>
      </w:ins>
      <w:r>
        <w:rPr>
          <w:b/>
        </w:rPr>
        <w:t>)</w:t>
      </w:r>
      <w:r>
        <w:t xml:space="preserve">). </w:t>
      </w:r>
      <w:ins w:id="593" w:author="Sabrina Russo" w:date="2021-03-01T15:02:00Z">
        <w:r w:rsidR="00EC561E">
          <w:t>Approaches to d</w:t>
        </w:r>
      </w:ins>
      <w:del w:id="594" w:author="Sabrina Russo" w:date="2021-03-01T15:02:00Z">
        <w:r w:rsidDel="00EC561E">
          <w:delText>D</w:delText>
        </w:r>
      </w:del>
      <w:r>
        <w:t xml:space="preserve">endrochronological </w:t>
      </w:r>
      <w:ins w:id="595" w:author="Sabrina Russo" w:date="2021-03-01T15:02:00Z">
        <w:r w:rsidR="00EC561E">
          <w:t xml:space="preserve">analysis </w:t>
        </w:r>
      </w:ins>
      <w:del w:id="596" w:author="Sabrina Russo" w:date="2021-03-01T15:02:00Z">
        <w:r w:rsidDel="00EC561E">
          <w:delText xml:space="preserve">studies </w:delText>
        </w:r>
      </w:del>
      <w:r>
        <w:t xml:space="preserve">allowing for nonlinear or threshold responses of tree growth to climate are less </w:t>
      </w:r>
      <w:commentRangeStart w:id="597"/>
      <w:r>
        <w:t xml:space="preserve">common </w:t>
      </w:r>
      <w:commentRangeEnd w:id="597"/>
      <w:r w:rsidR="00EC561E">
        <w:rPr>
          <w:rStyle w:val="CommentReference"/>
        </w:rPr>
        <w:commentReference w:id="597"/>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98" w:author="Sabrina Russo" w:date="2021-03-01T15:04:00Z">
        <w:r w:rsidR="001C1417">
          <w:t xml:space="preserve">.  As a </w:t>
        </w:r>
        <w:commentRangeStart w:id="599"/>
        <w:proofErr w:type="gramStart"/>
        <w:r w:rsidR="001C1417">
          <w:t>consequence</w:t>
        </w:r>
      </w:ins>
      <w:commentRangeEnd w:id="599"/>
      <w:proofErr w:type="gramEnd"/>
      <w:ins w:id="600" w:author="Sabrina Russo" w:date="2021-03-01T15:05:00Z">
        <w:r w:rsidR="001C1417">
          <w:rPr>
            <w:rStyle w:val="CommentReference"/>
          </w:rPr>
          <w:commentReference w:id="599"/>
        </w:r>
      </w:ins>
      <w:ins w:id="601" w:author="Sabrina Russo" w:date="2021-03-01T15:04:00Z">
        <w:r w:rsidR="001C1417">
          <w:t>,</w:t>
        </w:r>
      </w:ins>
      <w:del w:id="602" w:author="Sabrina Russo" w:date="2021-03-01T15:04:00Z">
        <w:r w:rsidDel="001C1417">
          <w:delText>,</w:delText>
        </w:r>
      </w:del>
      <w:r>
        <w:t xml:space="preserve"> </w:t>
      </w:r>
      <w:del w:id="603" w:author="Sabrina Russo" w:date="2021-03-01T15:05:00Z">
        <w:r w:rsidDel="001C1417">
          <w:delText xml:space="preserve">and </w:delText>
        </w:r>
      </w:del>
      <w:r>
        <w:t xml:space="preserve">we </w:t>
      </w:r>
      <w:del w:id="604" w:author="Sabrina Russo" w:date="2021-03-01T15:05:00Z">
        <w:r w:rsidDel="001C1417">
          <w:delText xml:space="preserve">therefore </w:delText>
        </w:r>
      </w:del>
      <w:r>
        <w:t xml:space="preserve">know little about the </w:t>
      </w:r>
      <w:del w:id="605" w:author="Sabrina Russo" w:date="2021-03-01T15:06:00Z">
        <w:r w:rsidDel="001C1417">
          <w:delText>nonlinearities in</w:delText>
        </w:r>
      </w:del>
      <w:ins w:id="606" w:author="Sabrina Russo" w:date="2021-03-01T15:06:00Z">
        <w:r w:rsidR="001C1417">
          <w:t xml:space="preserve">predominant shapes of </w:t>
        </w:r>
      </w:ins>
      <w:ins w:id="607" w:author="Sabrina Russo" w:date="2021-03-01T15:11:00Z">
        <w:r w:rsidR="001C1417">
          <w:t xml:space="preserve">the relationships between </w:t>
        </w:r>
      </w:ins>
      <w:ins w:id="608" w:author="Sabrina Russo" w:date="2021-03-01T15:06:00Z">
        <w:r w:rsidR="001C1417">
          <w:t>tree</w:t>
        </w:r>
      </w:ins>
      <w:r>
        <w:t xml:space="preserve"> growth </w:t>
      </w:r>
      <w:del w:id="609" w:author="Sabrina Russo" w:date="2021-03-01T15:11:00Z">
        <w:r w:rsidDel="001C1417">
          <w:delText xml:space="preserve">responses </w:delText>
        </w:r>
      </w:del>
      <w:ins w:id="610" w:author="Sabrina Russo" w:date="2021-03-01T15:11:00Z">
        <w:r w:rsidR="001C1417">
          <w:t xml:space="preserve">and </w:t>
        </w:r>
      </w:ins>
      <w:del w:id="611" w:author="Sabrina Russo" w:date="2021-03-01T15:12:00Z">
        <w:r w:rsidDel="001C1417">
          <w:delText xml:space="preserve">to </w:delText>
        </w:r>
      </w:del>
      <w:r>
        <w:t>interannual variation in climate</w:t>
      </w:r>
      <w:ins w:id="612" w:author="Sabrina Russo" w:date="2021-03-01T15:12:00Z">
        <w:r w:rsidR="001C1417">
          <w:t xml:space="preserve"> variables</w:t>
        </w:r>
      </w:ins>
      <w:del w:id="613" w:author="Sabrina Russo" w:date="2021-03-01T15:06:00Z">
        <w:r w:rsidDel="001C1417">
          <w:delText xml:space="preserve"> </w:delText>
        </w:r>
        <w:commentRangeStart w:id="614"/>
        <w:r w:rsidDel="001C1417">
          <w:delText>that occur for trees within forest settings</w:delText>
        </w:r>
      </w:del>
      <w:commentRangeEnd w:id="614"/>
      <w:r w:rsidR="001C1417">
        <w:rPr>
          <w:rStyle w:val="CommentReference"/>
        </w:rPr>
        <w:commentReference w:id="614"/>
      </w:r>
      <w:r>
        <w:t xml:space="preserve">. </w:t>
      </w:r>
      <w:commentRangeStart w:id="615"/>
      <w:r>
        <w:t xml:space="preserve">Furthermore, temperature and moisture </w:t>
      </w:r>
      <w:commentRangeStart w:id="616"/>
      <w:ins w:id="617" w:author="Tala Awada" w:date="2021-02-28T14:53:00Z">
        <w:r w:rsidR="00C0537D">
          <w:t>together with host genotype</w:t>
        </w:r>
      </w:ins>
      <w:commentRangeEnd w:id="616"/>
      <w:r w:rsidR="001C1417">
        <w:rPr>
          <w:rStyle w:val="CommentReference"/>
        </w:rPr>
        <w:commentReference w:id="616"/>
      </w:r>
      <w:ins w:id="618"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619"/>
      <w:r>
        <w:t>2016</w:t>
      </w:r>
      <w:commentRangeEnd w:id="619"/>
      <w:r w:rsidR="00C0537D">
        <w:rPr>
          <w:rStyle w:val="CommentReference"/>
        </w:rPr>
        <w:commentReference w:id="619"/>
      </w:r>
      <w:r>
        <w:t xml:space="preserve">) and forest productivity (e.g., Alexander et al., 2018; Banbury Morgan et al., in press), yet growth sensitivity to their additive or interactive effects, potentially operating over different time windows, is not commonly considered </w:t>
      </w:r>
      <w:commentRangeEnd w:id="615"/>
      <w:r w:rsidR="001C1417">
        <w:rPr>
          <w:rStyle w:val="CommentReference"/>
        </w:rPr>
        <w:commentReference w:id="615"/>
      </w:r>
      <w:r>
        <w:t>(but see Foster et al., 2016; Meko et al., 2011; Sánchez-Salguero et al., 2015).</w:t>
      </w:r>
    </w:p>
    <w:p w14:paraId="40F2B3F4" w14:textId="22D16590" w:rsidR="003F2ACD" w:rsidRDefault="00DA0D81">
      <w:pPr>
        <w:pStyle w:val="BodyText"/>
        <w:spacing w:line="480" w:lineRule="auto"/>
        <w:pPrChange w:id="620" w:author="Paolo Cherubini" w:date="2021-02-19T18:49:00Z">
          <w:pPr>
            <w:pStyle w:val="BodyText"/>
          </w:pPr>
        </w:pPrChange>
      </w:pPr>
      <w:r>
        <w:t xml:space="preserve">Tree </w:t>
      </w:r>
      <w:ins w:id="621" w:author="Sabrina Russo" w:date="2021-03-01T15:50:00Z">
        <w:r w:rsidR="008D510D">
          <w:t xml:space="preserve">size, often measured as </w:t>
        </w:r>
      </w:ins>
      <w:r>
        <w:t>diameter at breast height (</w:t>
      </w:r>
      <m:oMath>
        <m:r>
          <w:rPr>
            <w:rFonts w:ascii="Cambria Math" w:hAnsi="Cambria Math"/>
          </w:rPr>
          <m:t>DBH</m:t>
        </m:r>
      </m:oMath>
      <w:r>
        <w:t>)</w:t>
      </w:r>
      <w:ins w:id="622" w:author="Sabrina Russo" w:date="2021-03-01T15:50:00Z">
        <w:r w:rsidR="008D510D">
          <w:t>,</w:t>
        </w:r>
      </w:ins>
      <w:r>
        <w:t xml:space="preserve"> is </w:t>
      </w:r>
      <w:del w:id="623" w:author="Sabrina Russo" w:date="2021-03-01T15:12:00Z">
        <w:r w:rsidDel="001C1417">
          <w:delText xml:space="preserve">closely </w:delText>
        </w:r>
      </w:del>
      <w:r>
        <w:t xml:space="preserve">correlated with numerous </w:t>
      </w:r>
      <w:ins w:id="624" w:author="Sabrina Russo" w:date="2021-03-01T15:13:00Z">
        <w:r w:rsidR="00EA4825">
          <w:t>individual</w:t>
        </w:r>
      </w:ins>
      <w:ins w:id="625" w:author="Sabrina Russo" w:date="2021-03-01T15:12:00Z">
        <w:r w:rsidR="001C1417">
          <w:t xml:space="preserve">-level properties </w:t>
        </w:r>
      </w:ins>
      <w:del w:id="626" w:author="Tala Awada" w:date="2021-02-28T14:56:00Z">
        <w:r w:rsidDel="009D573C">
          <w:delText xml:space="preserve">variables </w:delText>
        </w:r>
      </w:del>
      <w:commentRangeStart w:id="627"/>
      <w:ins w:id="628" w:author="Tala Awada" w:date="2021-02-28T14:56:00Z">
        <w:del w:id="629" w:author="Sabrina Russo" w:date="2021-03-01T15:12:00Z">
          <w:r w:rsidR="009D573C" w:rsidDel="001C1417">
            <w:delText xml:space="preserve">traits </w:delText>
          </w:r>
        </w:del>
      </w:ins>
      <w:commentRangeEnd w:id="627"/>
      <w:r w:rsidR="001C1417">
        <w:rPr>
          <w:rStyle w:val="CommentReference"/>
        </w:rPr>
        <w:commentReference w:id="627"/>
      </w:r>
      <w:r>
        <w:t xml:space="preserve">affecting </w:t>
      </w:r>
      <w:ins w:id="630" w:author="Sabrina Russo" w:date="2021-03-01T15:51:00Z">
        <w:r w:rsidR="008D510D">
          <w:t xml:space="preserve">access to and allocation of resources, and hence, </w:t>
        </w:r>
      </w:ins>
      <w:r>
        <w:t xml:space="preserve">tree growth rate (e.g., </w:t>
      </w:r>
      <w:commentRangeStart w:id="631"/>
      <w:r>
        <w:t>height</w:t>
      </w:r>
      <w:commentRangeEnd w:id="631"/>
      <w:r w:rsidR="00EA4825">
        <w:rPr>
          <w:rStyle w:val="CommentReference"/>
        </w:rPr>
        <w:commentReference w:id="631"/>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32" w:author="Sabrina Russo" w:date="2021-03-01T15:17:00Z">
        <w:r w:rsidDel="00EA4825">
          <w:delText xml:space="preserve">is one of the most important variables </w:delText>
        </w:r>
      </w:del>
      <w:commentRangeStart w:id="633"/>
      <w:ins w:id="634" w:author="Tala Awada" w:date="2021-02-28T14:56:00Z">
        <w:del w:id="635" w:author="Sabrina Russo" w:date="2021-03-01T15:17:00Z">
          <w:r w:rsidR="009D573C" w:rsidDel="00EA4825">
            <w:delText xml:space="preserve">traits </w:delText>
          </w:r>
        </w:del>
      </w:ins>
      <w:commentRangeEnd w:id="633"/>
      <w:del w:id="636" w:author="Sabrina Russo" w:date="2021-03-01T15:17:00Z">
        <w:r w:rsidR="00EA4825" w:rsidDel="00EA4825">
          <w:rPr>
            <w:rStyle w:val="CommentReference"/>
          </w:rPr>
          <w:commentReference w:id="633"/>
        </w:r>
        <w:r w:rsidDel="00EA4825">
          <w:delText>influencing</w:delText>
        </w:r>
      </w:del>
      <w:ins w:id="637" w:author="Sabrina Russo" w:date="2021-03-01T15:17:00Z">
        <w:r w:rsidR="00EA4825">
          <w:t xml:space="preserve"> strongly affects </w:t>
        </w:r>
      </w:ins>
      <w:del w:id="638" w:author="Sabrina Russo" w:date="2021-03-01T15:17:00Z">
        <w:r w:rsidDel="00EA4825">
          <w:delText xml:space="preserve"> </w:delText>
        </w:r>
      </w:del>
      <w:commentRangeStart w:id="639"/>
      <w:r>
        <w:t>growth</w:t>
      </w:r>
      <w:ins w:id="640" w:author="Sabrina Russo" w:date="2021-03-01T15:17:00Z">
        <w:r w:rsidR="00EA4825">
          <w:t xml:space="preserve"> rate</w:t>
        </w:r>
      </w:ins>
      <w:r>
        <w:t xml:space="preserve"> </w:t>
      </w:r>
      <w:commentRangeEnd w:id="639"/>
      <w:r w:rsidR="00EA4825">
        <w:rPr>
          <w:rStyle w:val="CommentReference"/>
        </w:rPr>
        <w:commentReference w:id="63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41" w:author="Sabrina Russo" w:date="2021-03-01T15:18:00Z">
        <w:r w:rsidR="00EA4825">
          <w:t xml:space="preserve"> in part to avoid complications of </w:t>
        </w:r>
      </w:ins>
      <w:ins w:id="642"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43" w:author="Sabrina Russo" w:date="2021-03-01T15:19:00Z">
        <w:r w:rsidR="00EA4825">
          <w:t xml:space="preserve">based on species chronologies </w:t>
        </w:r>
      </w:ins>
      <w:r>
        <w:t xml:space="preserve">can be transformed to </w:t>
      </w:r>
      <w:ins w:id="644"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45" w:author="Paolo Cherubini" w:date="2021-02-22T12:17:00Z">
        <w:r w:rsidR="00950C7F">
          <w:t xml:space="preserve"> ring width </w:t>
        </w:r>
      </w:ins>
      <m:oMath>
        <m:r>
          <w:ins w:id="646" w:author="Paolo Cherubini" w:date="2021-02-22T12:17:00Z">
            <w:rPr>
              <w:rFonts w:ascii="Cambria Math" w:hAnsi="Cambria Math"/>
            </w:rPr>
            <m:t>(</m:t>
          </w:ins>
        </m:r>
      </m:oMath>
      <w:del w:id="647" w:author="Paolo Cherubini" w:date="2021-02-22T12:17:00Z">
        <w:r w:rsidDel="00950C7F">
          <w:delText xml:space="preserve"> </w:delText>
        </w:r>
      </w:del>
      <m:oMath>
        <m:r>
          <w:rPr>
            <w:rFonts w:ascii="Cambria Math" w:hAnsi="Cambria Math"/>
          </w:rPr>
          <m:t>RW</m:t>
        </m:r>
      </m:oMath>
      <w:ins w:id="648" w:author="Paolo Cherubini" w:date="2021-02-22T12:18:00Z">
        <w:r w:rsidR="00950C7F">
          <w:rPr>
            <w:rFonts w:eastAsiaTheme="minorEastAsia"/>
          </w:rPr>
          <w:t>)</w:t>
        </w:r>
      </w:ins>
      <w:r>
        <w:t xml:space="preserve"> with</w:t>
      </w:r>
      <w:del w:id="649" w:author="Tala Awada" w:date="2021-02-28T14:57:00Z">
        <w:r w:rsidDel="003E3E14">
          <w:delText xml:space="preserve"> </w:delText>
        </w:r>
      </w:del>
      <w:ins w:id="650" w:author="Paolo Cherubini" w:date="2021-02-22T12:18:00Z">
        <w:r w:rsidR="00950C7F">
          <w:t xml:space="preserve"> diam</w:t>
        </w:r>
      </w:ins>
      <w:ins w:id="651" w:author="Sabrina Russo" w:date="2021-03-01T15:20:00Z">
        <w:r w:rsidR="00EA4825">
          <w:t>e</w:t>
        </w:r>
      </w:ins>
      <w:ins w:id="652" w:author="Paolo Cherubini" w:date="2021-02-22T12:18:00Z">
        <w:r w:rsidR="00950C7F">
          <w:t>ter at breast height (</w:t>
        </w:r>
      </w:ins>
      <m:oMath>
        <m:r>
          <w:rPr>
            <w:rFonts w:ascii="Cambria Math" w:hAnsi="Cambria Math"/>
          </w:rPr>
          <m:t>DBH</m:t>
        </m:r>
      </m:oMath>
      <w:ins w:id="653" w:author="Paolo Cherubini" w:date="2021-02-22T12:18:00Z">
        <w:r w:rsidR="00950C7F">
          <w:rPr>
            <w:rFonts w:eastAsiaTheme="minorEastAsia"/>
          </w:rPr>
          <w:t>)</w:t>
        </w:r>
      </w:ins>
      <w:r>
        <w:t xml:space="preserve"> (</w:t>
      </w:r>
      <w:proofErr w:type="spellStart"/>
      <w:r>
        <w:t>Helcoski</w:t>
      </w:r>
      <w:proofErr w:type="spellEnd"/>
      <w:r>
        <w:t xml:space="preserve"> et al., 2019), the</w:t>
      </w:r>
      <w:ins w:id="654" w:author="Sabrina Russo" w:date="2021-03-01T15:20:00Z">
        <w:r w:rsidR="00EA4825">
          <w:t>se indirect approaches</w:t>
        </w:r>
      </w:ins>
      <w:del w:id="655" w:author="Sabrina Russo" w:date="2021-03-01T15:20:00Z">
        <w:r w:rsidDel="00EA4825">
          <w:delText>y</w:delText>
        </w:r>
      </w:del>
      <w:r>
        <w:t xml:space="preserve"> cannot </w:t>
      </w:r>
      <w:del w:id="656" w:author="Sabrina Russo" w:date="2021-03-01T15:20:00Z">
        <w:r w:rsidDel="00EA4825">
          <w:delText xml:space="preserve">be used to </w:delText>
        </w:r>
      </w:del>
      <w:r>
        <w:t xml:space="preserve">directly model </w:t>
      </w:r>
      <w:ins w:id="657" w:author="Sabrina Russo" w:date="2021-03-01T15:22:00Z">
        <w:r w:rsidR="00EA4825">
          <w:t xml:space="preserve">the </w:t>
        </w:r>
      </w:ins>
      <w:r>
        <w:t xml:space="preserve">known </w:t>
      </w:r>
      <w:del w:id="658" w:author="Sabrina Russo" w:date="2021-03-01T15:21:00Z">
        <w:r w:rsidDel="00EA4825">
          <w:delText xml:space="preserve">interactive </w:delText>
        </w:r>
      </w:del>
      <w:r>
        <w:t xml:space="preserve">effects of </w:t>
      </w:r>
      <m:oMath>
        <m:r>
          <w:rPr>
            <w:rFonts w:ascii="Cambria Math" w:hAnsi="Cambria Math"/>
          </w:rPr>
          <m:t>DBH</m:t>
        </m:r>
      </m:oMath>
      <w:r>
        <w:t xml:space="preserve"> </w:t>
      </w:r>
      <w:ins w:id="659" w:author="Sabrina Russo" w:date="2021-03-01T15:21:00Z">
        <w:r w:rsidR="00EA4825">
          <w:t xml:space="preserve">and DBH-climate </w:t>
        </w:r>
      </w:ins>
      <w:del w:id="660" w:author="Sabrina Russo" w:date="2021-03-01T15:21:00Z">
        <w:r w:rsidDel="00EA4825">
          <w:delText>and climate</w:delText>
        </w:r>
      </w:del>
      <w:ins w:id="661" w:author="Sabrina Russo" w:date="2021-03-01T15:21:00Z">
        <w:r w:rsidR="00EA4825">
          <w:t>interactions</w:t>
        </w:r>
      </w:ins>
      <w:r>
        <w:t xml:space="preserve"> on tree growth (</w:t>
      </w:r>
      <w:proofErr w:type="spellStart"/>
      <w:r>
        <w:t>Trouillier</w:t>
      </w:r>
      <w:proofErr w:type="spellEnd"/>
      <w:r>
        <w:t xml:space="preserve"> et al., 2019). For example,</w:t>
      </w:r>
      <w:ins w:id="662" w:author="Sabrina Russo" w:date="2021-03-01T15:23:00Z">
        <w:r w:rsidR="00EA4825">
          <w:t xml:space="preserve"> the survival and growth of</w:t>
        </w:r>
      </w:ins>
      <w:r>
        <w:t xml:space="preserve"> larger trees tend to be relatively more sensitive </w:t>
      </w:r>
      <w:ins w:id="663" w:author="Sabrina Russo" w:date="2021-03-01T15:23:00Z">
        <w:r w:rsidR="0082483C">
          <w:t xml:space="preserve">than smaller trees </w:t>
        </w:r>
      </w:ins>
      <w:r>
        <w:t xml:space="preserve">to </w:t>
      </w:r>
      <w:commentRangeStart w:id="664"/>
      <w:r>
        <w:t>drought</w:t>
      </w:r>
      <w:commentRangeEnd w:id="664"/>
      <w:r w:rsidR="003E3E14">
        <w:rPr>
          <w:rStyle w:val="CommentReference"/>
        </w:rPr>
        <w:commentReference w:id="664"/>
      </w:r>
      <w:r>
        <w:t xml:space="preserve"> (Bennett et al., 2015; </w:t>
      </w:r>
      <w:proofErr w:type="spellStart"/>
      <w:r>
        <w:t>Gillerot</w:t>
      </w:r>
      <w:proofErr w:type="spellEnd"/>
      <w:r>
        <w:t xml:space="preserve"> et al., 2020; McGregor et al., 2020), and </w:t>
      </w:r>
      <w:commentRangeStart w:id="665"/>
      <w:ins w:id="666" w:author="Sabrina Russo" w:date="2021-03-01T15:23:00Z">
        <w:r w:rsidR="00EA4825">
          <w:t>growth</w:t>
        </w:r>
        <w:commentRangeEnd w:id="665"/>
        <w:r w:rsidR="00EA4825">
          <w:rPr>
            <w:rStyle w:val="CommentReference"/>
          </w:rPr>
          <w:commentReference w:id="665"/>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67" w:author="Sabrina Russo" w:date="2021-03-01T15:24:00Z">
        <w:r w:rsidR="0082483C">
          <w:t xml:space="preserve">, which are important for </w:t>
        </w:r>
      </w:ins>
      <w:ins w:id="668" w:author="Sabrina Russo" w:date="2021-03-01T15:25:00Z">
        <w:r w:rsidR="0082483C">
          <w:t>quantifying</w:t>
        </w:r>
      </w:ins>
      <w:ins w:id="669" w:author="Sabrina Russo" w:date="2021-03-01T15:24:00Z">
        <w:r w:rsidR="0082483C">
          <w:t xml:space="preserve"> recruitment dynamics in a changing climate</w:t>
        </w:r>
      </w:ins>
      <w:del w:id="670" w:author="Sabrina Russo" w:date="2021-03-01T15:25:00Z">
        <w:r w:rsidDel="0082483C">
          <w:delText xml:space="preserve"> in climate sensitivity in a systematic, integrative way</w:delText>
        </w:r>
      </w:del>
      <w:r>
        <w:t xml:space="preserve">. </w:t>
      </w:r>
      <w:commentRangeStart w:id="67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71"/>
      <w:r w:rsidR="0082483C">
        <w:rPr>
          <w:rStyle w:val="CommentReference"/>
        </w:rPr>
        <w:commentReference w:id="671"/>
      </w:r>
    </w:p>
    <w:p w14:paraId="39EE7A3F" w14:textId="577A1EA2" w:rsidR="003F2ACD" w:rsidRDefault="0082483C">
      <w:pPr>
        <w:pStyle w:val="BodyText"/>
        <w:spacing w:line="480" w:lineRule="auto"/>
        <w:pPrChange w:id="672" w:author="Paolo Cherubini" w:date="2021-02-19T18:49:00Z">
          <w:pPr>
            <w:pStyle w:val="BodyText"/>
          </w:pPr>
        </w:pPrChange>
      </w:pPr>
      <w:ins w:id="673" w:author="Sabrina Russo" w:date="2021-03-01T15:28:00Z">
        <w:r>
          <w:t>B</w:t>
        </w:r>
      </w:ins>
      <w:ins w:id="674" w:author="Sabrina Russo" w:date="2021-03-01T15:29:00Z">
        <w:r>
          <w:t>eyond interannual variation, c</w:t>
        </w:r>
      </w:ins>
      <w:del w:id="675"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76" w:author="Sabrina Russo" w:date="2021-03-01T15:27:00Z">
        <w:r>
          <w:t xml:space="preserve">, but </w:t>
        </w:r>
      </w:ins>
      <w:ins w:id="677" w:author="Sabrina Russo" w:date="2021-03-01T15:28:00Z">
        <w:r>
          <w:t xml:space="preserve">can be addressed using appropriate analytical approaches of the </w:t>
        </w:r>
      </w:ins>
      <w:ins w:id="678" w:author="Sabrina Russo" w:date="2021-03-01T15:27:00Z">
        <w:r>
          <w:t>growth records obtained from tree rings</w:t>
        </w:r>
      </w:ins>
      <w:ins w:id="679" w:author="Sabrina Russo" w:date="2021-03-01T15:28:00Z">
        <w:r>
          <w:t>.</w:t>
        </w:r>
      </w:ins>
      <w:del w:id="680" w:author="Sabrina Russo" w:date="2021-03-01T15:27:00Z">
        <w:r w:rsidR="00DA0D81" w:rsidDel="0082483C">
          <w:delText xml:space="preserve"> and uncertain</w:delText>
        </w:r>
      </w:del>
      <w:r w:rsidR="00DA0D81">
        <w:t xml:space="preserve">. Directional </w:t>
      </w:r>
      <w:del w:id="681" w:author="Sabrina Russo" w:date="2021-03-01T15:29:00Z">
        <w:r w:rsidR="00DA0D81" w:rsidDel="0082483C">
          <w:delText xml:space="preserve">climate </w:delText>
        </w:r>
      </w:del>
      <w:r w:rsidR="00DA0D81">
        <w:t>change</w:t>
      </w:r>
      <w:ins w:id="682" w:author="Sabrina Russo" w:date="2021-03-01T15:29:00Z">
        <w:r>
          <w:t xml:space="preserve"> in </w:t>
        </w:r>
        <w:commentRangeStart w:id="683"/>
        <w:r>
          <w:t xml:space="preserve">environmental </w:t>
        </w:r>
      </w:ins>
      <w:commentRangeEnd w:id="683"/>
      <w:ins w:id="684" w:author="Sabrina Russo" w:date="2021-03-01T15:31:00Z">
        <w:r>
          <w:rPr>
            <w:rStyle w:val="CommentReference"/>
          </w:rPr>
          <w:commentReference w:id="683"/>
        </w:r>
      </w:ins>
      <w:ins w:id="685" w:author="Sabrina Russo" w:date="2021-03-01T15:29:00Z">
        <w:r>
          <w:t>factors</w:t>
        </w:r>
      </w:ins>
      <w:ins w:id="686" w:author="Sabrina Russo" w:date="2021-03-01T15:31:00Z">
        <w:r>
          <w:t xml:space="preserve"> affecting tree growth</w:t>
        </w:r>
      </w:ins>
      <w:ins w:id="687" w:author="Sabrina Russo" w:date="2021-03-01T15:29:00Z">
        <w:r>
          <w:t xml:space="preserve">, </w:t>
        </w:r>
      </w:ins>
      <w:del w:id="688" w:author="Sabrina Russo" w:date="2021-03-01T15:29:00Z">
        <w:r w:rsidR="00DA0D81" w:rsidDel="0082483C">
          <w:delText xml:space="preserve"> (as opposed to interannual variation),</w:delText>
        </w:r>
      </w:del>
      <w:ins w:id="689" w:author="Sabrina Russo" w:date="2021-03-01T15:30:00Z">
        <w:r>
          <w:t>such as</w:t>
        </w:r>
      </w:ins>
      <w:r w:rsidR="00DA0D81">
        <w:t xml:space="preserve"> rising atmospheric CO</w:t>
      </w:r>
      <w:r w:rsidR="00DA0D81">
        <w:rPr>
          <w:vertAlign w:val="subscript"/>
        </w:rPr>
        <w:t>2</w:t>
      </w:r>
      <w:r w:rsidR="00DA0D81">
        <w:t>,</w:t>
      </w:r>
      <w:ins w:id="690" w:author="Sabrina Russo" w:date="2021-03-01T15:30:00Z">
        <w:r>
          <w:t xml:space="preserve"> canopy closure during forest succession, </w:t>
        </w:r>
      </w:ins>
      <w:del w:id="69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92" w:author="Paolo Cherubini" w:date="2021-02-22T12:19:00Z">
        <w:r w:rsidR="00562F0B" w:rsidRPr="00562F0B">
          <w:rPr>
            <w:highlight w:val="green"/>
            <w:rPrChange w:id="69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94" w:author="Sabrina Russo" w:date="2021-03-01T15:32:00Z">
        <w:r w:rsidR="00DA0D81" w:rsidDel="0082483C">
          <w:delText>At the same time, s</w:delText>
        </w:r>
      </w:del>
      <w:ins w:id="695" w:author="Sabrina Russo" w:date="2021-03-01T15:32:00Z">
        <w:r>
          <w:t>S</w:t>
        </w:r>
      </w:ins>
      <w:r w:rsidR="00DA0D81">
        <w:t xml:space="preserve">tand dynamics influence growth: tree growth rates are sensitive to </w:t>
      </w:r>
      <w:commentRangeStart w:id="696"/>
      <w:r w:rsidR="00DA0D81">
        <w:t>competition</w:t>
      </w:r>
      <w:commentRangeEnd w:id="696"/>
      <w:r>
        <w:rPr>
          <w:rStyle w:val="CommentReference"/>
        </w:rPr>
        <w:commentReference w:id="696"/>
      </w:r>
      <w:r w:rsidR="00DA0D81">
        <w:t>, the intensity of which tends to increase</w:t>
      </w:r>
      <w:ins w:id="697" w:author="Sabrina Russo" w:date="2021-03-01T15:49:00Z">
        <w:r w:rsidR="008D510D">
          <w:t>, particularly</w:t>
        </w:r>
      </w:ins>
      <w:r w:rsidR="00DA0D81">
        <w:t xml:space="preserve"> </w:t>
      </w:r>
      <w:ins w:id="698" w:author="Sabrina Russo" w:date="2021-03-01T15:45:00Z">
        <w:r w:rsidR="00F372D1">
          <w:t>for smaller trees</w:t>
        </w:r>
      </w:ins>
      <w:ins w:id="699" w:author="Sabrina Russo" w:date="2021-03-01T15:49:00Z">
        <w:r w:rsidR="008D510D">
          <w:t>,</w:t>
        </w:r>
      </w:ins>
      <w:ins w:id="700" w:author="Sabrina Russo" w:date="2021-03-01T15:45:00Z">
        <w:r w:rsidR="00F372D1">
          <w:t xml:space="preserve"> </w:t>
        </w:r>
      </w:ins>
      <w:r w:rsidR="00DA0D81">
        <w:t xml:space="preserve">as forests </w:t>
      </w:r>
      <w:commentRangeStart w:id="701"/>
      <w:r w:rsidR="00DA0D81">
        <w:t>mature</w:t>
      </w:r>
      <w:commentRangeEnd w:id="701"/>
      <w:r w:rsidR="00F372D1">
        <w:rPr>
          <w:rStyle w:val="CommentReference"/>
        </w:rPr>
        <w:commentReference w:id="701"/>
      </w:r>
      <w:r w:rsidR="00DA0D81">
        <w:t>, and to canopy position</w:t>
      </w:r>
      <w:ins w:id="702" w:author="Sabrina Russo" w:date="2021-03-01T15:50:00Z">
        <w:r w:rsidR="008D510D">
          <w:t xml:space="preserve"> affecting access to light</w:t>
        </w:r>
      </w:ins>
      <w:r w:rsidR="00DA0D81">
        <w:t xml:space="preserve">, which can change directionally as trees </w:t>
      </w:r>
      <w:ins w:id="703" w:author="Sabrina Russo" w:date="2021-03-01T15:32:00Z">
        <w:r>
          <w:t xml:space="preserve">grow in height and either </w:t>
        </w:r>
      </w:ins>
      <w:r w:rsidR="00DA0D81">
        <w:t xml:space="preserve">overtop or </w:t>
      </w:r>
      <w:del w:id="704" w:author="Sabrina Russo" w:date="2021-03-01T15:32:00Z">
        <w:r w:rsidR="00DA0D81" w:rsidDel="0082483C">
          <w:delText xml:space="preserve">are </w:delText>
        </w:r>
      </w:del>
      <w:ins w:id="705" w:author="Sabrina Russo" w:date="2021-03-01T15:32:00Z">
        <w:r>
          <w:t xml:space="preserve">become </w:t>
        </w:r>
      </w:ins>
      <w:r w:rsidR="00DA0D81">
        <w:t xml:space="preserve">overtopped by their neighbors. Moreover, </w:t>
      </w:r>
      <w:commentRangeStart w:id="706"/>
      <w:r w:rsidR="00DA0D81">
        <w:t xml:space="preserve">carbon allocation to </w:t>
      </w:r>
      <w:ins w:id="707" w:author="Paolo Cherubini" w:date="2021-02-22T12:20:00Z">
        <w:r w:rsidR="00562F0B">
          <w:t xml:space="preserve">stem </w:t>
        </w:r>
      </w:ins>
      <w:r w:rsidR="00DA0D81">
        <w:t>woody growth</w:t>
      </w:r>
      <w:commentRangeEnd w:id="706"/>
      <w:r w:rsidR="00662CAE">
        <w:rPr>
          <w:rStyle w:val="CommentReference"/>
        </w:rPr>
        <w:commentReference w:id="706"/>
      </w:r>
      <w:r w:rsidR="00DA0D81">
        <w:t xml:space="preserve"> – as opposed to leaf or root</w:t>
      </w:r>
      <w:ins w:id="708" w:author="Paolo Cherubini" w:date="2021-02-22T12:20:00Z">
        <w:r w:rsidR="00562F0B">
          <w:t xml:space="preserve"> </w:t>
        </w:r>
        <w:r w:rsidR="00562F0B" w:rsidRPr="00562F0B">
          <w:rPr>
            <w:highlight w:val="green"/>
            <w:rPrChange w:id="709" w:author="Paolo Cherubini" w:date="2021-02-22T12:20:00Z">
              <w:rPr/>
            </w:rPrChange>
          </w:rPr>
          <w:t>are woody too</w:t>
        </w:r>
      </w:ins>
      <w:r w:rsidR="00DA0D81">
        <w:t xml:space="preserve"> production, reproduction, defenses, etc. – is known to decline as individual trees and forest stands </w:t>
      </w:r>
      <w:del w:id="710"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711"/>
      <w:del w:id="712" w:author="Sabrina Russo" w:date="2021-03-01T15:54:00Z">
        <w:r w:rsidR="00DA0D81" w:rsidDel="00662CAE">
          <w:delText xml:space="preserve">size </w:delText>
        </w:r>
      </w:del>
      <w:commentRangeEnd w:id="711"/>
      <w:r w:rsidR="00662CAE">
        <w:rPr>
          <w:rStyle w:val="CommentReference"/>
        </w:rPr>
        <w:commentReference w:id="711"/>
      </w:r>
      <w:ins w:id="713" w:author="Sabrina Russo" w:date="2021-03-01T15:54:00Z">
        <w:r w:rsidR="00662CAE">
          <w:t xml:space="preserve">DBH </w:t>
        </w:r>
      </w:ins>
      <w:r w:rsidR="00DA0D81">
        <w:t xml:space="preserve">and time are almost inextricably linked </w:t>
      </w:r>
      <w:del w:id="714" w:author="Sabrina Russo" w:date="2021-03-01T15:54:00Z">
        <w:r w:rsidR="00DA0D81" w:rsidDel="00662CAE">
          <w:delText xml:space="preserve">(because each individual core increases in </w:delText>
        </w:r>
      </w:del>
      <m:oMath>
        <m:r>
          <w:del w:id="715" w:author="Sabrina Russo" w:date="2021-03-01T15:54:00Z">
            <w:rPr>
              <w:rFonts w:ascii="Cambria Math" w:hAnsi="Cambria Math"/>
            </w:rPr>
            <m:t>DBH</m:t>
          </w:del>
        </m:r>
      </m:oMath>
      <w:del w:id="716" w:author="Sabrina Russo" w:date="2021-03-01T15:54:00Z">
        <w:r w:rsidR="00DA0D81" w:rsidDel="00662CAE">
          <w:delText xml:space="preserve"> through time)</w:delText>
        </w:r>
      </w:del>
      <w:r w:rsidR="00DA0D81">
        <w:t xml:space="preserve"> and therefore difficult to disentangle</w:t>
      </w:r>
      <w:ins w:id="717" w:author="Sabrina Russo" w:date="2021-03-01T15:55:00Z">
        <w:r w:rsidR="00662CAE">
          <w:t xml:space="preserve"> </w:t>
        </w:r>
      </w:ins>
      <w:del w:id="718" w:author="Sabrina Russo" w:date="2021-03-01T15:55:00Z">
        <w:r w:rsidR="00DA0D81" w:rsidDel="00662CAE">
          <w:delText xml:space="preserve">, being subject to various sampling and analysis </w:delText>
        </w:r>
        <w:commentRangeStart w:id="719"/>
        <w:r w:rsidR="00DA0D81" w:rsidDel="00662CAE">
          <w:delText xml:space="preserve">biases </w:delText>
        </w:r>
      </w:del>
      <w:commentRangeEnd w:id="719"/>
      <w:r w:rsidR="00662CAE">
        <w:rPr>
          <w:rStyle w:val="CommentReference"/>
        </w:rPr>
        <w:commentReference w:id="719"/>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720" w:author="Sabrina Russo" w:date="2021-03-01T15:56:00Z">
        <w:r w:rsidR="00DA0D81" w:rsidDel="00662CAE">
          <w:delText>Continued improvement of analytical methods, in combination with sampling approaches that minimize potential biases, will be important to d</w:delText>
        </w:r>
      </w:del>
      <w:ins w:id="721" w:author="Sabrina Russo" w:date="2021-03-01T15:56:00Z">
        <w:r w:rsidR="00662CAE">
          <w:t xml:space="preserve">However, </w:t>
        </w:r>
      </w:ins>
      <w:del w:id="722" w:author="Sabrina Russo" w:date="2021-03-01T15:56:00Z">
        <w:r w:rsidR="00DA0D81" w:rsidDel="00662CAE">
          <w:delText xml:space="preserve">isentangling </w:delText>
        </w:r>
      </w:del>
      <w:ins w:id="723" w:author="Sabrina Russo" w:date="2021-03-01T15:56:00Z">
        <w:r w:rsidR="00662CAE">
          <w:t xml:space="preserve">separating the effects of </w:t>
        </w:r>
      </w:ins>
      <m:oMath>
        <m:r>
          <w:rPr>
            <w:rFonts w:ascii="Cambria Math" w:hAnsi="Cambria Math"/>
          </w:rPr>
          <m:t>DBH</m:t>
        </m:r>
      </m:oMath>
      <w:r w:rsidR="00DA0D81">
        <w:t xml:space="preserve"> from </w:t>
      </w:r>
      <w:del w:id="724" w:author="Sabrina Russo" w:date="2021-03-01T15:56:00Z">
        <w:r w:rsidR="00DA0D81" w:rsidDel="00662CAE">
          <w:delText xml:space="preserve">time </w:delText>
        </w:r>
      </w:del>
      <w:ins w:id="725" w:author="Sabrina Russo" w:date="2021-03-01T15:56:00Z">
        <w:r w:rsidR="00662CAE">
          <w:t>a</w:t>
        </w:r>
      </w:ins>
      <w:ins w:id="726" w:author="Sabrina Russo" w:date="2021-03-01T15:57:00Z">
        <w:r w:rsidR="00662CAE">
          <w:t>ge and other time-varying covariates like climate is critical for a thoro</w:t>
        </w:r>
      </w:ins>
      <w:ins w:id="727" w:author="Sabrina Russo" w:date="2021-03-01T15:58:00Z">
        <w:r w:rsidR="00662CAE">
          <w:t>u</w:t>
        </w:r>
      </w:ins>
      <w:ins w:id="728" w:author="Sabrina Russo" w:date="2021-03-01T15:57:00Z">
        <w:r w:rsidR="00662CAE">
          <w:t xml:space="preserve">gh understanding of the drivers of long-term tree growth and predicting the responses of </w:t>
        </w:r>
      </w:ins>
      <w:ins w:id="729" w:author="Sabrina Russo" w:date="2021-03-01T15:58:00Z">
        <w:r w:rsidR="00662CAE">
          <w:t>forests to anthropogenic changes</w:t>
        </w:r>
      </w:ins>
      <w:del w:id="73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731" w:author="Paolo Cherubini" w:date="2021-02-22T12:21:00Z"/>
        </w:rPr>
      </w:pPr>
      <w:r>
        <w:t xml:space="preserve">Here, we </w:t>
      </w:r>
      <w:del w:id="732" w:author="Tala Awada" w:date="2021-02-28T15:05:00Z">
        <w:r w:rsidDel="00140577">
          <w:delText xml:space="preserve">develop </w:delText>
        </w:r>
      </w:del>
      <w:ins w:id="733" w:author="Tala Awada" w:date="2021-02-28T15:05:00Z">
        <w:del w:id="734" w:author="Sabrina Russo" w:date="2021-03-01T16:01:00Z">
          <w:r w:rsidR="00140577" w:rsidDel="00ED6E12">
            <w:delText>propose</w:delText>
          </w:r>
        </w:del>
      </w:ins>
      <w:ins w:id="735" w:author="Sabrina Russo" w:date="2021-03-01T16:01:00Z">
        <w:r w:rsidR="00ED6E12">
          <w:t>present</w:t>
        </w:r>
      </w:ins>
      <w:ins w:id="736" w:author="Tala Awada" w:date="2021-02-28T15:05:00Z">
        <w:r w:rsidR="00140577">
          <w:t xml:space="preserve"> </w:t>
        </w:r>
      </w:ins>
      <w:r>
        <w:t xml:space="preserve">a </w:t>
      </w:r>
      <w:del w:id="737" w:author="Tala Awada" w:date="2021-02-28T15:01:00Z">
        <w:r w:rsidDel="003E3E14">
          <w:delText xml:space="preserve">new </w:delText>
        </w:r>
      </w:del>
      <w:ins w:id="738" w:author="Tala Awada" w:date="2021-02-28T15:01:00Z">
        <w:r w:rsidR="003E3E14">
          <w:t>novel approach</w:t>
        </w:r>
      </w:ins>
      <w:ins w:id="739" w:author="Sabrina Russo" w:date="2021-03-01T15:58:00Z">
        <w:r w:rsidR="008A1FD2">
          <w:t xml:space="preserve"> to addressing these analytical challenges to tree ring analysis </w:t>
        </w:r>
      </w:ins>
      <w:del w:id="740" w:author="Tala Awada" w:date="2021-02-28T15:01:00Z">
        <w:r w:rsidDel="003E3E14">
          <w:delText>method</w:delText>
        </w:r>
      </w:del>
      <w:r>
        <w:t xml:space="preserve"> that </w:t>
      </w:r>
      <w:del w:id="741" w:author="Tala Awada" w:date="2021-02-28T15:04:00Z">
        <w:r w:rsidDel="00140577">
          <w:delText xml:space="preserve">allows </w:delText>
        </w:r>
      </w:del>
      <w:r>
        <w:t>simultaneous</w:t>
      </w:r>
      <w:ins w:id="742" w:author="Tala Awada" w:date="2021-02-28T15:04:00Z">
        <w:r w:rsidR="00140577">
          <w:t>ly</w:t>
        </w:r>
      </w:ins>
      <w:r>
        <w:t xml:space="preserve"> </w:t>
      </w:r>
      <w:del w:id="743" w:author="Sabrina Russo" w:date="2021-03-01T16:01:00Z">
        <w:r w:rsidDel="00ED6E12">
          <w:delText>consider</w:delText>
        </w:r>
      </w:del>
      <w:ins w:id="744" w:author="Tala Awada" w:date="2021-02-28T15:04:00Z">
        <w:del w:id="745" w:author="Sabrina Russo" w:date="2021-03-01T16:01:00Z">
          <w:r w:rsidR="00140577" w:rsidDel="00ED6E12">
            <w:delText>s</w:delText>
          </w:r>
        </w:del>
      </w:ins>
      <w:del w:id="746" w:author="Sabrina Russo" w:date="2021-03-01T16:01:00Z">
        <w:r w:rsidDel="00ED6E12">
          <w:delText xml:space="preserve">ation </w:delText>
        </w:r>
      </w:del>
      <w:ins w:id="747" w:author="Tala Awada" w:date="2021-02-28T15:04:00Z">
        <w:del w:id="748" w:author="Sabrina Russo" w:date="2021-03-01T16:01:00Z">
          <w:r w:rsidR="00140577" w:rsidDel="00ED6E12">
            <w:delText>t</w:delText>
          </w:r>
        </w:del>
      </w:ins>
      <w:del w:id="749" w:author="Sabrina Russo" w:date="2021-03-01T16:01:00Z">
        <w:r w:rsidDel="00ED6E12">
          <w:delText>of t</w:delText>
        </w:r>
      </w:del>
      <w:ins w:id="750" w:author="Sabrina Russo" w:date="2021-03-01T16:01:00Z">
        <w:r w:rsidR="00ED6E12">
          <w:t>takes into account t</w:t>
        </w:r>
      </w:ins>
      <w:r>
        <w:t xml:space="preserve">he effects of principle climate drivers (pre-selected in an objective manner), tree size, and </w:t>
      </w:r>
      <w:ins w:id="751" w:author="Sabrina Russo" w:date="2021-03-01T16:02:00Z">
        <w:r w:rsidR="00ED6E12">
          <w:t xml:space="preserve">calendar </w:t>
        </w:r>
      </w:ins>
      <w:r>
        <w:t>year</w:t>
      </w:r>
      <w:ins w:id="752" w:author="Sabrina Russo" w:date="2021-03-01T16:02:00Z">
        <w:r w:rsidR="00ED6E12">
          <w:t>, and their interactions,</w:t>
        </w:r>
      </w:ins>
      <w:r>
        <w:t xml:space="preserve"> on annual tree growth. This approach </w:t>
      </w:r>
      <w:del w:id="753" w:author="Tala Awada" w:date="2021-02-28T15:06:00Z">
        <w:r w:rsidDel="00140577">
          <w:delText xml:space="preserve">allows </w:delText>
        </w:r>
      </w:del>
      <w:ins w:id="754" w:author="Tala Awada" w:date="2021-02-28T15:06:00Z">
        <w:r w:rsidR="00140577">
          <w:t xml:space="preserve">enables </w:t>
        </w:r>
      </w:ins>
      <w:r>
        <w:t xml:space="preserve">us to </w:t>
      </w:r>
      <w:ins w:id="755" w:author="Tala Awada" w:date="2021-02-28T15:07:00Z">
        <w:r w:rsidR="003923A3">
          <w:t>identify</w:t>
        </w:r>
      </w:ins>
      <w:del w:id="756" w:author="Tala Awada" w:date="2021-02-28T15:05:00Z">
        <w:r w:rsidDel="00140577">
          <w:delText>ask</w:delText>
        </w:r>
      </w:del>
      <w:r>
        <w:t xml:space="preserve">: (1) </w:t>
      </w:r>
      <w:del w:id="757" w:author="Tala Awada" w:date="2021-02-28T15:07:00Z">
        <w:r w:rsidDel="003923A3">
          <w:delText xml:space="preserve">What are </w:delText>
        </w:r>
      </w:del>
      <w:ins w:id="758" w:author="Tala Awada" w:date="2021-02-28T15:07:00Z">
        <w:r w:rsidR="003923A3">
          <w:t>T</w:t>
        </w:r>
      </w:ins>
      <w:del w:id="759" w:author="Tala Awada" w:date="2021-02-28T15:07:00Z">
        <w:r w:rsidDel="003923A3">
          <w:delText>t</w:delText>
        </w:r>
      </w:del>
      <w:r>
        <w:t>he most important climate drivers (</w:t>
      </w:r>
      <w:commentRangeStart w:id="760"/>
      <w:r>
        <w:t xml:space="preserve">and their </w:t>
      </w:r>
      <w:proofErr w:type="spellStart"/>
      <w:r>
        <w:t>time</w:t>
      </w:r>
      <w:del w:id="761" w:author="Teixeira, Kristina A." w:date="2021-03-09T08:00:00Z">
        <w:r w:rsidDel="00F26C91">
          <w:delText xml:space="preserve"> w</w:delText>
        </w:r>
      </w:del>
      <w:r>
        <w:t>indows</w:t>
      </w:r>
      <w:commentRangeEnd w:id="760"/>
      <w:proofErr w:type="spellEnd"/>
      <w:r w:rsidR="00ED6E12">
        <w:rPr>
          <w:rStyle w:val="CommentReference"/>
        </w:rPr>
        <w:commentReference w:id="760"/>
      </w:r>
      <w:r>
        <w:t xml:space="preserve">), and </w:t>
      </w:r>
      <w:del w:id="762" w:author="Tala Awada" w:date="2021-02-28T15:07:00Z">
        <w:r w:rsidDel="003923A3">
          <w:delText xml:space="preserve">what is </w:delText>
        </w:r>
      </w:del>
      <w:r>
        <w:t xml:space="preserve">the shape of the relationship between </w:t>
      </w:r>
      <w:commentRangeStart w:id="763"/>
      <w:r>
        <w:t xml:space="preserve">annual growth </w:t>
      </w:r>
      <w:commentRangeEnd w:id="763"/>
      <w:r w:rsidR="00ED6E12">
        <w:rPr>
          <w:rStyle w:val="CommentReference"/>
        </w:rPr>
        <w:commentReference w:id="763"/>
      </w:r>
      <w:r>
        <w:t>and these drivers</w:t>
      </w:r>
      <w:ins w:id="764" w:author="Tala Awada" w:date="2021-02-28T15:08:00Z">
        <w:r w:rsidR="003923A3">
          <w:t>;</w:t>
        </w:r>
      </w:ins>
      <w:del w:id="765" w:author="Tala Awada" w:date="2021-02-28T15:07:00Z">
        <w:r w:rsidDel="003923A3">
          <w:delText>?</w:delText>
        </w:r>
      </w:del>
      <w:r>
        <w:t xml:space="preserve"> (2) How</w:t>
      </w:r>
      <w:del w:id="766" w:author="Tala Awada" w:date="2021-02-28T15:07:00Z">
        <w:r w:rsidDel="003923A3">
          <w:delText xml:space="preserve"> do</w:delText>
        </w:r>
      </w:del>
      <w:r>
        <w:t xml:space="preserve"> </w:t>
      </w:r>
      <m:oMath>
        <m:r>
          <w:rPr>
            <w:rFonts w:ascii="Cambria Math" w:hAnsi="Cambria Math"/>
          </w:rPr>
          <m:t>RW</m:t>
        </m:r>
      </m:oMath>
      <w:r>
        <w:t xml:space="preserve">, </w:t>
      </w:r>
      <w:commentRangeStart w:id="767"/>
      <m:oMath>
        <m:r>
          <w:rPr>
            <w:rFonts w:ascii="Cambria Math" w:hAnsi="Cambria Math"/>
          </w:rPr>
          <m:t>BAI</m:t>
        </m:r>
        <w:commentRangeEnd w:id="767"/>
        <m:r>
          <m:rPr>
            <m:sty m:val="p"/>
          </m:rPr>
          <w:rPr>
            <w:rStyle w:val="CommentReference"/>
          </w:rPr>
          <w:commentReference w:id="767"/>
        </m:r>
      </m:oMath>
      <w:r>
        <w:t>, and aboveground biomass increments (</w:t>
      </w:r>
      <m:oMath>
        <m:r>
          <w:rPr>
            <w:rFonts w:ascii="Cambria Math" w:hAnsi="Cambria Math"/>
          </w:rPr>
          <m:t>ΔAGB</m:t>
        </m:r>
      </m:oMath>
      <w:r>
        <w:t xml:space="preserve">) vary with </w:t>
      </w:r>
      <m:oMath>
        <m:r>
          <w:rPr>
            <w:rFonts w:ascii="Cambria Math" w:hAnsi="Cambria Math"/>
          </w:rPr>
          <m:t>DBH</m:t>
        </m:r>
      </m:oMath>
      <w:ins w:id="768" w:author="Tala Awada" w:date="2021-02-28T15:08:00Z">
        <w:r w:rsidR="003923A3">
          <w:t>;</w:t>
        </w:r>
      </w:ins>
      <w:del w:id="769" w:author="Tala Awada" w:date="2021-02-28T15:08:00Z">
        <w:r w:rsidDel="003923A3">
          <w:delText>?</w:delText>
        </w:r>
      </w:del>
      <w:r>
        <w:t xml:space="preserve"> (3) How</w:t>
      </w:r>
      <w:del w:id="770" w:author="Tala Awada" w:date="2021-02-28T15:08:00Z">
        <w:r w:rsidDel="003923A3">
          <w:delText xml:space="preserve"> do</w:delText>
        </w:r>
      </w:del>
      <w:r>
        <w:t xml:space="preserve"> </w:t>
      </w:r>
      <w:commentRangeStart w:id="771"/>
      <w:r>
        <w:t xml:space="preserve">climate </w:t>
      </w:r>
      <w:commentRangeEnd w:id="771"/>
      <w:r w:rsidR="00ED6E12">
        <w:rPr>
          <w:rStyle w:val="CommentReference"/>
        </w:rPr>
        <w:commentReference w:id="771"/>
      </w:r>
      <w:r>
        <w:t xml:space="preserve">drivers and </w:t>
      </w:r>
      <m:oMath>
        <m:r>
          <w:rPr>
            <w:rFonts w:ascii="Cambria Math" w:hAnsi="Cambria Math"/>
          </w:rPr>
          <m:t>DBH</m:t>
        </m:r>
      </m:oMath>
      <w:r>
        <w:t xml:space="preserve"> additively and interactively shape growth</w:t>
      </w:r>
      <w:ins w:id="772" w:author="Tala Awada" w:date="2021-02-28T15:09:00Z">
        <w:r w:rsidR="003923A3">
          <w:t>; and</w:t>
        </w:r>
      </w:ins>
      <w:del w:id="773" w:author="Tala Awada" w:date="2021-02-28T15:09:00Z">
        <w:r w:rsidDel="003923A3">
          <w:delText>?</w:delText>
        </w:r>
      </w:del>
      <w:r>
        <w:t xml:space="preserve"> (4) </w:t>
      </w:r>
      <w:del w:id="774" w:author="Tala Awada" w:date="2021-02-28T15:09:00Z">
        <w:r w:rsidDel="003923A3">
          <w:delText xml:space="preserve">How </w:delText>
        </w:r>
        <w:commentRangeStart w:id="775"/>
        <w:r w:rsidDel="003923A3">
          <w:delText>have</w:delText>
        </w:r>
      </w:del>
      <w:ins w:id="776" w:author="Tala Awada" w:date="2021-02-28T15:09:00Z">
        <w:r w:rsidR="003923A3">
          <w:t>Describe how</w:t>
        </w:r>
      </w:ins>
      <w:r>
        <w:t xml:space="preserve"> growth rates of contemporary cohorts of trees </w:t>
      </w:r>
      <w:ins w:id="777" w:author="Tala Awada" w:date="2021-02-28T15:09:00Z">
        <w:r w:rsidR="003923A3">
          <w:t xml:space="preserve">have </w:t>
        </w:r>
      </w:ins>
      <w:r>
        <w:t>changed through time</w:t>
      </w:r>
      <w:commentRangeEnd w:id="775"/>
      <w:r w:rsidR="00ED6E12">
        <w:rPr>
          <w:rStyle w:val="CommentReference"/>
        </w:rPr>
        <w:commentReference w:id="775"/>
      </w:r>
      <w:ins w:id="778" w:author="Tala Awada" w:date="2021-02-28T15:09:00Z">
        <w:r w:rsidR="003923A3">
          <w:t>.</w:t>
        </w:r>
      </w:ins>
      <w:del w:id="779" w:author="Tala Awada" w:date="2021-02-28T15:09:00Z">
        <w:r w:rsidDel="003923A3">
          <w:delText>?</w:delText>
        </w:r>
      </w:del>
    </w:p>
    <w:p w14:paraId="53C6DAA8" w14:textId="77777777" w:rsidR="00562F0B" w:rsidRDefault="00562F0B">
      <w:pPr>
        <w:pStyle w:val="BodyText"/>
        <w:spacing w:line="480" w:lineRule="auto"/>
        <w:pPrChange w:id="780" w:author="Paolo Cherubini" w:date="2021-02-19T18:49:00Z">
          <w:pPr>
            <w:pStyle w:val="BodyText"/>
          </w:pPr>
        </w:pPrChange>
      </w:pPr>
      <w:ins w:id="781" w:author="Paolo Cherubini" w:date="2021-02-22T12:21:00Z">
        <w:r w:rsidRPr="00562F0B">
          <w:rPr>
            <w:highlight w:val="green"/>
            <w:rPrChange w:id="782" w:author="Paolo Cherubini" w:date="2021-02-22T12:22:00Z">
              <w:rPr/>
            </w:rPrChange>
          </w:rPr>
          <w:lastRenderedPageBreak/>
          <w:t>Very good</w:t>
        </w:r>
      </w:ins>
      <w:ins w:id="783" w:author="Paolo Cherubini" w:date="2021-02-22T12:22:00Z">
        <w:r w:rsidRPr="00562F0B">
          <w:rPr>
            <w:highlight w:val="green"/>
            <w:rPrChange w:id="784" w:author="Paolo Cherubini" w:date="2021-02-22T12:22:00Z">
              <w:rPr/>
            </w:rPrChange>
          </w:rPr>
          <w:t xml:space="preserve">, but isn't too </w:t>
        </w:r>
        <w:commentRangeStart w:id="785"/>
        <w:r w:rsidRPr="00562F0B">
          <w:rPr>
            <w:highlight w:val="green"/>
            <w:rPrChange w:id="786" w:author="Paolo Cherubini" w:date="2021-02-22T12:22:00Z">
              <w:rPr/>
            </w:rPrChange>
          </w:rPr>
          <w:t>long</w:t>
        </w:r>
      </w:ins>
      <w:commentRangeEnd w:id="785"/>
      <w:r w:rsidR="00ED6E12">
        <w:rPr>
          <w:rStyle w:val="CommentReference"/>
        </w:rPr>
        <w:commentReference w:id="785"/>
      </w:r>
      <w:ins w:id="787" w:author="Paolo Cherubini" w:date="2021-02-22T12:22:00Z">
        <w:r w:rsidRPr="00562F0B">
          <w:rPr>
            <w:highlight w:val="green"/>
            <w:rPrChange w:id="788" w:author="Paolo Cherubini" w:date="2021-02-22T12:22:00Z">
              <w:rPr/>
            </w:rPrChange>
          </w:rPr>
          <w:t xml:space="preserve">? What journal would you like to submit? Wouldn't be better to condense in four </w:t>
        </w:r>
      </w:ins>
      <w:ins w:id="789" w:author="Paolo Cherubini" w:date="2021-02-22T12:23:00Z">
        <w:r w:rsidR="004F622E">
          <w:rPr>
            <w:highlight w:val="green"/>
          </w:rPr>
          <w:t>plus aims - f</w:t>
        </w:r>
      </w:ins>
      <w:ins w:id="790" w:author="Paolo Cherubini" w:date="2021-02-22T12:22:00Z">
        <w:r w:rsidRPr="00562F0B">
          <w:rPr>
            <w:highlight w:val="green"/>
            <w:rPrChange w:id="791" w:author="Paolo Cherubini" w:date="2021-02-22T12:22:00Z">
              <w:rPr/>
            </w:rPrChange>
          </w:rPr>
          <w:t>ive</w:t>
        </w:r>
      </w:ins>
      <w:ins w:id="792" w:author="Paolo Cherubini" w:date="2021-02-22T12:23:00Z">
        <w:r w:rsidR="004F622E">
          <w:rPr>
            <w:highlight w:val="green"/>
          </w:rPr>
          <w:t xml:space="preserve"> -</w:t>
        </w:r>
      </w:ins>
      <w:ins w:id="793" w:author="Paolo Cherubini" w:date="2021-02-22T12:22:00Z">
        <w:r w:rsidRPr="00562F0B">
          <w:rPr>
            <w:highlight w:val="green"/>
            <w:rPrChange w:id="794" w:author="Paolo Cherubini" w:date="2021-02-22T12:22:00Z">
              <w:rPr/>
            </w:rPrChange>
          </w:rPr>
          <w:t xml:space="preserve"> paras?</w:t>
        </w:r>
      </w:ins>
    </w:p>
    <w:p w14:paraId="0EBF32BB" w14:textId="77777777" w:rsidR="003F2ACD" w:rsidRDefault="00DA0D81">
      <w:pPr>
        <w:pStyle w:val="Heading1"/>
        <w:spacing w:line="480" w:lineRule="auto"/>
        <w:pPrChange w:id="795" w:author="Paolo Cherubini" w:date="2021-02-19T18:49:00Z">
          <w:pPr>
            <w:pStyle w:val="Heading1"/>
          </w:pPr>
        </w:pPrChange>
      </w:pPr>
      <w:bookmarkStart w:id="796" w:name="Materials"/>
      <w:bookmarkEnd w:id="385"/>
      <w:r>
        <w:t>Materials and Methods</w:t>
      </w:r>
    </w:p>
    <w:p w14:paraId="5809DF4A" w14:textId="77777777" w:rsidR="003F2ACD" w:rsidRDefault="00DA0D81">
      <w:pPr>
        <w:pStyle w:val="Heading2"/>
        <w:spacing w:line="480" w:lineRule="auto"/>
        <w:pPrChange w:id="79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99"/>
      <w:r>
        <w:t>tree types</w:t>
      </w:r>
      <w:commentRangeEnd w:id="799"/>
      <w:r w:rsidR="007420D6">
        <w:rPr>
          <w:rStyle w:val="CommentReference"/>
        </w:rPr>
        <w:commentReference w:id="799"/>
      </w:r>
      <w:r>
        <w:t xml:space="preserve">: tropical broadleaf deciduous and evergreen, temperate broadleaf deciduous and </w:t>
      </w:r>
      <w:r w:rsidRPr="003C7537">
        <w:rPr>
          <w:highlight w:val="cyan"/>
          <w:rPrChange w:id="800" w:author="Paolo Cherubini" w:date="2021-02-22T16:56:00Z">
            <w:rPr/>
          </w:rPrChange>
        </w:rPr>
        <w:t>needleleaf</w:t>
      </w:r>
      <w:ins w:id="801" w:author="Paolo Cherubini" w:date="2021-02-22T16:53:00Z">
        <w:r w:rsidR="00D74F86">
          <w:t xml:space="preserve"> </w:t>
        </w:r>
      </w:ins>
      <w:ins w:id="802" w:author="Tala Awada" w:date="2021-02-28T15:12:00Z">
        <w:r w:rsidR="002B0C43">
          <w:t xml:space="preserve">(perhaps use “conifers” </w:t>
        </w:r>
      </w:ins>
      <w:ins w:id="803" w:author="Paolo Cherubini" w:date="2021-02-22T16:53:00Z">
        <w:r w:rsidR="00D74F86" w:rsidRPr="00E048C7">
          <w:rPr>
            <w:highlight w:val="green"/>
            <w:rPrChange w:id="804" w:author="Paolo Cherubini" w:date="2021-02-22T16:54:00Z">
              <w:rPr/>
            </w:rPrChange>
          </w:rPr>
          <w:t xml:space="preserve">I find it good needed definition but I never </w:t>
        </w:r>
      </w:ins>
      <w:ins w:id="805" w:author="Paolo Cherubini" w:date="2021-02-22T16:54:00Z">
        <w:r w:rsidR="00E048C7" w:rsidRPr="00E048C7">
          <w:rPr>
            <w:highlight w:val="green"/>
            <w:rPrChange w:id="806" w:author="Paolo Cherubini" w:date="2021-02-22T16:54:00Z">
              <w:rPr/>
            </w:rPrChange>
          </w:rPr>
          <w:t>heard it, are you sure it exists?</w:t>
        </w:r>
      </w:ins>
      <w:r>
        <w:t xml:space="preserve"> evergreen, and boreal needleleaf evergreen </w:t>
      </w:r>
      <w:ins w:id="807" w:author="Tala Awada" w:date="2021-02-28T15:13:00Z">
        <w:r w:rsidR="002B0C43">
          <w:t>(what is the difference between needl</w:t>
        </w:r>
      </w:ins>
      <w:ins w:id="808" w:author="Tala Awada" w:date="2021-02-28T15:14:00Z">
        <w:r w:rsidR="002B0C43">
          <w:t>el</w:t>
        </w:r>
      </w:ins>
      <w:ins w:id="809" w:author="Tala Awada" w:date="2021-02-28T15:13:00Z">
        <w:r w:rsidR="002B0C43">
          <w:t>eaf and boreal need</w:t>
        </w:r>
      </w:ins>
      <w:ins w:id="810" w:author="Tala Awada" w:date="2021-02-28T15:14:00Z">
        <w:r w:rsidR="002B0C43">
          <w:t>le</w:t>
        </w:r>
      </w:ins>
      <w:ins w:id="811"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w:t>
      </w:r>
      <w:r w:rsidRPr="00EA5CEB">
        <w:rPr>
          <w:highlight w:val="yellow"/>
          <w:rPrChange w:id="812" w:author="Teixeira, Kristina A." w:date="2021-04-21T08:27:00Z">
            <w:rPr/>
          </w:rPrChange>
        </w:rPr>
        <w:t>cored within the plot (n</w:t>
      </w:r>
      <w:commentRangeStart w:id="813"/>
      <w:r w:rsidRPr="00EA5CEB">
        <w:rPr>
          <w:highlight w:val="yellow"/>
          <w:rPrChange w:id="814" w:author="Teixeira, Kristina A." w:date="2021-04-21T08:27:00Z">
            <w:rPr/>
          </w:rPrChange>
        </w:rPr>
        <w:t>=</w:t>
      </w:r>
      <w:commentRangeEnd w:id="813"/>
      <w:r w:rsidR="007420D6" w:rsidRPr="00EA5CEB">
        <w:rPr>
          <w:rStyle w:val="CommentReference"/>
          <w:highlight w:val="yellow"/>
          <w:rPrChange w:id="815" w:author="Teixeira, Kristina A." w:date="2021-04-21T08:27:00Z">
            <w:rPr>
              <w:rStyle w:val="CommentReference"/>
            </w:rPr>
          </w:rPrChange>
        </w:rPr>
        <w:commentReference w:id="813"/>
      </w:r>
      <w:r w:rsidRPr="00EA5CEB">
        <w:rPr>
          <w:highlight w:val="yellow"/>
          <w:rPrChange w:id="816" w:author="Teixeira, Kristina A." w:date="2021-04-21T08:27:00Z">
            <w:rPr/>
          </w:rPrChange>
        </w:rPr>
        <w:t>5</w:t>
      </w:r>
      <w:ins w:id="817" w:author="Sabrina Russo" w:date="2021-03-02T12:42:00Z">
        <w:r w:rsidR="007420D6" w:rsidRPr="00EA5CEB">
          <w:rPr>
            <w:highlight w:val="yellow"/>
            <w:rPrChange w:id="818" w:author="Teixeira, Kristina A." w:date="2021-04-21T08:27:00Z">
              <w:rPr/>
            </w:rPrChange>
          </w:rPr>
          <w:t xml:space="preserve"> per species</w:t>
        </w:r>
      </w:ins>
      <w:r w:rsidRPr="00EA5CEB">
        <w:rPr>
          <w:highlight w:val="yellow"/>
          <w:rPrChange w:id="819" w:author="Teixeira, Kristina A." w:date="2021-04-21T08:27:00Z">
            <w:rPr/>
          </w:rPrChange>
        </w:rPr>
        <w:t>) and/or nearby within similar forest types (n=5</w:t>
      </w:r>
      <w:ins w:id="820" w:author="Sabrina Russo" w:date="2021-03-02T12:42:00Z">
        <w:r w:rsidR="007420D6" w:rsidRPr="00EA5CEB">
          <w:rPr>
            <w:highlight w:val="yellow"/>
            <w:rPrChange w:id="821" w:author="Teixeira, Kristina A." w:date="2021-04-21T08:27:00Z">
              <w:rPr/>
            </w:rPrChange>
          </w:rPr>
          <w:t xml:space="preserve"> per species</w:t>
        </w:r>
      </w:ins>
      <w:r w:rsidRPr="00EA5CEB">
        <w:rPr>
          <w:highlight w:val="yellow"/>
          <w:rPrChange w:id="822" w:author="Teixeira, Kristina A." w:date="2021-04-21T08:27:00Z">
            <w:rPr/>
          </w:rPrChange>
        </w:rPr>
        <w:t>), following</w:t>
      </w:r>
      <w:r>
        <w:t xml:space="preserve"> a variety of sampling protocols designed to meet the varied objectives of the original studies (Tables S1, S3). There was wide variation in the distribution of </w:t>
      </w:r>
      <w:del w:id="823" w:author="Sabrina Russo" w:date="2021-03-02T12:42:00Z">
        <w:r w:rsidRPr="00EA5CEB" w:rsidDel="007420D6">
          <w:rPr>
            <w:highlight w:val="lightGray"/>
            <w:rPrChange w:id="824" w:author="Teixeira, Kristina A." w:date="2021-04-21T08:28:00Z">
              <w:rPr/>
            </w:rPrChange>
          </w:rPr>
          <w:delText xml:space="preserve">record </w:delText>
        </w:r>
      </w:del>
      <w:r w:rsidRPr="00EA5CEB">
        <w:rPr>
          <w:highlight w:val="lightGray"/>
          <w:rPrChange w:id="825" w:author="Teixeira, Kristina A." w:date="2021-04-21T08:28:00Z">
            <w:rPr/>
          </w:rPrChange>
        </w:rPr>
        <w:t>start</w:t>
      </w:r>
      <w:ins w:id="826" w:author="Sabrina Russo" w:date="2021-03-02T12:42:00Z">
        <w:r w:rsidR="007420D6" w:rsidRPr="00EA5CEB">
          <w:rPr>
            <w:highlight w:val="lightGray"/>
            <w:rPrChange w:id="827" w:author="Teixeira, Kristina A." w:date="2021-04-21T08:28:00Z">
              <w:rPr/>
            </w:rPrChange>
          </w:rPr>
          <w:t>ing</w:t>
        </w:r>
      </w:ins>
      <w:r w:rsidRPr="00EA5CEB">
        <w:rPr>
          <w:highlight w:val="lightGray"/>
          <w:rPrChange w:id="828" w:author="Teixeira, Kristina A." w:date="2021-04-21T08:28:00Z">
            <w:rPr/>
          </w:rPrChange>
        </w:rPr>
        <w:t xml:space="preserve"> years</w:t>
      </w:r>
      <w:ins w:id="829" w:author="Sabrina Russo" w:date="2021-03-02T12:43:00Z">
        <w:r w:rsidR="007420D6" w:rsidRPr="00EA5CEB">
          <w:rPr>
            <w:highlight w:val="lightGray"/>
            <w:rPrChange w:id="830" w:author="Teixeira, Kristina A." w:date="2021-04-21T08:28:00Z">
              <w:rPr/>
            </w:rPrChange>
          </w:rPr>
          <w:t xml:space="preserve"> for each tree ring record</w:t>
        </w:r>
      </w:ins>
      <w:r>
        <w:t xml:space="preserve">, which reflect–with some error–the age distribution of trees </w:t>
      </w:r>
      <w:commentRangeStart w:id="831"/>
      <w:r>
        <w:t xml:space="preserve">cored </w:t>
      </w:r>
      <w:commentRangeEnd w:id="831"/>
      <w:r w:rsidR="007420D6">
        <w:rPr>
          <w:rStyle w:val="CommentReference"/>
        </w:rPr>
        <w:commentReference w:id="831"/>
      </w:r>
      <w:r>
        <w:t xml:space="preserve">(Figs. S1-S10). </w:t>
      </w:r>
      <w:commentRangeStart w:id="832"/>
      <w:r>
        <w:t xml:space="preserve">In using this diversity of data sources, we ensured that our approach was able to </w:t>
      </w:r>
      <w:del w:id="833" w:author="Tala Awada" w:date="2021-02-28T15:15:00Z">
        <w:r w:rsidDel="002B0C43">
          <w:delText xml:space="preserve">handle </w:delText>
        </w:r>
      </w:del>
      <w:ins w:id="834" w:author="Tala Awada" w:date="2021-02-28T15:15:00Z">
        <w:r w:rsidR="002B0C43">
          <w:t xml:space="preserve">perform under </w:t>
        </w:r>
      </w:ins>
      <w:del w:id="835" w:author="Tala Awada" w:date="2021-02-28T15:15:00Z">
        <w:r w:rsidDel="002B0C43">
          <w:delText xml:space="preserve">challenges presented by </w:delText>
        </w:r>
      </w:del>
      <w:r>
        <w:t>varying methodologies and forest types.</w:t>
      </w:r>
      <w:commentRangeEnd w:id="832"/>
      <w:r w:rsidR="007420D6">
        <w:rPr>
          <w:rStyle w:val="CommentReference"/>
        </w:rPr>
        <w:commentReference w:id="832"/>
      </w:r>
    </w:p>
    <w:p w14:paraId="49B2DF54" w14:textId="77777777" w:rsidR="003F2ACD" w:rsidRDefault="00DA0D81">
      <w:pPr>
        <w:pStyle w:val="BodyText"/>
        <w:spacing w:line="480" w:lineRule="auto"/>
        <w:pPrChange w:id="836" w:author="Paolo Cherubini" w:date="2021-02-19T18:49:00Z">
          <w:pPr>
            <w:pStyle w:val="BodyText"/>
          </w:pPr>
        </w:pPrChange>
      </w:pPr>
      <w:commentRangeStart w:id="837"/>
      <w:r>
        <w:rPr>
          <w:b/>
        </w:rPr>
        <w:lastRenderedPageBreak/>
        <w:t xml:space="preserve">Table </w:t>
      </w:r>
      <w:commentRangeEnd w:id="837"/>
      <w:r w:rsidR="007420D6">
        <w:rPr>
          <w:rStyle w:val="CommentReference"/>
        </w:rPr>
        <w:commentReference w:id="837"/>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838"/>
      <w:commentRangeStart w:id="839"/>
      <w:r>
        <w:t>S3</w:t>
      </w:r>
      <w:commentRangeEnd w:id="838"/>
      <w:r w:rsidR="00630694">
        <w:rPr>
          <w:rStyle w:val="CommentReference"/>
        </w:rPr>
        <w:commentReference w:id="838"/>
      </w:r>
      <w:commentRangeEnd w:id="839"/>
      <w:r w:rsidR="00EA5CEB">
        <w:rPr>
          <w:rStyle w:val="CommentReference"/>
        </w:rPr>
        <w:commentReference w:id="839"/>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840"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841"/>
      <w:r>
        <w:t>records</w:t>
      </w:r>
      <w:ins w:id="842" w:author="Sabrina Russo" w:date="2021-03-02T12:49:00Z">
        <w:r w:rsidR="00630694">
          <w:t xml:space="preserve"> and/or species</w:t>
        </w:r>
      </w:ins>
      <w:r>
        <w:t xml:space="preserve"> </w:t>
      </w:r>
      <w:commentRangeEnd w:id="841"/>
      <w:r w:rsidR="00630694">
        <w:rPr>
          <w:rStyle w:val="CommentReference"/>
        </w:rPr>
        <w:commentReference w:id="841"/>
      </w:r>
      <w:del w:id="843" w:author="Sabrina Russo" w:date="2021-03-02T12:48:00Z">
        <w:r w:rsidRPr="00EA5CEB" w:rsidDel="00630694">
          <w:rPr>
            <w:highlight w:val="yellow"/>
            <w:rPrChange w:id="844" w:author="Teixeira, Kristina A." w:date="2021-04-21T08:30:00Z">
              <w:rPr/>
            </w:rPrChange>
          </w:rPr>
          <w:delText>that had to be excluded</w:delText>
        </w:r>
        <w:r w:rsidDel="00630694">
          <w:delText xml:space="preserve"> </w:delText>
        </w:r>
      </w:del>
      <w:r>
        <w:t>due to insufficient sample size</w:t>
      </w:r>
      <w:ins w:id="845" w:author="Sabrina Russo" w:date="2021-03-02T12:50:00Z">
        <w:r w:rsidR="00630694">
          <w:t>s</w:t>
        </w:r>
      </w:ins>
      <w:r>
        <w:t xml:space="preserve"> or anomalous growth patterns, including (1) species with &lt; 7 cores, (2) cores with &lt; 30 years of record, (3) contiguous portions of cores containing large outliers</w:t>
      </w:r>
      <w:ins w:id="846"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47" w:author="Sabrina Russo" w:date="2021-03-02T12:50:00Z">
        <w:r w:rsidR="00630694">
          <w:t xml:space="preserve">that were </w:t>
        </w:r>
      </w:ins>
      <w:r>
        <w:t xml:space="preserve">cored </w:t>
      </w:r>
      <w:ins w:id="848" w:author="Sabrina Russo" w:date="2021-03-02T12:50:00Z">
        <w:r w:rsidR="00630694">
          <w:t xml:space="preserve">when already </w:t>
        </w:r>
      </w:ins>
      <w:r>
        <w:t xml:space="preserve">dead. The </w:t>
      </w:r>
      <w:commentRangeStart w:id="849"/>
      <w:commentRangeStart w:id="850"/>
      <w:r>
        <w:t>final criteri</w:t>
      </w:r>
      <w:ins w:id="851" w:author="Tala Awada" w:date="2021-02-28T15:18:00Z">
        <w:r w:rsidR="00BF5859">
          <w:t>on or criteria (bot</w:t>
        </w:r>
      </w:ins>
      <w:ins w:id="852" w:author="Tala Awada" w:date="2021-02-28T15:19:00Z">
        <w:r w:rsidR="00BF5859">
          <w:t>h correct)</w:t>
        </w:r>
      </w:ins>
      <w:del w:id="853" w:author="Tala Awada" w:date="2021-02-28T15:16:00Z">
        <w:r w:rsidDel="002B0C43">
          <w:delText>a</w:delText>
        </w:r>
      </w:del>
      <w:r>
        <w:t xml:space="preserve"> was implemented to avoid periods of growth decline</w:t>
      </w:r>
      <w:commentRangeEnd w:id="849"/>
      <w:r w:rsidR="00630694">
        <w:rPr>
          <w:rStyle w:val="CommentReference"/>
        </w:rPr>
        <w:commentReference w:id="849"/>
      </w:r>
      <w:commentRangeEnd w:id="850"/>
      <w:r w:rsidR="00EA5CEB">
        <w:rPr>
          <w:rStyle w:val="CommentReference"/>
        </w:rPr>
        <w:commentReference w:id="850"/>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54"/>
      <w:commentRangeStart w:id="855"/>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54"/>
      <w:r w:rsidR="00630694">
        <w:rPr>
          <w:rStyle w:val="CommentReference"/>
        </w:rPr>
        <w:commentReference w:id="854"/>
      </w:r>
      <w:commentRangeEnd w:id="855"/>
      <w:r w:rsidR="00EA5CEB">
        <w:rPr>
          <w:rStyle w:val="CommentReference"/>
        </w:rPr>
        <w:commentReference w:id="855"/>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56" w:author="Sabrina Russo" w:date="2021-03-02T12:53:00Z">
        <w:r w:rsidR="00630694">
          <w:t>s 1,</w:t>
        </w:r>
      </w:ins>
      <w:r>
        <w:t xml:space="preserve"> S3).</w:t>
      </w:r>
    </w:p>
    <w:p w14:paraId="07F7F121" w14:textId="1FC10244" w:rsidR="003F2ACD" w:rsidRPr="00EA5CEB" w:rsidDel="000C6743" w:rsidRDefault="00DA0D81">
      <w:pPr>
        <w:pStyle w:val="BodyText"/>
        <w:spacing w:line="480" w:lineRule="auto"/>
        <w:rPr>
          <w:del w:id="857" w:author="Sabrina Russo" w:date="2021-03-03T13:08:00Z"/>
          <w:highlight w:val="yellow"/>
          <w:rPrChange w:id="858" w:author="Teixeira, Kristina A." w:date="2021-04-21T08:34:00Z">
            <w:rPr>
              <w:del w:id="859" w:author="Sabrina Russo" w:date="2021-03-03T13:08:00Z"/>
            </w:rPr>
          </w:rPrChange>
        </w:rPr>
        <w:pPrChange w:id="860"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w:t>
      </w:r>
      <w:r w:rsidRPr="00EA5CEB">
        <w:rPr>
          <w:highlight w:val="yellow"/>
          <w:rPrChange w:id="861" w:author="Teixeira, Kristina A." w:date="2021-04-21T08:34:00Z">
            <w:rPr/>
          </w:rPrChange>
        </w:rPr>
        <w:t>Appendix S2; Tables S2, S4).</w:t>
      </w:r>
      <w:ins w:id="862" w:author="Sabrina Russo" w:date="2021-03-03T13:04:00Z">
        <w:r w:rsidR="000C6743" w:rsidRPr="00EA5CEB">
          <w:rPr>
            <w:highlight w:val="yellow"/>
            <w:rPrChange w:id="863" w:author="Teixeira, Kristina A." w:date="2021-04-21T08:34:00Z">
              <w:rPr/>
            </w:rPrChange>
          </w:rPr>
          <w:t xml:space="preserve">  We calculated basal area</w:t>
        </w:r>
      </w:ins>
      <w:ins w:id="864" w:author="Sabrina Russo" w:date="2021-03-03T13:07:00Z">
        <w:r w:rsidR="000C6743" w:rsidRPr="00EA5CEB">
          <w:rPr>
            <w:highlight w:val="yellow"/>
            <w:rPrChange w:id="865" w:author="Teixeira, Kristina A." w:date="2021-04-21T08:34:00Z">
              <w:rPr/>
            </w:rPrChange>
          </w:rPr>
          <w:t xml:space="preserve"> (BA)</w:t>
        </w:r>
      </w:ins>
      <w:ins w:id="866" w:author="Sabrina Russo" w:date="2021-03-03T13:04:00Z">
        <w:r w:rsidR="000C6743" w:rsidRPr="00EA5CEB">
          <w:rPr>
            <w:highlight w:val="yellow"/>
            <w:rPrChange w:id="867" w:author="Teixeira, Kristina A." w:date="2021-04-21T08:34:00Z">
              <w:rPr/>
            </w:rPrChange>
          </w:rPr>
          <w:t xml:space="preserve"> from diameter as pi*(DBH/</w:t>
        </w:r>
        <w:proofErr w:type="gramStart"/>
        <w:r w:rsidR="000C6743" w:rsidRPr="00EA5CEB">
          <w:rPr>
            <w:highlight w:val="yellow"/>
            <w:rPrChange w:id="868" w:author="Teixeira, Kristina A." w:date="2021-04-21T08:34:00Z">
              <w:rPr/>
            </w:rPrChange>
          </w:rPr>
          <w:t>2)^</w:t>
        </w:r>
        <w:proofErr w:type="gramEnd"/>
        <w:r w:rsidR="000C6743" w:rsidRPr="00EA5CEB">
          <w:rPr>
            <w:highlight w:val="yellow"/>
            <w:rPrChange w:id="869" w:author="Teixeira, Kristina A." w:date="2021-04-21T08:34:00Z">
              <w:rPr/>
            </w:rPrChange>
          </w:rPr>
          <w:t>2</w:t>
        </w:r>
      </w:ins>
      <w:ins w:id="870" w:author="Sabrina Russo" w:date="2021-03-03T13:07:00Z">
        <w:r w:rsidR="000C6743" w:rsidRPr="00EA5CEB">
          <w:rPr>
            <w:highlight w:val="yellow"/>
            <w:rPrChange w:id="871" w:author="Teixeira, Kristina A." w:date="2021-04-21T08:34:00Z">
              <w:rPr/>
            </w:rPrChange>
          </w:rPr>
          <w:t xml:space="preserve"> and basal area increment (BAI) as </w:t>
        </w:r>
      </w:ins>
      <w:ins w:id="872" w:author="Sabrina Russo" w:date="2021-03-03T13:08:00Z">
        <w:r w:rsidR="000C6743" w:rsidRPr="00EA5CEB">
          <w:rPr>
            <w:highlight w:val="yellow"/>
            <w:rPrChange w:id="873" w:author="Teixeira, Kristina A." w:date="2021-04-21T08:34:00Z">
              <w:rPr/>
            </w:rPrChange>
          </w:rPr>
          <w:t>[</w:t>
        </w:r>
        <w:commentRangeStart w:id="874"/>
      </w:ins>
      <m:oMath>
        <m:r>
          <w:ins w:id="875" w:author="Sabrina Russo" w:date="2021-03-03T13:08:00Z">
            <w:rPr>
              <w:rFonts w:ascii="Cambria Math" w:hAnsi="Cambria Math"/>
              <w:highlight w:val="yellow"/>
              <w:rPrChange w:id="876" w:author="Teixeira, Kristina A." w:date="2021-04-21T08:34:00Z">
                <w:rPr>
                  <w:rFonts w:ascii="Cambria Math" w:hAnsi="Cambria Math"/>
                </w:rPr>
              </w:rPrChange>
            </w:rPr>
            <m:t>BA</m:t>
          </w:ins>
        </m:r>
        <w:commentRangeEnd w:id="874"/>
        <m:r>
          <w:ins w:id="877" w:author="Sabrina Russo" w:date="2021-03-03T13:08:00Z">
            <m:rPr>
              <m:sty m:val="p"/>
            </m:rPr>
            <w:rPr>
              <w:rStyle w:val="CommentReference"/>
              <w:highlight w:val="yellow"/>
              <w:rPrChange w:id="878" w:author="Teixeira, Kristina A." w:date="2021-04-21T08:34:00Z">
                <w:rPr>
                  <w:rStyle w:val="CommentReference"/>
                </w:rPr>
              </w:rPrChange>
            </w:rPr>
            <w:commentReference w:id="874"/>
          </w:ins>
        </m:r>
        <m:sSub>
          <m:sSubPr>
            <m:ctrlPr>
              <w:ins w:id="879" w:author="Sabrina Russo" w:date="2021-03-03T13:08:00Z">
                <w:rPr>
                  <w:rFonts w:ascii="Cambria Math" w:hAnsi="Cambria Math"/>
                  <w:highlight w:val="yellow"/>
                </w:rPr>
              </w:ins>
            </m:ctrlPr>
          </m:sSubPr>
          <m:e>
            <m:r>
              <w:ins w:id="880" w:author="Sabrina Russo" w:date="2021-03-03T13:08:00Z">
                <w:rPr>
                  <w:rFonts w:ascii="Cambria Math" w:hAnsi="Cambria Math"/>
                  <w:highlight w:val="yellow"/>
                  <w:rPrChange w:id="881" w:author="Teixeira, Kristina A." w:date="2021-04-21T08:34:00Z">
                    <w:rPr>
                      <w:rFonts w:ascii="Cambria Math" w:hAnsi="Cambria Math"/>
                    </w:rPr>
                  </w:rPrChange>
                </w:rPr>
                <m:t>I</m:t>
              </w:ins>
            </m:r>
          </m:e>
          <m:sub>
            <m:r>
              <w:ins w:id="882" w:author="Sabrina Russo" w:date="2021-03-03T13:08:00Z">
                <w:rPr>
                  <w:rFonts w:ascii="Cambria Math" w:hAnsi="Cambria Math"/>
                  <w:highlight w:val="yellow"/>
                  <w:rPrChange w:id="883" w:author="Teixeira, Kristina A." w:date="2021-04-21T08:34:00Z">
                    <w:rPr>
                      <w:rFonts w:ascii="Cambria Math" w:hAnsi="Cambria Math"/>
                    </w:rPr>
                  </w:rPrChange>
                </w:rPr>
                <m:t>y+1</m:t>
              </w:ins>
            </m:r>
          </m:sub>
        </m:sSub>
        <m:r>
          <w:ins w:id="884" w:author="Sabrina Russo" w:date="2021-03-03T13:08:00Z">
            <w:rPr>
              <w:rFonts w:ascii="Cambria Math" w:hAnsi="Cambria Math"/>
              <w:highlight w:val="yellow"/>
              <w:rPrChange w:id="885" w:author="Teixeira, Kristina A." w:date="2021-04-21T08:34:00Z">
                <w:rPr>
                  <w:rFonts w:ascii="Cambria Math" w:hAnsi="Cambria Math"/>
                </w:rPr>
              </w:rPrChange>
            </w:rPr>
            <m:t>-BA</m:t>
          </w:ins>
        </m:r>
        <m:sSub>
          <m:sSubPr>
            <m:ctrlPr>
              <w:ins w:id="886" w:author="Sabrina Russo" w:date="2021-03-03T13:08:00Z">
                <w:rPr>
                  <w:rFonts w:ascii="Cambria Math" w:hAnsi="Cambria Math"/>
                  <w:highlight w:val="yellow"/>
                </w:rPr>
              </w:ins>
            </m:ctrlPr>
          </m:sSubPr>
          <m:e>
            <m:r>
              <w:ins w:id="887" w:author="Sabrina Russo" w:date="2021-03-03T13:08:00Z">
                <w:rPr>
                  <w:rFonts w:ascii="Cambria Math" w:hAnsi="Cambria Math"/>
                  <w:highlight w:val="yellow"/>
                  <w:rPrChange w:id="888" w:author="Teixeira, Kristina A." w:date="2021-04-21T08:34:00Z">
                    <w:rPr>
                      <w:rFonts w:ascii="Cambria Math" w:hAnsi="Cambria Math"/>
                    </w:rPr>
                  </w:rPrChange>
                </w:rPr>
                <m:t>I</m:t>
              </w:ins>
            </m:r>
          </m:e>
          <m:sub>
            <m:r>
              <w:ins w:id="889" w:author="Sabrina Russo" w:date="2021-03-03T13:08:00Z">
                <w:rPr>
                  <w:rFonts w:ascii="Cambria Math" w:hAnsi="Cambria Math"/>
                  <w:highlight w:val="yellow"/>
                  <w:rPrChange w:id="890" w:author="Teixeira, Kristina A." w:date="2021-04-21T08:34:00Z">
                    <w:rPr>
                      <w:rFonts w:ascii="Cambria Math" w:hAnsi="Cambria Math"/>
                    </w:rPr>
                  </w:rPrChange>
                </w:rPr>
                <m:t>y</m:t>
              </w:ins>
            </m:r>
          </m:sub>
        </m:sSub>
      </m:oMath>
      <w:ins w:id="891" w:author="Sabrina Russo" w:date="2021-03-03T13:08:00Z">
        <w:r w:rsidR="000C6743" w:rsidRPr="00EA5CEB">
          <w:rPr>
            <w:highlight w:val="yellow"/>
            <w:rPrChange w:id="892" w:author="Teixeira, Kristina A." w:date="2021-04-21T08:34:00Z">
              <w:rPr/>
            </w:rPrChange>
          </w:rPr>
          <w:t xml:space="preserve">].  </w:t>
        </w:r>
      </w:ins>
    </w:p>
    <w:p w14:paraId="4DEA395B" w14:textId="0668219D" w:rsidR="003F2ACD" w:rsidRDefault="00DA0D81">
      <w:pPr>
        <w:pStyle w:val="BodyText"/>
        <w:spacing w:line="480" w:lineRule="auto"/>
        <w:pPrChange w:id="893" w:author="Paolo Cherubini" w:date="2021-02-19T18:49:00Z">
          <w:pPr>
            <w:pStyle w:val="BodyText"/>
          </w:pPr>
        </w:pPrChange>
      </w:pPr>
      <w:r w:rsidRPr="00EA5CEB">
        <w:rPr>
          <w:highlight w:val="yellow"/>
          <w:rPrChange w:id="894" w:author="Teixeira, Kristina A." w:date="2021-04-21T08:34:00Z">
            <w:rPr/>
          </w:rPrChange>
        </w:rPr>
        <w:t xml:space="preserve">Once </w:t>
      </w:r>
      <m:oMath>
        <m:r>
          <w:rPr>
            <w:rFonts w:ascii="Cambria Math" w:hAnsi="Cambria Math"/>
            <w:highlight w:val="yellow"/>
            <w:rPrChange w:id="895" w:author="Teixeira, Kristina A." w:date="2021-04-21T08:34:00Z">
              <w:rPr>
                <w:rFonts w:ascii="Cambria Math" w:hAnsi="Cambria Math"/>
              </w:rPr>
            </w:rPrChange>
          </w:rPr>
          <m:t>DBH</m:t>
        </m:r>
      </m:oMath>
      <w:r w:rsidRPr="00EA5CEB">
        <w:rPr>
          <w:highlight w:val="yellow"/>
          <w:rPrChange w:id="896" w:author="Teixeira, Kristina A." w:date="2021-04-21T08:34:00Z">
            <w:rPr/>
          </w:rPrChange>
        </w:rPr>
        <w:t xml:space="preserve"> had been reconstructed, we used biomass allometries to estimate the corresponding aboveground biomass</w:t>
      </w:r>
      <w:ins w:id="897" w:author="Sabrina Russo" w:date="2021-03-03T13:09:00Z">
        <w:r w:rsidR="000C6743" w:rsidRPr="00EA5CEB">
          <w:rPr>
            <w:highlight w:val="yellow"/>
            <w:rPrChange w:id="898" w:author="Teixeira, Kristina A." w:date="2021-04-21T08:34:00Z">
              <w:rPr/>
            </w:rPrChange>
          </w:rPr>
          <w:t xml:space="preserve">, which were calculated </w:t>
        </w:r>
      </w:ins>
      <w:moveToRangeStart w:id="899" w:author="Sabrina Russo" w:date="2021-03-03T13:09:00Z" w:name="move65669375"/>
      <w:moveTo w:id="900" w:author="Sabrina Russo" w:date="2021-03-03T13:09:00Z">
        <w:r w:rsidR="000C6743" w:rsidRPr="00EA5CEB">
          <w:rPr>
            <w:highlight w:val="yellow"/>
            <w:rPrChange w:id="901" w:author="Teixeira, Kristina A." w:date="2021-04-21T08:34:00Z">
              <w:rPr/>
            </w:rPrChange>
          </w:rPr>
          <w:t xml:space="preserve">for temperate and tropical species </w:t>
        </w:r>
        <w:del w:id="902" w:author="Sabrina Russo" w:date="2021-03-03T13:09:00Z">
          <w:r w:rsidR="000C6743" w:rsidRPr="00EA5CEB" w:rsidDel="000C6743">
            <w:rPr>
              <w:highlight w:val="yellow"/>
              <w:rPrChange w:id="903" w:author="Teixeira, Kristina A." w:date="2021-04-21T08:34:00Z">
                <w:rPr/>
              </w:rPrChange>
            </w:rPr>
            <w:delText xml:space="preserve">were calculated </w:delText>
          </w:r>
        </w:del>
        <w:r w:rsidR="000C6743" w:rsidRPr="00EA5CEB">
          <w:rPr>
            <w:highlight w:val="yellow"/>
            <w:rPrChange w:id="904" w:author="Teixeira, Kristina A." w:date="2021-04-21T08:34:00Z">
              <w:rPr/>
            </w:rPrChange>
          </w:rPr>
          <w:t xml:space="preserve">using the R packages </w:t>
        </w:r>
        <w:proofErr w:type="spellStart"/>
        <w:r w:rsidR="000C6743" w:rsidRPr="00EA5CEB">
          <w:rPr>
            <w:i/>
            <w:highlight w:val="yellow"/>
            <w:rPrChange w:id="905" w:author="Teixeira, Kristina A." w:date="2021-04-21T08:34:00Z">
              <w:rPr>
                <w:i/>
              </w:rPr>
            </w:rPrChange>
          </w:rPr>
          <w:t>allo-db</w:t>
        </w:r>
        <w:proofErr w:type="spellEnd"/>
        <w:r w:rsidR="000C6743" w:rsidRPr="00EA5CEB">
          <w:rPr>
            <w:highlight w:val="yellow"/>
            <w:rPrChange w:id="906" w:author="Teixeira, Kristina A." w:date="2021-04-21T08:34:00Z">
              <w:rPr/>
            </w:rPrChange>
          </w:rPr>
          <w:t xml:space="preserve"> (Gonzalez-</w:t>
        </w:r>
        <w:proofErr w:type="spellStart"/>
        <w:r w:rsidR="000C6743" w:rsidRPr="00EA5CEB">
          <w:rPr>
            <w:highlight w:val="yellow"/>
            <w:rPrChange w:id="907" w:author="Teixeira, Kristina A." w:date="2021-04-21T08:34:00Z">
              <w:rPr/>
            </w:rPrChange>
          </w:rPr>
          <w:t>Akre</w:t>
        </w:r>
        <w:proofErr w:type="spellEnd"/>
        <w:r w:rsidR="000C6743" w:rsidRPr="00EA5CEB">
          <w:rPr>
            <w:highlight w:val="yellow"/>
            <w:rPrChange w:id="908" w:author="Teixeira, Kristina A." w:date="2021-04-21T08:34:00Z">
              <w:rPr/>
            </w:rPrChange>
          </w:rPr>
          <w:t xml:space="preserve"> et al. in revision) and </w:t>
        </w:r>
        <w:r w:rsidR="000C6743" w:rsidRPr="00EA5CEB">
          <w:rPr>
            <w:i/>
            <w:highlight w:val="yellow"/>
            <w:rPrChange w:id="909" w:author="Teixeira, Kristina A." w:date="2021-04-21T08:34:00Z">
              <w:rPr>
                <w:i/>
              </w:rPr>
            </w:rPrChange>
          </w:rPr>
          <w:t>biomass</w:t>
        </w:r>
        <w:r w:rsidR="000C6743" w:rsidRPr="00EA5CEB">
          <w:rPr>
            <w:highlight w:val="yellow"/>
            <w:rPrChange w:id="910" w:author="Teixeira, Kristina A." w:date="2021-04-21T08:34:00Z">
              <w:rPr/>
            </w:rPrChange>
          </w:rPr>
          <w:t xml:space="preserve"> (</w:t>
        </w:r>
        <w:proofErr w:type="spellStart"/>
        <w:r w:rsidR="000C6743" w:rsidRPr="00EA5CEB">
          <w:rPr>
            <w:highlight w:val="yellow"/>
            <w:rPrChange w:id="911" w:author="Teixeira, Kristina A." w:date="2021-04-21T08:34:00Z">
              <w:rPr/>
            </w:rPrChange>
          </w:rPr>
          <w:t>Réjou-Méchain</w:t>
        </w:r>
        <w:proofErr w:type="spellEnd"/>
        <w:r w:rsidR="000C6743" w:rsidRPr="00EA5CEB">
          <w:rPr>
            <w:highlight w:val="yellow"/>
            <w:rPrChange w:id="912" w:author="Teixeira, Kristina A." w:date="2021-04-21T08:34:00Z">
              <w:rPr/>
            </w:rPrChange>
          </w:rPr>
          <w:t xml:space="preserve"> et al., 2017), respectively.</w:t>
        </w:r>
      </w:moveTo>
      <w:moveToRangeEnd w:id="899"/>
      <w:del w:id="913" w:author="Sabrina Russo" w:date="2021-03-03T13:08:00Z">
        <w:r w:rsidRPr="00EA5CEB" w:rsidDel="000C6743">
          <w:rPr>
            <w:highlight w:val="yellow"/>
            <w:rPrChange w:id="914" w:author="Teixeira, Kristina A." w:date="2021-04-21T08:34:00Z">
              <w:rPr/>
            </w:rPrChange>
          </w:rPr>
          <w:delText xml:space="preserve"> and diameter to area equation to get the corresponding basal area</w:delText>
        </w:r>
      </w:del>
      <w:r w:rsidRPr="00EA5CEB">
        <w:rPr>
          <w:highlight w:val="yellow"/>
          <w:rPrChange w:id="915" w:author="Teixeira, Kristina A." w:date="2021-04-21T08:34:00Z">
            <w:rPr/>
          </w:rPrChange>
        </w:rPr>
        <w:t>. We then calculated aboveground biomass growth increments (</w:t>
      </w:r>
      <m:oMath>
        <m:r>
          <w:rPr>
            <w:rFonts w:ascii="Cambria Math" w:hAnsi="Cambria Math"/>
            <w:highlight w:val="yellow"/>
            <w:rPrChange w:id="916" w:author="Teixeira, Kristina A." w:date="2021-04-21T08:34:00Z">
              <w:rPr>
                <w:rFonts w:ascii="Cambria Math" w:hAnsi="Cambria Math"/>
              </w:rPr>
            </w:rPrChange>
          </w:rPr>
          <m:t>ΔAGB</m:t>
        </m:r>
      </m:oMath>
      <w:r w:rsidRPr="00EA5CEB">
        <w:rPr>
          <w:highlight w:val="yellow"/>
          <w:rPrChange w:id="917" w:author="Teixeira, Kristina A." w:date="2021-04-21T08:34:00Z">
            <w:rPr/>
          </w:rPrChange>
        </w:rPr>
        <w:t>) as [</w:t>
      </w:r>
      <m:oMath>
        <m:r>
          <w:rPr>
            <w:rFonts w:ascii="Cambria Math" w:hAnsi="Cambria Math"/>
            <w:highlight w:val="yellow"/>
            <w:rPrChange w:id="918" w:author="Teixeira, Kristina A." w:date="2021-04-21T08:34:00Z">
              <w:rPr>
                <w:rFonts w:ascii="Cambria Math" w:hAnsi="Cambria Math"/>
              </w:rPr>
            </w:rPrChange>
          </w:rPr>
          <m:t>AG</m:t>
        </m:r>
        <m:sSub>
          <m:sSubPr>
            <m:ctrlPr>
              <w:rPr>
                <w:rFonts w:ascii="Cambria Math" w:hAnsi="Cambria Math"/>
                <w:highlight w:val="yellow"/>
              </w:rPr>
            </m:ctrlPr>
          </m:sSubPr>
          <m:e>
            <m:r>
              <w:rPr>
                <w:rFonts w:ascii="Cambria Math" w:hAnsi="Cambria Math"/>
                <w:highlight w:val="yellow"/>
                <w:rPrChange w:id="919" w:author="Teixeira, Kristina A." w:date="2021-04-21T08:34:00Z">
                  <w:rPr>
                    <w:rFonts w:ascii="Cambria Math" w:hAnsi="Cambria Math"/>
                  </w:rPr>
                </w:rPrChange>
              </w:rPr>
              <m:t>B</m:t>
            </m:r>
          </m:e>
          <m:sub>
            <m:r>
              <w:rPr>
                <w:rFonts w:ascii="Cambria Math" w:hAnsi="Cambria Math"/>
                <w:highlight w:val="yellow"/>
                <w:rPrChange w:id="920" w:author="Teixeira, Kristina A." w:date="2021-04-21T08:34:00Z">
                  <w:rPr>
                    <w:rFonts w:ascii="Cambria Math" w:hAnsi="Cambria Math"/>
                  </w:rPr>
                </w:rPrChange>
              </w:rPr>
              <m:t>y+1</m:t>
            </m:r>
          </m:sub>
        </m:sSub>
        <m:r>
          <w:rPr>
            <w:rFonts w:ascii="Cambria Math" w:hAnsi="Cambria Math"/>
            <w:highlight w:val="yellow"/>
            <w:rPrChange w:id="921" w:author="Teixeira, Kristina A." w:date="2021-04-21T08:34:00Z">
              <w:rPr>
                <w:rFonts w:ascii="Cambria Math" w:hAnsi="Cambria Math"/>
              </w:rPr>
            </w:rPrChange>
          </w:rPr>
          <m:t>-AG</m:t>
        </m:r>
        <m:sSub>
          <m:sSubPr>
            <m:ctrlPr>
              <w:rPr>
                <w:rFonts w:ascii="Cambria Math" w:hAnsi="Cambria Math"/>
                <w:highlight w:val="yellow"/>
              </w:rPr>
            </m:ctrlPr>
          </m:sSubPr>
          <m:e>
            <m:r>
              <w:rPr>
                <w:rFonts w:ascii="Cambria Math" w:hAnsi="Cambria Math"/>
                <w:highlight w:val="yellow"/>
                <w:rPrChange w:id="922" w:author="Teixeira, Kristina A." w:date="2021-04-21T08:34:00Z">
                  <w:rPr>
                    <w:rFonts w:ascii="Cambria Math" w:hAnsi="Cambria Math"/>
                  </w:rPr>
                </w:rPrChange>
              </w:rPr>
              <m:t>B</m:t>
            </m:r>
          </m:e>
          <m:sub>
            <m:r>
              <w:rPr>
                <w:rFonts w:ascii="Cambria Math" w:hAnsi="Cambria Math"/>
                <w:highlight w:val="yellow"/>
                <w:rPrChange w:id="923" w:author="Teixeira, Kristina A." w:date="2021-04-21T08:34:00Z">
                  <w:rPr>
                    <w:rFonts w:ascii="Cambria Math" w:hAnsi="Cambria Math"/>
                  </w:rPr>
                </w:rPrChange>
              </w:rPr>
              <m:t>y</m:t>
            </m:r>
          </m:sub>
        </m:sSub>
      </m:oMath>
      <w:r w:rsidRPr="00EA5CEB">
        <w:rPr>
          <w:highlight w:val="yellow"/>
          <w:rPrChange w:id="924" w:author="Teixeira, Kristina A." w:date="2021-04-21T08:34:00Z">
            <w:rPr/>
          </w:rPrChange>
        </w:rPr>
        <w:t>]</w:t>
      </w:r>
      <w:del w:id="925" w:author="Sabrina Russo" w:date="2021-03-03T13:08:00Z">
        <w:r w:rsidRPr="00EA5CEB" w:rsidDel="000C6743">
          <w:rPr>
            <w:highlight w:val="yellow"/>
            <w:rPrChange w:id="926" w:author="Teixeira, Kristina A." w:date="2021-04-21T08:34:00Z">
              <w:rPr/>
            </w:rPrChange>
          </w:rPr>
          <w:delText xml:space="preserve"> and basal area increment (</w:delText>
        </w:r>
      </w:del>
      <m:oMath>
        <m:r>
          <w:del w:id="927" w:author="Sabrina Russo" w:date="2021-03-03T13:08:00Z">
            <w:rPr>
              <w:rFonts w:ascii="Cambria Math" w:hAnsi="Cambria Math"/>
              <w:highlight w:val="yellow"/>
              <w:rPrChange w:id="928" w:author="Teixeira, Kristina A." w:date="2021-04-21T08:34:00Z">
                <w:rPr>
                  <w:rFonts w:ascii="Cambria Math" w:hAnsi="Cambria Math"/>
                </w:rPr>
              </w:rPrChange>
            </w:rPr>
            <m:t>BAI</m:t>
          </w:del>
        </m:r>
      </m:oMath>
      <w:del w:id="929" w:author="Sabrina Russo" w:date="2021-03-03T13:08:00Z">
        <w:r w:rsidRPr="00EA5CEB" w:rsidDel="000C6743">
          <w:rPr>
            <w:highlight w:val="yellow"/>
            <w:rPrChange w:id="930" w:author="Teixeira, Kristina A." w:date="2021-04-21T08:34:00Z">
              <w:rPr/>
            </w:rPrChange>
          </w:rPr>
          <w:delText>) as [</w:delText>
        </w:r>
        <w:commentRangeStart w:id="931"/>
      </w:del>
      <m:oMath>
        <m:r>
          <w:del w:id="932" w:author="Sabrina Russo" w:date="2021-03-03T13:08:00Z">
            <w:rPr>
              <w:rFonts w:ascii="Cambria Math" w:hAnsi="Cambria Math"/>
              <w:highlight w:val="yellow"/>
              <w:rPrChange w:id="933" w:author="Teixeira, Kristina A." w:date="2021-04-21T08:34:00Z">
                <w:rPr>
                  <w:rFonts w:ascii="Cambria Math" w:hAnsi="Cambria Math"/>
                </w:rPr>
              </w:rPrChange>
            </w:rPr>
            <m:t>BA</m:t>
          </w:del>
        </m:r>
        <w:commentRangeEnd w:id="931"/>
        <m:r>
          <w:del w:id="934" w:author="Sabrina Russo" w:date="2021-03-03T13:08:00Z">
            <m:rPr>
              <m:sty m:val="p"/>
            </m:rPr>
            <w:rPr>
              <w:rStyle w:val="CommentReference"/>
              <w:highlight w:val="yellow"/>
              <w:rPrChange w:id="935" w:author="Teixeira, Kristina A." w:date="2021-04-21T08:34:00Z">
                <w:rPr>
                  <w:rStyle w:val="CommentReference"/>
                </w:rPr>
              </w:rPrChange>
            </w:rPr>
            <w:commentReference w:id="931"/>
          </w:del>
        </m:r>
        <m:sSub>
          <m:sSubPr>
            <m:ctrlPr>
              <w:del w:id="936" w:author="Sabrina Russo" w:date="2021-03-03T13:08:00Z">
                <w:rPr>
                  <w:rFonts w:ascii="Cambria Math" w:hAnsi="Cambria Math"/>
                  <w:highlight w:val="yellow"/>
                </w:rPr>
              </w:del>
            </m:ctrlPr>
          </m:sSubPr>
          <m:e>
            <m:r>
              <w:del w:id="937" w:author="Sabrina Russo" w:date="2021-03-03T13:08:00Z">
                <w:rPr>
                  <w:rFonts w:ascii="Cambria Math" w:hAnsi="Cambria Math"/>
                  <w:highlight w:val="yellow"/>
                  <w:rPrChange w:id="938" w:author="Teixeira, Kristina A." w:date="2021-04-21T08:34:00Z">
                    <w:rPr>
                      <w:rFonts w:ascii="Cambria Math" w:hAnsi="Cambria Math"/>
                    </w:rPr>
                  </w:rPrChange>
                </w:rPr>
                <m:t>I</m:t>
              </w:del>
            </m:r>
          </m:e>
          <m:sub>
            <m:r>
              <w:del w:id="939" w:author="Sabrina Russo" w:date="2021-03-03T13:08:00Z">
                <w:rPr>
                  <w:rFonts w:ascii="Cambria Math" w:hAnsi="Cambria Math"/>
                  <w:highlight w:val="yellow"/>
                  <w:rPrChange w:id="940" w:author="Teixeira, Kristina A." w:date="2021-04-21T08:34:00Z">
                    <w:rPr>
                      <w:rFonts w:ascii="Cambria Math" w:hAnsi="Cambria Math"/>
                    </w:rPr>
                  </w:rPrChange>
                </w:rPr>
                <m:t>y+1</m:t>
              </w:del>
            </m:r>
          </m:sub>
        </m:sSub>
        <m:r>
          <w:del w:id="941" w:author="Sabrina Russo" w:date="2021-03-03T13:08:00Z">
            <w:rPr>
              <w:rFonts w:ascii="Cambria Math" w:hAnsi="Cambria Math"/>
              <w:highlight w:val="yellow"/>
              <w:rPrChange w:id="942" w:author="Teixeira, Kristina A." w:date="2021-04-21T08:34:00Z">
                <w:rPr>
                  <w:rFonts w:ascii="Cambria Math" w:hAnsi="Cambria Math"/>
                </w:rPr>
              </w:rPrChange>
            </w:rPr>
            <m:t>-BA</m:t>
          </w:del>
        </m:r>
        <m:sSub>
          <m:sSubPr>
            <m:ctrlPr>
              <w:del w:id="943" w:author="Sabrina Russo" w:date="2021-03-03T13:08:00Z">
                <w:rPr>
                  <w:rFonts w:ascii="Cambria Math" w:hAnsi="Cambria Math"/>
                  <w:highlight w:val="yellow"/>
                </w:rPr>
              </w:del>
            </m:ctrlPr>
          </m:sSubPr>
          <m:e>
            <m:r>
              <w:del w:id="944" w:author="Sabrina Russo" w:date="2021-03-03T13:08:00Z">
                <w:rPr>
                  <w:rFonts w:ascii="Cambria Math" w:hAnsi="Cambria Math"/>
                  <w:highlight w:val="yellow"/>
                  <w:rPrChange w:id="945" w:author="Teixeira, Kristina A." w:date="2021-04-21T08:34:00Z">
                    <w:rPr>
                      <w:rFonts w:ascii="Cambria Math" w:hAnsi="Cambria Math"/>
                    </w:rPr>
                  </w:rPrChange>
                </w:rPr>
                <m:t>I</m:t>
              </w:del>
            </m:r>
          </m:e>
          <m:sub>
            <m:r>
              <w:del w:id="946" w:author="Sabrina Russo" w:date="2021-03-03T13:08:00Z">
                <w:rPr>
                  <w:rFonts w:ascii="Cambria Math" w:hAnsi="Cambria Math"/>
                  <w:highlight w:val="yellow"/>
                  <w:rPrChange w:id="947" w:author="Teixeira, Kristina A." w:date="2021-04-21T08:34:00Z">
                    <w:rPr>
                      <w:rFonts w:ascii="Cambria Math" w:hAnsi="Cambria Math"/>
                    </w:rPr>
                  </w:rPrChange>
                </w:rPr>
                <m:t>y</m:t>
              </w:del>
            </m:r>
          </m:sub>
        </m:sSub>
      </m:oMath>
      <w:del w:id="948" w:author="Sabrina Russo" w:date="2021-03-03T13:08:00Z">
        <w:r w:rsidRPr="00EA5CEB" w:rsidDel="000C6743">
          <w:rPr>
            <w:highlight w:val="yellow"/>
            <w:rPrChange w:id="949" w:author="Teixeira, Kristina A." w:date="2021-04-21T08:34:00Z">
              <w:rPr/>
            </w:rPrChange>
          </w:rPr>
          <w:delText>]</w:delText>
        </w:r>
      </w:del>
      <w:r w:rsidRPr="00EA5CEB">
        <w:rPr>
          <w:highlight w:val="yellow"/>
          <w:rPrChange w:id="950" w:author="Teixeira, Kristina A." w:date="2021-04-21T08:34:00Z">
            <w:rPr/>
          </w:rPrChange>
        </w:rPr>
        <w:t xml:space="preserve">. </w:t>
      </w:r>
      <w:del w:id="951" w:author="Sabrina Russo" w:date="2021-03-03T13:09:00Z">
        <w:r w:rsidRPr="00EA5CEB" w:rsidDel="000C6743">
          <w:rPr>
            <w:highlight w:val="yellow"/>
            <w:rPrChange w:id="952" w:author="Teixeira, Kristina A." w:date="2021-04-21T08:34:00Z">
              <w:rPr/>
            </w:rPrChange>
          </w:rPr>
          <w:delText xml:space="preserve">Biomass allometries </w:delText>
        </w:r>
      </w:del>
      <w:moveFromRangeStart w:id="953" w:author="Sabrina Russo" w:date="2021-03-03T13:09:00Z" w:name="move65669375"/>
      <w:moveFrom w:id="954" w:author="Sabrina Russo" w:date="2021-03-03T13:09:00Z">
        <w:del w:id="955" w:author="Sabrina Russo" w:date="2021-03-03T13:09:00Z">
          <w:r w:rsidRPr="00EA5CEB" w:rsidDel="000C6743">
            <w:rPr>
              <w:highlight w:val="yellow"/>
              <w:rPrChange w:id="956" w:author="Teixeira, Kristina A." w:date="2021-04-21T08:34:00Z">
                <w:rPr/>
              </w:rPrChange>
            </w:rPr>
            <w:delText xml:space="preserve">for </w:delText>
          </w:r>
        </w:del>
        <w:r w:rsidRPr="00EA5CEB" w:rsidDel="000C6743">
          <w:rPr>
            <w:highlight w:val="yellow"/>
            <w:rPrChange w:id="957" w:author="Teixeira, Kristina A." w:date="2021-04-21T08:34:00Z">
              <w:rPr/>
            </w:rPrChange>
          </w:rPr>
          <w:t xml:space="preserve">temperate and tropical species were calculated using the R packages </w:t>
        </w:r>
        <w:r w:rsidRPr="00EA5CEB" w:rsidDel="000C6743">
          <w:rPr>
            <w:i/>
            <w:highlight w:val="yellow"/>
            <w:rPrChange w:id="958" w:author="Teixeira, Kristina A." w:date="2021-04-21T08:34:00Z">
              <w:rPr>
                <w:i/>
              </w:rPr>
            </w:rPrChange>
          </w:rPr>
          <w:t>allo-db</w:t>
        </w:r>
        <w:r w:rsidRPr="00EA5CEB" w:rsidDel="000C6743">
          <w:rPr>
            <w:highlight w:val="yellow"/>
            <w:rPrChange w:id="959" w:author="Teixeira, Kristina A." w:date="2021-04-21T08:34:00Z">
              <w:rPr/>
            </w:rPrChange>
          </w:rPr>
          <w:t xml:space="preserve"> (Gonzalez-Akre et al. in revision) and </w:t>
        </w:r>
        <w:r w:rsidRPr="00EA5CEB" w:rsidDel="000C6743">
          <w:rPr>
            <w:i/>
            <w:highlight w:val="yellow"/>
            <w:rPrChange w:id="960" w:author="Teixeira, Kristina A." w:date="2021-04-21T08:34:00Z">
              <w:rPr>
                <w:i/>
              </w:rPr>
            </w:rPrChange>
          </w:rPr>
          <w:t>biomass</w:t>
        </w:r>
        <w:r w:rsidRPr="00EA5CEB" w:rsidDel="000C6743">
          <w:rPr>
            <w:highlight w:val="yellow"/>
            <w:rPrChange w:id="961" w:author="Teixeira, Kristina A." w:date="2021-04-21T08:34:00Z">
              <w:rPr/>
            </w:rPrChange>
          </w:rPr>
          <w:t xml:space="preserve"> (Réjou-Méchain et al., 2017), respectively.</w:t>
        </w:r>
      </w:moveFrom>
      <w:moveFromRangeEnd w:id="953"/>
    </w:p>
    <w:p w14:paraId="2DA74501" w14:textId="77777777" w:rsidR="003F2ACD" w:rsidRDefault="00DA0D81">
      <w:pPr>
        <w:pStyle w:val="BodyText"/>
        <w:spacing w:line="480" w:lineRule="auto"/>
        <w:pPrChange w:id="962"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963" w:author="Paolo Cherubini" w:date="2021-02-19T18:49:00Z">
          <w:pPr>
            <w:pStyle w:val="Heading2"/>
          </w:pPr>
        </w:pPrChange>
      </w:pPr>
      <w:bookmarkStart w:id="964" w:name="Analysis"/>
      <w:ins w:id="965" w:author="Tala Awada" w:date="2021-02-28T15:20:00Z">
        <w:r>
          <w:t xml:space="preserve">Data </w:t>
        </w:r>
      </w:ins>
      <w:r w:rsidR="00DA0D81">
        <w:t xml:space="preserve">Analysis </w:t>
      </w:r>
      <w:del w:id="966" w:author="Tala Awada" w:date="2021-02-28T15:19:00Z">
        <w:r w:rsidR="00DA0D81" w:rsidDel="00BF5859">
          <w:delText>methods</w:delText>
        </w:r>
      </w:del>
    </w:p>
    <w:p w14:paraId="2EAF0295" w14:textId="21436628" w:rsidR="003F2ACD" w:rsidRDefault="00BF5859">
      <w:pPr>
        <w:pStyle w:val="FirstParagraph"/>
        <w:spacing w:line="480" w:lineRule="auto"/>
        <w:pPrChange w:id="967" w:author="Paolo Cherubini" w:date="2021-02-19T18:49:00Z">
          <w:pPr>
            <w:pStyle w:val="FirstParagraph"/>
          </w:pPr>
        </w:pPrChange>
      </w:pPr>
      <w:ins w:id="968" w:author="Tala Awada" w:date="2021-02-28T15:20:00Z">
        <w:r>
          <w:t xml:space="preserve">Data </w:t>
        </w:r>
      </w:ins>
      <w:del w:id="969" w:author="Tala Awada" w:date="2021-02-28T15:20:00Z">
        <w:r w:rsidR="00DA0D81" w:rsidDel="00BF5859">
          <w:delText xml:space="preserve">Our </w:delText>
        </w:r>
      </w:del>
      <w:r w:rsidR="00DA0D81">
        <w:t>analysis consisted of two main steps: (1) identif</w:t>
      </w:r>
      <w:ins w:id="970" w:author="Tala Awada" w:date="2021-02-28T15:21:00Z">
        <w:r>
          <w:t>ying</w:t>
        </w:r>
      </w:ins>
      <w:del w:id="971" w:author="Tala Awada" w:date="2021-02-28T15:21:00Z">
        <w:r w:rsidR="00DA0D81" w:rsidDel="00BF5859">
          <w:delText>icatio</w:delText>
        </w:r>
      </w:del>
      <w:del w:id="972" w:author="Tala Awada" w:date="2021-02-28T15:20:00Z">
        <w:r w:rsidR="00DA0D81" w:rsidDel="00BF5859">
          <w:delText>n</w:delText>
        </w:r>
      </w:del>
      <w:r w:rsidR="00DA0D81">
        <w:t xml:space="preserve"> </w:t>
      </w:r>
      <w:del w:id="973" w:author="Tala Awada" w:date="2021-02-28T15:21:00Z">
        <w:r w:rsidR="00DA0D81" w:rsidDel="00BF5859">
          <w:delText xml:space="preserve">of </w:delText>
        </w:r>
      </w:del>
      <w:r w:rsidR="00DA0D81">
        <w:t xml:space="preserve">the most important climate drivers and the time window over which they </w:t>
      </w:r>
      <w:del w:id="974" w:author="Sabrina Russo" w:date="2021-03-03T13:12:00Z">
        <w:r w:rsidR="00DA0D81" w:rsidRPr="00EA5CEB" w:rsidDel="00FB5D75">
          <w:rPr>
            <w:highlight w:val="yellow"/>
            <w:rPrChange w:id="975" w:author="Teixeira, Kristina A." w:date="2021-04-21T08:36:00Z">
              <w:rPr/>
            </w:rPrChange>
          </w:rPr>
          <w:delText>operate</w:delText>
        </w:r>
      </w:del>
      <w:ins w:id="976" w:author="Sabrina Russo" w:date="2021-03-03T13:12:00Z">
        <w:r w:rsidR="00FB5D75" w:rsidRPr="00EA5CEB">
          <w:rPr>
            <w:highlight w:val="yellow"/>
            <w:rPrChange w:id="977" w:author="Teixeira, Kristina A." w:date="2021-04-21T08:36:00Z">
              <w:rPr/>
            </w:rPrChange>
          </w:rPr>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978" w:author="Sabrina Russo" w:date="2021-03-03T13:15:00Z">
        <w:r w:rsidR="00FB5D75" w:rsidRPr="006F4BED">
          <w:rPr>
            <w:highlight w:val="yellow"/>
            <w:rPrChange w:id="979" w:author="Teixeira, Kristina A." w:date="2021-04-21T08:38:00Z">
              <w:rPr/>
            </w:rPrChange>
          </w:rPr>
          <w:t>estimating</w:t>
        </w:r>
      </w:ins>
      <w:ins w:id="980" w:author="Sabrina Russo" w:date="2021-03-03T13:16:00Z">
        <w:r w:rsidR="00FB5D75" w:rsidRPr="006F4BED">
          <w:rPr>
            <w:highlight w:val="yellow"/>
            <w:rPrChange w:id="981" w:author="Teixeira, Kristina A." w:date="2021-04-21T08:38:00Z">
              <w:rPr/>
            </w:rPrChange>
          </w:rPr>
          <w:t xml:space="preserve"> different measures of tree growth</w:t>
        </w:r>
        <w:r w:rsidR="00FB5D75">
          <w:t xml:space="preserve">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be performed separately for each site-species combination, but for purposes of this analysis we sought to identify site-level </w:t>
      </w:r>
      <w:r w:rsidR="00DA0D81" w:rsidRPr="006F4BED">
        <w:rPr>
          <w:highlight w:val="lightGray"/>
          <w:rPrChange w:id="982" w:author="Teixeira, Kristina A." w:date="2021-04-21T08:38:00Z">
            <w:rPr/>
          </w:rPrChange>
        </w:rPr>
        <w:t>climate drivers</w:t>
      </w:r>
      <w:ins w:id="983" w:author="Sabrina Russo" w:date="2021-03-03T13:16:00Z">
        <w:r w:rsidR="00FB5D75" w:rsidRPr="006F4BED">
          <w:rPr>
            <w:highlight w:val="lightGray"/>
            <w:rPrChange w:id="984" w:author="Teixeira, Kristina A." w:date="2021-04-21T08:38:00Z">
              <w:rPr/>
            </w:rPrChange>
          </w:rPr>
          <w:t xml:space="preserve"> first</w:t>
        </w:r>
      </w:ins>
      <w:r w:rsidR="00DA0D81" w:rsidRPr="006F4BED">
        <w:rPr>
          <w:highlight w:val="lightGray"/>
          <w:rPrChange w:id="985" w:author="Teixeira, Kristina A." w:date="2021-04-21T08:38:00Z">
            <w:rPr/>
          </w:rPrChange>
        </w:rPr>
        <w:t>.</w:t>
      </w:r>
    </w:p>
    <w:p w14:paraId="0B02C8CD" w14:textId="77777777" w:rsidR="003F2ACD" w:rsidRDefault="00DA0D81">
      <w:pPr>
        <w:pStyle w:val="CaptionedFigure"/>
        <w:spacing w:line="480" w:lineRule="auto"/>
        <w:pPrChange w:id="986"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987" w:author="Paolo Cherubini" w:date="2021-02-19T18:49:00Z">
          <w:pPr>
            <w:pStyle w:val="ImageCaption"/>
          </w:pPr>
        </w:pPrChange>
      </w:pPr>
      <w:commentRangeStart w:id="988"/>
      <w:r>
        <w:rPr>
          <w:b/>
        </w:rPr>
        <w:t xml:space="preserve">Figure </w:t>
      </w:r>
      <w:commentRangeEnd w:id="988"/>
      <w:r w:rsidR="00FB5D75">
        <w:rPr>
          <w:rStyle w:val="CommentReference"/>
          <w:i w:val="0"/>
        </w:rPr>
        <w:commentReference w:id="988"/>
      </w:r>
      <w:r>
        <w:rPr>
          <w:b/>
        </w:rPr>
        <w:t>1 | Schematic illustrat</w:t>
      </w:r>
      <w:ins w:id="989" w:author="Paolo Cherubini" w:date="2021-02-22T17:03:00Z">
        <w:r w:rsidR="00E16E3F">
          <w:rPr>
            <w:b/>
          </w:rPr>
          <w:t>ion of</w:t>
        </w:r>
      </w:ins>
      <w:del w:id="990" w:author="Paolo Cherubini" w:date="2021-02-22T17:03:00Z">
        <w:r w:rsidDel="00E16E3F">
          <w:rPr>
            <w:b/>
          </w:rPr>
          <w:delText>ing</w:delText>
        </w:r>
      </w:del>
      <w:r>
        <w:rPr>
          <w:b/>
        </w:rPr>
        <w:t xml:space="preserve"> </w:t>
      </w:r>
      <w:ins w:id="991" w:author="Tala Awada" w:date="2021-02-28T15:22:00Z">
        <w:r w:rsidR="00BF5859">
          <w:rPr>
            <w:b/>
          </w:rPr>
          <w:t xml:space="preserve">the </w:t>
        </w:r>
      </w:ins>
      <w:del w:id="992" w:author="Tala Awada" w:date="2021-02-28T15:22:00Z">
        <w:r w:rsidDel="00BF5859">
          <w:rPr>
            <w:b/>
          </w:rPr>
          <w:delText xml:space="preserve">our </w:delText>
        </w:r>
      </w:del>
      <w:r>
        <w:rPr>
          <w:b/>
        </w:rPr>
        <w:t>analysis process.</w:t>
      </w:r>
      <w:r>
        <w:t xml:space="preserve"> In step 1, the R package</w:t>
      </w:r>
      <w:r w:rsidRPr="00E16E3F">
        <w:rPr>
          <w:i w:val="0"/>
          <w:rPrChange w:id="993" w:author="Paolo Cherubini" w:date="2021-02-22T17:03:00Z">
            <w:rPr/>
          </w:rPrChange>
        </w:rPr>
        <w:t xml:space="preserve"> </w:t>
      </w:r>
      <w:proofErr w:type="spellStart"/>
      <w:r w:rsidRPr="00E16E3F">
        <w:rPr>
          <w:i w:val="0"/>
          <w:rPrChange w:id="994"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995" w:author="Paolo Cherubini" w:date="2021-02-22T17:04:00Z">
            <w:rPr/>
          </w:rPrChange>
        </w:rPr>
        <w:t>DBH</w:t>
      </w:r>
      <w:r>
        <w:t>, and year.</w:t>
      </w:r>
    </w:p>
    <w:p w14:paraId="57FAB413" w14:textId="3D9CEA00" w:rsidR="003F2ACD" w:rsidRDefault="00EA36F7">
      <w:pPr>
        <w:pStyle w:val="Heading3"/>
        <w:spacing w:line="480" w:lineRule="auto"/>
        <w:pPrChange w:id="996" w:author="Paolo Cherubini" w:date="2021-02-19T18:49:00Z">
          <w:pPr>
            <w:pStyle w:val="Heading3"/>
          </w:pPr>
        </w:pPrChange>
      </w:pPr>
      <w:ins w:id="997" w:author="Sabrina Russo" w:date="2021-03-03T13:31:00Z">
        <w:r w:rsidRPr="006F4BED">
          <w:rPr>
            <w:highlight w:val="yellow"/>
            <w:rPrChange w:id="998" w:author="Teixeira, Kristina A." w:date="2021-04-21T08:40:00Z">
              <w:rPr/>
            </w:rPrChange>
          </w:rPr>
          <w:t xml:space="preserve">Step 1: </w:t>
        </w:r>
      </w:ins>
      <w:r w:rsidR="00DA0D81" w:rsidRPr="006F4BED">
        <w:rPr>
          <w:highlight w:val="yellow"/>
          <w:rPrChange w:id="999" w:author="Teixeira, Kristina A." w:date="2021-04-21T08:40:00Z">
            <w:rPr/>
          </w:rPrChange>
        </w:rPr>
        <w:t>Climate</w:t>
      </w:r>
      <w:r w:rsidR="00DA0D81">
        <w:t xml:space="preserve"> variable selection</w:t>
      </w:r>
    </w:p>
    <w:p w14:paraId="47DB2F18" w14:textId="69422215" w:rsidR="003F2ACD" w:rsidRDefault="00DA0D81">
      <w:pPr>
        <w:pStyle w:val="FirstParagraph"/>
        <w:spacing w:line="480" w:lineRule="auto"/>
        <w:pPrChange w:id="1000"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1001"/>
      <w:r>
        <w:t xml:space="preserve">low-frequency variation </w:t>
      </w:r>
      <w:commentRangeEnd w:id="1001"/>
      <w:r w:rsidR="00FB5D75">
        <w:rPr>
          <w:rStyle w:val="CommentReference"/>
        </w:rPr>
        <w:commentReference w:id="1001"/>
      </w:r>
      <w:r>
        <w:t>that most likely represents responses to non-climatic drivers (</w:t>
      </w:r>
      <w:r>
        <w:rPr>
          <w:i/>
        </w:rPr>
        <w:t>e.g.</w:t>
      </w:r>
      <w:r>
        <w:t xml:space="preserve">, growth and aging of the tree, change in competitive dynamics, atmospheric pollution), we </w:t>
      </w:r>
      <w:commentRangeStart w:id="1002"/>
      <w:r>
        <w:t xml:space="preserve">detrended the response variables </w:t>
      </w:r>
      <w:commentRangeEnd w:id="1002"/>
      <w:r w:rsidR="00367EA7">
        <w:rPr>
          <w:rStyle w:val="CommentReference"/>
        </w:rPr>
        <w:commentReference w:id="1002"/>
      </w:r>
      <w:r>
        <w:t>by fi</w:t>
      </w:r>
      <w:ins w:id="1003" w:author="Tala Awada" w:date="2021-02-28T15:23:00Z">
        <w:r w:rsidR="00BF5859">
          <w:t>t</w:t>
        </w:r>
      </w:ins>
      <w:r>
        <w:t xml:space="preserve">ting penalized </w:t>
      </w:r>
      <w:commentRangeStart w:id="1004"/>
      <w:r>
        <w:t xml:space="preserve">thin plate regression </w:t>
      </w:r>
      <w:commentRangeEnd w:id="1004"/>
      <w:r w:rsidR="00FB5D75">
        <w:rPr>
          <w:rStyle w:val="CommentReference"/>
        </w:rPr>
        <w:commentReference w:id="1004"/>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1005" w:author="Sabrina Russo" w:date="2021-03-03T13:21:00Z">
        <w:r w:rsidRPr="006F4BED" w:rsidDel="00367EA7">
          <w:rPr>
            <w:highlight w:val="yellow"/>
            <w:rPrChange w:id="1006" w:author="Teixeira, Kristina A." w:date="2021-04-21T08:42:00Z">
              <w:rPr/>
            </w:rPrChange>
          </w:rPr>
          <w:delText xml:space="preserve">thereby </w:delText>
        </w:r>
      </w:del>
      <w:ins w:id="1007" w:author="Sabrina Russo" w:date="2021-03-03T13:21:00Z">
        <w:r w:rsidR="00367EA7" w:rsidRPr="006F4BED">
          <w:rPr>
            <w:highlight w:val="yellow"/>
            <w:rPrChange w:id="1008" w:author="Teixeira, Kristina A." w:date="2021-04-21T08:42:00Z">
              <w:rPr/>
            </w:rPrChange>
          </w:rPr>
          <w:t xml:space="preserve">and extracted the </w:t>
        </w:r>
      </w:ins>
      <w:del w:id="1009" w:author="Sabrina Russo" w:date="2021-03-03T13:21:00Z">
        <w:r w:rsidRPr="006F4BED" w:rsidDel="00367EA7">
          <w:rPr>
            <w:highlight w:val="yellow"/>
            <w:rPrChange w:id="1010" w:author="Teixeira, Kristina A." w:date="2021-04-21T08:42:00Z">
              <w:rPr/>
            </w:rPrChange>
          </w:rPr>
          <w:delText xml:space="preserve">producing </w:delText>
        </w:r>
      </w:del>
      <w:r w:rsidRPr="006F4BED">
        <w:rPr>
          <w:highlight w:val="yellow"/>
          <w:rPrChange w:id="1011" w:author="Teixeira, Kristina A." w:date="2021-04-21T08:42:00Z">
            <w:rPr/>
          </w:rPrChange>
        </w:rPr>
        <w:t>residual</w:t>
      </w:r>
      <w:ins w:id="1012" w:author="Sabrina Russo" w:date="2021-03-03T13:21:00Z">
        <w:r w:rsidR="00367EA7" w:rsidRPr="006F4BED">
          <w:rPr>
            <w:highlight w:val="yellow"/>
            <w:rPrChange w:id="1013" w:author="Teixeira, Kristina A." w:date="2021-04-21T08:42:00Z">
              <w:rPr/>
            </w:rPrChange>
          </w:rPr>
          <w:t xml:space="preserve"> variation for each observation</w:t>
        </w:r>
      </w:ins>
      <w:del w:id="1014" w:author="Sabrina Russo" w:date="2021-03-03T13:21:00Z">
        <w:r w:rsidDel="00367EA7">
          <w:delText>s</w:delText>
        </w:r>
      </w:del>
      <w:r>
        <w:t>. The smoothing parameters were automatical</w:t>
      </w:r>
      <w:ins w:id="1015" w:author="Sabrina Russo" w:date="2021-03-03T13:22:00Z">
        <w:r w:rsidR="00367EA7">
          <w:t>l</w:t>
        </w:r>
      </w:ins>
      <w:r>
        <w:t xml:space="preserve">y selected by the </w:t>
      </w:r>
      <w:r>
        <w:rPr>
          <w:i/>
        </w:rPr>
        <w:t>gam</w:t>
      </w:r>
      <w:r>
        <w:t xml:space="preserve"> function by </w:t>
      </w:r>
      <w:commentRangeStart w:id="1016"/>
      <w:r>
        <w:t>generalized cross-validation (GCV)</w:t>
      </w:r>
      <w:commentRangeEnd w:id="1016"/>
      <w:r w:rsidR="00367EA7">
        <w:rPr>
          <w:rStyle w:val="CommentReference"/>
        </w:rPr>
        <w:commentReference w:id="1016"/>
      </w:r>
      <w:r>
        <w:t xml:space="preserve">. We then used </w:t>
      </w:r>
      <w:proofErr w:type="spellStart"/>
      <w:r>
        <w:rPr>
          <w:i/>
        </w:rPr>
        <w:t>climwin</w:t>
      </w:r>
      <w:proofErr w:type="spellEnd"/>
      <w:r>
        <w:t xml:space="preserve"> to identify the </w:t>
      </w:r>
      <w:ins w:id="1017" w:author="Sabrina Russo" w:date="2021-03-03T13:23:00Z">
        <w:r w:rsidR="00367EA7" w:rsidRPr="006F4BED">
          <w:rPr>
            <w:highlight w:val="red"/>
            <w:rPrChange w:id="1018" w:author="Teixeira, Kristina A." w:date="2021-04-21T08:43:00Z">
              <w:rPr/>
            </w:rPrChange>
          </w:rPr>
          <w:t xml:space="preserve">annual </w:t>
        </w:r>
      </w:ins>
      <w:r w:rsidRPr="006F4BED">
        <w:rPr>
          <w:highlight w:val="red"/>
          <w:rPrChange w:id="1019" w:author="Teixeira, Kristina A." w:date="2021-04-21T08:43:00Z">
            <w:rPr/>
          </w:rPrChange>
        </w:rPr>
        <w:t>climate</w:t>
      </w:r>
      <w:r>
        <w:t xml:space="preserve"> variables most strongly </w:t>
      </w:r>
      <w:r w:rsidRPr="006F4BED">
        <w:rPr>
          <w:highlight w:val="yellow"/>
          <w:rPrChange w:id="1020" w:author="Teixeira, Kristina A." w:date="2021-04-21T08:44:00Z">
            <w:rPr/>
          </w:rPrChange>
        </w:rPr>
        <w:t xml:space="preserve">correlated </w:t>
      </w:r>
      <w:del w:id="1021" w:author="Sabrina Russo" w:date="2021-03-03T13:22:00Z">
        <w:r w:rsidRPr="006F4BED" w:rsidDel="00367EA7">
          <w:rPr>
            <w:highlight w:val="yellow"/>
            <w:rPrChange w:id="1022" w:author="Teixeira, Kristina A." w:date="2021-04-21T08:44:00Z">
              <w:rPr/>
            </w:rPrChange>
          </w:rPr>
          <w:delText xml:space="preserve">to </w:delText>
        </w:r>
      </w:del>
      <w:ins w:id="1023" w:author="Sabrina Russo" w:date="2021-03-03T13:22:00Z">
        <w:r w:rsidR="00367EA7" w:rsidRPr="006F4BED">
          <w:rPr>
            <w:highlight w:val="yellow"/>
            <w:rPrChange w:id="1024" w:author="Teixeira, Kristina A." w:date="2021-04-21T08:44:00Z">
              <w:rPr/>
            </w:rPrChange>
          </w:rPr>
          <w:t xml:space="preserve">with </w:t>
        </w:r>
      </w:ins>
      <w:r w:rsidRPr="006F4BED">
        <w:rPr>
          <w:highlight w:val="yellow"/>
          <w:rPrChange w:id="1025" w:author="Teixeira, Kristina A." w:date="2021-04-21T08:44:00Z">
            <w:rPr/>
          </w:rPrChange>
        </w:rPr>
        <w:t xml:space="preserve">the </w:t>
      </w:r>
      <w:ins w:id="1026" w:author="Sabrina Russo" w:date="2021-03-03T13:24:00Z">
        <w:r w:rsidR="00367EA7" w:rsidRPr="006F4BED">
          <w:rPr>
            <w:highlight w:val="yellow"/>
            <w:rPrChange w:id="1027" w:author="Teixeira, Kristina A." w:date="2021-04-21T08:44:00Z">
              <w:rPr/>
            </w:rPrChange>
          </w:rPr>
          <w:t xml:space="preserve">individual tree-level </w:t>
        </w:r>
      </w:ins>
      <w:r w:rsidRPr="006F4BED">
        <w:rPr>
          <w:highlight w:val="yellow"/>
          <w:rPrChange w:id="1028" w:author="Teixeira, Kristina A." w:date="2021-04-21T08:44:00Z">
            <w:rPr/>
          </w:rPrChange>
        </w:rPr>
        <w:t>residuals of</w:t>
      </w:r>
      <w:ins w:id="1029" w:author="Sabrina Russo" w:date="2021-03-03T13:29:00Z">
        <w:r w:rsidR="00367EA7" w:rsidRPr="006F4BED">
          <w:rPr>
            <w:highlight w:val="yellow"/>
            <w:rPrChange w:id="1030" w:author="Teixeira, Kristina A." w:date="2021-04-21T08:44:00Z">
              <w:rPr/>
            </w:rPrChange>
          </w:rPr>
          <w:t xml:space="preserve"> the growth variables</w:t>
        </w:r>
        <w:r w:rsidR="00367EA7">
          <w:t>,</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we specified a mixed</w:t>
      </w:r>
      <w:ins w:id="1031" w:author="Sabrina Russo" w:date="2021-03-03T13:23:00Z">
        <w:r w:rsidR="00367EA7">
          <w:t>-</w:t>
        </w:r>
      </w:ins>
      <w:del w:id="1032" w:author="Sabrina Russo" w:date="2021-03-03T13:23:00Z">
        <w:r w:rsidRPr="00F670E1" w:rsidDel="00367EA7">
          <w:delText xml:space="preserve"> </w:delText>
        </w:r>
      </w:del>
      <w:r w:rsidRPr="006F4BED">
        <w:rPr>
          <w:highlight w:val="yellow"/>
          <w:rPrChange w:id="1033" w:author="Teixeira, Kristina A." w:date="2021-04-21T08:46:00Z">
            <w:rPr/>
          </w:rPrChange>
        </w:rPr>
        <w:t xml:space="preserve">effects model </w:t>
      </w:r>
      <w:ins w:id="1034" w:author="Sabrina Russo" w:date="2021-03-03T13:25:00Z">
        <w:r w:rsidR="00367EA7" w:rsidRPr="006F4BED">
          <w:rPr>
            <w:highlight w:val="yellow"/>
            <w:rPrChange w:id="1035" w:author="Teixeira, Kristina A." w:date="2021-04-21T08:46:00Z">
              <w:rPr/>
            </w:rPrChange>
          </w:rPr>
          <w:t xml:space="preserve">in which the fixed effects were the climate </w:t>
        </w:r>
        <w:proofErr w:type="gramStart"/>
        <w:r w:rsidR="00367EA7" w:rsidRPr="006F4BED">
          <w:rPr>
            <w:highlight w:val="yellow"/>
            <w:rPrChange w:id="1036" w:author="Teixeira, Kristina A." w:date="2021-04-21T08:46:00Z">
              <w:rPr/>
            </w:rPrChange>
          </w:rPr>
          <w:t>variables</w:t>
        </w:r>
        <w:proofErr w:type="gramEnd"/>
        <w:r w:rsidR="00367EA7" w:rsidRPr="006F4BED">
          <w:rPr>
            <w:highlight w:val="yellow"/>
            <w:rPrChange w:id="1037" w:author="Teixeira, Kristina A." w:date="2021-04-21T08:46:00Z">
              <w:rPr/>
            </w:rPrChange>
          </w:rPr>
          <w:t xml:space="preserve"> and the random intercepts were </w:t>
        </w:r>
      </w:ins>
      <w:del w:id="1038" w:author="Sabrina Russo" w:date="2021-03-03T13:25:00Z">
        <w:r w:rsidRPr="006F4BED" w:rsidDel="00367EA7">
          <w:rPr>
            <w:highlight w:val="yellow"/>
            <w:rPrChange w:id="1039" w:author="Teixeira, Kristina A." w:date="2021-04-21T08:46:00Z">
              <w:rPr/>
            </w:rPrChange>
          </w:rPr>
          <w:delText xml:space="preserve">using </w:delText>
        </w:r>
      </w:del>
      <w:r w:rsidRPr="006F4BED">
        <w:rPr>
          <w:highlight w:val="yellow"/>
          <w:rPrChange w:id="1040" w:author="Teixeira, Kristina A." w:date="2021-04-21T08:46:00Z">
            <w:rPr/>
          </w:rPrChange>
        </w:rPr>
        <w:t>species</w:t>
      </w:r>
      <w:r w:rsidRPr="00F670E1">
        <w:t xml:space="preserve"> (when </w:t>
      </w:r>
      <m:oMath>
        <m:r>
          <w:rPr>
            <w:rFonts w:ascii="Cambria Math" w:hAnsi="Cambria Math"/>
          </w:rPr>
          <m:t>n≥3</m:t>
        </m:r>
      </m:oMath>
      <w:r w:rsidRPr="00F670E1">
        <w:t xml:space="preserve">) and </w:t>
      </w:r>
      <w:r w:rsidRPr="002B20CF">
        <w:rPr>
          <w:highlight w:val="yellow"/>
          <w:rPrChange w:id="1041" w:author="Teixeira, Kristina A." w:date="2021-04-21T09:00:00Z">
            <w:rPr/>
          </w:rPrChange>
        </w:rPr>
        <w:t xml:space="preserve">core identity </w:t>
      </w:r>
      <w:del w:id="1042" w:author="Sabrina Russo" w:date="2021-03-03T13:26:00Z">
        <w:r w:rsidRPr="002B20CF" w:rsidDel="00367EA7">
          <w:rPr>
            <w:highlight w:val="yellow"/>
            <w:rPrChange w:id="1043" w:author="Teixeira, Kristina A." w:date="2021-04-21T09:00:00Z">
              <w:rPr/>
            </w:rPrChange>
          </w:rPr>
          <w:delText xml:space="preserve">as random </w:delText>
        </w:r>
      </w:del>
      <w:del w:id="1044" w:author="Sabrina Russo" w:date="2021-03-03T13:23:00Z">
        <w:r w:rsidRPr="002B20CF" w:rsidDel="00367EA7">
          <w:rPr>
            <w:highlight w:val="yellow"/>
            <w:rPrChange w:id="1045" w:author="Teixeira, Kristina A." w:date="2021-04-21T09:00:00Z">
              <w:rPr/>
            </w:rPrChange>
          </w:rPr>
          <w:delText xml:space="preserve">effects </w:delText>
        </w:r>
      </w:del>
      <w:r w:rsidRPr="002B20CF">
        <w:rPr>
          <w:highlight w:val="yellow"/>
          <w:rPrChange w:id="1046" w:author="Teixeira, Kristina A." w:date="2021-04-21T09:00:00Z">
            <w:rPr/>
          </w:rPrChange>
        </w:rPr>
        <w:t xml:space="preserve">(noting that </w:t>
      </w:r>
      <w:commentRangeStart w:id="1047"/>
      <w:r w:rsidRPr="002B20CF">
        <w:rPr>
          <w:highlight w:val="yellow"/>
          <w:rPrChange w:id="1048" w:author="Teixeira, Kristina A." w:date="2021-04-21T09:00:00Z">
            <w:rPr/>
          </w:rPrChange>
        </w:rPr>
        <w:t>these effects should be minimal given that residuals are centered around zero</w:t>
      </w:r>
      <w:commentRangeEnd w:id="1047"/>
      <w:r w:rsidR="00367EA7" w:rsidRPr="002B20CF">
        <w:rPr>
          <w:rStyle w:val="CommentReference"/>
          <w:highlight w:val="yellow"/>
          <w:rPrChange w:id="1049" w:author="Teixeira, Kristina A." w:date="2021-04-21T09:00:00Z">
            <w:rPr>
              <w:rStyle w:val="CommentReference"/>
            </w:rPr>
          </w:rPrChange>
        </w:rPr>
        <w:commentReference w:id="1047"/>
      </w:r>
      <w:r w:rsidRPr="002B20CF">
        <w:rPr>
          <w:highlight w:val="yellow"/>
          <w:rPrChange w:id="1050" w:author="Teixeira, Kristina A." w:date="2021-04-21T09:00:00Z">
            <w:rPr/>
          </w:rPrChange>
        </w:rPr>
        <w:t xml:space="preserve">): </w:t>
      </w:r>
      <w:commentRangeStart w:id="1051"/>
      <w:r w:rsidRPr="002B20CF">
        <w:rPr>
          <w:rStyle w:val="VerbatimChar"/>
          <w:rFonts w:ascii="Palatino Linotype" w:hAnsi="Palatino Linotype"/>
          <w:highlight w:val="yellow"/>
          <w:rPrChange w:id="1052" w:author="Teixeira, Kristina A." w:date="2021-04-21T09:00:00Z">
            <w:rPr>
              <w:rStyle w:val="VerbatimChar"/>
            </w:rPr>
          </w:rPrChange>
        </w:rPr>
        <w:t>residual</w:t>
      </w:r>
      <w:ins w:id="1053" w:author="Sabrina Russo" w:date="2021-03-03T13:29:00Z">
        <w:r w:rsidR="00367EA7" w:rsidRPr="002B20CF">
          <w:rPr>
            <w:rStyle w:val="VerbatimChar"/>
            <w:rFonts w:ascii="Palatino Linotype" w:hAnsi="Palatino Linotype"/>
            <w:highlight w:val="yellow"/>
            <w:rPrChange w:id="1054" w:author="Teixeira, Kristina A." w:date="2021-04-21T09:00:00Z">
              <w:rPr>
                <w:rStyle w:val="VerbatimChar"/>
                <w:rFonts w:ascii="Palatino Linotype" w:hAnsi="Palatino Linotype"/>
              </w:rPr>
            </w:rPrChange>
          </w:rPr>
          <w:t>s of</w:t>
        </w:r>
      </w:ins>
      <w:r w:rsidRPr="002B20CF">
        <w:rPr>
          <w:rStyle w:val="VerbatimChar"/>
          <w:rFonts w:ascii="Palatino Linotype" w:hAnsi="Palatino Linotype"/>
          <w:highlight w:val="yellow"/>
          <w:rPrChange w:id="1055" w:author="Teixeira, Kristina A." w:date="2021-04-21T09:00:00Z">
            <w:rPr>
              <w:rStyle w:val="VerbatimChar"/>
            </w:rPr>
          </w:rPrChange>
        </w:rPr>
        <w:t xml:space="preserve"> growth </w:t>
      </w:r>
      <w:del w:id="1056" w:author="Sabrina Russo" w:date="2021-03-03T13:29:00Z">
        <w:r w:rsidRPr="002B20CF" w:rsidDel="00367EA7">
          <w:rPr>
            <w:rStyle w:val="VerbatimChar"/>
            <w:rFonts w:ascii="Palatino Linotype" w:hAnsi="Palatino Linotype"/>
            <w:highlight w:val="yellow"/>
            <w:rPrChange w:id="1057" w:author="Teixeira, Kristina A." w:date="2021-04-21T09:00:00Z">
              <w:rPr>
                <w:rStyle w:val="VerbatimChar"/>
              </w:rPr>
            </w:rPrChange>
          </w:rPr>
          <w:delText xml:space="preserve">index </w:delText>
        </w:r>
      </w:del>
      <w:ins w:id="1058" w:author="Sabrina Russo" w:date="2021-03-03T13:29:00Z">
        <w:r w:rsidR="00367EA7" w:rsidRPr="002B20CF">
          <w:rPr>
            <w:rStyle w:val="VerbatimChar"/>
            <w:rFonts w:ascii="Palatino Linotype" w:hAnsi="Palatino Linotype"/>
            <w:highlight w:val="yellow"/>
            <w:rPrChange w:id="1059" w:author="Teixeira, Kristina A." w:date="2021-04-21T09:00:00Z">
              <w:rPr>
                <w:rStyle w:val="VerbatimChar"/>
                <w:rFonts w:ascii="Palatino Linotype" w:hAnsi="Palatino Linotype"/>
              </w:rPr>
            </w:rPrChange>
          </w:rPr>
          <w:t>variable</w:t>
        </w:r>
        <w:r w:rsidR="00367EA7" w:rsidRPr="002B20CF">
          <w:rPr>
            <w:rStyle w:val="VerbatimChar"/>
            <w:rFonts w:ascii="Palatino Linotype" w:hAnsi="Palatino Linotype"/>
            <w:highlight w:val="yellow"/>
            <w:rPrChange w:id="1060" w:author="Teixeira, Kristina A." w:date="2021-04-21T09:00:00Z">
              <w:rPr>
                <w:rStyle w:val="VerbatimChar"/>
              </w:rPr>
            </w:rPrChange>
          </w:rPr>
          <w:t xml:space="preserve"> </w:t>
        </w:r>
      </w:ins>
      <w:r w:rsidRPr="002B20CF">
        <w:rPr>
          <w:rStyle w:val="VerbatimChar"/>
          <w:rFonts w:ascii="Palatino Linotype" w:hAnsi="Palatino Linotype"/>
          <w:highlight w:val="yellow"/>
          <w:rPrChange w:id="1061" w:author="Teixeira, Kristina A." w:date="2021-04-21T09:00:00Z">
            <w:rPr>
              <w:rStyle w:val="VerbatimChar"/>
            </w:rPr>
          </w:rPrChange>
        </w:rPr>
        <w:t xml:space="preserve">~ [climate] + (1 | </w:t>
      </w:r>
      <w:proofErr w:type="spellStart"/>
      <w:r w:rsidRPr="002B20CF">
        <w:rPr>
          <w:rStyle w:val="VerbatimChar"/>
          <w:rFonts w:ascii="Palatino Linotype" w:hAnsi="Palatino Linotype"/>
          <w:highlight w:val="yellow"/>
          <w:rPrChange w:id="1062" w:author="Teixeira, Kristina A." w:date="2021-04-21T09:00:00Z">
            <w:rPr>
              <w:rStyle w:val="VerbatimChar"/>
            </w:rPr>
          </w:rPrChange>
        </w:rPr>
        <w:t>sp</w:t>
      </w:r>
      <w:proofErr w:type="spellEnd"/>
      <w:r w:rsidRPr="002B20CF">
        <w:rPr>
          <w:rStyle w:val="VerbatimChar"/>
          <w:rFonts w:ascii="Palatino Linotype" w:hAnsi="Palatino Linotype"/>
          <w:highlight w:val="yellow"/>
          <w:rPrChange w:id="1063" w:author="Teixeira, Kristina A." w:date="2021-04-21T09:00:00Z">
            <w:rPr>
              <w:rStyle w:val="VerbatimChar"/>
            </w:rPr>
          </w:rPrChange>
        </w:rPr>
        <w:t xml:space="preserve">) + (1 | </w:t>
      </w:r>
      <w:proofErr w:type="spellStart"/>
      <w:r w:rsidRPr="002B20CF">
        <w:rPr>
          <w:rStyle w:val="VerbatimChar"/>
          <w:rFonts w:ascii="Palatino Linotype" w:hAnsi="Palatino Linotype"/>
          <w:highlight w:val="yellow"/>
          <w:rPrChange w:id="1064" w:author="Teixeira, Kristina A." w:date="2021-04-21T09:00:00Z">
            <w:rPr>
              <w:rStyle w:val="VerbatimChar"/>
            </w:rPr>
          </w:rPrChange>
        </w:rPr>
        <w:t>treeID</w:t>
      </w:r>
      <w:proofErr w:type="spellEnd"/>
      <w:r w:rsidRPr="002B20CF">
        <w:rPr>
          <w:rStyle w:val="VerbatimChar"/>
          <w:rFonts w:ascii="Palatino Linotype" w:hAnsi="Palatino Linotype"/>
          <w:highlight w:val="yellow"/>
          <w:rPrChange w:id="1065" w:author="Teixeira, Kristina A." w:date="2021-04-21T09:00:00Z">
            <w:rPr>
              <w:rStyle w:val="VerbatimChar"/>
            </w:rPr>
          </w:rPrChange>
        </w:rPr>
        <w:t>)</w:t>
      </w:r>
      <w:commentRangeEnd w:id="1051"/>
      <w:r w:rsidR="00367EA7" w:rsidRPr="002B20CF">
        <w:rPr>
          <w:rStyle w:val="CommentReference"/>
          <w:highlight w:val="yellow"/>
          <w:rPrChange w:id="1066" w:author="Teixeira, Kristina A." w:date="2021-04-21T09:00:00Z">
            <w:rPr>
              <w:rStyle w:val="CommentReference"/>
            </w:rPr>
          </w:rPrChange>
        </w:rPr>
        <w:commentReference w:id="1051"/>
      </w:r>
      <w:r w:rsidRPr="002B20CF">
        <w:rPr>
          <w:highlight w:val="yellow"/>
          <w:rPrChange w:id="1067" w:author="Teixeira, Kristina A." w:date="2021-04-21T09:00:00Z">
            <w:rPr/>
          </w:rPrChange>
        </w:rPr>
        <w:t xml:space="preserve">. Here, for each permutation, </w:t>
      </w:r>
      <w:ins w:id="1068" w:author="Sabrina Russo" w:date="2021-03-03T13:33:00Z">
        <w:r w:rsidR="00EA36F7" w:rsidRPr="002B20CF">
          <w:rPr>
            <w:highlight w:val="yellow"/>
            <w:rPrChange w:id="1069" w:author="Teixeira, Kristina A." w:date="2021-04-21T09:00:00Z">
              <w:rPr/>
            </w:rPrChange>
          </w:rPr>
          <w:t>[</w:t>
        </w:r>
      </w:ins>
      <w:r w:rsidRPr="002B20CF">
        <w:rPr>
          <w:rStyle w:val="VerbatimChar"/>
          <w:rFonts w:ascii="Palatino Linotype" w:hAnsi="Palatino Linotype"/>
          <w:highlight w:val="yellow"/>
          <w:rPrChange w:id="1070" w:author="Teixeira, Kristina A." w:date="2021-04-21T09:00:00Z">
            <w:rPr>
              <w:rStyle w:val="VerbatimChar"/>
            </w:rPr>
          </w:rPrChange>
        </w:rPr>
        <w:t>climate</w:t>
      </w:r>
      <w:ins w:id="1071" w:author="Sabrina Russo" w:date="2021-03-03T13:33:00Z">
        <w:r w:rsidR="00EA36F7" w:rsidRPr="002B20CF">
          <w:rPr>
            <w:rStyle w:val="VerbatimChar"/>
            <w:rFonts w:ascii="Palatino Linotype" w:hAnsi="Palatino Linotype"/>
            <w:highlight w:val="yellow"/>
            <w:rPrChange w:id="1072" w:author="Teixeira, Kristina A." w:date="2021-04-21T09:00:00Z">
              <w:rPr>
                <w:rStyle w:val="VerbatimChar"/>
                <w:rFonts w:ascii="Palatino Linotype" w:hAnsi="Palatino Linotype"/>
              </w:rPr>
            </w:rPrChange>
          </w:rPr>
          <w:t>]</w:t>
        </w:r>
      </w:ins>
      <w:r w:rsidRPr="002B20CF">
        <w:rPr>
          <w:highlight w:val="yellow"/>
          <w:rPrChange w:id="1073" w:author="Teixeira, Kristina A." w:date="2021-04-21T09:00:00Z">
            <w:rPr/>
          </w:rPrChange>
        </w:rPr>
        <w:t xml:space="preserve"> specifies one of the </w:t>
      </w:r>
      <w:proofErr w:type="gramStart"/>
      <w:r w:rsidRPr="002B20CF">
        <w:rPr>
          <w:highlight w:val="yellow"/>
          <w:rPrChange w:id="1074" w:author="Teixeira, Kristina A." w:date="2021-04-21T09:00:00Z">
            <w:rPr/>
          </w:rPrChange>
        </w:rPr>
        <w:t>climate</w:t>
      </w:r>
      <w:proofErr w:type="gramEnd"/>
      <w:r w:rsidRPr="002B20CF">
        <w:rPr>
          <w:highlight w:val="yellow"/>
          <w:rPrChange w:id="1075" w:author="Teixeira, Kristina A." w:date="2021-04-21T09:00:00Z">
            <w:rPr/>
          </w:rPrChange>
        </w:rPr>
        <w:t xml:space="preserve"> </w:t>
      </w:r>
      <w:commentRangeStart w:id="1076"/>
      <w:commentRangeStart w:id="1077"/>
      <w:del w:id="1078" w:author="Sabrina Russo" w:date="2021-03-03T13:33:00Z">
        <w:r w:rsidRPr="002B20CF" w:rsidDel="00EA36F7">
          <w:rPr>
            <w:highlight w:val="yellow"/>
            <w:rPrChange w:id="1079" w:author="Teixeira, Kristina A." w:date="2021-04-21T09:00:00Z">
              <w:rPr/>
            </w:rPrChange>
          </w:rPr>
          <w:delText>drivers</w:delText>
        </w:r>
      </w:del>
      <w:ins w:id="1080" w:author="Sabrina Russo" w:date="2021-03-03T13:33:00Z">
        <w:r w:rsidR="00EA36F7" w:rsidRPr="002B20CF">
          <w:rPr>
            <w:highlight w:val="yellow"/>
            <w:rPrChange w:id="1081" w:author="Teixeira, Kristina A." w:date="2021-04-21T09:00:00Z">
              <w:rPr/>
            </w:rPrChange>
          </w:rPr>
          <w:t>models</w:t>
        </w:r>
        <w:commentRangeEnd w:id="1076"/>
        <w:r w:rsidR="00EA36F7" w:rsidRPr="002B20CF">
          <w:rPr>
            <w:rStyle w:val="CommentReference"/>
            <w:highlight w:val="yellow"/>
            <w:rPrChange w:id="1082" w:author="Teixeira, Kristina A." w:date="2021-04-21T09:00:00Z">
              <w:rPr>
                <w:rStyle w:val="CommentReference"/>
              </w:rPr>
            </w:rPrChange>
          </w:rPr>
          <w:commentReference w:id="1076"/>
        </w:r>
      </w:ins>
      <w:commentRangeEnd w:id="1077"/>
      <w:ins w:id="1083" w:author="Sabrina Russo" w:date="2021-03-03T13:35:00Z">
        <w:r w:rsidR="00EA36F7" w:rsidRPr="002B20CF">
          <w:rPr>
            <w:rStyle w:val="CommentReference"/>
            <w:highlight w:val="yellow"/>
            <w:rPrChange w:id="1084" w:author="Teixeira, Kristina A." w:date="2021-04-21T09:00:00Z">
              <w:rPr>
                <w:rStyle w:val="CommentReference"/>
              </w:rPr>
            </w:rPrChange>
          </w:rPr>
          <w:commentReference w:id="1077"/>
        </w:r>
      </w:ins>
      <w:del w:id="1085" w:author="Sabrina Russo" w:date="2021-03-03T13:33:00Z">
        <w:r w:rsidRPr="002B20CF" w:rsidDel="00EA36F7">
          <w:rPr>
            <w:highlight w:val="yellow"/>
            <w:rPrChange w:id="1086" w:author="Teixeira, Kristina A." w:date="2021-04-21T09:00:00Z">
              <w:rPr/>
            </w:rPrChange>
          </w:rPr>
          <w:delText xml:space="preserve"> in the climate variable group</w:delText>
        </w:r>
      </w:del>
      <w:r w:rsidRPr="002B20CF">
        <w:rPr>
          <w:highlight w:val="yellow"/>
          <w:rPrChange w:id="1087" w:author="Teixeira, Kristina A." w:date="2021-04-21T09:00:00Z">
            <w:rPr/>
          </w:rPrChange>
        </w:rPr>
        <w:t>, analyzed over one of all possible combinations of consecutive months over a 15</w:t>
      </w:r>
      <w:ins w:id="1088" w:author="Tala Awada" w:date="2021-02-28T15:23:00Z">
        <w:r w:rsidR="00BF5859" w:rsidRPr="002B20CF">
          <w:rPr>
            <w:highlight w:val="yellow"/>
            <w:rPrChange w:id="1089" w:author="Teixeira, Kristina A." w:date="2021-04-21T09:00:00Z">
              <w:rPr/>
            </w:rPrChange>
          </w:rPr>
          <w:t>-</w:t>
        </w:r>
      </w:ins>
      <w:del w:id="1090" w:author="Tala Awada" w:date="2021-02-28T15:23:00Z">
        <w:r w:rsidRPr="002B20CF" w:rsidDel="00BF5859">
          <w:rPr>
            <w:highlight w:val="yellow"/>
            <w:rPrChange w:id="1091" w:author="Teixeira, Kristina A." w:date="2021-04-21T09:00:00Z">
              <w:rPr/>
            </w:rPrChange>
          </w:rPr>
          <w:delText xml:space="preserve"> </w:delText>
        </w:r>
      </w:del>
      <w:r w:rsidRPr="002B20CF">
        <w:rPr>
          <w:highlight w:val="yellow"/>
          <w:rPrChange w:id="1092" w:author="Teixeira, Kristina A." w:date="2021-04-21T09:00:00Z">
            <w:rPr/>
          </w:rPrChange>
        </w:rPr>
        <w:t xml:space="preserve">month period ending near the time of </w:t>
      </w:r>
      <w:r w:rsidRPr="002B20CF">
        <w:rPr>
          <w:highlight w:val="yellow"/>
          <w:rPrChange w:id="1093" w:author="Teixeira, Kristina A." w:date="2021-04-21T09:00:00Z">
            <w:rPr/>
          </w:rPrChange>
        </w:rPr>
        <w:lastRenderedPageBreak/>
        <w:t xml:space="preserve">cessation of formation of each annual ring (Table S1). </w:t>
      </w:r>
      <w:proofErr w:type="spellStart"/>
      <w:r w:rsidRPr="002B20CF">
        <w:rPr>
          <w:i/>
          <w:highlight w:val="yellow"/>
          <w:rPrChange w:id="1094" w:author="Teixeira, Kristina A." w:date="2021-04-21T09:00:00Z">
            <w:rPr>
              <w:i/>
            </w:rPr>
          </w:rPrChange>
        </w:rPr>
        <w:t>Climwin</w:t>
      </w:r>
      <w:proofErr w:type="spellEnd"/>
      <w:r w:rsidRPr="002B20CF">
        <w:rPr>
          <w:highlight w:val="yellow"/>
          <w:rPrChange w:id="1095" w:author="Teixeira, Kristina A." w:date="2021-04-21T09:00:00Z">
            <w:rPr/>
          </w:rPrChange>
        </w:rPr>
        <w:t xml:space="preserve"> runs all potential models to select the best fit (lowest AIC), and does </w:t>
      </w:r>
      <w:commentRangeStart w:id="1096"/>
      <w:r w:rsidRPr="002B20CF">
        <w:rPr>
          <w:highlight w:val="yellow"/>
          <w:rPrChange w:id="1097" w:author="Teixeira, Kristina A." w:date="2021-04-21T09:00:00Z">
            <w:rPr/>
          </w:rPrChange>
        </w:rPr>
        <w:t xml:space="preserve">k-fold cross-validation </w:t>
      </w:r>
      <w:commentRangeEnd w:id="1096"/>
      <w:r w:rsidR="00EA36F7" w:rsidRPr="002B20CF">
        <w:rPr>
          <w:rStyle w:val="CommentReference"/>
          <w:highlight w:val="yellow"/>
          <w:rPrChange w:id="1098" w:author="Teixeira, Kristina A." w:date="2021-04-21T09:00:00Z">
            <w:rPr>
              <w:rStyle w:val="CommentReference"/>
            </w:rPr>
          </w:rPrChange>
        </w:rPr>
        <w:commentReference w:id="1096"/>
      </w:r>
      <w:r w:rsidRPr="002B20CF">
        <w:rPr>
          <w:highlight w:val="yellow"/>
          <w:rPrChange w:id="1099" w:author="Teixeira, Kristina A." w:date="2021-04-21T09:00:00Z">
            <w:rPr/>
          </w:rPrChange>
        </w:rPr>
        <w:t xml:space="preserve">in its computation of AIC to guard against over-fitting (van de Pol et al., 2016). For each group of candidate climate variables, we moved forward with the best variable over the time window identified by </w:t>
      </w:r>
      <w:proofErr w:type="spellStart"/>
      <w:r w:rsidRPr="002B20CF">
        <w:rPr>
          <w:i/>
          <w:highlight w:val="yellow"/>
          <w:rPrChange w:id="1100" w:author="Teixeira, Kristina A." w:date="2021-04-21T09:00:00Z">
            <w:rPr>
              <w:i/>
            </w:rPr>
          </w:rPrChange>
        </w:rPr>
        <w:t>climwin</w:t>
      </w:r>
      <w:proofErr w:type="spellEnd"/>
      <w:r w:rsidRPr="002B20CF">
        <w:rPr>
          <w:highlight w:val="yellow"/>
          <w:rPrChange w:id="1101" w:author="Teixeira, Kristina A." w:date="2021-04-21T09:00:00Z">
            <w:rPr/>
          </w:rPrChange>
        </w:rPr>
        <w:t xml:space="preserve"> as a candidate climate variable for the multivariate models.</w:t>
      </w:r>
    </w:p>
    <w:p w14:paraId="3EAA7EAA" w14:textId="1E2271B3" w:rsidR="003F2ACD" w:rsidRDefault="00DA0D81">
      <w:pPr>
        <w:pStyle w:val="BodyText"/>
        <w:spacing w:line="480" w:lineRule="auto"/>
        <w:pPrChange w:id="1102"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1103" w:author="Sabrina Russo" w:date="2021-03-03T13:37:00Z">
        <w:r w:rsidRPr="002B3368" w:rsidDel="00EA36F7">
          <w:rPr>
            <w:highlight w:val="yellow"/>
            <w:rPrChange w:id="1104" w:author="Teixeira, Kristina A." w:date="2021-04-21T09:06:00Z">
              <w:rPr/>
            </w:rPrChange>
          </w:rPr>
          <w:delText>was adequate for the purposes of this analysis</w:delText>
        </w:r>
      </w:del>
      <w:ins w:id="1105" w:author="Sabrina Russo" w:date="2021-03-03T13:37:00Z">
        <w:r w:rsidR="00EA36F7" w:rsidRPr="002B3368">
          <w:rPr>
            <w:highlight w:val="yellow"/>
            <w:rPrChange w:id="1106" w:author="Teixeira, Kristina A." w:date="2021-04-21T09:06:00Z">
              <w:rPr/>
            </w:rPrChange>
          </w:rPr>
          <w:t>captured these sources of variation</w:t>
        </w:r>
      </w:ins>
      <w:r>
        <w:t xml:space="preserve"> (Appendix S5).</w:t>
      </w:r>
    </w:p>
    <w:p w14:paraId="2DCA1C85" w14:textId="5CB3F5F8" w:rsidR="003F2ACD" w:rsidRDefault="00EA36F7">
      <w:pPr>
        <w:pStyle w:val="Heading3"/>
        <w:spacing w:line="480" w:lineRule="auto"/>
        <w:pPrChange w:id="1107" w:author="Paolo Cherubini" w:date="2021-02-19T18:49:00Z">
          <w:pPr>
            <w:pStyle w:val="Heading3"/>
          </w:pPr>
        </w:pPrChange>
      </w:pPr>
      <w:bookmarkStart w:id="1108" w:name="Combining"/>
      <w:ins w:id="1109" w:author="Sabrina Russo" w:date="2021-03-03T13:37:00Z">
        <w:r w:rsidRPr="006F4BED">
          <w:rPr>
            <w:highlight w:val="yellow"/>
            <w:rPrChange w:id="1110" w:author="Teixeira, Kristina A." w:date="2021-04-21T08:40:00Z">
              <w:rPr/>
            </w:rPrChange>
          </w:rPr>
          <w:t xml:space="preserve">Step 2: </w:t>
        </w:r>
      </w:ins>
      <w:r w:rsidR="00DA0D81" w:rsidRPr="006F4BED">
        <w:rPr>
          <w:highlight w:val="yellow"/>
          <w:rPrChange w:id="1111" w:author="Teixeira, Kristina A." w:date="2021-04-21T08:40:00Z">
            <w:rPr/>
          </w:rPrChange>
        </w:rPr>
        <w:t>Combining</w:t>
      </w:r>
      <w:r w:rsidR="00DA0D81">
        <w:t xml:space="preserve"> drivers in GLS model</w:t>
      </w:r>
    </w:p>
    <w:p w14:paraId="3DB4EF36" w14:textId="7C61D567" w:rsidR="003F2ACD" w:rsidRDefault="00DA0D81">
      <w:pPr>
        <w:pStyle w:val="FirstParagraph"/>
        <w:spacing w:line="480" w:lineRule="auto"/>
        <w:pPrChange w:id="1112" w:author="Paolo Cherubini" w:date="2021-02-19T18:49:00Z">
          <w:pPr>
            <w:pStyle w:val="FirstParagraph"/>
          </w:pPr>
        </w:pPrChange>
      </w:pPr>
      <w:r>
        <w:t xml:space="preserve">Having identified candidate climate drivers in temperature and precipitation variable groups, </w:t>
      </w:r>
      <w:commentRangeStart w:id="1113"/>
      <w:r>
        <w:t>we next combined climate variables (all models</w:t>
      </w:r>
      <w:commentRangeEnd w:id="1113"/>
      <w:r w:rsidR="00EA36F7">
        <w:rPr>
          <w:rStyle w:val="CommentReference"/>
        </w:rPr>
        <w:commentReference w:id="1113"/>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w:t>
      </w:r>
      <w:r w:rsidRPr="008C7EA9">
        <w:rPr>
          <w:highlight w:val="yellow"/>
          <w:rPrChange w:id="1114" w:author="Teixeira, Kristina A." w:date="2021-04-21T11:32:00Z">
            <w:rPr/>
          </w:rPrChange>
        </w:rPr>
        <w:t xml:space="preserve">identity as </w:t>
      </w:r>
      <w:ins w:id="1115" w:author="Sabrina Russo" w:date="2021-03-03T13:38:00Z">
        <w:r w:rsidR="00EA36F7" w:rsidRPr="008C7EA9">
          <w:rPr>
            <w:highlight w:val="yellow"/>
            <w:rPrChange w:id="1116" w:author="Teixeira, Kristina A." w:date="2021-04-21T11:32:00Z">
              <w:rPr/>
            </w:rPrChange>
          </w:rPr>
          <w:t xml:space="preserve">a </w:t>
        </w:r>
      </w:ins>
      <w:r w:rsidRPr="008C7EA9">
        <w:rPr>
          <w:highlight w:val="yellow"/>
          <w:rPrChange w:id="1117" w:author="Teixeira, Kristina A." w:date="2021-04-21T11:32:00Z">
            <w:rPr/>
          </w:rPrChange>
        </w:rPr>
        <w:t>random</w:t>
      </w:r>
      <w:r>
        <w:t xml:space="preserve"> intercept and </w:t>
      </w:r>
      <m:oMath>
        <m:r>
          <w:rPr>
            <w:rFonts w:ascii="Cambria Math" w:hAnsi="Cambria Math"/>
          </w:rPr>
          <m:t>year</m:t>
        </m:r>
      </m:oMath>
      <w:r>
        <w:t xml:space="preserve"> as continuous time covariate for the within-group correlation structure (function </w:t>
      </w:r>
      <w:r>
        <w:rPr>
          <w:i/>
        </w:rPr>
        <w:t>corCAR1</w:t>
      </w:r>
      <w:r>
        <w:t>). We will ref</w:t>
      </w:r>
      <w:del w:id="1118" w:author="Sabrina Russo" w:date="2021-03-03T13:39:00Z">
        <w:r w:rsidDel="00EA36F7">
          <w:delText>f</w:delText>
        </w:r>
      </w:del>
      <w:r>
        <w:t xml:space="preserve">er to this model as a generalized least squares (GLS) </w:t>
      </w:r>
      <w:commentRangeStart w:id="1119"/>
      <w:r>
        <w:t xml:space="preserve">model </w:t>
      </w:r>
      <w:commentRangeEnd w:id="1119"/>
      <w:r w:rsidR="00EA36F7">
        <w:rPr>
          <w:rStyle w:val="CommentReference"/>
        </w:rPr>
        <w:commentReference w:id="1119"/>
      </w:r>
      <w:r>
        <w:t>(Fig. 1).</w:t>
      </w:r>
    </w:p>
    <w:p w14:paraId="6149BCBD" w14:textId="6FFF26B7" w:rsidR="003F2ACD" w:rsidRDefault="00DA0D81">
      <w:pPr>
        <w:pStyle w:val="BodyText"/>
        <w:spacing w:line="480" w:lineRule="auto"/>
        <w:pPrChange w:id="1120" w:author="Paolo Cherubini" w:date="2021-02-19T18:49:00Z">
          <w:pPr>
            <w:pStyle w:val="BodyText"/>
          </w:pPr>
        </w:pPrChange>
      </w:pPr>
      <w:del w:id="1121" w:author="Tala Awada" w:date="2021-02-28T15:24:00Z">
        <w:r w:rsidRPr="008C7EA9" w:rsidDel="00BF5859">
          <w:rPr>
            <w:highlight w:val="yellow"/>
            <w:rPrChange w:id="1122" w:author="Teixeira, Kristina A." w:date="2021-04-21T11:33:00Z">
              <w:rPr/>
            </w:rPrChange>
          </w:rPr>
          <w:lastRenderedPageBreak/>
          <w:delText xml:space="preserve">Before </w:delText>
        </w:r>
      </w:del>
      <w:ins w:id="1123" w:author="Tala Awada" w:date="2021-02-28T15:24:00Z">
        <w:r w:rsidR="00BF5859" w:rsidRPr="008C7EA9">
          <w:rPr>
            <w:highlight w:val="yellow"/>
            <w:rPrChange w:id="1124" w:author="Teixeira, Kristina A." w:date="2021-04-21T11:33:00Z">
              <w:rPr/>
            </w:rPrChange>
          </w:rPr>
          <w:t xml:space="preserve">Prior to </w:t>
        </w:r>
      </w:ins>
      <w:r w:rsidRPr="008C7EA9">
        <w:rPr>
          <w:highlight w:val="yellow"/>
          <w:rPrChange w:id="1125" w:author="Teixeira, Kristina A." w:date="2021-04-21T11:33:00Z">
            <w:rPr/>
          </w:rPrChange>
        </w:rPr>
        <w:t>running</w:t>
      </w:r>
      <w:r>
        <w:t xml:space="preserve">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1126"/>
        <m:r>
          <w:rPr>
            <w:rFonts w:ascii="Cambria Math" w:hAnsi="Cambria Math"/>
          </w:rPr>
          <m:t>r</m:t>
        </m:r>
        <w:commentRangeEnd w:id="1126"/>
        <m:r>
          <m:rPr>
            <m:sty m:val="p"/>
          </m:rPr>
          <w:rPr>
            <w:rStyle w:val="CommentReference"/>
          </w:rPr>
          <w:commentReference w:id="1126"/>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1127" w:author="Paolo Cherubini" w:date="2021-02-19T18:49:00Z">
          <w:pPr>
            <w:pStyle w:val="BodyText"/>
          </w:pPr>
        </w:pPrChange>
      </w:pPr>
      <w:r>
        <w:t xml:space="preserve">For each </w:t>
      </w:r>
      <w:r w:rsidRPr="008C7EA9">
        <w:rPr>
          <w:highlight w:val="yellow"/>
          <w:rPrChange w:id="1128" w:author="Teixeira, Kristina A." w:date="2021-04-21T11:33:00Z">
            <w:rPr/>
          </w:rPrChange>
        </w:rPr>
        <w:t>species</w:t>
      </w:r>
      <w:ins w:id="1129" w:author="Tala Awada" w:date="2021-02-28T15:24:00Z">
        <w:r w:rsidR="00BF5859" w:rsidRPr="008C7EA9">
          <w:rPr>
            <w:highlight w:val="yellow"/>
            <w:rPrChange w:id="1130" w:author="Teixeira, Kristina A." w:date="2021-04-21T11:33:00Z">
              <w:rPr/>
            </w:rPrChange>
          </w:rPr>
          <w:t>,</w:t>
        </w:r>
      </w:ins>
      <w:r w:rsidRPr="008C7EA9">
        <w:rPr>
          <w:highlight w:val="yellow"/>
          <w:rPrChange w:id="1131" w:author="Teixeira, Kristina A." w:date="2021-04-21T11:33:00Z">
            <w:rPr/>
          </w:rPrChange>
        </w:rPr>
        <w:t xml:space="preserve"> </w:t>
      </w:r>
      <w:del w:id="1132" w:author="Tala Awada" w:date="2021-02-28T15:24:00Z">
        <w:r w:rsidRPr="008C7EA9" w:rsidDel="00BF5859">
          <w:rPr>
            <w:highlight w:val="yellow"/>
            <w:rPrChange w:id="1133" w:author="Teixeira, Kristina A." w:date="2021-04-21T11:33:00Z">
              <w:rPr/>
            </w:rPrChange>
          </w:rPr>
          <w:delText xml:space="preserve">independently, </w:delText>
        </w:r>
      </w:del>
      <w:r w:rsidRPr="008C7EA9">
        <w:rPr>
          <w:highlight w:val="yellow"/>
          <w:rPrChange w:id="1134" w:author="Teixeira, Kristina A." w:date="2021-04-21T11:33:00Z">
            <w:rPr/>
          </w:rPrChange>
        </w:rPr>
        <w:t xml:space="preserve">we </w:t>
      </w:r>
      <w:ins w:id="1135" w:author="Tala Awada" w:date="2021-02-28T15:24:00Z">
        <w:r w:rsidR="00BF5859" w:rsidRPr="008C7EA9">
          <w:rPr>
            <w:highlight w:val="yellow"/>
            <w:rPrChange w:id="1136" w:author="Teixeira, Kristina A." w:date="2021-04-21T11:33:00Z">
              <w:rPr/>
            </w:rPrChange>
          </w:rPr>
          <w:t>independently</w:t>
        </w:r>
        <w:r w:rsidR="00BF5859">
          <w:t xml:space="preserve"> </w:t>
        </w:r>
      </w:ins>
      <w:r>
        <w:t xml:space="preserve">ran </w:t>
      </w:r>
      <w:commentRangeStart w:id="1137"/>
      <w:commentRangeStart w:id="1138"/>
      <w:r>
        <w:t xml:space="preserve">every combination of the candidate climate variables and </w:t>
      </w:r>
      <m:oMath>
        <m:r>
          <w:rPr>
            <w:rFonts w:ascii="Cambria Math" w:hAnsi="Cambria Math"/>
          </w:rPr>
          <m:t>DBH</m:t>
        </m:r>
      </m:oMath>
      <w:r>
        <w:t xml:space="preserve">, including both first- and </w:t>
      </w:r>
      <w:proofErr w:type="gramStart"/>
      <w:r>
        <w:t>second</w:t>
      </w:r>
      <w:r w:rsidRPr="0084522F">
        <w:rPr>
          <w:highlight w:val="yellow"/>
          <w:rPrChange w:id="1139" w:author="Teixeira, Kristina A." w:date="2021-04-21T11:40:00Z">
            <w:rPr/>
          </w:rPrChange>
        </w:rPr>
        <w:t>-order</w:t>
      </w:r>
      <w:proofErr w:type="gramEnd"/>
      <w:r w:rsidRPr="0084522F">
        <w:rPr>
          <w:highlight w:val="yellow"/>
          <w:rPrChange w:id="1140" w:author="Teixeira, Kristina A." w:date="2021-04-21T11:40:00Z">
            <w:rPr/>
          </w:rPrChange>
        </w:rPr>
        <w:t xml:space="preserve"> </w:t>
      </w:r>
      <w:del w:id="1141" w:author="Sabrina Russo" w:date="2021-03-03T13:42:00Z">
        <w:r w:rsidRPr="0084522F" w:rsidDel="00001F7A">
          <w:rPr>
            <w:highlight w:val="yellow"/>
            <w:rPrChange w:id="1142" w:author="Teixeira, Kristina A." w:date="2021-04-21T11:40:00Z">
              <w:rPr/>
            </w:rPrChange>
          </w:rPr>
          <w:delText xml:space="preserve">terms of polynomial </w:delText>
        </w:r>
      </w:del>
      <w:ins w:id="1143" w:author="Sabrina Russo" w:date="2021-03-03T13:42:00Z">
        <w:r w:rsidR="00001F7A" w:rsidRPr="0084522F">
          <w:rPr>
            <w:highlight w:val="yellow"/>
            <w:rPrChange w:id="1144" w:author="Teixeira, Kristina A." w:date="2021-04-21T11:40:00Z">
              <w:rPr/>
            </w:rPrChange>
          </w:rPr>
          <w:t xml:space="preserve">terms </w:t>
        </w:r>
      </w:ins>
      <w:r w:rsidRPr="0084522F">
        <w:rPr>
          <w:highlight w:val="yellow"/>
          <w:rPrChange w:id="1145" w:author="Teixeira, Kristina A." w:date="2021-04-21T11:40:00Z">
            <w:rPr/>
          </w:rPrChange>
        </w:rPr>
        <w:t>for</w:t>
      </w:r>
      <w:r>
        <w:t xml:space="preserve"> each</w:t>
      </w:r>
      <w:commentRangeEnd w:id="1137"/>
      <w:r w:rsidR="00001F7A">
        <w:rPr>
          <w:rStyle w:val="CommentReference"/>
        </w:rPr>
        <w:commentReference w:id="1137"/>
      </w:r>
      <w:commentRangeEnd w:id="1138"/>
      <w:r w:rsidR="0084522F">
        <w:rPr>
          <w:rStyle w:val="CommentReference"/>
        </w:rPr>
        <w:commentReference w:id="1138"/>
      </w:r>
      <w:r>
        <w:t xml:space="preserve">. For climate responses, we allowed concave-down fits, but </w:t>
      </w:r>
      <w:commentRangeStart w:id="1146"/>
      <w:r>
        <w:t>ignored</w:t>
      </w:r>
      <w:commentRangeEnd w:id="1146"/>
      <w:r w:rsidR="00001F7A">
        <w:rPr>
          <w:rStyle w:val="CommentReference"/>
        </w:rPr>
        <w:commentReference w:id="1146"/>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1147"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1148"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1149"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w:t>
      </w:r>
      <w:r w:rsidRPr="0084522F">
        <w:rPr>
          <w:highlight w:val="yellow"/>
          <w:rPrChange w:id="1150" w:author="Teixeira, Kristina A." w:date="2021-04-21T11:41:00Z">
            <w:rPr/>
          </w:rPrChange>
        </w:rPr>
        <w:t xml:space="preserve">the </w:t>
      </w:r>
      <w:ins w:id="1151" w:author="Sabrina Russo" w:date="2021-03-03T13:44:00Z">
        <w:r w:rsidR="00001F7A" w:rsidRPr="0084522F">
          <w:rPr>
            <w:highlight w:val="yellow"/>
            <w:rPrChange w:id="1152" w:author="Teixeira, Kristina A." w:date="2021-04-21T11:41:00Z">
              <w:rPr/>
            </w:rPrChange>
          </w:rPr>
          <w:t xml:space="preserve">fixed effect </w:t>
        </w:r>
      </w:ins>
      <w:r w:rsidRPr="0084522F">
        <w:rPr>
          <w:highlight w:val="yellow"/>
          <w:rPrChange w:id="1153" w:author="Teixeira, Kristina A." w:date="2021-04-21T11:41:00Z">
            <w:rPr/>
          </w:rPrChange>
        </w:rPr>
        <w:t>model</w:t>
      </w:r>
      <w:r>
        <w:t xml:space="preserve"> selection phase, but to restricted maximizing likelihood (</w:t>
      </w:r>
      <w:r>
        <w:rPr>
          <w:i/>
        </w:rPr>
        <w:t>REML</w:t>
      </w:r>
      <w:r>
        <w:t xml:space="preserve">) </w:t>
      </w:r>
      <w:del w:id="1154" w:author="Sabrina Russo" w:date="2021-03-03T13:44:00Z">
        <w:r w:rsidRPr="0084522F" w:rsidDel="00001F7A">
          <w:rPr>
            <w:highlight w:val="yellow"/>
            <w:rPrChange w:id="1155" w:author="Teixeira, Kristina A." w:date="2021-04-21T11:41:00Z">
              <w:rPr/>
            </w:rPrChange>
          </w:rPr>
          <w:delText>once the</w:delText>
        </w:r>
      </w:del>
      <w:ins w:id="1156" w:author="Sabrina Russo" w:date="2021-03-03T13:44:00Z">
        <w:r w:rsidR="00001F7A" w:rsidRPr="0084522F">
          <w:rPr>
            <w:highlight w:val="yellow"/>
            <w:rPrChange w:id="1157" w:author="Teixeira, Kristina A." w:date="2021-04-21T11:41:00Z">
              <w:rPr/>
            </w:rPrChange>
          </w:rPr>
          <w:t>for parameter estimation with</w:t>
        </w:r>
      </w:ins>
      <w:r w:rsidRPr="0084522F">
        <w:rPr>
          <w:highlight w:val="yellow"/>
          <w:rPrChange w:id="1158" w:author="Teixeira, Kristina A." w:date="2021-04-21T11:41:00Z">
            <w:rPr/>
          </w:rPrChange>
        </w:rPr>
        <w:t xml:space="preserve"> </w:t>
      </w:r>
      <w:ins w:id="1159" w:author="Sabrina Russo" w:date="2021-03-03T13:44:00Z">
        <w:r w:rsidR="00001F7A" w:rsidRPr="0084522F">
          <w:rPr>
            <w:highlight w:val="yellow"/>
            <w:rPrChange w:id="1160" w:author="Teixeira, Kristina A." w:date="2021-04-21T11:41:00Z">
              <w:rPr/>
            </w:rPrChange>
          </w:rPr>
          <w:t>the</w:t>
        </w:r>
        <w:r w:rsidR="00001F7A">
          <w:t xml:space="preserve"> </w:t>
        </w:r>
      </w:ins>
      <w:r>
        <w:t>best model</w:t>
      </w:r>
      <w:del w:id="1161"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1162"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1163"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w:t>
      </w:r>
      <w:r w:rsidRPr="0084522F">
        <w:rPr>
          <w:highlight w:val="yellow"/>
          <w:rPrChange w:id="1164" w:author="Teixeira, Kristina A." w:date="2021-04-21T11:42:00Z">
            <w:rPr/>
          </w:rPrChange>
        </w:rPr>
        <w:t>coverage of a</w:t>
      </w:r>
      <w:del w:id="1165" w:author="Sabrina Russo" w:date="2021-03-03T13:45:00Z">
        <w:r w:rsidRPr="0084522F" w:rsidDel="00001F7A">
          <w:rPr>
            <w:highlight w:val="yellow"/>
            <w:rPrChange w:id="1166" w:author="Teixeira, Kristina A." w:date="2021-04-21T11:42:00Z">
              <w:rPr/>
            </w:rPrChange>
          </w:rPr>
          <w:delText>n</w:delText>
        </w:r>
      </w:del>
      <w:r w:rsidRPr="0084522F">
        <w:rPr>
          <w:highlight w:val="yellow"/>
          <w:rPrChange w:id="1167" w:author="Teixeira, Kristina A." w:date="2021-04-21T11:42:00Z">
            <w:rPr/>
          </w:rPrChange>
        </w:rPr>
        <w:t xml:space="preserve"> </w:t>
      </w:r>
      <m:oMath>
        <m:r>
          <w:rPr>
            <w:rFonts w:ascii="Cambria Math" w:hAnsi="Cambria Math"/>
            <w:highlight w:val="yellow"/>
            <w:rPrChange w:id="1168" w:author="Teixeira, Kristina A." w:date="2021-04-21T11:42:00Z">
              <w:rPr>
                <w:rFonts w:ascii="Cambria Math" w:hAnsi="Cambria Math"/>
              </w:rPr>
            </w:rPrChange>
          </w:rPr>
          <m:t>DBH</m:t>
        </m:r>
      </m:oMath>
      <w:r w:rsidRPr="00BF5859">
        <w:t xml:space="preserve"> x </w:t>
      </w:r>
      <w:r w:rsidRPr="00BF5859">
        <w:rPr>
          <w:rStyle w:val="VerbatimChar"/>
          <w:rFonts w:ascii="Palatino Linotype" w:hAnsi="Palatino Linotype"/>
          <w:rPrChange w:id="1169"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1170" w:author="Sabrina Russo" w:date="2021-03-03T13:46:00Z">
        <w:r w:rsidR="00001F7A" w:rsidRPr="0084522F">
          <w:rPr>
            <w:highlight w:val="yellow"/>
            <w:rPrChange w:id="1171" w:author="Teixeira, Kristina A." w:date="2021-04-21T11:42:00Z">
              <w:rPr/>
            </w:rPrChange>
          </w:rPr>
          <w:t xml:space="preserve">and that the core record </w:t>
        </w:r>
      </w:ins>
      <w:r w:rsidRPr="0084522F">
        <w:rPr>
          <w:highlight w:val="yellow"/>
          <w:rPrChange w:id="1172" w:author="Teixeira, Kristina A." w:date="2021-04-21T11:42:00Z">
            <w:rPr/>
          </w:rPrChange>
        </w:rPr>
        <w:t>spann</w:t>
      </w:r>
      <w:ins w:id="1173" w:author="Sabrina Russo" w:date="2021-03-03T13:46:00Z">
        <w:r w:rsidR="00001F7A" w:rsidRPr="0084522F">
          <w:rPr>
            <w:highlight w:val="yellow"/>
            <w:rPrChange w:id="1174" w:author="Teixeira, Kristina A." w:date="2021-04-21T11:42:00Z">
              <w:rPr/>
            </w:rPrChange>
          </w:rPr>
          <w:t>ed</w:t>
        </w:r>
      </w:ins>
      <w:del w:id="1175" w:author="Sabrina Russo" w:date="2021-03-03T13:46:00Z">
        <w:r w:rsidRPr="0084522F" w:rsidDel="00001F7A">
          <w:rPr>
            <w:highlight w:val="yellow"/>
            <w:rPrChange w:id="1176" w:author="Teixeira, Kristina A." w:date="2021-04-21T11:42:00Z">
              <w:rPr/>
            </w:rPrChange>
          </w:rPr>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 xml:space="preserve">analyzed. To avoid severe big-tree </w:t>
      </w:r>
      <w:r w:rsidRPr="0084522F">
        <w:rPr>
          <w:highlight w:val="yellow"/>
          <w:rPrChange w:id="1177" w:author="Teixeira, Kristina A." w:date="2021-04-21T11:43:00Z">
            <w:rPr/>
          </w:rPrChange>
        </w:rPr>
        <w:t>selection bias</w:t>
      </w:r>
      <w:del w:id="1178" w:author="Tala Awada" w:date="2021-02-28T15:26:00Z">
        <w:r w:rsidRPr="0084522F" w:rsidDel="00BF5859">
          <w:rPr>
            <w:highlight w:val="yellow"/>
            <w:rPrChange w:id="1179" w:author="Teixeira, Kristina A." w:date="2021-04-21T11:43:00Z">
              <w:rPr/>
            </w:rPrChange>
          </w:rPr>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w:t>
      </w:r>
      <w:r w:rsidRPr="00CB2C42">
        <w:rPr>
          <w:highlight w:val="yellow"/>
          <w:rPrChange w:id="1180" w:author="Teixeira, Kristina A." w:date="2021-04-21T11:50:00Z">
            <w:rPr/>
          </w:rPrChange>
        </w:rPr>
        <w:t>25 cm</w:t>
      </w:r>
      <w:del w:id="1181" w:author="Sabrina Russo" w:date="2021-03-03T13:47:00Z">
        <w:r w:rsidRPr="00CB2C42" w:rsidDel="00001F7A">
          <w:rPr>
            <w:highlight w:val="yellow"/>
            <w:rPrChange w:id="1182" w:author="Teixeira, Kristina A." w:date="2021-04-21T11:50:00Z">
              <w:rPr/>
            </w:rPrChange>
          </w:rPr>
          <w:delText xml:space="preserve">, if </w:delText>
        </w:r>
        <w:commentRangeStart w:id="1183"/>
        <w:r w:rsidRPr="00CB2C42" w:rsidDel="00001F7A">
          <w:rPr>
            <w:highlight w:val="yellow"/>
            <w:rPrChange w:id="1184" w:author="Teixeira, Kristina A." w:date="2021-04-21T11:50:00Z">
              <w:rPr/>
            </w:rPrChange>
          </w:rPr>
          <w:delText>present</w:delText>
        </w:r>
      </w:del>
      <w:commentRangeEnd w:id="1183"/>
      <w:r w:rsidR="00001F7A" w:rsidRPr="00CB2C42">
        <w:rPr>
          <w:rStyle w:val="CommentReference"/>
          <w:highlight w:val="yellow"/>
          <w:rPrChange w:id="1185" w:author="Teixeira, Kristina A." w:date="2021-04-21T11:50:00Z">
            <w:rPr>
              <w:rStyle w:val="CommentReference"/>
            </w:rPr>
          </w:rPrChange>
        </w:rPr>
        <w:commentReference w:id="1183"/>
      </w:r>
      <w:r w:rsidRPr="00CB2C42">
        <w:rPr>
          <w:highlight w:val="yellow"/>
          <w:rPrChange w:id="1186" w:author="Teixeira, Kristina A." w:date="2021-04-21T11:50:00Z">
            <w:rPr/>
          </w:rPrChange>
        </w:rPr>
        <w:t>. Species</w:t>
      </w:r>
      <w:r>
        <w:t xml:space="preserve"> that failed to meet these criteria (n= 8) were excluded from the analysis of temporal </w:t>
      </w:r>
      <w:proofErr w:type="gramStart"/>
      <w:r>
        <w:t>trends</w:t>
      </w:r>
      <w:ins w:id="1187" w:author="Sabrina Russo" w:date="2021-03-03T13:48:00Z">
        <w:r w:rsidR="00001F7A" w:rsidRPr="00CB2C42">
          <w:rPr>
            <w:highlight w:val="yellow"/>
            <w:rPrChange w:id="1188" w:author="Teixeira, Kristina A." w:date="2021-04-21T11:50:00Z">
              <w:rPr/>
            </w:rPrChange>
          </w:rPr>
          <w:t>, but</w:t>
        </w:r>
        <w:proofErr w:type="gramEnd"/>
        <w:r w:rsidR="00001F7A" w:rsidRPr="00CB2C42">
          <w:rPr>
            <w:highlight w:val="yellow"/>
            <w:rPrChange w:id="1189" w:author="Teixeira, Kristina A." w:date="2021-04-21T11:50:00Z">
              <w:rPr/>
            </w:rPrChange>
          </w:rPr>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1190" w:author="Sabrina Russo" w:date="2021-03-03T13:48:00Z">
        <w:r w:rsidR="00001F7A" w:rsidRPr="00CB2C42">
          <w:rPr>
            <w:highlight w:val="yellow"/>
            <w:rPrChange w:id="1191" w:author="Teixeira, Kristina A." w:date="2021-04-21T11:51:00Z">
              <w:rPr/>
            </w:rPrChange>
          </w:rPr>
          <w:t>that are not a</w:t>
        </w:r>
      </w:ins>
      <w:ins w:id="1192" w:author="Sabrina Russo" w:date="2021-03-03T13:49:00Z">
        <w:r w:rsidR="00001F7A" w:rsidRPr="00CB2C42">
          <w:rPr>
            <w:highlight w:val="yellow"/>
            <w:rPrChange w:id="1193" w:author="Teixeira, Kristina A." w:date="2021-04-21T11:51:00Z">
              <w:rPr/>
            </w:rPrChange>
          </w:rPr>
          <w:t>ccounted for by DBH or year</w:t>
        </w:r>
        <w:r w:rsidR="00001F7A">
          <w:t xml:space="preserve">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t>
      </w:r>
      <w:r w:rsidRPr="00CB2C42">
        <w:rPr>
          <w:highlight w:val="yellow"/>
          <w:rPrChange w:id="1194" w:author="Teixeira, Kristina A." w:date="2021-04-21T11:51:00Z">
            <w:rPr/>
          </w:rPrChange>
        </w:rPr>
        <w:t xml:space="preserve">were </w:t>
      </w:r>
      <w:del w:id="1195" w:author="Sabrina Russo" w:date="2021-03-03T13:49:00Z">
        <w:r w:rsidRPr="00CB2C42" w:rsidDel="00001F7A">
          <w:rPr>
            <w:highlight w:val="yellow"/>
            <w:rPrChange w:id="1196" w:author="Teixeira, Kristina A." w:date="2021-04-21T11:51:00Z">
              <w:rPr/>
            </w:rPrChange>
          </w:rPr>
          <w:delText>real, as opposed to</w:delText>
        </w:r>
      </w:del>
      <w:ins w:id="1197" w:author="Sabrina Russo" w:date="2021-03-03T13:49:00Z">
        <w:r w:rsidR="00001F7A" w:rsidRPr="00CB2C42">
          <w:rPr>
            <w:highlight w:val="yellow"/>
            <w:rPrChange w:id="1198" w:author="Teixeira, Kristina A." w:date="2021-04-21T11:51:00Z">
              <w:rPr/>
            </w:rPrChange>
          </w:rPr>
          <w:t>not</w:t>
        </w:r>
      </w:ins>
      <w:r w:rsidRPr="00CB2C42">
        <w:rPr>
          <w:highlight w:val="yellow"/>
          <w:rPrChange w:id="1199" w:author="Teixeira, Kristina A." w:date="2021-04-21T11:51:00Z">
            <w:rPr/>
          </w:rPrChange>
        </w:rPr>
        <w:t xml:space="preserve"> an ar</w:t>
      </w:r>
      <w:r>
        <w:t xml:space="preserve">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1200"/>
      <w:commentRangeStart w:id="1201"/>
      <w:r>
        <w:t xml:space="preserve">present only the models with </w:t>
      </w:r>
      <m:oMath>
        <m:r>
          <w:rPr>
            <w:rFonts w:ascii="Cambria Math" w:hAnsi="Cambria Math"/>
          </w:rPr>
          <m:t>BAI</m:t>
        </m:r>
      </m:oMath>
      <w:r>
        <w:t xml:space="preserve"> </w:t>
      </w:r>
      <w:commentRangeEnd w:id="1200"/>
      <w:r w:rsidR="0083369A">
        <w:rPr>
          <w:rStyle w:val="CommentReference"/>
        </w:rPr>
        <w:commentReference w:id="1200"/>
      </w:r>
      <w:commentRangeEnd w:id="1201"/>
      <w:r w:rsidR="00CB2C42">
        <w:rPr>
          <w:rStyle w:val="CommentReference"/>
        </w:rPr>
        <w:commentReference w:id="1201"/>
      </w:r>
      <w:r>
        <w:t xml:space="preserve">as the growth metric, noting that </w:t>
      </w:r>
      <w:commentRangeStart w:id="1202"/>
      <w:r>
        <w:t>responses were similar across growth metrics</w:t>
      </w:r>
      <w:commentRangeEnd w:id="1202"/>
      <w:r w:rsidR="00001F7A">
        <w:rPr>
          <w:rStyle w:val="CommentReference"/>
        </w:rPr>
        <w:commentReference w:id="1202"/>
      </w:r>
      <w:r>
        <w:t>.</w:t>
      </w:r>
    </w:p>
    <w:p w14:paraId="5CCED2EC" w14:textId="77777777" w:rsidR="003F2ACD" w:rsidRDefault="00DA0D81">
      <w:pPr>
        <w:pStyle w:val="BodyText"/>
        <w:spacing w:line="480" w:lineRule="auto"/>
        <w:pPrChange w:id="1203"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1204"/>
      <w:commentRangeStart w:id="1205"/>
      <w:r>
        <w:t xml:space="preserve">climate </w:t>
      </w:r>
      <w:commentRangeEnd w:id="1204"/>
      <w:r w:rsidR="00283F6A">
        <w:rPr>
          <w:rStyle w:val="CommentReference"/>
        </w:rPr>
        <w:commentReference w:id="1204"/>
      </w:r>
      <w:commentRangeEnd w:id="1205"/>
      <w:r w:rsidR="00CB2C42">
        <w:rPr>
          <w:rStyle w:val="CommentReference"/>
        </w:rPr>
        <w:commentReference w:id="1205"/>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1206" w:author="Paolo Cherubini" w:date="2021-02-19T18:49:00Z">
          <w:pPr>
            <w:pStyle w:val="Heading1"/>
          </w:pPr>
        </w:pPrChange>
      </w:pPr>
      <w:bookmarkStart w:id="1207" w:name="Results"/>
      <w:bookmarkEnd w:id="796"/>
      <w:bookmarkEnd w:id="964"/>
      <w:bookmarkEnd w:id="1108"/>
      <w:r>
        <w:t>Results</w:t>
      </w:r>
    </w:p>
    <w:p w14:paraId="642074D6" w14:textId="77777777" w:rsidR="003F2ACD" w:rsidRDefault="00DA0D81">
      <w:pPr>
        <w:pStyle w:val="Heading2"/>
        <w:spacing w:line="480" w:lineRule="auto"/>
        <w:pPrChange w:id="1208"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1209" w:author="Paolo Cherubini" w:date="2021-02-19T18:49:00Z">
          <w:pPr>
            <w:pStyle w:val="FirstParagraph"/>
          </w:pPr>
        </w:pPrChange>
      </w:pPr>
      <w:ins w:id="1210" w:author="Sabrina Russo" w:date="2021-03-03T14:29:00Z">
        <w:r w:rsidRPr="00CB2C42">
          <w:rPr>
            <w:highlight w:val="yellow"/>
            <w:rPrChange w:id="1211" w:author="Teixeira, Kristina A." w:date="2021-04-21T11:59:00Z">
              <w:rPr/>
            </w:rPrChange>
          </w:rPr>
          <w:t>In site-level analyses u</w:t>
        </w:r>
      </w:ins>
      <w:del w:id="1212"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1213"/>
      <w:r w:rsidR="00DA0D81">
        <w:t xml:space="preserve">climate coefficients </w:t>
      </w:r>
      <w:commentRangeEnd w:id="1213"/>
      <w:r>
        <w:rPr>
          <w:rStyle w:val="CommentReference"/>
        </w:rPr>
        <w:commentReference w:id="1213"/>
      </w:r>
      <w:ins w:id="1214"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1215"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1216" w:author="Paolo Cherubini" w:date="2021-02-19T18:49:00Z">
          <w:pPr>
            <w:pStyle w:val="ImageCaption"/>
          </w:pPr>
        </w:pPrChange>
      </w:pPr>
      <w:commentRangeStart w:id="1217"/>
      <w:r>
        <w:rPr>
          <w:b/>
        </w:rPr>
        <w:t xml:space="preserve">Figure </w:t>
      </w:r>
      <w:commentRangeEnd w:id="1217"/>
      <w:r w:rsidR="00260BC5">
        <w:rPr>
          <w:rStyle w:val="CommentReference"/>
          <w:i w:val="0"/>
        </w:rPr>
        <w:commentReference w:id="1217"/>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1218"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1219"/>
      <w:r>
        <w:t xml:space="preserve">correlation </w:t>
      </w:r>
      <w:commentRangeEnd w:id="1219"/>
      <w:r w:rsidR="0083369A">
        <w:rPr>
          <w:rStyle w:val="CommentReference"/>
        </w:rPr>
        <w:commentReference w:id="1219"/>
      </w:r>
      <w:r>
        <w:t>and direction of response to climate variables across the range of potential time windows</w:t>
      </w:r>
      <w:ins w:id="1220" w:author="Sabrina Russo" w:date="2021-03-03T14:30:00Z">
        <w:r w:rsidR="00840D10">
          <w:t xml:space="preserve"> </w:t>
        </w:r>
        <w:r w:rsidR="00840D10" w:rsidRPr="00FD3F83">
          <w:rPr>
            <w:highlight w:val="yellow"/>
            <w:rPrChange w:id="1221" w:author="Teixeira, Kristina A." w:date="2021-04-21T12:08:00Z">
              <w:rPr/>
            </w:rPrChange>
          </w:rPr>
          <w:t>at each site</w:t>
        </w:r>
      </w:ins>
      <w:r>
        <w:t xml:space="preserve">, but </w:t>
      </w:r>
      <w:r w:rsidRPr="004E26C6">
        <w:rPr>
          <w:highlight w:val="yellow"/>
          <w:rPrChange w:id="1222" w:author="Teixeira, Kristina A." w:date="2021-04-21T12:10:00Z">
            <w:rPr/>
          </w:rPrChange>
        </w:rPr>
        <w:t xml:space="preserve">the </w:t>
      </w:r>
      <w:del w:id="1223" w:author="Sabrina Russo" w:date="2021-03-03T14:27:00Z">
        <w:r w:rsidRPr="004E26C6" w:rsidDel="0083369A">
          <w:rPr>
            <w:highlight w:val="yellow"/>
            <w:rPrChange w:id="1224" w:author="Teixeira, Kristina A." w:date="2021-04-21T12:10:00Z">
              <w:rPr/>
            </w:rPrChange>
          </w:rPr>
          <w:delText xml:space="preserve">optimal </w:delText>
        </w:r>
      </w:del>
      <w:r w:rsidRPr="004E26C6">
        <w:rPr>
          <w:highlight w:val="yellow"/>
          <w:rPrChange w:id="1225" w:author="Teixeira, Kristina A." w:date="2021-04-21T12:10:00Z">
            <w:rPr/>
          </w:rPrChange>
        </w:rPr>
        <w:t>time window</w:t>
      </w:r>
      <w:ins w:id="1226" w:author="Sabrina Russo" w:date="2021-03-03T14:27:00Z">
        <w:r w:rsidR="0083369A" w:rsidRPr="004E26C6">
          <w:rPr>
            <w:highlight w:val="yellow"/>
            <w:rPrChange w:id="1227" w:author="Teixeira, Kristina A." w:date="2021-04-21T12:10:00Z">
              <w:rPr/>
            </w:rPrChange>
          </w:rPr>
          <w:t xml:space="preserve"> exhibiting the strongest climatic effect on growth</w:t>
        </w:r>
      </w:ins>
      <w:r w:rsidRPr="004E26C6">
        <w:rPr>
          <w:highlight w:val="yellow"/>
          <w:rPrChange w:id="1228" w:author="Teixeira, Kristina A." w:date="2021-04-21T12:10:00Z">
            <w:rPr/>
          </w:rPrChange>
        </w:rPr>
        <w:t xml:space="preserve"> </w:t>
      </w:r>
      <w:del w:id="1229" w:author="Sabrina Russo" w:date="2021-03-03T14:27:00Z">
        <w:r w:rsidRPr="004E26C6" w:rsidDel="0083369A">
          <w:rPr>
            <w:highlight w:val="yellow"/>
            <w:rPrChange w:id="1230" w:author="Teixeira, Kristina A." w:date="2021-04-21T12:10:00Z">
              <w:rPr/>
            </w:rPrChange>
          </w:rPr>
          <w:delText xml:space="preserve">or </w:delText>
        </w:r>
      </w:del>
      <w:ins w:id="1231" w:author="Sabrina Russo" w:date="2021-03-03T14:27:00Z">
        <w:r w:rsidR="0083369A" w:rsidRPr="004E26C6">
          <w:rPr>
            <w:highlight w:val="yellow"/>
            <w:rPrChange w:id="1232" w:author="Teixeira, Kristina A." w:date="2021-04-21T12:10:00Z">
              <w:rPr/>
            </w:rPrChange>
          </w:rPr>
          <w:t xml:space="preserve">and </w:t>
        </w:r>
      </w:ins>
      <w:r w:rsidRPr="004E26C6">
        <w:rPr>
          <w:highlight w:val="yellow"/>
          <w:rPrChange w:id="1233" w:author="Teixeira, Kristina A." w:date="2021-04-21T12:10:00Z">
            <w:rPr/>
          </w:rPrChange>
        </w:rPr>
        <w:t xml:space="preserve">even the </w:t>
      </w:r>
      <w:del w:id="1234" w:author="Sabrina Russo" w:date="2021-03-03T14:28:00Z">
        <w:r w:rsidRPr="004E26C6" w:rsidDel="0083369A">
          <w:rPr>
            <w:highlight w:val="yellow"/>
            <w:rPrChange w:id="1235" w:author="Teixeira, Kristina A." w:date="2021-04-21T12:10:00Z">
              <w:rPr/>
            </w:rPrChange>
          </w:rPr>
          <w:delText xml:space="preserve">top </w:delText>
        </w:r>
      </w:del>
      <w:ins w:id="1236" w:author="Sabrina Russo" w:date="2021-03-03T14:28:00Z">
        <w:r w:rsidR="0083369A" w:rsidRPr="004E26C6">
          <w:rPr>
            <w:highlight w:val="yellow"/>
            <w:rPrChange w:id="1237" w:author="Teixeira, Kristina A." w:date="2021-04-21T12:10:00Z">
              <w:rPr/>
            </w:rPrChange>
          </w:rPr>
          <w:t xml:space="preserve">most influential </w:t>
        </w:r>
      </w:ins>
      <w:r w:rsidRPr="004E26C6">
        <w:rPr>
          <w:highlight w:val="yellow"/>
          <w:rPrChange w:id="1238" w:author="Teixeira, Kristina A." w:date="2021-04-21T12:10:00Z">
            <w:rPr/>
          </w:rPrChange>
        </w:rPr>
        <w:t>climate variable sometimes differed</w:t>
      </w:r>
      <w:ins w:id="1239" w:author="Sabrina Russo" w:date="2021-03-03T14:28:00Z">
        <w:r w:rsidR="0083369A" w:rsidRPr="004E26C6">
          <w:rPr>
            <w:highlight w:val="yellow"/>
            <w:rPrChange w:id="1240" w:author="Teixeira, Kristina A." w:date="2021-04-21T12:10:00Z">
              <w:rPr/>
            </w:rPrChange>
          </w:rPr>
          <w:t xml:space="preserve"> </w:t>
        </w:r>
      </w:ins>
      <w:ins w:id="1241" w:author="Sabrina Russo" w:date="2021-03-03T14:30:00Z">
        <w:r w:rsidR="00840D10" w:rsidRPr="004E26C6">
          <w:rPr>
            <w:highlight w:val="yellow"/>
            <w:rPrChange w:id="1242" w:author="Teixeira, Kristina A." w:date="2021-04-21T12:10:00Z">
              <w:rPr/>
            </w:rPrChange>
          </w:rPr>
          <w:t>among the</w:t>
        </w:r>
      </w:ins>
      <w:ins w:id="1243" w:author="Sabrina Russo" w:date="2021-03-03T14:28:00Z">
        <w:r w:rsidR="0083369A" w:rsidRPr="004E26C6">
          <w:rPr>
            <w:highlight w:val="yellow"/>
            <w:rPrChange w:id="1244" w:author="Teixeira, Kristina A." w:date="2021-04-21T12:10:00Z">
              <w:rPr/>
            </w:rPrChange>
          </w:rPr>
          <w:t xml:space="preserve"> growth metric</w:t>
        </w:r>
      </w:ins>
      <w:ins w:id="1245" w:author="Sabrina Russo" w:date="2021-03-03T14:30:00Z">
        <w:r w:rsidR="00840D10" w:rsidRPr="004E26C6">
          <w:rPr>
            <w:highlight w:val="yellow"/>
            <w:rPrChange w:id="1246" w:author="Teixeira, Kristina A." w:date="2021-04-21T12:10:00Z">
              <w:rPr/>
            </w:rPrChange>
          </w:rPr>
          <w:t>s</w:t>
        </w:r>
      </w:ins>
      <w:ins w:id="1247" w:author="Sabrina Russo" w:date="2021-03-03T14:28:00Z">
        <w:r w:rsidR="0083369A" w:rsidRPr="004E26C6">
          <w:rPr>
            <w:highlight w:val="yellow"/>
            <w:rPrChange w:id="1248" w:author="Teixeira, Kristina A." w:date="2021-04-21T12:10:00Z">
              <w:rPr/>
            </w:rPrChange>
          </w:rPr>
          <w:t xml:space="preserve"> </w:t>
        </w:r>
      </w:ins>
      <w:del w:id="1249" w:author="Sabrina Russo" w:date="2021-03-03T14:30:00Z">
        <w:r w:rsidRPr="004E26C6" w:rsidDel="00840D10">
          <w:rPr>
            <w:highlight w:val="yellow"/>
            <w:rPrChange w:id="1250" w:author="Teixeira, Kristina A." w:date="2021-04-21T12:10:00Z">
              <w:rPr/>
            </w:rPrChange>
          </w:rPr>
          <w:delText xml:space="preserve"> </w:delText>
        </w:r>
      </w:del>
      <w:r w:rsidRPr="004E26C6">
        <w:rPr>
          <w:highlight w:val="yellow"/>
          <w:rPrChange w:id="1251" w:author="Teixeira, Kristina A." w:date="2021-04-21T12:10:00Z">
            <w:rPr/>
          </w:rPrChange>
        </w:rPr>
        <w:t xml:space="preserve">(Figs. S15-S34). In 8 of </w:t>
      </w:r>
      <w:r w:rsidRPr="004E26C6">
        <w:rPr>
          <w:highlight w:val="yellow"/>
          <w:rPrChange w:id="1252" w:author="Teixeira, Kristina A." w:date="2021-04-21T12:18:00Z">
            <w:rPr/>
          </w:rPrChange>
        </w:rPr>
        <w:t xml:space="preserve">20 </w:t>
      </w:r>
      <w:commentRangeStart w:id="1253"/>
      <w:del w:id="1254" w:author="Sabrina Russo" w:date="2021-03-03T14:31:00Z">
        <w:r w:rsidRPr="004E26C6" w:rsidDel="00840D10">
          <w:rPr>
            <w:highlight w:val="yellow"/>
            <w:rPrChange w:id="1255" w:author="Teixeira, Kristina A." w:date="2021-04-21T12:18:00Z">
              <w:rPr/>
            </w:rPrChange>
          </w:rPr>
          <w:delText>cases</w:delText>
        </w:r>
      </w:del>
      <w:ins w:id="1256" w:author="Sabrina Russo" w:date="2021-03-03T14:31:00Z">
        <w:r w:rsidR="00840D10" w:rsidRPr="004E26C6">
          <w:rPr>
            <w:highlight w:val="yellow"/>
            <w:rPrChange w:id="1257" w:author="Teixeira, Kristina A." w:date="2021-04-21T12:18:00Z">
              <w:rPr/>
            </w:rPrChange>
          </w:rPr>
          <w:t>sites</w:t>
        </w:r>
        <w:commentRangeEnd w:id="1253"/>
        <w:r w:rsidR="00840D10" w:rsidRPr="004E26C6">
          <w:rPr>
            <w:rStyle w:val="CommentReference"/>
            <w:highlight w:val="yellow"/>
            <w:rPrChange w:id="1258" w:author="Teixeira, Kristina A." w:date="2021-04-21T12:18:00Z">
              <w:rPr>
                <w:rStyle w:val="CommentReference"/>
              </w:rPr>
            </w:rPrChange>
          </w:rPr>
          <w:commentReference w:id="1253"/>
        </w:r>
      </w:ins>
      <w:r w:rsidRPr="004E26C6">
        <w:rPr>
          <w:highlight w:val="yellow"/>
          <w:rPrChange w:id="1259" w:author="Teixeira, Kristina A." w:date="2021-04-21T12:18:00Z">
            <w:rPr/>
          </w:rPrChange>
        </w:rPr>
        <w:t xml:space="preserve">, both the </w:t>
      </w:r>
      <w:del w:id="1260" w:author="Sabrina Russo" w:date="2021-03-03T14:32:00Z">
        <w:r w:rsidRPr="004E26C6" w:rsidDel="00840D10">
          <w:rPr>
            <w:highlight w:val="yellow"/>
            <w:rPrChange w:id="1261" w:author="Teixeira, Kristina A." w:date="2021-04-21T12:18:00Z">
              <w:rPr/>
            </w:rPrChange>
          </w:rPr>
          <w:delText xml:space="preserve">optimal </w:delText>
        </w:r>
      </w:del>
      <w:ins w:id="1262" w:author="Sabrina Russo" w:date="2021-03-03T14:32:00Z">
        <w:r w:rsidR="00840D10" w:rsidRPr="004E26C6">
          <w:rPr>
            <w:highlight w:val="yellow"/>
            <w:rPrChange w:id="1263" w:author="Teixeira, Kristina A." w:date="2021-04-21T12:18:00Z">
              <w:rPr/>
            </w:rPrChange>
          </w:rPr>
          <w:t xml:space="preserve">most influential </w:t>
        </w:r>
      </w:ins>
      <w:r w:rsidRPr="004E26C6">
        <w:rPr>
          <w:highlight w:val="yellow"/>
          <w:rPrChange w:id="1264" w:author="Teixeira, Kristina A." w:date="2021-04-21T12:18:00Z">
            <w:rPr/>
          </w:rPrChange>
        </w:rPr>
        <w:t xml:space="preserve">climate variable and time window were identical across growth metrics (e.g., Fig. S19). In 10 </w:t>
      </w:r>
      <w:del w:id="1265" w:author="Sabrina Russo" w:date="2021-03-03T14:31:00Z">
        <w:r w:rsidRPr="004E26C6" w:rsidDel="00840D10">
          <w:rPr>
            <w:highlight w:val="yellow"/>
            <w:rPrChange w:id="1266" w:author="Teixeira, Kristina A." w:date="2021-04-21T12:18:00Z">
              <w:rPr/>
            </w:rPrChange>
          </w:rPr>
          <w:delText>cases</w:delText>
        </w:r>
      </w:del>
      <w:ins w:id="1267" w:author="Sabrina Russo" w:date="2021-03-03T14:31:00Z">
        <w:r w:rsidR="00840D10" w:rsidRPr="004E26C6">
          <w:rPr>
            <w:highlight w:val="yellow"/>
            <w:rPrChange w:id="1268" w:author="Teixeira, Kristina A." w:date="2021-04-21T12:18:00Z">
              <w:rPr/>
            </w:rPrChange>
          </w:rPr>
          <w:t>sites</w:t>
        </w:r>
      </w:ins>
      <w:r w:rsidRPr="004E26C6">
        <w:rPr>
          <w:highlight w:val="yellow"/>
          <w:rPrChange w:id="1269" w:author="Teixeira, Kristina A." w:date="2021-04-21T12:18:00Z">
            <w:rPr/>
          </w:rPrChange>
        </w:rPr>
        <w:t xml:space="preserve">, </w:t>
      </w:r>
      <w:proofErr w:type="spellStart"/>
      <w:r w:rsidRPr="004E26C6">
        <w:rPr>
          <w:i/>
          <w:highlight w:val="yellow"/>
          <w:rPrChange w:id="1270" w:author="Teixeira, Kristina A." w:date="2021-04-21T12:18:00Z">
            <w:rPr>
              <w:i/>
            </w:rPr>
          </w:rPrChange>
        </w:rPr>
        <w:t>climwin</w:t>
      </w:r>
      <w:proofErr w:type="spellEnd"/>
      <w:r w:rsidRPr="004E26C6">
        <w:rPr>
          <w:highlight w:val="yellow"/>
          <w:rPrChange w:id="1271" w:author="Teixeira, Kristina A." w:date="2021-04-21T12:18:00Z">
            <w:rPr/>
          </w:rPrChange>
        </w:rPr>
        <w:t xml:space="preserve"> identified the same climate variable</w:t>
      </w:r>
      <w:ins w:id="1272" w:author="Sabrina Russo" w:date="2021-03-03T14:28:00Z">
        <w:r w:rsidR="0083369A" w:rsidRPr="004E26C6">
          <w:rPr>
            <w:highlight w:val="yellow"/>
            <w:rPrChange w:id="1273" w:author="Teixeira, Kristina A." w:date="2021-04-21T12:18:00Z">
              <w:rPr/>
            </w:rPrChange>
          </w:rPr>
          <w:t>,</w:t>
        </w:r>
      </w:ins>
      <w:r w:rsidRPr="004E26C6">
        <w:rPr>
          <w:highlight w:val="yellow"/>
          <w:rPrChange w:id="1274" w:author="Teixeira, Kristina A." w:date="2021-04-21T12:18:00Z">
            <w:rPr/>
          </w:rPrChange>
        </w:rPr>
        <w:t xml:space="preserve"> but different (often overlapping) time windows</w:t>
      </w:r>
      <w:ins w:id="1275" w:author="Sabrina Russo" w:date="2021-03-03T14:32:00Z">
        <w:r w:rsidR="00840D10" w:rsidRPr="004E26C6">
          <w:rPr>
            <w:highlight w:val="yellow"/>
            <w:rPrChange w:id="1276" w:author="Teixeira, Kristina A." w:date="2021-04-21T12:18:00Z">
              <w:rPr/>
            </w:rPrChange>
          </w:rPr>
          <w:t>, as the most influential</w:t>
        </w:r>
      </w:ins>
      <w:r w:rsidRPr="004E26C6">
        <w:rPr>
          <w:highlight w:val="yellow"/>
          <w:rPrChange w:id="1277" w:author="Teixeira, Kristina A." w:date="2021-04-21T12:18:00Z">
            <w:rPr/>
          </w:rPrChange>
        </w:rPr>
        <w:t xml:space="preserve"> (e.g., Fig. S20). Finally, in two cases of variables that had only weak effects and mixed responses among species</w:t>
      </w:r>
      <w:ins w:id="1278" w:author="Sabrina Russo" w:date="2021-03-03T14:32:00Z">
        <w:r w:rsidR="00840D10" w:rsidRPr="004E26C6">
          <w:rPr>
            <w:highlight w:val="yellow"/>
            <w:rPrChange w:id="1279" w:author="Teixeira, Kristina A." w:date="2021-04-21T12:18:00Z">
              <w:rPr/>
            </w:rPrChange>
          </w:rPr>
          <w:t xml:space="preserve"> at the site</w:t>
        </w:r>
      </w:ins>
      <w:r w:rsidRPr="004E26C6">
        <w:rPr>
          <w:highlight w:val="yellow"/>
          <w:rPrChange w:id="1280" w:author="Teixeira, Kristina A." w:date="2021-04-21T12:18:00Z">
            <w:rPr/>
          </w:rPrChange>
        </w:rPr>
        <w:t xml:space="preserve"> in the final models</w:t>
      </w:r>
      <w:ins w:id="1281" w:author="Sabrina Russo" w:date="2021-03-03T14:32:00Z">
        <w:r w:rsidR="00840D10" w:rsidRPr="004E26C6">
          <w:rPr>
            <w:highlight w:val="yellow"/>
            <w:rPrChange w:id="1282" w:author="Teixeira, Kristina A." w:date="2021-04-21T12:18:00Z">
              <w:rPr/>
            </w:rPrChange>
          </w:rPr>
          <w:t>, as described below</w:t>
        </w:r>
      </w:ins>
      <w:del w:id="1283" w:author="Sabrina Russo" w:date="2021-03-03T14:33:00Z">
        <w:r w:rsidRPr="004E26C6" w:rsidDel="00840D10">
          <w:rPr>
            <w:highlight w:val="yellow"/>
            <w:rPrChange w:id="1284" w:author="Teixeira, Kristina A." w:date="2021-04-21T12:18:00Z">
              <w:rPr/>
            </w:rPrChange>
          </w:rPr>
          <w:delText xml:space="preserve"> (</w:delText>
        </w:r>
        <w:commentRangeStart w:id="1285"/>
        <w:r w:rsidRPr="004E26C6" w:rsidDel="00840D10">
          <w:rPr>
            <w:highlight w:val="yellow"/>
            <w:rPrChange w:id="1286" w:author="Teixeira, Kristina A." w:date="2021-04-21T12:18:00Z">
              <w:rPr/>
            </w:rPrChange>
          </w:rPr>
          <w:delText xml:space="preserve">temperature </w:delText>
        </w:r>
      </w:del>
      <w:commentRangeEnd w:id="1285"/>
      <w:r w:rsidR="00840D10" w:rsidRPr="004E26C6">
        <w:rPr>
          <w:rStyle w:val="CommentReference"/>
          <w:highlight w:val="yellow"/>
          <w:rPrChange w:id="1287" w:author="Teixeira, Kristina A." w:date="2021-04-21T12:18:00Z">
            <w:rPr>
              <w:rStyle w:val="CommentReference"/>
            </w:rPr>
          </w:rPrChange>
        </w:rPr>
        <w:commentReference w:id="1285"/>
      </w:r>
      <w:del w:id="1288" w:author="Sabrina Russo" w:date="2021-03-03T14:33:00Z">
        <w:r w:rsidRPr="004E26C6" w:rsidDel="00840D10">
          <w:rPr>
            <w:highlight w:val="yellow"/>
            <w:rPrChange w:id="1289" w:author="Teixeira, Kristina A." w:date="2021-04-21T12:18:00Z">
              <w:rPr/>
            </w:rPrChange>
          </w:rPr>
          <w:delText>variable group at HKK, precipitation variable group at HF)</w:delText>
        </w:r>
      </w:del>
      <w:r w:rsidRPr="004E26C6">
        <w:rPr>
          <w:highlight w:val="yellow"/>
          <w:rPrChange w:id="1290" w:author="Teixeira, Kristina A." w:date="2021-04-21T12:18:00Z">
            <w:rPr/>
          </w:rPrChange>
        </w:rPr>
        <w:t xml:space="preserve">, </w:t>
      </w:r>
      <w:proofErr w:type="spellStart"/>
      <w:r w:rsidRPr="004E26C6">
        <w:rPr>
          <w:i/>
          <w:highlight w:val="yellow"/>
          <w:rPrChange w:id="1291" w:author="Teixeira, Kristina A." w:date="2021-04-21T12:18:00Z">
            <w:rPr>
              <w:i/>
            </w:rPr>
          </w:rPrChange>
        </w:rPr>
        <w:t>climwin</w:t>
      </w:r>
      <w:proofErr w:type="spellEnd"/>
      <w:r w:rsidRPr="004E26C6">
        <w:rPr>
          <w:highlight w:val="yellow"/>
          <w:rPrChange w:id="1292" w:author="Teixeira, Kristina A." w:date="2021-04-21T12:18:00Z">
            <w:rPr/>
          </w:rPrChange>
        </w:rPr>
        <w:t xml:space="preserve"> identified different climate variables and different time windows (Figs. S18, S24). Henceforth, unless otherwise noted, we focus on the climate sensitivities identified </w:t>
      </w:r>
      <w:del w:id="1293" w:author="Sabrina Russo" w:date="2021-03-03T14:33:00Z">
        <w:r w:rsidRPr="004E26C6" w:rsidDel="00840D10">
          <w:rPr>
            <w:highlight w:val="yellow"/>
            <w:rPrChange w:id="1294" w:author="Teixeira, Kristina A." w:date="2021-04-21T12:18:00Z">
              <w:rPr/>
            </w:rPrChange>
          </w:rPr>
          <w:delText xml:space="preserve">with </w:delText>
        </w:r>
      </w:del>
      <w:ins w:id="1295" w:author="Sabrina Russo" w:date="2021-03-03T14:33:00Z">
        <w:r w:rsidR="00840D10" w:rsidRPr="004E26C6">
          <w:rPr>
            <w:highlight w:val="yellow"/>
            <w:rPrChange w:id="1296" w:author="Teixeira, Kristina A." w:date="2021-04-21T12:18:00Z">
              <w:rPr/>
            </w:rPrChange>
          </w:rPr>
          <w:t xml:space="preserve">using </w:t>
        </w:r>
      </w:ins>
      <m:oMath>
        <m:r>
          <w:rPr>
            <w:rFonts w:ascii="Cambria Math" w:hAnsi="Cambria Math"/>
            <w:highlight w:val="yellow"/>
            <w:rPrChange w:id="1297" w:author="Teixeira, Kristina A." w:date="2021-04-21T12:18:00Z">
              <w:rPr>
                <w:rFonts w:ascii="Cambria Math" w:hAnsi="Cambria Math"/>
              </w:rPr>
            </w:rPrChange>
          </w:rPr>
          <m:t>RW</m:t>
        </m:r>
      </m:oMath>
      <w:r w:rsidRPr="004E26C6">
        <w:rPr>
          <w:highlight w:val="yellow"/>
          <w:rPrChange w:id="1298" w:author="Teixeira, Kristina A." w:date="2021-04-21T12:18:00Z">
            <w:rPr/>
          </w:rPrChange>
        </w:rPr>
        <w:t xml:space="preserve"> as the</w:t>
      </w:r>
      <w:r>
        <w:t xml:space="preserve"> growth metric and for the full set of cores (</w:t>
      </w:r>
      <w:r>
        <w:rPr>
          <w:i/>
        </w:rPr>
        <w:t>i.e.</w:t>
      </w:r>
      <w:r>
        <w:t xml:space="preserve">, </w:t>
      </w:r>
      <w:commentRangeStart w:id="1299"/>
      <w:r>
        <w:t xml:space="preserve">including those for which </w:t>
      </w:r>
      <m:oMath>
        <m:r>
          <w:rPr>
            <w:rFonts w:ascii="Cambria Math" w:hAnsi="Cambria Math"/>
          </w:rPr>
          <m:t>DBH</m:t>
        </m:r>
      </m:oMath>
      <w:r>
        <w:t xml:space="preserve"> could not be reconstructed</w:t>
      </w:r>
      <w:commentRangeEnd w:id="1299"/>
      <w:r w:rsidR="00840D10">
        <w:rPr>
          <w:rStyle w:val="CommentReference"/>
        </w:rPr>
        <w:commentReference w:id="1299"/>
      </w:r>
      <w:r>
        <w:t>).</w:t>
      </w:r>
    </w:p>
    <w:p w14:paraId="03A90760" w14:textId="3C547ECC" w:rsidR="003F2ACD" w:rsidRDefault="00840D10">
      <w:pPr>
        <w:pStyle w:val="BodyText"/>
        <w:spacing w:line="480" w:lineRule="auto"/>
        <w:pPrChange w:id="1300" w:author="Paolo Cherubini" w:date="2021-02-19T18:49:00Z">
          <w:pPr>
            <w:pStyle w:val="BodyText"/>
          </w:pPr>
        </w:pPrChange>
      </w:pPr>
      <w:ins w:id="1301" w:author="Sabrina Russo" w:date="2021-03-03T14:36:00Z">
        <w:r w:rsidRPr="00E04DE6">
          <w:rPr>
            <w:highlight w:val="yellow"/>
            <w:rPrChange w:id="1302" w:author="Teixeira, Kristina A." w:date="2021-04-21T12:21:00Z">
              <w:rPr/>
            </w:rPrChange>
          </w:rPr>
          <w:t>A</w:t>
        </w:r>
      </w:ins>
      <w:ins w:id="1303" w:author="Sabrina Russo" w:date="2021-03-03T14:35:00Z">
        <w:r w:rsidRPr="00E04DE6">
          <w:rPr>
            <w:highlight w:val="yellow"/>
            <w:rPrChange w:id="1304" w:author="Teixeira, Kristina A." w:date="2021-04-21T12:21:00Z">
              <w:rPr/>
            </w:rPrChange>
          </w:rPr>
          <w:t>nalyses of species-specific responses at each site</w:t>
        </w:r>
      </w:ins>
      <w:ins w:id="1305" w:author="Sabrina Russo" w:date="2021-03-03T14:36:00Z">
        <w:r w:rsidRPr="00E04DE6">
          <w:rPr>
            <w:highlight w:val="yellow"/>
            <w:rPrChange w:id="1306" w:author="Teixeira, Kristina A." w:date="2021-04-21T12:21:00Z">
              <w:rPr/>
            </w:rPrChange>
          </w:rPr>
          <w:t xml:space="preserve"> used the</w:t>
        </w:r>
      </w:ins>
      <w:del w:id="1307" w:author="Sabrina Russo" w:date="2021-03-03T14:36:00Z">
        <w:r w:rsidR="00DA0D81" w:rsidRPr="00E04DE6" w:rsidDel="00840D10">
          <w:rPr>
            <w:highlight w:val="yellow"/>
            <w:rPrChange w:id="1308" w:author="Teixeira, Kristina A." w:date="2021-04-21T12:21:00Z">
              <w:rPr/>
            </w:rPrChange>
          </w:rPr>
          <w:delText>Within the context of the</w:delText>
        </w:r>
      </w:del>
      <w:r w:rsidR="00DA0D81" w:rsidRPr="00E04DE6">
        <w:rPr>
          <w:highlight w:val="yellow"/>
          <w:rPrChange w:id="1309" w:author="Teixeira, Kristina A." w:date="2021-04-21T12:21:00Z">
            <w:rPr/>
          </w:rPrChange>
        </w:rPr>
        <w:t xml:space="preserve"> GLS model, </w:t>
      </w:r>
      <w:del w:id="1310" w:author="Sabrina Russo" w:date="2021-03-03T14:36:00Z">
        <w:r w:rsidR="00DA0D81" w:rsidRPr="00E04DE6" w:rsidDel="00840D10">
          <w:rPr>
            <w:highlight w:val="yellow"/>
            <w:rPrChange w:id="1311" w:author="Teixeira, Kristina A." w:date="2021-04-21T12:21:00Z">
              <w:rPr/>
            </w:rPrChange>
          </w:rPr>
          <w:delText xml:space="preserve">which </w:delText>
        </w:r>
      </w:del>
      <w:ins w:id="1312" w:author="Sabrina Russo" w:date="2021-03-03T14:36:00Z">
        <w:r w:rsidRPr="00E04DE6">
          <w:rPr>
            <w:highlight w:val="yellow"/>
            <w:rPrChange w:id="1313" w:author="Teixeira, Kristina A." w:date="2021-04-21T12:21:00Z">
              <w:rPr/>
            </w:rPrChange>
          </w:rPr>
          <w:t xml:space="preserve">to </w:t>
        </w:r>
      </w:ins>
      <w:r w:rsidR="00DA0D81" w:rsidRPr="00E04DE6">
        <w:rPr>
          <w:highlight w:val="yellow"/>
          <w:rPrChange w:id="1314" w:author="Teixeira, Kristina A." w:date="2021-04-21T12:21:00Z">
            <w:rPr/>
          </w:rPrChange>
        </w:rPr>
        <w:t>test</w:t>
      </w:r>
      <w:del w:id="1315" w:author="Sabrina Russo" w:date="2021-03-03T14:36:00Z">
        <w:r w:rsidR="00DA0D81" w:rsidRPr="00E04DE6" w:rsidDel="00840D10">
          <w:rPr>
            <w:highlight w:val="yellow"/>
            <w:rPrChange w:id="1316" w:author="Teixeira, Kristina A." w:date="2021-04-21T12:21:00Z">
              <w:rPr/>
            </w:rPrChange>
          </w:rPr>
          <w:delText>ed</w:delText>
        </w:r>
      </w:del>
      <w:r w:rsidR="00DA0D81" w:rsidRPr="00E04DE6">
        <w:rPr>
          <w:highlight w:val="yellow"/>
          <w:rPrChange w:id="1317" w:author="Teixeira, Kristina A." w:date="2021-04-21T12:21:00Z">
            <w:rPr/>
          </w:rPrChange>
        </w:rPr>
        <w:t xml:space="preserve"> for first- and negative second- order linear effects of both a precipitation and a temperature variable</w:t>
      </w:r>
      <w:ins w:id="1318" w:author="Sabrina Russo" w:date="2021-03-03T14:36:00Z">
        <w:r w:rsidRPr="00E04DE6">
          <w:rPr>
            <w:highlight w:val="yellow"/>
            <w:rPrChange w:id="1319" w:author="Teixeira, Kristina A." w:date="2021-04-21T12:21:00Z">
              <w:rPr/>
            </w:rPrChange>
          </w:rPr>
          <w:t>.  We found that</w:t>
        </w:r>
      </w:ins>
      <w:del w:id="1320" w:author="Sabrina Russo" w:date="2021-03-03T14:36:00Z">
        <w:r w:rsidR="00DA0D81" w:rsidRPr="00E04DE6" w:rsidDel="00840D10">
          <w:rPr>
            <w:highlight w:val="yellow"/>
            <w:rPrChange w:id="1321" w:author="Teixeira, Kristina A." w:date="2021-04-21T12:21:00Z">
              <w:rPr/>
            </w:rPrChange>
          </w:rPr>
          <w:delText>,</w:delText>
        </w:r>
      </w:del>
      <w:r w:rsidR="00DA0D81" w:rsidRPr="00E04DE6">
        <w:rPr>
          <w:highlight w:val="yellow"/>
          <w:rPrChange w:id="1322" w:author="Teixeira, Kristina A." w:date="2021-04-21T12:21:00Z">
            <w:rPr/>
          </w:rPrChange>
        </w:rPr>
        <w:t xml:space="preserve"> both a precipitation and a temperature variable were included in the top model for 78% </w:t>
      </w:r>
      <w:ins w:id="1323" w:author="Sabrina Russo" w:date="2021-03-03T14:37:00Z">
        <w:r w:rsidRPr="00E04DE6">
          <w:rPr>
            <w:highlight w:val="yellow"/>
            <w:rPrChange w:id="1324" w:author="Teixeira, Kristina A." w:date="2021-04-21T12:21:00Z">
              <w:rPr/>
            </w:rPrChange>
          </w:rPr>
          <w:t>(</w:t>
        </w:r>
        <w:commentRangeStart w:id="1325"/>
        <w:r w:rsidRPr="00E04DE6">
          <w:rPr>
            <w:highlight w:val="yellow"/>
            <w:rPrChange w:id="1326" w:author="Teixeira, Kristina A." w:date="2021-04-21T12:21:00Z">
              <w:rPr/>
            </w:rPrChange>
          </w:rPr>
          <w:t xml:space="preserve">xxx) </w:t>
        </w:r>
      </w:ins>
      <w:r w:rsidR="00DA0D81" w:rsidRPr="00E04DE6">
        <w:rPr>
          <w:highlight w:val="yellow"/>
          <w:rPrChange w:id="1327" w:author="Teixeira, Kristina A." w:date="2021-04-21T12:21:00Z">
            <w:rPr/>
          </w:rPrChange>
        </w:rPr>
        <w:t>of</w:t>
      </w:r>
      <w:ins w:id="1328" w:author="Sabrina Russo" w:date="2021-03-03T14:37:00Z">
        <w:r w:rsidRPr="00E04DE6">
          <w:rPr>
            <w:highlight w:val="yellow"/>
            <w:rPrChange w:id="1329" w:author="Teixeira, Kristina A." w:date="2021-04-21T12:21:00Z">
              <w:rPr/>
            </w:rPrChange>
          </w:rPr>
          <w:t xml:space="preserve"> xxx</w:t>
        </w:r>
        <w:commentRangeEnd w:id="1325"/>
        <w:r w:rsidRPr="00E04DE6">
          <w:rPr>
            <w:rStyle w:val="CommentReference"/>
            <w:highlight w:val="yellow"/>
            <w:rPrChange w:id="1330" w:author="Teixeira, Kristina A." w:date="2021-04-21T12:21:00Z">
              <w:rPr>
                <w:rStyle w:val="CommentReference"/>
              </w:rPr>
            </w:rPrChange>
          </w:rPr>
          <w:commentReference w:id="1325"/>
        </w:r>
      </w:ins>
      <w:r w:rsidR="00DA0D81" w:rsidRPr="00E04DE6">
        <w:rPr>
          <w:highlight w:val="yellow"/>
          <w:rPrChange w:id="1331" w:author="Teixeira, Kristina A." w:date="2021-04-21T12:21:00Z">
            <w:rPr/>
          </w:rPrChange>
        </w:rPr>
        <w:t xml:space="preserve"> </w:t>
      </w:r>
      <w:proofErr w:type="spellStart"/>
      <w:r w:rsidR="00DA0D81" w:rsidRPr="00E04DE6">
        <w:rPr>
          <w:highlight w:val="yellow"/>
          <w:rPrChange w:id="1332" w:author="Teixeira, Kristina A." w:date="2021-04-21T12:21:00Z">
            <w:rPr/>
          </w:rPrChange>
        </w:rPr>
        <w:t>site</w:t>
      </w:r>
      <w:commentRangeStart w:id="1333"/>
      <w:ins w:id="1334" w:author="Sabrina Russo" w:date="2021-03-03T14:36:00Z">
        <w:r w:rsidRPr="00E04DE6">
          <w:rPr>
            <w:rFonts w:ascii="Cambria" w:hAnsi="Cambria"/>
            <w:highlight w:val="yellow"/>
            <w:rPrChange w:id="1335" w:author="Teixeira, Kristina A." w:date="2021-04-21T12:21:00Z">
              <w:rPr>
                <w:rFonts w:ascii="Cambria" w:hAnsi="Cambria"/>
              </w:rPr>
            </w:rPrChange>
          </w:rPr>
          <w:t>⨯</w:t>
        </w:r>
      </w:ins>
      <w:commentRangeEnd w:id="1333"/>
      <w:ins w:id="1336" w:author="Sabrina Russo" w:date="2021-03-03T14:37:00Z">
        <w:r w:rsidRPr="00E04DE6">
          <w:rPr>
            <w:rStyle w:val="CommentReference"/>
            <w:highlight w:val="yellow"/>
            <w:rPrChange w:id="1337" w:author="Teixeira, Kristina A." w:date="2021-04-21T12:21:00Z">
              <w:rPr>
                <w:rStyle w:val="CommentReference"/>
              </w:rPr>
            </w:rPrChange>
          </w:rPr>
          <w:commentReference w:id="1333"/>
        </w:r>
      </w:ins>
      <w:del w:id="1338" w:author="Sabrina Russo" w:date="2021-03-03T14:36:00Z">
        <w:r w:rsidR="00DA0D81" w:rsidRPr="00E04DE6" w:rsidDel="00840D10">
          <w:rPr>
            <w:highlight w:val="yellow"/>
            <w:rPrChange w:id="1339" w:author="Teixeira, Kristina A." w:date="2021-04-21T12:21:00Z">
              <w:rPr/>
            </w:rPrChange>
          </w:rPr>
          <w:delText>-</w:delText>
        </w:r>
      </w:del>
      <w:r w:rsidR="00DA0D81" w:rsidRPr="00E04DE6">
        <w:rPr>
          <w:highlight w:val="yellow"/>
          <w:rPrChange w:id="1340" w:author="Teixeira, Kristina A." w:date="2021-04-21T12:21:00Z">
            <w:rPr/>
          </w:rPrChange>
        </w:rPr>
        <w:t>species</w:t>
      </w:r>
      <w:proofErr w:type="spellEnd"/>
      <w:r w:rsidR="00DA0D81" w:rsidRPr="00E04DE6">
        <w:rPr>
          <w:highlight w:val="yellow"/>
          <w:rPrChange w:id="1341" w:author="Teixeira, Kristina A." w:date="2021-04-21T12:21:00Z">
            <w:rPr/>
          </w:rPrChange>
        </w:rPr>
        <w:t xml:space="preserve"> combinations (n=36 of 46; Fig. 3</w:t>
      </w:r>
      <w:r w:rsidR="00DA0D81">
        <w:t xml:space="preserve">). There were seven site-species combinations for which only a precipitation term was </w:t>
      </w:r>
      <w:r w:rsidR="00DA0D81" w:rsidRPr="00E04DE6">
        <w:rPr>
          <w:highlight w:val="yellow"/>
          <w:rPrChange w:id="1342" w:author="Teixeira, Kristina A." w:date="2021-04-21T12:22:00Z">
            <w:rPr/>
          </w:rPrChange>
        </w:rPr>
        <w:t>significant (</w:t>
      </w:r>
      <w:del w:id="1343" w:author="Sabrina Russo" w:date="2021-03-03T14:38:00Z">
        <w:r w:rsidR="00DA0D81" w:rsidRPr="00E04DE6" w:rsidDel="00840D10">
          <w:rPr>
            <w:highlight w:val="yellow"/>
            <w:rPrChange w:id="1344" w:author="Teixeira, Kristina A." w:date="2021-04-21T12:22:00Z">
              <w:rPr/>
            </w:rPrChange>
          </w:rPr>
          <w:delText xml:space="preserve">2 </w:delText>
        </w:r>
      </w:del>
      <w:ins w:id="1345" w:author="Sabrina Russo" w:date="2021-03-03T14:38:00Z">
        <w:r w:rsidRPr="00E04DE6">
          <w:rPr>
            <w:highlight w:val="yellow"/>
            <w:rPrChange w:id="1346" w:author="Teixeira, Kristina A." w:date="2021-04-21T12:22:00Z">
              <w:rPr/>
            </w:rPrChange>
          </w:rPr>
          <w:t xml:space="preserve">two </w:t>
        </w:r>
      </w:ins>
      <w:r w:rsidR="00DA0D81" w:rsidRPr="00E04DE6">
        <w:rPr>
          <w:highlight w:val="yellow"/>
          <w:rPrChange w:id="1347" w:author="Teixeira, Kristina A." w:date="2021-04-21T12:22:00Z">
            <w:rPr/>
          </w:rPrChange>
        </w:rPr>
        <w:t xml:space="preserve">at BCNM, </w:t>
      </w:r>
      <w:del w:id="1348" w:author="Sabrina Russo" w:date="2021-03-03T14:38:00Z">
        <w:r w:rsidR="00DA0D81" w:rsidRPr="00E04DE6" w:rsidDel="00840D10">
          <w:rPr>
            <w:highlight w:val="yellow"/>
            <w:rPrChange w:id="1349" w:author="Teixeira, Kristina A." w:date="2021-04-21T12:22:00Z">
              <w:rPr/>
            </w:rPrChange>
          </w:rPr>
          <w:delText xml:space="preserve">3 </w:delText>
        </w:r>
      </w:del>
      <w:ins w:id="1350" w:author="Sabrina Russo" w:date="2021-03-03T14:38:00Z">
        <w:r w:rsidRPr="00E04DE6">
          <w:rPr>
            <w:highlight w:val="yellow"/>
            <w:rPrChange w:id="1351" w:author="Teixeira, Kristina A." w:date="2021-04-21T12:22:00Z">
              <w:rPr/>
            </w:rPrChange>
          </w:rPr>
          <w:t xml:space="preserve">three </w:t>
        </w:r>
      </w:ins>
      <w:r w:rsidR="00DA0D81" w:rsidRPr="00E04DE6">
        <w:rPr>
          <w:highlight w:val="yellow"/>
          <w:rPrChange w:id="1352" w:author="Teixeira, Kristina A." w:date="2021-04-21T12:22:00Z">
            <w:rPr/>
          </w:rPrChange>
        </w:rPr>
        <w:t xml:space="preserve">at SCBI, and </w:t>
      </w:r>
      <w:del w:id="1353" w:author="Sabrina Russo" w:date="2021-03-03T14:38:00Z">
        <w:r w:rsidR="00DA0D81" w:rsidRPr="00E04DE6" w:rsidDel="00840D10">
          <w:rPr>
            <w:highlight w:val="yellow"/>
            <w:rPrChange w:id="1354" w:author="Teixeira, Kristina A." w:date="2021-04-21T12:22:00Z">
              <w:rPr/>
            </w:rPrChange>
          </w:rPr>
          <w:delText xml:space="preserve">2 </w:delText>
        </w:r>
      </w:del>
      <w:ins w:id="1355" w:author="Sabrina Russo" w:date="2021-03-03T14:38:00Z">
        <w:r w:rsidRPr="00E04DE6">
          <w:rPr>
            <w:highlight w:val="yellow"/>
            <w:rPrChange w:id="1356" w:author="Teixeira, Kristina A." w:date="2021-04-21T12:22:00Z">
              <w:rPr/>
            </w:rPrChange>
          </w:rPr>
          <w:t xml:space="preserve">two </w:t>
        </w:r>
      </w:ins>
      <w:r w:rsidR="00DA0D81" w:rsidRPr="00E04DE6">
        <w:rPr>
          <w:highlight w:val="yellow"/>
          <w:rPrChange w:id="1357" w:author="Teixeira, Kristina A." w:date="2021-04-21T12:22:00Z">
            <w:rPr/>
          </w:rPrChange>
        </w:rPr>
        <w:t>at LDW), two for which only a temperatu</w:t>
      </w:r>
      <w:r w:rsidR="00DA0D81">
        <w:t>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358"/>
      <w:commentRangeStart w:id="1359"/>
      <w:r w:rsidR="00DA0D81">
        <w:rPr>
          <w:i/>
        </w:rPr>
        <w:t xml:space="preserve">Betula </w:t>
      </w:r>
      <w:commentRangeEnd w:id="1358"/>
      <w:r>
        <w:rPr>
          <w:rStyle w:val="CommentReference"/>
        </w:rPr>
        <w:commentReference w:id="1358"/>
      </w:r>
      <w:commentRangeEnd w:id="1359"/>
      <w:r w:rsidR="00E04DE6">
        <w:rPr>
          <w:rStyle w:val="CommentReference"/>
        </w:rPr>
        <w:commentReference w:id="1359"/>
      </w:r>
      <w:proofErr w:type="spellStart"/>
      <w:r w:rsidR="00DA0D81">
        <w:rPr>
          <w:i/>
        </w:rPr>
        <w:t>papyrifera</w:t>
      </w:r>
      <w:proofErr w:type="spellEnd"/>
      <w:r w:rsidR="00DA0D81">
        <w:t xml:space="preserve"> at NIO), and none with no significant climat</w:t>
      </w:r>
      <w:ins w:id="1360" w:author="Sabrina Russo" w:date="2021-03-03T14:39:00Z">
        <w:r w:rsidRPr="00E04DE6">
          <w:rPr>
            <w:highlight w:val="yellow"/>
            <w:rPrChange w:id="1361" w:author="Teixeira, Kristina A." w:date="2021-04-21T12:23:00Z">
              <w:rPr/>
            </w:rPrChange>
          </w:rPr>
          <w:t>ic effects on RW</w:t>
        </w:r>
      </w:ins>
      <w:del w:id="1362"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363"/>
      <w:r w:rsidR="00DA0D81">
        <w:t>LDW</w:t>
      </w:r>
      <w:commentRangeEnd w:id="1363"/>
      <w:r w:rsidR="00170A5C">
        <w:rPr>
          <w:rStyle w:val="CommentReference"/>
        </w:rPr>
        <w:commentReference w:id="1363"/>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364"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365"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366"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367" w:author="Paolo Cherubini" w:date="2021-02-22T17:11:00Z">
            <w:rPr/>
          </w:rPrChange>
        </w:rPr>
        <w:t>Climwin</w:t>
      </w:r>
      <w:proofErr w:type="spellEnd"/>
      <w:r>
        <w:t xml:space="preserve">-selected climate variables are coded on the x-axes as the climate variable name followed by </w:t>
      </w:r>
      <w:commentRangeStart w:id="1368"/>
      <w:r>
        <w:t>the range of months (p=previous year, c=current year</w:t>
      </w:r>
      <w:commentRangeEnd w:id="1368"/>
      <w:r w:rsidR="00170A5C">
        <w:rPr>
          <w:rStyle w:val="CommentReference"/>
          <w:i w:val="0"/>
        </w:rPr>
        <w:commentReference w:id="1368"/>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369"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w:t>
      </w:r>
      <w:r w:rsidRPr="00C060FC">
        <w:rPr>
          <w:highlight w:val="yellow"/>
          <w:rPrChange w:id="1370" w:author="Teixeira, Kristina A." w:date="2021-04-21T16:22:00Z">
            <w:rPr/>
          </w:rPrChange>
        </w:rPr>
        <w:t xml:space="preserve">sites </w:t>
      </w:r>
      <w:del w:id="1371" w:author="Sabrina Russo" w:date="2021-03-03T14:45:00Z">
        <w:r w:rsidRPr="00C060FC" w:rsidDel="00170A5C">
          <w:rPr>
            <w:highlight w:val="yellow"/>
            <w:rPrChange w:id="1372" w:author="Teixeira, Kristina A." w:date="2021-04-21T16:22:00Z">
              <w:rPr/>
            </w:rPrChange>
          </w:rPr>
          <w:delText xml:space="preserve">with </w:delText>
        </w:r>
      </w:del>
      <w:ins w:id="1373" w:author="Sabrina Russo" w:date="2021-03-03T14:45:00Z">
        <w:r w:rsidR="00170A5C" w:rsidRPr="00C060FC">
          <w:rPr>
            <w:highlight w:val="yellow"/>
            <w:rPrChange w:id="1374" w:author="Teixeira, Kristina A." w:date="2021-04-21T16:22:00Z">
              <w:rPr/>
            </w:rPrChange>
          </w:rPr>
          <w:t xml:space="preserve">for which </w:t>
        </w:r>
      </w:ins>
      <w:r w:rsidRPr="00C060FC">
        <w:rPr>
          <w:highlight w:val="yellow"/>
          <w:rPrChange w:id="1375" w:author="Teixeira, Kristina A." w:date="2021-04-21T16:22:00Z">
            <w:rPr/>
          </w:rPrChange>
        </w:rPr>
        <w:t xml:space="preserve">both variables </w:t>
      </w:r>
      <w:del w:id="1376" w:author="Sabrina Russo" w:date="2021-03-03T14:45:00Z">
        <w:r w:rsidRPr="00C060FC" w:rsidDel="00170A5C">
          <w:rPr>
            <w:highlight w:val="yellow"/>
            <w:rPrChange w:id="1377" w:author="Teixeira, Kristina A." w:date="2021-04-21T16:22:00Z">
              <w:rPr/>
            </w:rPrChange>
          </w:rPr>
          <w:delText xml:space="preserve">available </w:delText>
        </w:r>
      </w:del>
      <w:ins w:id="1378" w:author="Sabrina Russo" w:date="2021-03-03T14:45:00Z">
        <w:r w:rsidR="00170A5C" w:rsidRPr="00C060FC">
          <w:rPr>
            <w:highlight w:val="yellow"/>
            <w:rPrChange w:id="1379" w:author="Teixeira, Kristina A." w:date="2021-04-21T16:22:00Z">
              <w:rPr/>
            </w:rPrChange>
          </w:rPr>
          <w:t xml:space="preserve">could be calculated </w:t>
        </w:r>
      </w:ins>
      <w:r w:rsidRPr="00C060FC">
        <w:rPr>
          <w:highlight w:val="yellow"/>
          <w:rPrChange w:id="1380" w:author="Teixeira, Kristina A." w:date="2021-04-21T16:22:00Z">
            <w:rPr/>
          </w:rPrChange>
        </w:rPr>
        <w:t>(but</w:t>
      </w:r>
      <w:r>
        <w:t xml:space="preserve"> had no </w:t>
      </w:r>
      <w:commentRangeStart w:id="1381"/>
      <w:r>
        <w:t>significant main effect at one of these, NIO</w:t>
      </w:r>
      <w:commentRangeEnd w:id="1381"/>
      <w:r w:rsidR="00170A5C">
        <w:rPr>
          <w:rStyle w:val="CommentReference"/>
        </w:rPr>
        <w:commentReference w:id="1381"/>
      </w:r>
      <w:r>
        <w:t xml:space="preserve">), and was the only option at two sites (LT and CB). </w:t>
      </w:r>
      <w:commentRangeStart w:id="1382"/>
      <w:r>
        <w:t xml:space="preserve">Optimal </w:t>
      </w:r>
      <w:commentRangeEnd w:id="1382"/>
      <w:r w:rsidR="00170A5C">
        <w:rPr>
          <w:rStyle w:val="CommentReference"/>
        </w:rPr>
        <w:commentReference w:id="1382"/>
      </w:r>
      <w:r>
        <w:t xml:space="preserve">time windows most commonly coincided at least partially with the months of most active growth in the current year (Fig. 3; Table S1): wet seasons in the tropics (BCNM and HKK) or late spring/ early </w:t>
      </w:r>
      <w:r w:rsidRPr="00C060FC">
        <w:rPr>
          <w:highlight w:val="yellow"/>
          <w:rPrChange w:id="1383" w:author="Teixeira, Kristina A." w:date="2021-04-21T16:29:00Z">
            <w:rPr/>
          </w:rPrChange>
        </w:rPr>
        <w:t xml:space="preserve">summer </w:t>
      </w:r>
      <w:del w:id="1384" w:author="Sabrina Russo" w:date="2021-03-03T14:51:00Z">
        <w:r w:rsidRPr="00C060FC" w:rsidDel="009923C4">
          <w:rPr>
            <w:highlight w:val="yellow"/>
            <w:rPrChange w:id="1385" w:author="Teixeira, Kristina A." w:date="2021-04-21T16:29:00Z">
              <w:rPr/>
            </w:rPrChange>
          </w:rPr>
          <w:delText xml:space="preserve">in </w:delText>
        </w:r>
      </w:del>
      <w:ins w:id="1386" w:author="Sabrina Russo" w:date="2021-03-03T14:51:00Z">
        <w:r w:rsidR="009923C4" w:rsidRPr="00C060FC">
          <w:rPr>
            <w:highlight w:val="yellow"/>
            <w:rPrChange w:id="1387" w:author="Teixeira, Kristina A." w:date="2021-04-21T16:29:00Z">
              <w:rPr/>
            </w:rPrChange>
          </w:rPr>
          <w:t xml:space="preserve">outside of </w:t>
        </w:r>
      </w:ins>
      <w:r w:rsidRPr="00C060FC">
        <w:rPr>
          <w:highlight w:val="yellow"/>
          <w:rPrChange w:id="1388" w:author="Teixeira, Kristina A." w:date="2021-04-21T16:29:00Z">
            <w:rPr/>
          </w:rPrChange>
        </w:rPr>
        <w:t xml:space="preserve">the </w:t>
      </w:r>
      <w:del w:id="1389" w:author="Sabrina Russo" w:date="2021-03-03T14:51:00Z">
        <w:r w:rsidRPr="00C060FC" w:rsidDel="009923C4">
          <w:rPr>
            <w:highlight w:val="yellow"/>
            <w:rPrChange w:id="1390" w:author="Teixeira, Kristina A." w:date="2021-04-21T16:29:00Z">
              <w:rPr/>
            </w:rPrChange>
          </w:rPr>
          <w:delText>extra</w:delText>
        </w:r>
      </w:del>
      <w:r w:rsidRPr="00C060FC">
        <w:rPr>
          <w:highlight w:val="yellow"/>
          <w:rPrChange w:id="1391" w:author="Teixeira, Kristina A." w:date="2021-04-21T16:29:00Z">
            <w:rPr/>
          </w:rPrChange>
        </w:rPr>
        <w:t>tropics</w:t>
      </w:r>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392" w:author="Sabrina Russo" w:date="2021-03-03T14:53:00Z">
        <w:r w:rsidR="009923C4">
          <w:t xml:space="preserve"> </w:t>
        </w:r>
        <w:r w:rsidR="009923C4" w:rsidRPr="00C060FC">
          <w:rPr>
            <w:highlight w:val="yellow"/>
            <w:rPrChange w:id="1393" w:author="Teixeira, Kristina A." w:date="2021-04-21T16:34:00Z">
              <w:rPr/>
            </w:rPrChange>
          </w:rPr>
          <w:t>months (&lt; 100 mm rainfall / month)</w:t>
        </w:r>
      </w:ins>
      <w:r>
        <w:t xml:space="preserve">. </w:t>
      </w:r>
      <w:del w:id="1394" w:author="Sabrina Russo" w:date="2021-03-03T14:53:00Z">
        <w:r w:rsidRPr="00C060FC" w:rsidDel="009923C4">
          <w:rPr>
            <w:highlight w:val="yellow"/>
            <w:rPrChange w:id="1395" w:author="Teixeira, Kristina A." w:date="2021-04-21T16:29:00Z">
              <w:rPr/>
            </w:rPrChange>
          </w:rPr>
          <w:delText xml:space="preserve">In </w:delText>
        </w:r>
      </w:del>
      <w:ins w:id="1396" w:author="Sabrina Russo" w:date="2021-03-03T14:53:00Z">
        <w:r w:rsidR="009923C4" w:rsidRPr="00C060FC">
          <w:rPr>
            <w:highlight w:val="yellow"/>
            <w:rPrChange w:id="1397" w:author="Teixeira, Kristina A." w:date="2021-04-21T16:29:00Z">
              <w:rPr/>
            </w:rPrChange>
          </w:rPr>
          <w:t xml:space="preserve">Outside of </w:t>
        </w:r>
      </w:ins>
      <w:r w:rsidRPr="00C060FC">
        <w:rPr>
          <w:highlight w:val="yellow"/>
          <w:rPrChange w:id="1398" w:author="Teixeira, Kristina A." w:date="2021-04-21T16:29:00Z">
            <w:rPr/>
          </w:rPrChange>
        </w:rPr>
        <w:t xml:space="preserve">the </w:t>
      </w:r>
      <w:del w:id="1399" w:author="Sabrina Russo" w:date="2021-03-03T14:53:00Z">
        <w:r w:rsidRPr="00C060FC" w:rsidDel="009923C4">
          <w:rPr>
            <w:highlight w:val="yellow"/>
            <w:rPrChange w:id="1400" w:author="Teixeira, Kristina A." w:date="2021-04-21T16:29:00Z">
              <w:rPr/>
            </w:rPrChange>
          </w:rPr>
          <w:delText>extra</w:delText>
        </w:r>
      </w:del>
      <w:r w:rsidRPr="00C060FC">
        <w:rPr>
          <w:highlight w:val="yellow"/>
          <w:rPrChange w:id="1401" w:author="Teixeira, Kristina A." w:date="2021-04-21T16:29:00Z">
            <w:rPr/>
          </w:rPrChange>
        </w:rPr>
        <w:t>tropics</w:t>
      </w:r>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402"/>
      <w:r>
        <w:t xml:space="preserve">BEAL </w:t>
      </w:r>
      <w:commentRangeEnd w:id="1402"/>
      <w:r w:rsidR="009923C4">
        <w:rPr>
          <w:rStyle w:val="CommentReference"/>
        </w:rPr>
        <w:commentReference w:id="1402"/>
      </w:r>
      <w:r>
        <w:t>at HF; Fig. 3).</w:t>
      </w:r>
    </w:p>
    <w:p w14:paraId="48875920" w14:textId="77777777" w:rsidR="009923C4" w:rsidRDefault="00DA0D81">
      <w:pPr>
        <w:pStyle w:val="BodyText"/>
        <w:spacing w:line="480" w:lineRule="auto"/>
        <w:rPr>
          <w:ins w:id="1403"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404" w:author="Paolo Cherubini" w:date="2021-02-19T18:49:00Z">
          <w:pPr>
            <w:pStyle w:val="BodyText"/>
          </w:pPr>
        </w:pPrChange>
      </w:pPr>
      <w:ins w:id="1405" w:author="Sabrina Russo" w:date="2021-03-03T14:56:00Z">
        <w:r w:rsidRPr="001E7FC9">
          <w:rPr>
            <w:highlight w:val="yellow"/>
            <w:rPrChange w:id="1406" w:author="Teixeira, Kristina A." w:date="2021-04-21T16:43:00Z">
              <w:rPr/>
            </w:rPrChange>
          </w:rPr>
          <w:t xml:space="preserve">Within the temperature </w:t>
        </w:r>
        <w:commentRangeStart w:id="1407"/>
        <w:r w:rsidRPr="001E7FC9">
          <w:rPr>
            <w:highlight w:val="yellow"/>
            <w:rPrChange w:id="1408" w:author="Teixeira, Kristina A." w:date="2021-04-21T16:43:00Z">
              <w:rPr/>
            </w:rPrChange>
          </w:rPr>
          <w:t>group</w:t>
        </w:r>
      </w:ins>
      <w:commentRangeEnd w:id="1407"/>
      <w:ins w:id="1409" w:author="Sabrina Russo" w:date="2021-03-03T14:57:00Z">
        <w:r w:rsidRPr="001E7FC9">
          <w:rPr>
            <w:rStyle w:val="CommentReference"/>
            <w:highlight w:val="yellow"/>
            <w:rPrChange w:id="1410" w:author="Teixeira, Kristina A." w:date="2021-04-21T16:43:00Z">
              <w:rPr>
                <w:rStyle w:val="CommentReference"/>
              </w:rPr>
            </w:rPrChange>
          </w:rPr>
          <w:commentReference w:id="1407"/>
        </w:r>
      </w:ins>
      <w:ins w:id="1411" w:author="Sabrina Russo" w:date="2021-03-03T14:56:00Z">
        <w:r w:rsidRPr="001E7FC9">
          <w:rPr>
            <w:highlight w:val="yellow"/>
            <w:rPrChange w:id="1412" w:author="Teixeira, Kristina A." w:date="2021-04-21T16:43:00Z">
              <w:rPr/>
            </w:rPrChange>
          </w:rPr>
          <w:t>, t</w:t>
        </w:r>
      </w:ins>
      <w:del w:id="1413" w:author="Sabrina Russo" w:date="2021-03-03T14:56:00Z">
        <w:r w:rsidR="00DA0D81" w:rsidRPr="001E7FC9" w:rsidDel="009923C4">
          <w:rPr>
            <w:highlight w:val="yellow"/>
            <w:rPrChange w:id="1414" w:author="Teixeira, Kristina A." w:date="2021-04-21T16:43:00Z">
              <w:rPr/>
            </w:rPrChange>
          </w:rPr>
          <w:delText>T</w:delText>
        </w:r>
      </w:del>
      <w:r w:rsidR="00DA0D81" w:rsidRPr="001E7FC9">
        <w:rPr>
          <w:highlight w:val="yellow"/>
          <w:rPrChange w:id="1415" w:author="Teixeira, Kristina A." w:date="2021-04-21T16:43:00Z">
            <w:rPr/>
          </w:rPrChange>
        </w:rPr>
        <w:t>he most</w:t>
      </w:r>
      <w:r w:rsidR="00DA0D81">
        <w:t xml:space="preserve"> commonly selected variables </w:t>
      </w:r>
      <w:del w:id="1416"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417" w:author="Paolo Cherubini" w:date="2021-02-19T18:49:00Z">
          <w:pPr>
            <w:pStyle w:val="Heading2"/>
          </w:pPr>
        </w:pPrChange>
      </w:pPr>
      <w:bookmarkStart w:id="1418" w:name="Influence"/>
      <w:r>
        <w:lastRenderedPageBreak/>
        <w:t>Influence of DBH</w:t>
      </w:r>
    </w:p>
    <w:p w14:paraId="2ACAED36" w14:textId="77777777" w:rsidR="003F2ACD" w:rsidRDefault="00DA0D81">
      <w:pPr>
        <w:pStyle w:val="FirstParagraph"/>
        <w:spacing w:line="480" w:lineRule="auto"/>
        <w:pPrChange w:id="1419" w:author="Paolo Cherubini" w:date="2021-02-19T18:49:00Z">
          <w:pPr>
            <w:pStyle w:val="FirstParagraph"/>
          </w:pPr>
        </w:pPrChange>
      </w:pPr>
      <w:r>
        <w:t xml:space="preserve">All </w:t>
      </w:r>
      <w:proofErr w:type="gramStart"/>
      <w:r>
        <w:t>three growth</w:t>
      </w:r>
      <w:proofErr w:type="gramEnd"/>
      <w:r>
        <w:t xml:space="preserve"> metrics</w:t>
      </w:r>
      <w:commentRangeStart w:id="1420"/>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420"/>
      <w:r w:rsidR="00D47BC2">
        <w:rPr>
          <w:rStyle w:val="CommentReference"/>
        </w:rPr>
        <w:commentReference w:id="1420"/>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421"/>
      <w:r>
        <w:rPr>
          <w:i/>
        </w:rPr>
        <w:t xml:space="preserve">Betula </w:t>
      </w:r>
      <w:proofErr w:type="spellStart"/>
      <w:r>
        <w:rPr>
          <w:i/>
        </w:rPr>
        <w:t>papyrifera</w:t>
      </w:r>
      <w:proofErr w:type="spellEnd"/>
      <w:r>
        <w:t xml:space="preserve"> at NIO</w:t>
      </w:r>
      <w:commentRangeEnd w:id="1421"/>
      <w:r w:rsidR="00D47BC2">
        <w:rPr>
          <w:rStyle w:val="CommentReference"/>
        </w:rPr>
        <w:commentReference w:id="1421"/>
      </w:r>
      <w:r>
        <w:t xml:space="preserve">; </w:t>
      </w:r>
      <w:r>
        <w:rPr>
          <w:i/>
        </w:rPr>
        <w:t xml:space="preserve">Populous </w:t>
      </w:r>
      <w:proofErr w:type="spellStart"/>
      <w:r>
        <w:rPr>
          <w:i/>
        </w:rPr>
        <w:t>tremuloides</w:t>
      </w:r>
      <w:proofErr w:type="spellEnd"/>
      <w:r>
        <w:t xml:space="preserve"> at CB; Table S2) </w:t>
      </w:r>
      <w:del w:id="1422"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423"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424"/>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424"/>
      <w:r w:rsidR="00D47BC2">
        <w:rPr>
          <w:rStyle w:val="CommentReference"/>
        </w:rPr>
        <w:commentReference w:id="1424"/>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425"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426" w:author="Paolo Cherubini" w:date="2021-02-19T18:49:00Z">
          <w:pPr>
            <w:pStyle w:val="ImageCaption"/>
          </w:pPr>
        </w:pPrChange>
      </w:pPr>
      <w:commentRangeStart w:id="1427"/>
      <w:r>
        <w:rPr>
          <w:b/>
        </w:rPr>
        <w:t xml:space="preserve">Figure </w:t>
      </w:r>
      <w:commentRangeEnd w:id="1427"/>
      <w:r w:rsidR="00D47BC2">
        <w:rPr>
          <w:rStyle w:val="CommentReference"/>
          <w:i w:val="0"/>
        </w:rPr>
        <w:commentReference w:id="1427"/>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428" w:author="Paolo Cherubini" w:date="2021-02-19T18:49:00Z">
          <w:pPr>
            <w:pStyle w:val="Heading2"/>
          </w:pPr>
        </w:pPrChange>
      </w:pPr>
      <w:bookmarkStart w:id="1429" w:name="Additive"/>
      <w:bookmarkEnd w:id="1418"/>
      <w:r>
        <w:lastRenderedPageBreak/>
        <w:t>Additive and interactive effects of climate and DBH</w:t>
      </w:r>
    </w:p>
    <w:p w14:paraId="76FEE1C1" w14:textId="77777777" w:rsidR="003F2ACD" w:rsidRDefault="00DA0D81">
      <w:pPr>
        <w:pStyle w:val="FirstParagraph"/>
        <w:spacing w:line="480" w:lineRule="auto"/>
        <w:pPrChange w:id="1430"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431" w:author="Paolo Cherubini" w:date="2021-02-19T18:49:00Z">
          <w:pPr>
            <w:pStyle w:val="BodyText"/>
          </w:pPr>
        </w:pPrChange>
      </w:pPr>
      <w:r>
        <w:t xml:space="preserve">In general, </w:t>
      </w:r>
      <m:oMath>
        <m:r>
          <w:rPr>
            <w:rFonts w:ascii="Cambria Math" w:hAnsi="Cambria Math"/>
          </w:rPr>
          <m:t>DBH</m:t>
        </m:r>
      </m:oMath>
      <w:r>
        <w:t xml:space="preserve"> explained </w:t>
      </w:r>
      <w:commentRangeStart w:id="1432"/>
      <w:r>
        <w:t xml:space="preserve">more variation in growth rates </w:t>
      </w:r>
      <w:commentRangeEnd w:id="1432"/>
      <w:r w:rsidR="00687495">
        <w:rPr>
          <w:rStyle w:val="CommentReference"/>
        </w:rPr>
        <w:commentReference w:id="1432"/>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433"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434"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435"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436" w:author="Paolo Cherubini" w:date="2021-02-19T18:49:00Z">
          <w:pPr>
            <w:pStyle w:val="ImageCaption"/>
          </w:pPr>
        </w:pPrChange>
      </w:pPr>
      <w:r>
        <w:rPr>
          <w:b/>
        </w:rPr>
        <w:t xml:space="preserve">Figure 5 | Examples of climate - </w:t>
      </w:r>
      <w:commentRangeStart w:id="1437"/>
      <w:r w:rsidRPr="00A71CF0">
        <w:rPr>
          <w:b/>
          <w:i w:val="0"/>
          <w:rPrChange w:id="1438" w:author="Paolo Cherubini" w:date="2021-02-22T17:16:00Z">
            <w:rPr>
              <w:b/>
            </w:rPr>
          </w:rPrChange>
        </w:rPr>
        <w:t>DBH</w:t>
      </w:r>
      <w:r>
        <w:rPr>
          <w:b/>
        </w:rPr>
        <w:t xml:space="preserve"> </w:t>
      </w:r>
      <w:commentRangeEnd w:id="1437"/>
      <w:r w:rsidR="00687495">
        <w:rPr>
          <w:rStyle w:val="CommentReference"/>
          <w:i w:val="0"/>
        </w:rPr>
        <w:commentReference w:id="1437"/>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439" w:author="Paolo Cherubini" w:date="2021-02-19T18:49:00Z">
          <w:pPr>
            <w:pStyle w:val="Heading2"/>
          </w:pPr>
        </w:pPrChange>
      </w:pPr>
      <w:bookmarkStart w:id="1440" w:name="Effects"/>
      <w:bookmarkEnd w:id="1429"/>
      <w:r>
        <w:lastRenderedPageBreak/>
        <w:t>Effects of year</w:t>
      </w:r>
    </w:p>
    <w:p w14:paraId="2BC43B34" w14:textId="77777777" w:rsidR="003F2ACD" w:rsidRDefault="00DA0D81">
      <w:pPr>
        <w:pStyle w:val="FirstParagraph"/>
        <w:spacing w:line="480" w:lineRule="auto"/>
        <w:pPrChange w:id="1441"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442"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443"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444"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445"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446" w:author="Paolo Cherubini" w:date="2021-02-19T18:49:00Z">
          <w:pPr>
            <w:pStyle w:val="ImageCaption"/>
          </w:pPr>
        </w:pPrChange>
      </w:pPr>
      <w:r>
        <w:rPr>
          <w:b/>
        </w:rPr>
        <w:t xml:space="preserve">Figure 6 | Effect of year, when included in the best model, on </w:t>
      </w:r>
      <w:r w:rsidRPr="00687570">
        <w:rPr>
          <w:b/>
          <w:i w:val="0"/>
          <w:rPrChange w:id="1447"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448" w:author="Paolo Cherubini" w:date="2021-02-19T18:49:00Z">
          <w:pPr>
            <w:pStyle w:val="Heading1"/>
          </w:pPr>
        </w:pPrChange>
      </w:pPr>
      <w:bookmarkStart w:id="1449" w:name="Discussion"/>
      <w:bookmarkEnd w:id="1207"/>
      <w:bookmarkEnd w:id="1440"/>
      <w:r>
        <w:t>Discussion</w:t>
      </w:r>
    </w:p>
    <w:p w14:paraId="074C4DA3" w14:textId="5A4E557D" w:rsidR="003F2ACD" w:rsidRDefault="00DA0D81">
      <w:pPr>
        <w:pStyle w:val="FirstParagraph"/>
        <w:spacing w:line="480" w:lineRule="auto"/>
        <w:pPrChange w:id="1450" w:author="Paolo Cherubini" w:date="2021-02-19T18:49:00Z">
          <w:pPr>
            <w:pStyle w:val="FirstParagraph"/>
          </w:pPr>
        </w:pPrChange>
      </w:pPr>
      <w:del w:id="1451" w:author="Tala Awada" w:date="2021-02-28T15:37:00Z">
        <w:r w:rsidDel="00A63E3C">
          <w:delText>Our new</w:delText>
        </w:r>
      </w:del>
      <w:ins w:id="1452" w:author="Tala Awada" w:date="2021-02-28T15:37:00Z">
        <w:r w:rsidR="00A63E3C">
          <w:t xml:space="preserve">Our </w:t>
        </w:r>
        <w:commentRangeStart w:id="1453"/>
        <w:del w:id="1454" w:author="Sabrina Russo" w:date="2021-03-04T08:58:00Z">
          <w:r w:rsidR="00A63E3C" w:rsidDel="00687495">
            <w:delText>proposed</w:delText>
          </w:r>
        </w:del>
      </w:ins>
      <w:ins w:id="1455" w:author="Sabrina Russo" w:date="2021-03-04T08:58:00Z">
        <w:r w:rsidR="00687495">
          <w:t>novel</w:t>
        </w:r>
      </w:ins>
      <w:r>
        <w:t xml:space="preserve"> </w:t>
      </w:r>
      <w:commentRangeEnd w:id="1453"/>
      <w:r w:rsidR="00687495">
        <w:rPr>
          <w:rStyle w:val="CommentReference"/>
        </w:rPr>
        <w:commentReference w:id="1453"/>
      </w:r>
      <w:r>
        <w:t xml:space="preserve">tree-ring analysis </w:t>
      </w:r>
      <w:del w:id="1456" w:author="Tala Awada" w:date="2021-02-28T15:37:00Z">
        <w:r w:rsidDel="00A63E3C">
          <w:delText xml:space="preserve">method </w:delText>
        </w:r>
      </w:del>
      <w:ins w:id="1457" w:author="Tala Awada" w:date="2021-02-28T15:37:00Z">
        <w:r w:rsidR="00A63E3C">
          <w:t xml:space="preserve">approach </w:t>
        </w:r>
      </w:ins>
      <w:r>
        <w:t xml:space="preserve">allows simultaneous consideration of the effects of dominant climate drivers, </w:t>
      </w:r>
      <w:del w:id="1458" w:author="Tala Awada" w:date="2021-02-28T15:38:00Z">
        <w:r w:rsidDel="00A63E3C">
          <w:delText xml:space="preserve">tree size, and </w:delText>
        </w:r>
      </w:del>
      <w:r>
        <w:t>slowly changing environment</w:t>
      </w:r>
      <w:ins w:id="1459" w:author="Tala Awada" w:date="2021-02-28T15:38:00Z">
        <w:r w:rsidR="00A63E3C">
          <w:t>, and tree size</w:t>
        </w:r>
      </w:ins>
      <w:del w:id="1460" w:author="Tala Awada" w:date="2021-02-28T15:38:00Z">
        <w:r w:rsidDel="00A63E3C">
          <w:delText>al</w:delText>
        </w:r>
      </w:del>
      <w:r>
        <w:t xml:space="preserve"> </w:t>
      </w:r>
      <w:del w:id="1461" w:author="Tala Awada" w:date="2021-02-28T15:39:00Z">
        <w:r w:rsidDel="00A63E3C">
          <w:delText xml:space="preserve">conditions </w:delText>
        </w:r>
      </w:del>
      <w:r>
        <w:t>on annual growth</w:t>
      </w:r>
      <w:ins w:id="1462" w:author="Tala Awada" w:date="2021-02-28T15:39:00Z">
        <w:r w:rsidR="00A63E3C">
          <w:t xml:space="preserve"> in multiple forest types and species</w:t>
        </w:r>
      </w:ins>
      <w:r>
        <w:t xml:space="preserve"> (Fig. 1), </w:t>
      </w:r>
      <w:commentRangeStart w:id="1463"/>
      <w:r>
        <w:t xml:space="preserve">yielding results that are consistent with those that would be obtained using conventional methods </w:t>
      </w:r>
      <w:commentRangeEnd w:id="1463"/>
      <w:r w:rsidR="004145B7">
        <w:rPr>
          <w:rStyle w:val="CommentReference"/>
        </w:rPr>
        <w:commentReference w:id="1463"/>
      </w:r>
      <w:r>
        <w:t xml:space="preserve">(Figs. 2, S11-S14; Table S5) while offering a </w:t>
      </w:r>
      <w:r w:rsidRPr="00A63E3C">
        <w:rPr>
          <w:strike/>
          <w:highlight w:val="cyan"/>
          <w:rPrChange w:id="1464" w:author="Tala Awada" w:date="2021-02-28T15:40:00Z">
            <w:rPr/>
          </w:rPrChange>
        </w:rPr>
        <w:t>fuller picture</w:t>
      </w:r>
      <w:ins w:id="1465" w:author="Paolo Cherubini" w:date="2021-02-22T17:19:00Z">
        <w:r w:rsidR="00687570" w:rsidRPr="00A63E3C">
          <w:rPr>
            <w:strike/>
            <w:rPrChange w:id="1466" w:author="Tala Awada" w:date="2021-02-28T15:40:00Z">
              <w:rPr/>
            </w:rPrChange>
          </w:rPr>
          <w:t xml:space="preserve"> </w:t>
        </w:r>
        <w:r w:rsidR="00687570" w:rsidRPr="00A63E3C">
          <w:rPr>
            <w:strike/>
            <w:highlight w:val="green"/>
            <w:rPrChange w:id="1467" w:author="Tala Awada" w:date="2021-02-28T15:40:00Z">
              <w:rPr/>
            </w:rPrChange>
          </w:rPr>
          <w:t>very vague,</w:t>
        </w:r>
        <w:r w:rsidR="00687570" w:rsidRPr="00A63E3C">
          <w:rPr>
            <w:strike/>
            <w:rPrChange w:id="1468" w:author="Tala Awada" w:date="2021-02-28T15:40:00Z">
              <w:rPr/>
            </w:rPrChange>
          </w:rPr>
          <w:t xml:space="preserve"> </w:t>
        </w:r>
        <w:r w:rsidR="00687570" w:rsidRPr="00A63E3C">
          <w:rPr>
            <w:strike/>
            <w:highlight w:val="green"/>
            <w:rPrChange w:id="1469" w:author="Tala Awada" w:date="2021-02-28T15:40:00Z">
              <w:rPr/>
            </w:rPrChange>
          </w:rPr>
          <w:t>what is better</w:t>
        </w:r>
        <w:r w:rsidR="00687570" w:rsidRPr="00A63E3C">
          <w:rPr>
            <w:strike/>
            <w:highlight w:val="green"/>
            <w:rPrChange w:id="1470" w:author="Tala Awada" w:date="2021-02-28T15:40:00Z">
              <w:rPr>
                <w:highlight w:val="green"/>
              </w:rPr>
            </w:rPrChange>
          </w:rPr>
          <w:t>?</w:t>
        </w:r>
        <w:r w:rsidR="00687570" w:rsidRPr="00A63E3C">
          <w:rPr>
            <w:strike/>
            <w:highlight w:val="green"/>
            <w:rPrChange w:id="1471" w:author="Tala Awada" w:date="2021-02-28T15:40:00Z">
              <w:rPr/>
            </w:rPrChange>
          </w:rPr>
          <w:t>, say it here</w:t>
        </w:r>
      </w:ins>
      <w:r>
        <w:t xml:space="preserve"> </w:t>
      </w:r>
      <w:ins w:id="1472" w:author="Tala Awada" w:date="2021-02-28T15:40:00Z">
        <w:r w:rsidR="00A63E3C">
          <w:t xml:space="preserve">an integrated method to identify </w:t>
        </w:r>
      </w:ins>
      <w:del w:id="1473"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474" w:author="Tala Awada" w:date="2021-02-28T15:41:00Z">
        <w:r w:rsidR="00A63E3C">
          <w:t xml:space="preserve">across different forest types, </w:t>
        </w:r>
      </w:ins>
      <w:r>
        <w:t>while yielding new insights made possible by th</w:t>
      </w:r>
      <w:ins w:id="1475" w:author="Tala Awada" w:date="2021-02-28T15:42:00Z">
        <w:r w:rsidR="00A63E3C">
          <w:t>is novel</w:t>
        </w:r>
      </w:ins>
      <w:del w:id="1476" w:author="Tala Awada" w:date="2021-02-28T15:42:00Z">
        <w:r w:rsidDel="00A63E3C">
          <w:delText>e</w:delText>
        </w:r>
      </w:del>
      <w:r>
        <w:t xml:space="preserve"> </w:t>
      </w:r>
      <w:ins w:id="1477" w:author="Tala Awada" w:date="2021-02-28T15:42:00Z">
        <w:r w:rsidR="00A63E3C">
          <w:t xml:space="preserve">analysis </w:t>
        </w:r>
      </w:ins>
      <w:r>
        <w:t>approach</w:t>
      </w:r>
      <w:ins w:id="1478" w:author="Paolo Cherubini" w:date="2021-02-22T17:20:00Z">
        <w:r w:rsidR="00687570">
          <w:t xml:space="preserve"> </w:t>
        </w:r>
        <w:r w:rsidR="00687570" w:rsidRPr="00687570">
          <w:rPr>
            <w:highlight w:val="green"/>
            <w:rPrChange w:id="1479" w:author="Paolo Cherubini" w:date="2021-02-22T17:20:00Z">
              <w:rPr/>
            </w:rPrChange>
          </w:rPr>
          <w:t>again vague, not saying that much</w:t>
        </w:r>
      </w:ins>
      <w:r>
        <w:t>.</w:t>
      </w:r>
    </w:p>
    <w:p w14:paraId="154B1340" w14:textId="77777777" w:rsidR="003F2ACD" w:rsidRDefault="00DA0D81">
      <w:pPr>
        <w:pStyle w:val="Heading2"/>
        <w:spacing w:line="480" w:lineRule="auto"/>
        <w:pPrChange w:id="1480" w:author="Paolo Cherubini" w:date="2021-02-19T18:49:00Z">
          <w:pPr>
            <w:pStyle w:val="Heading2"/>
          </w:pPr>
        </w:pPrChange>
      </w:pPr>
      <w:bookmarkStart w:id="1481" w:name="Climate"/>
      <w:r>
        <w:t>Climate sensitivity</w:t>
      </w:r>
    </w:p>
    <w:p w14:paraId="7C2E3817" w14:textId="77777777" w:rsidR="003F2ACD" w:rsidRDefault="00DA0D81">
      <w:pPr>
        <w:pStyle w:val="FirstParagraph"/>
        <w:spacing w:line="480" w:lineRule="auto"/>
        <w:pPrChange w:id="1482"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483" w:author="Paolo Cherubini" w:date="2021-02-22T17:20:00Z">
        <w:r w:rsidR="005534A1">
          <w:t xml:space="preserve"> </w:t>
        </w:r>
      </w:ins>
      <w:r>
        <w:t>–</w:t>
      </w:r>
      <w:ins w:id="1484"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485" w:author="Paolo Cherubini" w:date="2021-02-22T17:21:00Z">
        <w:r w:rsidDel="005534A1">
          <w:delText>(</w:delText>
        </w:r>
      </w:del>
      <w:proofErr w:type="spellStart"/>
      <w:r>
        <w:t>Babst</w:t>
      </w:r>
      <w:proofErr w:type="spellEnd"/>
      <w:r>
        <w:t xml:space="preserve"> et al.</w:t>
      </w:r>
      <w:del w:id="1486" w:author="Paolo Cherubini" w:date="2021-02-22T17:21:00Z">
        <w:r w:rsidDel="005534A1">
          <w:delText>,</w:delText>
        </w:r>
      </w:del>
      <w:r>
        <w:t xml:space="preserve"> </w:t>
      </w:r>
      <w:ins w:id="1487"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488"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489" w:author="Paolo Cherubini" w:date="2021-02-19T18:49:00Z">
          <w:pPr>
            <w:pStyle w:val="BodyText"/>
          </w:pPr>
        </w:pPrChange>
      </w:pPr>
      <w:r w:rsidRPr="005534A1">
        <w:rPr>
          <w:b/>
          <w:highlight w:val="cyan"/>
          <w:rPrChange w:id="1490" w:author="Paolo Cherubini" w:date="2021-02-22T17:22:00Z">
            <w:rPr>
              <w:b/>
            </w:rPr>
          </w:rPrChange>
        </w:rPr>
        <w:t xml:space="preserve">(should I remove this </w:t>
      </w:r>
      <w:commentRangeStart w:id="1491"/>
      <w:r w:rsidRPr="005534A1">
        <w:rPr>
          <w:b/>
          <w:highlight w:val="cyan"/>
          <w:rPrChange w:id="1492" w:author="Paolo Cherubini" w:date="2021-02-22T17:22:00Z">
            <w:rPr>
              <w:b/>
            </w:rPr>
          </w:rPrChange>
        </w:rPr>
        <w:t>paragraph</w:t>
      </w:r>
      <w:commentRangeEnd w:id="1491"/>
      <w:r w:rsidR="004145B7">
        <w:rPr>
          <w:rStyle w:val="CommentReference"/>
        </w:rPr>
        <w:commentReference w:id="1491"/>
      </w:r>
      <w:r w:rsidRPr="005534A1">
        <w:rPr>
          <w:b/>
          <w:highlight w:val="cyan"/>
          <w:rPrChange w:id="1493"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494" w:author="Sabrina Russo" w:date="2021-03-04T09:14:00Z">
        <w:r w:rsidDel="004145B7">
          <w:delText xml:space="preserve">substantive </w:delText>
        </w:r>
      </w:del>
      <w:r>
        <w:t>ways</w:t>
      </w:r>
      <w:ins w:id="1495"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496" w:author="Paolo Cherubini" w:date="2021-02-22T17:23:00Z">
        <w:r w:rsidR="005534A1">
          <w:t xml:space="preserve"> </w:t>
        </w:r>
        <w:r w:rsidR="005534A1" w:rsidRPr="005534A1">
          <w:rPr>
            <w:highlight w:val="green"/>
            <w:rPrChange w:id="1497" w:author="Paolo Cherubini" w:date="2021-02-22T17:23:00Z">
              <w:rPr/>
            </w:rPrChange>
          </w:rPr>
          <w:t xml:space="preserve">maybe shorten it but of course </w:t>
        </w:r>
        <w:r w:rsidR="005534A1">
          <w:rPr>
            <w:highlight w:val="green"/>
          </w:rPr>
          <w:t>I wouldn'</w:t>
        </w:r>
      </w:ins>
      <w:ins w:id="1498" w:author="Paolo Cherubini" w:date="2021-02-22T17:24:00Z">
        <w:r w:rsidR="005534A1">
          <w:rPr>
            <w:highlight w:val="green"/>
          </w:rPr>
          <w:t xml:space="preserve">t delete, it is </w:t>
        </w:r>
      </w:ins>
      <w:ins w:id="1499" w:author="Paolo Cherubini" w:date="2021-02-22T17:23:00Z">
        <w:r w:rsidR="005534A1" w:rsidRPr="005534A1">
          <w:rPr>
            <w:highlight w:val="green"/>
            <w:rPrChange w:id="1500" w:author="Paolo Cherubini" w:date="2021-02-22T17:23:00Z">
              <w:rPr/>
            </w:rPrChange>
          </w:rPr>
          <w:t>interesting to see the differences</w:t>
        </w:r>
      </w:ins>
    </w:p>
    <w:p w14:paraId="49F712B2" w14:textId="77777777" w:rsidR="003F2ACD" w:rsidRDefault="00DA0D81">
      <w:pPr>
        <w:pStyle w:val="BodyText"/>
        <w:spacing w:line="480" w:lineRule="auto"/>
        <w:pPrChange w:id="1501"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502"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503" w:author="Paolo Cherubini" w:date="2021-02-19T18:49:00Z">
          <w:pPr>
            <w:pStyle w:val="Heading2"/>
          </w:pPr>
        </w:pPrChange>
      </w:pPr>
      <w:bookmarkStart w:id="1504" w:name="Variation"/>
      <w:bookmarkEnd w:id="1481"/>
      <w:commentRangeStart w:id="1505"/>
      <w:r>
        <w:t xml:space="preserve">Variation </w:t>
      </w:r>
      <w:commentRangeEnd w:id="1505"/>
      <w:r w:rsidR="00DE2CC2">
        <w:rPr>
          <w:rStyle w:val="CommentReference"/>
          <w:rFonts w:eastAsiaTheme="minorHAnsi" w:cstheme="minorBidi"/>
          <w:b w:val="0"/>
          <w:bCs w:val="0"/>
          <w:color w:val="auto"/>
        </w:rPr>
        <w:commentReference w:id="1505"/>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506"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507" w:author="Paolo Cherubini" w:date="2021-02-22T17:26:00Z">
        <w:r w:rsidR="00E27771">
          <w:t xml:space="preserve"> </w:t>
        </w:r>
      </w:ins>
      <w:r>
        <w:t>–</w:t>
      </w:r>
      <w:ins w:id="1508" w:author="Paolo Cherubini" w:date="2021-02-22T17:26:00Z">
        <w:r w:rsidR="00E27771">
          <w:t xml:space="preserve"> </w:t>
        </w:r>
      </w:ins>
      <w:r>
        <w:t>was driven by two primary, interrelated factors: species ecology and stand history. Species that would have established in fairly open conditions</w:t>
      </w:r>
      <w:ins w:id="1509" w:author="Paolo Cherubini" w:date="2021-02-22T17:26:00Z">
        <w:r w:rsidR="00E27771">
          <w:t xml:space="preserve"> </w:t>
        </w:r>
      </w:ins>
      <w:r>
        <w:t>–</w:t>
      </w:r>
      <w:ins w:id="1510" w:author="Paolo Cherubini" w:date="2021-02-22T17:26:00Z">
        <w:r w:rsidR="00E27771">
          <w:t xml:space="preserve"> </w:t>
        </w:r>
      </w:ins>
      <w:r>
        <w:rPr>
          <w:i/>
        </w:rPr>
        <w:t>i.e.</w:t>
      </w:r>
      <w:r>
        <w:t>, shade-intolerant species (Table S2) and those at sites with more open canopies (e.g., LT, SC)</w:t>
      </w:r>
      <w:ins w:id="1511" w:author="Paolo Cherubini" w:date="2021-02-22T17:26:00Z">
        <w:r w:rsidR="00C16CF3">
          <w:t xml:space="preserve"> </w:t>
        </w:r>
      </w:ins>
      <w:proofErr w:type="gramStart"/>
      <w:r>
        <w:t>–</w:t>
      </w:r>
      <w:ins w:id="1512"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513"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514"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515" w:author="Paolo Cherubini" w:date="2021-02-19T18:49:00Z">
          <w:pPr>
            <w:pStyle w:val="Heading2"/>
          </w:pPr>
        </w:pPrChange>
      </w:pPr>
      <w:bookmarkStart w:id="1516" w:name="Changing"/>
      <w:bookmarkEnd w:id="1504"/>
      <w:r>
        <w:t>Changing growth rates</w:t>
      </w:r>
    </w:p>
    <w:p w14:paraId="62A4075E" w14:textId="77777777" w:rsidR="003F2ACD" w:rsidRDefault="00DA0D81">
      <w:pPr>
        <w:pStyle w:val="FirstParagraph"/>
        <w:spacing w:line="480" w:lineRule="auto"/>
        <w:pPrChange w:id="1517"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518"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519"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520"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521" w:author="Paolo Cherubini" w:date="2021-02-19T18:49:00Z">
          <w:pPr>
            <w:pStyle w:val="Heading2"/>
          </w:pPr>
        </w:pPrChange>
      </w:pPr>
      <w:bookmarkStart w:id="1522" w:name="Conclusions"/>
      <w:bookmarkEnd w:id="1516"/>
      <w:r>
        <w:lastRenderedPageBreak/>
        <w:t>Conclusions</w:t>
      </w:r>
    </w:p>
    <w:p w14:paraId="6126B4D4" w14:textId="7DCAC005" w:rsidR="003F2ACD" w:rsidRDefault="00DA0D81">
      <w:pPr>
        <w:pStyle w:val="FirstParagraph"/>
        <w:spacing w:line="480" w:lineRule="auto"/>
        <w:pPrChange w:id="1523" w:author="Paolo Cherubini" w:date="2021-02-19T18:49:00Z">
          <w:pPr>
            <w:pStyle w:val="FirstParagraph"/>
          </w:pPr>
        </w:pPrChange>
      </w:pPr>
      <w:del w:id="1524" w:author="Tala Awada" w:date="2021-02-28T15:47:00Z">
        <w:r w:rsidDel="002D5B7A">
          <w:delText>Altogether, our analysis</w:delText>
        </w:r>
      </w:del>
      <w:ins w:id="1525" w:author="Tala Awada" w:date="2021-02-28T15:47:00Z">
        <w:r w:rsidR="002D5B7A">
          <w:t>In this</w:t>
        </w:r>
      </w:ins>
      <w:ins w:id="1526" w:author="Tala Awada" w:date="2021-02-28T15:48:00Z">
        <w:r w:rsidR="002D5B7A">
          <w:t xml:space="preserve"> study, we present a novel </w:t>
        </w:r>
      </w:ins>
      <w:ins w:id="1527" w:author="Tala Awada" w:date="2021-02-28T15:49:00Z">
        <w:r w:rsidR="002D5B7A">
          <w:t xml:space="preserve">robust </w:t>
        </w:r>
      </w:ins>
      <w:ins w:id="1528" w:author="Tala Awada" w:date="2021-02-28T15:48:00Z">
        <w:r w:rsidR="002D5B7A">
          <w:t xml:space="preserve">approach </w:t>
        </w:r>
      </w:ins>
      <w:ins w:id="1529" w:author="Tala Awada" w:date="2021-02-28T15:49:00Z">
        <w:r w:rsidR="002D5B7A">
          <w:t>that provide</w:t>
        </w:r>
      </w:ins>
      <w:ins w:id="1530" w:author="Tala Awada" w:date="2021-02-28T15:50:00Z">
        <w:r w:rsidR="002D5B7A">
          <w:t>s</w:t>
        </w:r>
      </w:ins>
      <w:ins w:id="1531" w:author="Tala Awada" w:date="2021-02-28T15:49:00Z">
        <w:r w:rsidR="002D5B7A">
          <w:t xml:space="preserve"> a</w:t>
        </w:r>
      </w:ins>
      <w:ins w:id="1532" w:author="Tala Awada" w:date="2021-02-28T15:50:00Z">
        <w:r w:rsidR="002D5B7A">
          <w:t>n</w:t>
        </w:r>
      </w:ins>
      <w:ins w:id="1533" w:author="Tala Awada" w:date="2021-02-28T15:49:00Z">
        <w:r w:rsidR="002D5B7A">
          <w:t xml:space="preserve"> integrative </w:t>
        </w:r>
      </w:ins>
      <w:ins w:id="1534" w:author="Tala Awada" w:date="2021-02-28T15:50:00Z">
        <w:r w:rsidR="002D5B7A">
          <w:t xml:space="preserve">analysis </w:t>
        </w:r>
      </w:ins>
      <w:del w:id="1535" w:author="Tala Awada" w:date="2021-02-28T15:48:00Z">
        <w:r w:rsidDel="002D5B7A">
          <w:delText xml:space="preserve"> method reveals </w:delText>
        </w:r>
      </w:del>
      <w:del w:id="1536" w:author="Tala Awada" w:date="2021-02-28T15:50:00Z">
        <w:r w:rsidDel="002D5B7A">
          <w:delText>a much richer picture of the</w:delText>
        </w:r>
      </w:del>
      <w:ins w:id="1537" w:author="Tala Awada" w:date="2021-02-28T15:50:00Z">
        <w:r w:rsidR="002D5B7A">
          <w:t>of</w:t>
        </w:r>
      </w:ins>
      <w:r>
        <w:t xml:space="preserve"> factors </w:t>
      </w:r>
      <w:ins w:id="1538" w:author="Tala Awada" w:date="2021-02-28T15:50:00Z">
        <w:r w:rsidR="002D5B7A">
          <w:t xml:space="preserve">that </w:t>
        </w:r>
        <w:proofErr w:type="spellStart"/>
        <w:r w:rsidR="002D5B7A">
          <w:t>joinly</w:t>
        </w:r>
        <w:proofErr w:type="spellEnd"/>
        <w:r w:rsidR="002D5B7A">
          <w:t xml:space="preserve"> </w:t>
        </w:r>
      </w:ins>
      <w:r>
        <w:t>influenc</w:t>
      </w:r>
      <w:ins w:id="1539" w:author="Tala Awada" w:date="2021-02-28T15:50:00Z">
        <w:r w:rsidR="002D5B7A">
          <w:t>e</w:t>
        </w:r>
      </w:ins>
      <w:del w:id="1540" w:author="Tala Awada" w:date="2021-02-28T15:50:00Z">
        <w:r w:rsidDel="002D5B7A">
          <w:delText>ing</w:delText>
        </w:r>
      </w:del>
      <w:r>
        <w:t xml:space="preserve"> tree growth than has previously been possible. Specifically, it allow</w:t>
      </w:r>
      <w:ins w:id="1541" w:author="Tala Awada" w:date="2021-02-28T15:51:00Z">
        <w:r w:rsidR="002D5B7A">
          <w:t>ed</w:t>
        </w:r>
      </w:ins>
      <w:del w:id="1542" w:author="Tala Awada" w:date="2021-02-28T15:51:00Z">
        <w:r w:rsidDel="002D5B7A">
          <w:delText>s</w:delText>
        </w:r>
      </w:del>
      <w:r>
        <w:t xml:space="preserve"> us to</w:t>
      </w:r>
      <w:ins w:id="1543" w:author="Tala Awada" w:date="2021-02-28T15:51:00Z">
        <w:r w:rsidR="002D5B7A">
          <w:t xml:space="preserve"> </w:t>
        </w:r>
      </w:ins>
      <w:del w:id="1544" w:author="Tala Awada" w:date="2021-02-28T15:51:00Z">
        <w:r w:rsidDel="002D5B7A">
          <w:delText xml:space="preserve"> show</w:delText>
        </w:r>
      </w:del>
      <w:ins w:id="1545" w:author="Tala Awada" w:date="2021-02-28T15:51:00Z">
        <w:r w:rsidR="002D5B7A">
          <w:t>demonstrate</w:t>
        </w:r>
      </w:ins>
      <w:r>
        <w:t xml:space="preserve"> that </w:t>
      </w:r>
      <w:ins w:id="1546" w:author="Tala Awada" w:date="2021-02-28T15:51:00Z">
        <w:r w:rsidR="002D5B7A">
          <w:t xml:space="preserve">(1) </w:t>
        </w:r>
      </w:ins>
      <w:r>
        <w:t xml:space="preserve">growth is generally simultaneously influenced by temperature and precipitation over different time windows, </w:t>
      </w:r>
      <w:ins w:id="1547" w:author="Tala Awada" w:date="2021-02-28T15:52:00Z">
        <w:r w:rsidR="002D5B7A">
          <w:t>(2)</w:t>
        </w:r>
      </w:ins>
      <w:del w:id="1548"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549" w:author="Tala Awada" w:date="2021-02-28T15:52:00Z">
        <w:r w:rsidDel="002D5B7A">
          <w:delText xml:space="preserve">that </w:delText>
        </w:r>
      </w:del>
      <w:ins w:id="1550"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551" w:author="Tala Awada" w:date="2021-02-28T15:52:00Z">
        <w:r w:rsidR="002D5B7A">
          <w:t>(4)</w:t>
        </w:r>
      </w:ins>
      <w:del w:id="1552"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553"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554" w:author="Paolo Cherubini" w:date="2021-02-22T17:32:00Z">
            <w:rPr/>
          </w:rPrChange>
        </w:rPr>
        <w:t>.</w:t>
      </w:r>
      <w:ins w:id="1555" w:author="Paolo Cherubini" w:date="2021-02-22T17:31:00Z">
        <w:r w:rsidR="00C16CF3" w:rsidRPr="00C16CF3">
          <w:rPr>
            <w:highlight w:val="green"/>
            <w:rPrChange w:id="1556" w:author="Paolo Cherubini" w:date="2021-02-22T17:32:00Z">
              <w:rPr/>
            </w:rPrChange>
          </w:rPr>
          <w:t xml:space="preserve"> so, this is a paper proposing a method, more interested in that rath</w:t>
        </w:r>
      </w:ins>
      <w:ins w:id="1557" w:author="Paolo Cherubini" w:date="2021-02-22T17:32:00Z">
        <w:r w:rsidR="00C16CF3" w:rsidRPr="00C16CF3">
          <w:rPr>
            <w:highlight w:val="green"/>
            <w:rPrChange w:id="1558" w:author="Paolo Cherubini" w:date="2021-02-22T17:32:00Z">
              <w:rPr/>
            </w:rPrChange>
          </w:rPr>
          <w:t>er than discussing the results obtained, right?</w:t>
        </w:r>
      </w:ins>
    </w:p>
    <w:p w14:paraId="24F424B9" w14:textId="77777777" w:rsidR="003F2ACD" w:rsidRDefault="00DA0D81">
      <w:pPr>
        <w:pStyle w:val="Heading1"/>
        <w:spacing w:line="480" w:lineRule="auto"/>
        <w:pPrChange w:id="1559" w:author="Paolo Cherubini" w:date="2021-02-19T18:49:00Z">
          <w:pPr>
            <w:pStyle w:val="Heading1"/>
          </w:pPr>
        </w:pPrChange>
      </w:pPr>
      <w:bookmarkStart w:id="1560" w:name="Acknowledgements"/>
      <w:bookmarkEnd w:id="1449"/>
      <w:bookmarkEnd w:id="1522"/>
      <w:r>
        <w:t>Acknowledgements</w:t>
      </w:r>
    </w:p>
    <w:p w14:paraId="4531A2C6" w14:textId="13EC4B0A" w:rsidR="003F2ACD" w:rsidRDefault="00DA0D81">
      <w:pPr>
        <w:pStyle w:val="FirstParagraph"/>
        <w:spacing w:line="480" w:lineRule="auto"/>
        <w:pPrChange w:id="1561" w:author="Paolo Cherubini" w:date="2021-02-19T18:49:00Z">
          <w:pPr>
            <w:pStyle w:val="FirstParagraph"/>
          </w:pPr>
        </w:pPrChange>
      </w:pPr>
      <w:r>
        <w:t xml:space="preserve">Thanks to Helene Muller-Landau and Pete Kerby-Miller for </w:t>
      </w:r>
      <w:commentRangeStart w:id="1562"/>
      <w:r>
        <w:t>bark thickness data</w:t>
      </w:r>
      <w:commentRangeEnd w:id="1562"/>
      <w:r w:rsidR="00DE2CC2">
        <w:rPr>
          <w:rStyle w:val="CommentReference"/>
        </w:rPr>
        <w:commentReference w:id="1562"/>
      </w:r>
      <w:r>
        <w:t>. Helpful feedback was provided by Helene Muller-Landau</w:t>
      </w:r>
      <w:ins w:id="1563" w:author="Sabrina Russo" w:date="2021-03-04T09:16:00Z">
        <w:r w:rsidR="00DE2CC2">
          <w:t xml:space="preserve"> and</w:t>
        </w:r>
      </w:ins>
      <w:del w:id="1564" w:author="Sabrina Russo" w:date="2021-03-04T09:16:00Z">
        <w:r w:rsidDel="00DE2CC2">
          <w:delText>,</w:delText>
        </w:r>
      </w:del>
      <w:r>
        <w:t xml:space="preserve"> Albert Kim</w:t>
      </w:r>
      <w:ins w:id="1565" w:author="Paolo Cherubini" w:date="2021-02-22T17:32:00Z">
        <w:r w:rsidR="00C16CF3">
          <w:t>.</w:t>
        </w:r>
      </w:ins>
      <w:del w:id="1566"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567" w:author="Paolo Cherubini" w:date="2021-02-19T18:49:00Z">
          <w:pPr>
            <w:pStyle w:val="Heading1"/>
          </w:pPr>
        </w:pPrChange>
      </w:pPr>
      <w:bookmarkStart w:id="1568" w:name="Authors"/>
      <w:bookmarkEnd w:id="1560"/>
      <w:r>
        <w:t>Authors’ contributions</w:t>
      </w:r>
    </w:p>
    <w:p w14:paraId="226AFD88" w14:textId="77777777" w:rsidR="003F2ACD" w:rsidRDefault="00DA0D81">
      <w:pPr>
        <w:pStyle w:val="FirstParagraph"/>
        <w:spacing w:line="480" w:lineRule="auto"/>
        <w:pPrChange w:id="1569"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570" w:author="Paolo Cherubini" w:date="2021-02-19T18:49:00Z">
          <w:pPr>
            <w:pStyle w:val="Heading1"/>
          </w:pPr>
        </w:pPrChange>
      </w:pPr>
      <w:bookmarkStart w:id="1571" w:name="Data"/>
      <w:bookmarkEnd w:id="1568"/>
      <w:r>
        <w:t>Data availability</w:t>
      </w:r>
    </w:p>
    <w:p w14:paraId="25C38F77" w14:textId="77777777" w:rsidR="003F2ACD" w:rsidRDefault="00DA0D81">
      <w:pPr>
        <w:pStyle w:val="FirstParagraph"/>
        <w:spacing w:line="480" w:lineRule="auto"/>
        <w:pPrChange w:id="1572"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573" w:author="Paolo Cherubini" w:date="2021-02-19T18:49:00Z">
          <w:pPr>
            <w:pStyle w:val="Heading1"/>
          </w:pPr>
        </w:pPrChange>
      </w:pPr>
      <w:bookmarkStart w:id="1574" w:name="Supplementary"/>
      <w:bookmarkEnd w:id="1571"/>
      <w:r>
        <w:t>Supplementary files</w:t>
      </w:r>
    </w:p>
    <w:p w14:paraId="37090F5B" w14:textId="77777777" w:rsidR="003F2ACD" w:rsidRDefault="00DA0D81">
      <w:pPr>
        <w:pStyle w:val="FirstParagraph"/>
        <w:spacing w:line="480" w:lineRule="auto"/>
        <w:pPrChange w:id="1575"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576"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577"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578"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579"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580" w:author="Paolo Cherubini" w:date="2021-02-19T18:49:00Z">
          <w:pPr>
            <w:pStyle w:val="BodyText"/>
          </w:pPr>
        </w:pPrChange>
      </w:pPr>
      <w:r>
        <w:t>Table S1. Site Details.</w:t>
      </w:r>
    </w:p>
    <w:p w14:paraId="7121C224" w14:textId="77777777" w:rsidR="003F2ACD" w:rsidRDefault="00DA0D81">
      <w:pPr>
        <w:pStyle w:val="BodyText"/>
        <w:spacing w:line="480" w:lineRule="auto"/>
        <w:pPrChange w:id="1581"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582"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583"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584"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585"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586"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587"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588"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589"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590"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591"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592"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593" w:author="Paolo Cherubini" w:date="2021-02-19T18:49:00Z">
          <w:pPr>
            <w:pStyle w:val="Heading1"/>
          </w:pPr>
        </w:pPrChange>
      </w:pPr>
      <w:bookmarkStart w:id="1594" w:name="References"/>
      <w:bookmarkEnd w:id="1574"/>
      <w:r>
        <w:lastRenderedPageBreak/>
        <w:t>References</w:t>
      </w:r>
    </w:p>
    <w:p w14:paraId="2B9D7FB5" w14:textId="77777777" w:rsidR="003F2ACD" w:rsidRDefault="00DA0D81">
      <w:pPr>
        <w:pStyle w:val="Bibliography"/>
        <w:spacing w:line="480" w:lineRule="auto"/>
        <w:pPrChange w:id="1595" w:author="Paolo Cherubini" w:date="2021-02-19T18:49:00Z">
          <w:pPr>
            <w:pStyle w:val="Bibliography"/>
          </w:pPr>
        </w:pPrChange>
      </w:pPr>
      <w:bookmarkStart w:id="1596" w:name="ref-alexander_potential_2019"/>
      <w:bookmarkStart w:id="1597"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598" w:author="Paolo Cherubini" w:date="2021-02-19T18:49:00Z">
          <w:pPr>
            <w:pStyle w:val="Bibliography"/>
          </w:pPr>
        </w:pPrChange>
      </w:pPr>
      <w:bookmarkStart w:id="1599" w:name="ref-alexander_relative_2018"/>
      <w:bookmarkEnd w:id="1596"/>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600" w:author="Paolo Cherubini" w:date="2021-02-19T18:49:00Z">
          <w:pPr>
            <w:pStyle w:val="Bibliography"/>
          </w:pPr>
        </w:pPrChange>
      </w:pPr>
      <w:bookmarkStart w:id="1601" w:name="ref-alfaro-sanchez_growth_2017"/>
      <w:bookmarkEnd w:id="1599"/>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602" w:author="Paolo Cherubini" w:date="2021-02-19T18:49:00Z">
          <w:pPr>
            <w:pStyle w:val="Bibliography"/>
          </w:pPr>
        </w:pPrChange>
      </w:pPr>
      <w:bookmarkStart w:id="1603" w:name="ref-amoroso_dendroecology_2017"/>
      <w:bookmarkEnd w:id="1601"/>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604" w:author="Paolo Cherubini" w:date="2021-02-19T18:49:00Z">
          <w:pPr>
            <w:pStyle w:val="Bibliography"/>
          </w:pPr>
        </w:pPrChange>
      </w:pPr>
      <w:bookmarkStart w:id="1605" w:name="X7472afe191c4e6f910d2bf0bfbf82e114a2f267"/>
      <w:bookmarkEnd w:id="1603"/>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606" w:author="Paolo Cherubini" w:date="2021-02-19T18:49:00Z">
          <w:pPr>
            <w:pStyle w:val="Bibliography"/>
          </w:pPr>
        </w:pPrChange>
      </w:pPr>
      <w:bookmarkStart w:id="1607" w:name="X004b0b0adcb3b0fd197baeba21c22fc647d3498"/>
      <w:bookmarkEnd w:id="1605"/>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608" w:author="Paolo Cherubini" w:date="2021-02-19T18:49:00Z">
          <w:pPr>
            <w:pStyle w:val="Bibliography"/>
          </w:pPr>
        </w:pPrChange>
      </w:pPr>
      <w:bookmarkStart w:id="1609" w:name="ref-anderson-teixeira_size-related_2015"/>
      <w:bookmarkEnd w:id="1607"/>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610" w:author="Paolo Cherubini" w:date="2021-02-19T18:49:00Z">
          <w:pPr>
            <w:pStyle w:val="Bibliography"/>
          </w:pPr>
        </w:pPrChange>
      </w:pPr>
      <w:bookmarkStart w:id="1611" w:name="ref-babst_when_2018"/>
      <w:bookmarkEnd w:id="1609"/>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612" w:author="Paolo Cherubini" w:date="2021-02-19T18:49:00Z">
          <w:pPr>
            <w:pStyle w:val="Bibliography"/>
          </w:pPr>
        </w:pPrChange>
      </w:pPr>
      <w:bookmarkStart w:id="1613" w:name="ref-babst_twentieth_2019"/>
      <w:bookmarkEnd w:id="1611"/>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614" w:author="Paolo Cherubini" w:date="2021-02-19T18:49:00Z">
          <w:pPr>
            <w:pStyle w:val="Bibliography"/>
          </w:pPr>
        </w:pPrChange>
      </w:pPr>
      <w:bookmarkStart w:id="1615" w:name="ref-banbury_morgan_global_nodate"/>
      <w:bookmarkEnd w:id="1613"/>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616" w:author="Paolo Cherubini" w:date="2021-02-19T18:49:00Z">
          <w:pPr>
            <w:pStyle w:val="Bibliography"/>
          </w:pPr>
        </w:pPrChange>
      </w:pPr>
      <w:bookmarkStart w:id="1617" w:name="ref-beedlow_importance_2013"/>
      <w:bookmarkEnd w:id="1615"/>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618" w:author="Paolo Cherubini" w:date="2021-02-19T18:49:00Z">
          <w:pPr>
            <w:pStyle w:val="Bibliography"/>
          </w:pPr>
        </w:pPrChange>
      </w:pPr>
      <w:bookmarkStart w:id="1619" w:name="ref-bennett_larger_2015"/>
      <w:bookmarkEnd w:id="1617"/>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620" w:author="Paolo Cherubini" w:date="2021-02-19T18:49:00Z">
          <w:pPr>
            <w:pStyle w:val="Bibliography"/>
          </w:pPr>
        </w:pPrChange>
      </w:pPr>
      <w:bookmarkStart w:id="1621" w:name="ref-biondi_theory-driven_2008"/>
      <w:bookmarkEnd w:id="1619"/>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622" w:author="Paolo Cherubini" w:date="2021-02-18T11:49:00Z">
            <w:rPr/>
          </w:rPrChange>
        </w:rPr>
        <w:pPrChange w:id="1623" w:author="Paolo Cherubini" w:date="2021-02-19T18:49:00Z">
          <w:pPr>
            <w:pStyle w:val="Bibliography"/>
          </w:pPr>
        </w:pPrChange>
      </w:pPr>
      <w:bookmarkStart w:id="1624" w:name="ref-birch_birch_2020"/>
      <w:bookmarkEnd w:id="1621"/>
      <w:r>
        <w:t xml:space="preserve">Birch, J. D., DeRose, R. J., &amp; Lutz, J. A. (2020a). Birch - Cedar Breaks National Monument - ABBI - ITRDB UT545. </w:t>
      </w:r>
      <w:r w:rsidRPr="00B76446">
        <w:rPr>
          <w:i/>
          <w:lang w:val="de-CH"/>
          <w:rPrChange w:id="1625" w:author="Paolo Cherubini" w:date="2021-02-18T11:49:00Z">
            <w:rPr>
              <w:i/>
            </w:rPr>
          </w:rPrChange>
        </w:rPr>
        <w:t>NOAA NCDC</w:t>
      </w:r>
      <w:r w:rsidRPr="00B76446">
        <w:rPr>
          <w:lang w:val="de-CH"/>
          <w:rPrChange w:id="1626" w:author="Paolo Cherubini" w:date="2021-02-18T11:49:00Z">
            <w:rPr/>
          </w:rPrChange>
        </w:rPr>
        <w:t>. https://doi.org/</w:t>
      </w:r>
      <w:r>
        <w:fldChar w:fldCharType="begin"/>
      </w:r>
      <w:r w:rsidRPr="00B76446">
        <w:rPr>
          <w:lang w:val="de-CH"/>
          <w:rPrChange w:id="1627" w:author="Paolo Cherubini" w:date="2021-02-18T11:49:00Z">
            <w:rPr/>
          </w:rPrChange>
        </w:rPr>
        <w:instrText xml:space="preserve"> HYPERLINK "https://www.ncdc.noaa.gov/paleo-search/study/31994" \h </w:instrText>
      </w:r>
      <w:r>
        <w:fldChar w:fldCharType="separate"/>
      </w:r>
      <w:r w:rsidRPr="00B76446">
        <w:rPr>
          <w:rStyle w:val="Hyperlink"/>
          <w:lang w:val="de-CH"/>
          <w:rPrChange w:id="1628"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629" w:author="Paolo Cherubini" w:date="2021-02-19T18:49:00Z">
          <w:pPr>
            <w:pStyle w:val="Bibliography"/>
          </w:pPr>
        </w:pPrChange>
      </w:pPr>
      <w:bookmarkStart w:id="1630" w:name="ref-birch_birch_2020-2"/>
      <w:bookmarkEnd w:id="1624"/>
      <w:r w:rsidRPr="00B76446">
        <w:rPr>
          <w:lang w:val="de-CH"/>
          <w:rPrChange w:id="1631" w:author="Paolo Cherubini" w:date="2021-02-18T11:49:00Z">
            <w:rPr/>
          </w:rPrChange>
        </w:rPr>
        <w:t xml:space="preserve">Birch, J. D., </w:t>
      </w:r>
      <w:proofErr w:type="spellStart"/>
      <w:r w:rsidRPr="00B76446">
        <w:rPr>
          <w:lang w:val="de-CH"/>
          <w:rPrChange w:id="1632" w:author="Paolo Cherubini" w:date="2021-02-18T11:49:00Z">
            <w:rPr/>
          </w:rPrChange>
        </w:rPr>
        <w:t>DeRose</w:t>
      </w:r>
      <w:proofErr w:type="spellEnd"/>
      <w:r w:rsidRPr="00B76446">
        <w:rPr>
          <w:lang w:val="de-CH"/>
          <w:rPrChange w:id="1633"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634" w:author="Paolo Cherubini" w:date="2021-02-19T18:49:00Z">
          <w:pPr>
            <w:pStyle w:val="Bibliography"/>
          </w:pPr>
        </w:pPrChange>
      </w:pPr>
      <w:bookmarkStart w:id="1635" w:name="ref-birch_birch_2020-3"/>
      <w:bookmarkEnd w:id="1630"/>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636" w:author="Paolo Cherubini" w:date="2021-02-19T18:49:00Z">
          <w:pPr>
            <w:pStyle w:val="Bibliography"/>
          </w:pPr>
        </w:pPrChange>
      </w:pPr>
      <w:bookmarkStart w:id="1637" w:name="ref-birch_birch_2020-4"/>
      <w:bookmarkEnd w:id="1635"/>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638" w:author="Paolo Cherubini" w:date="2021-02-19T18:49:00Z">
          <w:pPr>
            <w:pStyle w:val="Bibliography"/>
          </w:pPr>
        </w:pPrChange>
      </w:pPr>
      <w:bookmarkStart w:id="1639" w:name="ref-bowman_detecting_2013"/>
      <w:bookmarkEnd w:id="1637"/>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640" w:author="Paolo Cherubini" w:date="2021-02-19T18:49:00Z">
          <w:pPr>
            <w:pStyle w:val="Bibliography"/>
          </w:pPr>
        </w:pPrChange>
      </w:pPr>
      <w:bookmarkStart w:id="1641" w:name="ref-braker_measuring_2002"/>
      <w:bookmarkEnd w:id="1639"/>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642" w:author="Paolo Cherubini" w:date="2021-02-19T18:49:00Z">
          <w:pPr>
            <w:pStyle w:val="Bibliography"/>
          </w:pPr>
        </w:pPrChange>
      </w:pPr>
      <w:bookmarkStart w:id="1643" w:name="ref-brienen_detecting_2012"/>
      <w:bookmarkEnd w:id="1641"/>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644" w:author="Paolo Cherubini" w:date="2021-02-19T18:49:00Z">
          <w:pPr>
            <w:pStyle w:val="Bibliography"/>
          </w:pPr>
        </w:pPrChange>
      </w:pPr>
      <w:bookmarkStart w:id="1645" w:name="ref-brienen_tree_2017"/>
      <w:bookmarkEnd w:id="1643"/>
      <w:proofErr w:type="spellStart"/>
      <w:r w:rsidRPr="00B76446">
        <w:rPr>
          <w:lang w:val="de-CH"/>
          <w:rPrChange w:id="1646" w:author="Paolo Cherubini" w:date="2021-02-18T11:49:00Z">
            <w:rPr/>
          </w:rPrChange>
        </w:rPr>
        <w:t>Brienen</w:t>
      </w:r>
      <w:proofErr w:type="spellEnd"/>
      <w:r w:rsidRPr="00B76446">
        <w:rPr>
          <w:lang w:val="de-CH"/>
          <w:rPrChange w:id="1647" w:author="Paolo Cherubini" w:date="2021-02-18T11:49:00Z">
            <w:rPr/>
          </w:rPrChange>
        </w:rPr>
        <w:t xml:space="preserve">, R. J. W., </w:t>
      </w:r>
      <w:proofErr w:type="spellStart"/>
      <w:r w:rsidRPr="00B76446">
        <w:rPr>
          <w:lang w:val="de-CH"/>
          <w:rPrChange w:id="1648" w:author="Paolo Cherubini" w:date="2021-02-18T11:49:00Z">
            <w:rPr/>
          </w:rPrChange>
        </w:rPr>
        <w:t>Gloor</w:t>
      </w:r>
      <w:proofErr w:type="spellEnd"/>
      <w:r w:rsidRPr="00B76446">
        <w:rPr>
          <w:lang w:val="de-CH"/>
          <w:rPrChange w:id="1649"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650" w:author="Paolo Cherubini" w:date="2021-02-19T18:49:00Z">
          <w:pPr>
            <w:pStyle w:val="Bibliography"/>
          </w:pPr>
        </w:pPrChange>
      </w:pPr>
      <w:bookmarkStart w:id="1651" w:name="ref-bumann_assessing_2019"/>
      <w:bookmarkEnd w:id="164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652" w:author="Paolo Cherubini" w:date="2021-02-18T15:37:00Z">
        <w:r w:rsidR="00DB58D9">
          <w:rPr>
            <w:i/>
          </w:rPr>
          <w:t>p</w:t>
        </w:r>
      </w:ins>
      <w:del w:id="1653"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654" w:author="Paolo Cherubini" w:date="2021-02-18T15:37:00Z">
        <w:r w:rsidR="00DB58D9">
          <w:t>t</w:t>
        </w:r>
      </w:ins>
      <w:del w:id="1655"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656" w:author="Paolo Cherubini" w:date="2021-02-19T18:49:00Z">
          <w:pPr>
            <w:pStyle w:val="Bibliography"/>
          </w:pPr>
        </w:pPrChange>
      </w:pPr>
      <w:bookmarkStart w:id="1657" w:name="ref-buntgen_2500_2011"/>
      <w:bookmarkEnd w:id="1651"/>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658" w:author="Paolo Cherubini" w:date="2021-02-19T18:49:00Z">
          <w:pPr>
            <w:pStyle w:val="Bibliography"/>
          </w:pPr>
        </w:pPrChange>
      </w:pPr>
      <w:bookmarkStart w:id="1659" w:name="ref-cailleret_synthesis_2017"/>
      <w:bookmarkEnd w:id="1657"/>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660" w:author="Paolo Cherubini" w:date="2021-02-19T18:49:00Z">
          <w:pPr>
            <w:pStyle w:val="Bibliography"/>
          </w:pPr>
        </w:pPrChange>
      </w:pPr>
      <w:bookmarkStart w:id="1661" w:name="ref-cavin_highest_2017"/>
      <w:bookmarkEnd w:id="165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662" w:author="Paolo Cherubini" w:date="2021-02-19T18:49:00Z">
          <w:pPr>
            <w:pStyle w:val="Bibliography"/>
          </w:pPr>
        </w:pPrChange>
      </w:pPr>
      <w:bookmarkStart w:id="1663" w:name="ref-charney_observed_2016"/>
      <w:bookmarkEnd w:id="1661"/>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664" w:author="Paolo Cherubini" w:date="2021-02-19T18:49:00Z">
          <w:pPr>
            <w:pStyle w:val="Bibliography"/>
          </w:pPr>
        </w:pPrChange>
      </w:pPr>
      <w:bookmarkStart w:id="1665" w:name="ref-cherubini_potential_1998"/>
      <w:bookmarkEnd w:id="1663"/>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666" w:author="Paolo Cherubini" w:date="2021-02-19T18:49:00Z">
          <w:pPr>
            <w:pStyle w:val="Bibliography"/>
          </w:pPr>
        </w:pPrChange>
      </w:pPr>
      <w:bookmarkStart w:id="1667" w:name="ref-cook_climate_1989"/>
      <w:bookmarkEnd w:id="1665"/>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668" w:author="Paolo Cherubini" w:date="2021-02-19T18:49:00Z">
          <w:pPr>
            <w:pStyle w:val="Bibliography"/>
          </w:pPr>
        </w:pPrChange>
      </w:pPr>
      <w:bookmarkStart w:id="1669" w:name="ref-cook_calculating_1997"/>
      <w:bookmarkEnd w:id="1667"/>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670" w:author="Paolo Cherubini" w:date="2021-02-19T18:49:00Z">
          <w:pPr>
            <w:pStyle w:val="Bibliography"/>
          </w:pPr>
        </w:pPrChange>
      </w:pPr>
      <w:bookmarkStart w:id="1671" w:name="ref-davies_forestgeo_2021"/>
      <w:bookmarkEnd w:id="1669"/>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672" w:author="Paolo Cherubini" w:date="2021-02-19T18:49:00Z">
          <w:pPr>
            <w:pStyle w:val="Bibliography"/>
          </w:pPr>
        </w:pPrChange>
      </w:pPr>
      <w:bookmarkStart w:id="1673" w:name="ref-davis_forest_2009"/>
      <w:bookmarkEnd w:id="1671"/>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674" w:author="Paolo Cherubini" w:date="2021-02-19T18:49:00Z">
          <w:pPr>
            <w:pStyle w:val="Bibliography"/>
          </w:pPr>
        </w:pPrChange>
      </w:pPr>
      <w:bookmarkStart w:id="1675" w:name="ref-dearborn_permafrost_2020"/>
      <w:bookmarkEnd w:id="1673"/>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676" w:author="Paolo Cherubini" w:date="2021-02-19T18:49:00Z">
          <w:pPr>
            <w:pStyle w:val="Bibliography"/>
          </w:pPr>
        </w:pPrChange>
      </w:pPr>
      <w:bookmarkStart w:id="1677" w:name="ref-desoto_low_2020"/>
      <w:bookmarkEnd w:id="1675"/>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678" w:author="Paolo Cherubini" w:date="2021-02-18T11:49:00Z">
            <w:rPr/>
          </w:rPrChange>
        </w:rPr>
        <w:pPrChange w:id="1679" w:author="Paolo Cherubini" w:date="2021-02-19T18:49:00Z">
          <w:pPr>
            <w:pStyle w:val="Bibliography"/>
          </w:pPr>
        </w:pPrChange>
      </w:pPr>
      <w:bookmarkStart w:id="1680" w:name="ref-dye_comparing_2016"/>
      <w:bookmarkEnd w:id="1677"/>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681" w:author="Paolo Cherubini" w:date="2021-02-18T11:49:00Z">
            <w:rPr>
              <w:i/>
            </w:rPr>
          </w:rPrChange>
        </w:rPr>
        <w:t>Ecosphere</w:t>
      </w:r>
      <w:proofErr w:type="spellEnd"/>
      <w:r w:rsidRPr="00B76446">
        <w:rPr>
          <w:lang w:val="de-CH"/>
          <w:rPrChange w:id="1682" w:author="Paolo Cherubini" w:date="2021-02-18T11:49:00Z">
            <w:rPr/>
          </w:rPrChange>
        </w:rPr>
        <w:t xml:space="preserve">, </w:t>
      </w:r>
      <w:r w:rsidRPr="00B76446">
        <w:rPr>
          <w:i/>
          <w:lang w:val="de-CH"/>
          <w:rPrChange w:id="1683" w:author="Paolo Cherubini" w:date="2021-02-18T11:49:00Z">
            <w:rPr>
              <w:i/>
            </w:rPr>
          </w:rPrChange>
        </w:rPr>
        <w:t>7</w:t>
      </w:r>
      <w:r w:rsidRPr="00B76446">
        <w:rPr>
          <w:lang w:val="de-CH"/>
          <w:rPrChange w:id="1684" w:author="Paolo Cherubini" w:date="2021-02-18T11:49:00Z">
            <w:rPr/>
          </w:rPrChange>
        </w:rPr>
        <w:t xml:space="preserve">(9), e01454. </w:t>
      </w:r>
      <w:r>
        <w:fldChar w:fldCharType="begin"/>
      </w:r>
      <w:r w:rsidRPr="00B76446">
        <w:rPr>
          <w:lang w:val="de-CH"/>
          <w:rPrChange w:id="1685" w:author="Paolo Cherubini" w:date="2021-02-18T11:49:00Z">
            <w:rPr/>
          </w:rPrChange>
        </w:rPr>
        <w:instrText xml:space="preserve"> HYPERLINK "https://doi.org/10.1002/ecs2.1454" \h </w:instrText>
      </w:r>
      <w:r>
        <w:fldChar w:fldCharType="separate"/>
      </w:r>
      <w:r w:rsidRPr="00B76446">
        <w:rPr>
          <w:rStyle w:val="Hyperlink"/>
          <w:lang w:val="de-CH"/>
          <w:rPrChange w:id="1686"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687" w:author="Paolo Cherubini" w:date="2021-02-19T18:49:00Z">
          <w:pPr>
            <w:pStyle w:val="Bibliography"/>
          </w:pPr>
        </w:pPrChange>
      </w:pPr>
      <w:bookmarkStart w:id="1688" w:name="ref-elling_dendroecological_2009"/>
      <w:bookmarkEnd w:id="1680"/>
      <w:proofErr w:type="spellStart"/>
      <w:r w:rsidRPr="00B76446">
        <w:rPr>
          <w:lang w:val="de-CH"/>
          <w:rPrChange w:id="1689" w:author="Paolo Cherubini" w:date="2021-02-18T11:49:00Z">
            <w:rPr/>
          </w:rPrChange>
        </w:rPr>
        <w:lastRenderedPageBreak/>
        <w:t>Elling</w:t>
      </w:r>
      <w:proofErr w:type="spellEnd"/>
      <w:r w:rsidRPr="00B76446">
        <w:rPr>
          <w:lang w:val="de-CH"/>
          <w:rPrChange w:id="1690" w:author="Paolo Cherubini" w:date="2021-02-18T11:49:00Z">
            <w:rPr/>
          </w:rPrChange>
        </w:rPr>
        <w:t xml:space="preserve">, W., Dittmar, C., </w:t>
      </w:r>
      <w:proofErr w:type="spellStart"/>
      <w:r w:rsidRPr="00B76446">
        <w:rPr>
          <w:lang w:val="de-CH"/>
          <w:rPrChange w:id="1691" w:author="Paolo Cherubini" w:date="2021-02-18T11:49:00Z">
            <w:rPr/>
          </w:rPrChange>
        </w:rPr>
        <w:t>Pfaffelmoser</w:t>
      </w:r>
      <w:proofErr w:type="spellEnd"/>
      <w:r w:rsidRPr="00B76446">
        <w:rPr>
          <w:lang w:val="de-CH"/>
          <w:rPrChange w:id="1692"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693" w:author="Paolo Cherubini" w:date="2021-02-19T18:49:00Z">
          <w:pPr>
            <w:pStyle w:val="Bibliography"/>
          </w:pPr>
        </w:pPrChange>
      </w:pPr>
      <w:bookmarkStart w:id="1694" w:name="ref-enquist_global_2002"/>
      <w:bookmarkEnd w:id="1688"/>
      <w:r w:rsidRPr="00B76446">
        <w:rPr>
          <w:lang w:val="de-CH"/>
          <w:rPrChange w:id="1695"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696" w:author="Paolo Cherubini" w:date="2021-02-19T18:49:00Z">
          <w:pPr>
            <w:pStyle w:val="Bibliography"/>
          </w:pPr>
        </w:pPrChange>
      </w:pPr>
      <w:bookmarkStart w:id="1697" w:name="ref-esper_divergence_2009"/>
      <w:bookmarkEnd w:id="1694"/>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698" w:author="Paolo Cherubini" w:date="2021-02-19T18:49:00Z">
          <w:pPr>
            <w:pStyle w:val="Bibliography"/>
          </w:pPr>
        </w:pPrChange>
      </w:pPr>
      <w:bookmarkStart w:id="1699" w:name="ref-evans_fusing_2017"/>
      <w:bookmarkEnd w:id="1697"/>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700" w:author="Paolo Cherubini" w:date="2021-02-19T18:49:00Z">
          <w:pPr>
            <w:pStyle w:val="Bibliography"/>
          </w:pPr>
        </w:pPrChange>
      </w:pPr>
      <w:bookmarkStart w:id="1701" w:name="ref-finzi_carbon_2020"/>
      <w:bookmarkEnd w:id="1699"/>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702" w:author="Paolo Cherubini" w:date="2021-02-19T18:49:00Z">
          <w:pPr>
            <w:pStyle w:val="Bibliography"/>
          </w:pPr>
        </w:pPrChange>
      </w:pPr>
      <w:bookmarkStart w:id="1703" w:name="ref-forrester_does_2021"/>
      <w:bookmarkEnd w:id="1701"/>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704" w:author="Paolo Cherubini" w:date="2021-02-19T18:49:00Z">
          <w:pPr>
            <w:pStyle w:val="Bibliography"/>
          </w:pPr>
        </w:pPrChange>
      </w:pPr>
      <w:bookmarkStart w:id="1705" w:name="ref-foster_predicting_2016"/>
      <w:bookmarkEnd w:id="1703"/>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706" w:author="Paolo Cherubini" w:date="2021-02-19T18:49:00Z">
          <w:pPr>
            <w:pStyle w:val="Bibliography"/>
          </w:pPr>
        </w:pPrChange>
      </w:pPr>
      <w:bookmarkStart w:id="1707" w:name="ref-friedlingstein_climatecarbon_2006"/>
      <w:bookmarkEnd w:id="170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708" w:author="Paolo Cherubini" w:date="2021-02-19T18:49:00Z">
          <w:pPr>
            <w:pStyle w:val="Bibliography"/>
          </w:pPr>
        </w:pPrChange>
      </w:pPr>
      <w:bookmarkStart w:id="1709" w:name="ref-fritts_tree_1976"/>
      <w:bookmarkEnd w:id="1707"/>
      <w:r>
        <w:t xml:space="preserve">Fritts, H. C. (1976). </w:t>
      </w:r>
      <w:r>
        <w:rPr>
          <w:i/>
        </w:rPr>
        <w:t>Tree rings and climate</w:t>
      </w:r>
      <w:r>
        <w:t>. Academic Press.</w:t>
      </w:r>
    </w:p>
    <w:p w14:paraId="0CD19734" w14:textId="77777777" w:rsidR="003F2ACD" w:rsidRDefault="00DA0D81">
      <w:pPr>
        <w:pStyle w:val="Bibliography"/>
        <w:spacing w:line="480" w:lineRule="auto"/>
        <w:pPrChange w:id="1710" w:author="Paolo Cherubini" w:date="2021-02-19T18:49:00Z">
          <w:pPr>
            <w:pStyle w:val="Bibliography"/>
          </w:pPr>
        </w:pPrChange>
      </w:pPr>
      <w:bookmarkStart w:id="1711" w:name="ref-fritts_dendroecology_1989"/>
      <w:bookmarkEnd w:id="1709"/>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712" w:author="Paolo Cherubini" w:date="2021-02-18T11:49:00Z">
            <w:rPr/>
          </w:rPrChange>
        </w:rPr>
        <w:pPrChange w:id="1713" w:author="Paolo Cherubini" w:date="2021-02-19T18:49:00Z">
          <w:pPr>
            <w:pStyle w:val="Bibliography"/>
          </w:pPr>
        </w:pPrChange>
      </w:pPr>
      <w:bookmarkStart w:id="1714" w:name="ref-gillerot_tree_2020"/>
      <w:bookmarkEnd w:id="1711"/>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715" w:author="Paolo Cherubini" w:date="2021-02-18T11:49:00Z">
            <w:rPr>
              <w:i/>
            </w:rPr>
          </w:rPrChange>
        </w:rPr>
        <w:t>Ecosystems</w:t>
      </w:r>
      <w:proofErr w:type="spellEnd"/>
      <w:r w:rsidRPr="00B76446">
        <w:rPr>
          <w:lang w:val="de-CH"/>
          <w:rPrChange w:id="1716" w:author="Paolo Cherubini" w:date="2021-02-18T11:49:00Z">
            <w:rPr/>
          </w:rPrChange>
        </w:rPr>
        <w:t xml:space="preserve">. </w:t>
      </w:r>
      <w:r>
        <w:fldChar w:fldCharType="begin"/>
      </w:r>
      <w:r w:rsidRPr="00B76446">
        <w:rPr>
          <w:lang w:val="de-CH"/>
          <w:rPrChange w:id="1717" w:author="Paolo Cherubini" w:date="2021-02-18T11:49:00Z">
            <w:rPr/>
          </w:rPrChange>
        </w:rPr>
        <w:instrText xml:space="preserve"> HYPERLINK "https://doi.org/10.1007/s10021-020-00501-y" \h </w:instrText>
      </w:r>
      <w:r>
        <w:fldChar w:fldCharType="separate"/>
      </w:r>
      <w:r w:rsidRPr="00B76446">
        <w:rPr>
          <w:rStyle w:val="Hyperlink"/>
          <w:lang w:val="de-CH"/>
          <w:rPrChange w:id="1718"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719" w:author="Paolo Cherubini" w:date="2021-02-19T18:49:00Z">
          <w:pPr>
            <w:pStyle w:val="Bibliography"/>
          </w:pPr>
        </w:pPrChange>
      </w:pPr>
      <w:bookmarkStart w:id="1720" w:name="ref-girardin_no_2016"/>
      <w:bookmarkEnd w:id="1714"/>
      <w:proofErr w:type="spellStart"/>
      <w:r w:rsidRPr="00B76446">
        <w:rPr>
          <w:lang w:val="de-CH"/>
          <w:rPrChange w:id="1721" w:author="Paolo Cherubini" w:date="2021-02-18T11:49:00Z">
            <w:rPr/>
          </w:rPrChange>
        </w:rPr>
        <w:t>Girardin</w:t>
      </w:r>
      <w:proofErr w:type="spellEnd"/>
      <w:r w:rsidRPr="00B76446">
        <w:rPr>
          <w:lang w:val="de-CH"/>
          <w:rPrChange w:id="1722" w:author="Paolo Cherubini" w:date="2021-02-18T11:49:00Z">
            <w:rPr/>
          </w:rPrChange>
        </w:rPr>
        <w:t xml:space="preserve">, M. P., </w:t>
      </w:r>
      <w:proofErr w:type="spellStart"/>
      <w:r w:rsidRPr="00B76446">
        <w:rPr>
          <w:lang w:val="de-CH"/>
          <w:rPrChange w:id="1723" w:author="Paolo Cherubini" w:date="2021-02-18T11:49:00Z">
            <w:rPr/>
          </w:rPrChange>
        </w:rPr>
        <w:t>Bouriaud</w:t>
      </w:r>
      <w:proofErr w:type="spellEnd"/>
      <w:r w:rsidRPr="00B76446">
        <w:rPr>
          <w:lang w:val="de-CH"/>
          <w:rPrChange w:id="1724" w:author="Paolo Cherubini" w:date="2021-02-18T11:49:00Z">
            <w:rPr/>
          </w:rPrChange>
        </w:rPr>
        <w:t xml:space="preserve">, O., Hogg, E. H., Kurz, W., Zimmermann, N. E., </w:t>
      </w:r>
      <w:proofErr w:type="spellStart"/>
      <w:r w:rsidRPr="00B76446">
        <w:rPr>
          <w:lang w:val="de-CH"/>
          <w:rPrChange w:id="1725" w:author="Paolo Cherubini" w:date="2021-02-18T11:49:00Z">
            <w:rPr/>
          </w:rPrChange>
        </w:rPr>
        <w:t>Metsaranta</w:t>
      </w:r>
      <w:proofErr w:type="spellEnd"/>
      <w:r w:rsidRPr="00B76446">
        <w:rPr>
          <w:lang w:val="de-CH"/>
          <w:rPrChange w:id="1726" w:author="Paolo Cherubini" w:date="2021-02-18T11:49:00Z">
            <w:rPr/>
          </w:rPrChange>
        </w:rPr>
        <w:t xml:space="preserve">, J. M., de Jong, R., Frank, D. C., </w:t>
      </w:r>
      <w:proofErr w:type="spellStart"/>
      <w:r w:rsidRPr="00B76446">
        <w:rPr>
          <w:lang w:val="de-CH"/>
          <w:rPrChange w:id="1727" w:author="Paolo Cherubini" w:date="2021-02-18T11:49:00Z">
            <w:rPr/>
          </w:rPrChange>
        </w:rPr>
        <w:t>Esper</w:t>
      </w:r>
      <w:proofErr w:type="spellEnd"/>
      <w:r w:rsidRPr="00B76446">
        <w:rPr>
          <w:lang w:val="de-CH"/>
          <w:rPrChange w:id="1728" w:author="Paolo Cherubini" w:date="2021-02-18T11:49:00Z">
            <w:rPr/>
          </w:rPrChange>
        </w:rPr>
        <w:t xml:space="preserve">, J., </w:t>
      </w:r>
      <w:proofErr w:type="spellStart"/>
      <w:r w:rsidRPr="00B76446">
        <w:rPr>
          <w:lang w:val="de-CH"/>
          <w:rPrChange w:id="1729" w:author="Paolo Cherubini" w:date="2021-02-18T11:49:00Z">
            <w:rPr/>
          </w:rPrChange>
        </w:rPr>
        <w:t>Büntgen</w:t>
      </w:r>
      <w:proofErr w:type="spellEnd"/>
      <w:r w:rsidRPr="00B76446">
        <w:rPr>
          <w:lang w:val="de-CH"/>
          <w:rPrChange w:id="1730" w:author="Paolo Cherubini" w:date="2021-02-18T11:49:00Z">
            <w:rPr/>
          </w:rPrChange>
        </w:rPr>
        <w:t xml:space="preserve">, U., Guo, X. J., &amp; </w:t>
      </w:r>
      <w:proofErr w:type="spellStart"/>
      <w:r w:rsidRPr="00B76446">
        <w:rPr>
          <w:lang w:val="de-CH"/>
          <w:rPrChange w:id="1731" w:author="Paolo Cherubini" w:date="2021-02-18T11:49:00Z">
            <w:rPr/>
          </w:rPrChange>
        </w:rPr>
        <w:t>Bhatti</w:t>
      </w:r>
      <w:proofErr w:type="spellEnd"/>
      <w:r w:rsidRPr="00B76446">
        <w:rPr>
          <w:lang w:val="de-CH"/>
          <w:rPrChange w:id="1732"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733" w:author="Paolo Cherubini" w:date="2021-02-19T18:49:00Z">
          <w:pPr>
            <w:pStyle w:val="Bibliography"/>
          </w:pPr>
        </w:pPrChange>
      </w:pPr>
      <w:bookmarkStart w:id="1734" w:name="X81070c8dded57796bffe4e046459a048702f082"/>
      <w:bookmarkEnd w:id="1720"/>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735" w:author="Paolo Cherubini" w:date="2021-02-19T18:49:00Z">
          <w:pPr>
            <w:pStyle w:val="Bibliography"/>
          </w:pPr>
        </w:pPrChange>
      </w:pPr>
      <w:bookmarkStart w:id="1736" w:name="ref-goulden_patterns_2011"/>
      <w:bookmarkEnd w:id="1734"/>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737" w:author="Paolo Cherubini" w:date="2021-02-19T18:49:00Z">
          <w:pPr>
            <w:pStyle w:val="Bibliography"/>
          </w:pPr>
        </w:pPrChange>
      </w:pPr>
      <w:bookmarkStart w:id="1738" w:name="ref-graumlich_long-term_1989"/>
      <w:bookmarkEnd w:id="1736"/>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739" w:author="Paolo Cherubini" w:date="2021-02-19T18:49:00Z">
          <w:pPr>
            <w:pStyle w:val="Bibliography"/>
          </w:pPr>
        </w:pPrChange>
      </w:pPr>
      <w:bookmarkStart w:id="1740" w:name="ref-groenendijk_no_2015"/>
      <w:bookmarkEnd w:id="1738"/>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741" w:author="Paolo Cherubini" w:date="2021-02-19T18:49:00Z">
          <w:pPr>
            <w:pStyle w:val="Bibliography"/>
          </w:pPr>
        </w:pPrChange>
      </w:pPr>
      <w:bookmarkStart w:id="1742" w:name="ref-hacket-pain_consistent_2016"/>
      <w:bookmarkEnd w:id="1740"/>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743" w:author="Paolo Cherubini" w:date="2021-02-19T18:49:00Z">
          <w:pPr>
            <w:pStyle w:val="Bibliography"/>
          </w:pPr>
        </w:pPrChange>
      </w:pPr>
      <w:bookmarkStart w:id="1744" w:name="ref-hararuk_tree_2019"/>
      <w:bookmarkEnd w:id="1742"/>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745" w:author="Paolo Cherubini" w:date="2021-02-19T18:49:00Z">
          <w:pPr>
            <w:pStyle w:val="Bibliography"/>
          </w:pPr>
        </w:pPrChange>
      </w:pPr>
      <w:bookmarkStart w:id="1746" w:name="ref-harris_updated_2014"/>
      <w:bookmarkEnd w:id="174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747" w:author="Paolo Cherubini" w:date="2021-02-19T18:49:00Z">
          <w:pPr>
            <w:pStyle w:val="Bibliography"/>
          </w:pPr>
        </w:pPrChange>
      </w:pPr>
      <w:bookmarkStart w:id="1748" w:name="ref-harris_version_2020"/>
      <w:bookmarkEnd w:id="1746"/>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749" w:author="Paolo Cherubini" w:date="2021-02-19T18:49:00Z">
          <w:pPr>
            <w:pStyle w:val="Bibliography"/>
          </w:pPr>
        </w:pPrChange>
      </w:pPr>
      <w:bookmarkStart w:id="1750" w:name="ref-helcoski_growing_2019"/>
      <w:bookmarkEnd w:id="1748"/>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751" w:author="Paolo Cherubini" w:date="2021-02-19T18:49:00Z">
          <w:pPr>
            <w:pStyle w:val="Bibliography"/>
          </w:pPr>
        </w:pPrChange>
      </w:pPr>
      <w:bookmarkStart w:id="1752" w:name="ref-hember_tree_2019"/>
      <w:bookmarkEnd w:id="1750"/>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753" w:author="Paolo Cherubini" w:date="2021-02-19T18:49:00Z">
          <w:pPr>
            <w:pStyle w:val="Bibliography"/>
          </w:pPr>
        </w:pPrChange>
      </w:pPr>
      <w:bookmarkStart w:id="1754" w:name="ref-kaspar_species-specific_nodate"/>
      <w:bookmarkEnd w:id="1752"/>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755" w:author="Paolo Cherubini" w:date="2021-02-19T18:49:00Z">
          <w:pPr>
            <w:pStyle w:val="Bibliography"/>
          </w:pPr>
        </w:pPrChange>
      </w:pPr>
      <w:bookmarkStart w:id="1756" w:name="ref-klesse_sampling_2018"/>
      <w:bookmarkEnd w:id="1754"/>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757" w:author="Paolo Cherubini" w:date="2021-02-19T18:49:00Z">
          <w:pPr>
            <w:pStyle w:val="Bibliography"/>
          </w:pPr>
        </w:pPrChange>
      </w:pPr>
      <w:bookmarkStart w:id="1758" w:name="ref-klesse_amplifying_2020"/>
      <w:bookmarkEnd w:id="1756"/>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759" w:author="Paolo Cherubini" w:date="2021-02-19T18:49:00Z">
          <w:pPr>
            <w:pStyle w:val="Bibliography"/>
          </w:pPr>
        </w:pPrChange>
      </w:pPr>
      <w:bookmarkStart w:id="1760" w:name="ref-kumarathunge_acclimation_2019"/>
      <w:bookmarkEnd w:id="1758"/>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761" w:author="Paolo Cherubini" w:date="2021-02-19T18:49:00Z">
          <w:pPr>
            <w:pStyle w:val="Bibliography"/>
          </w:pPr>
        </w:pPrChange>
      </w:pPr>
      <w:bookmarkStart w:id="1762" w:name="ref-levesque_water_2017"/>
      <w:bookmarkEnd w:id="1760"/>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763" w:author="Paolo Cherubini" w:date="2021-02-19T18:49:00Z">
          <w:pPr>
            <w:pStyle w:val="Bibliography"/>
          </w:pPr>
        </w:pPrChange>
      </w:pPr>
      <w:bookmarkStart w:id="1764" w:name="ref-ljungqvist_assessing_2020"/>
      <w:bookmarkEnd w:id="1762"/>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765" w:author="Paolo Cherubini" w:date="2021-02-19T18:49:00Z">
          <w:pPr>
            <w:pStyle w:val="Bibliography"/>
          </w:pPr>
        </w:pPrChange>
      </w:pPr>
      <w:bookmarkStart w:id="1766" w:name="ref-mathias_disentangling_2018"/>
      <w:bookmarkEnd w:id="1764"/>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767" w:author="Paolo Cherubini" w:date="2021-02-19T18:49:00Z">
          <w:pPr>
            <w:pStyle w:val="Bibliography"/>
          </w:pPr>
        </w:pPrChange>
      </w:pPr>
      <w:bookmarkStart w:id="1768" w:name="ref-maxwell_declining_2016"/>
      <w:bookmarkEnd w:id="1766"/>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769" w:author="Paolo Cherubini" w:date="2021-02-19T18:49:00Z">
          <w:pPr>
            <w:pStyle w:val="Bibliography"/>
          </w:pPr>
        </w:pPrChange>
      </w:pPr>
      <w:bookmarkStart w:id="1770" w:name="ref-mcdowell_pervasive_2020"/>
      <w:bookmarkEnd w:id="1768"/>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771" w:author="Paolo Cherubini" w:date="2021-02-19T18:49:00Z">
          <w:pPr>
            <w:pStyle w:val="Bibliography"/>
          </w:pPr>
        </w:pPrChange>
      </w:pPr>
      <w:bookmarkStart w:id="1772" w:name="ref-mcgregor_tree_2020"/>
      <w:bookmarkEnd w:id="1770"/>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773" w:author="Paolo Cherubini" w:date="2021-02-19T18:49:00Z">
          <w:pPr>
            <w:pStyle w:val="Bibliography"/>
          </w:pPr>
        </w:pPrChange>
      </w:pPr>
      <w:bookmarkStart w:id="1774" w:name="ref-meakem_role_2018"/>
      <w:bookmarkEnd w:id="1772"/>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775" w:author="Paolo Cherubini" w:date="2021-02-19T18:49:00Z">
          <w:pPr>
            <w:pStyle w:val="Bibliography"/>
          </w:pPr>
        </w:pPrChange>
      </w:pPr>
      <w:bookmarkStart w:id="1776" w:name="ref-meko_seascorr_2011"/>
      <w:bookmarkEnd w:id="1774"/>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777" w:author="Paolo Cherubini" w:date="2021-02-19T18:49:00Z">
          <w:pPr>
            <w:pStyle w:val="Bibliography"/>
          </w:pPr>
        </w:pPrChange>
      </w:pPr>
      <w:bookmarkStart w:id="1778" w:name="ref-muller-landau_testing_2006"/>
      <w:bookmarkEnd w:id="1776"/>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779" w:author="Paolo Cherubini" w:date="2021-02-19T18:49:00Z">
          <w:pPr>
            <w:pStyle w:val="Bibliography"/>
          </w:pPr>
        </w:pPrChange>
      </w:pPr>
      <w:bookmarkStart w:id="1780" w:name="ref-naimi_where_2014"/>
      <w:bookmarkEnd w:id="1778"/>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781" w:author="Paolo Cherubini" w:date="2021-02-19T18:49:00Z">
          <w:pPr>
            <w:pStyle w:val="Bibliography"/>
          </w:pPr>
        </w:pPrChange>
      </w:pPr>
      <w:bookmarkStart w:id="1782" w:name="ref-nehrbassahles_influence_2014"/>
      <w:bookmarkEnd w:id="1780"/>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783" w:author="Paolo Cherubini" w:date="2021-02-19T18:49:00Z">
          <w:pPr>
            <w:pStyle w:val="Bibliography"/>
          </w:pPr>
        </w:pPrChange>
      </w:pPr>
      <w:bookmarkStart w:id="1784" w:name="ref-nock_longterm_2011"/>
      <w:bookmarkEnd w:id="1782"/>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785" w:author="Paolo Cherubini" w:date="2021-02-19T18:49:00Z">
          <w:pPr>
            <w:pStyle w:val="Bibliography"/>
          </w:pPr>
        </w:pPrChange>
      </w:pPr>
      <w:bookmarkStart w:id="1786" w:name="ref-pederson_framework_2020"/>
      <w:bookmarkEnd w:id="1784"/>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787" w:author="Paolo Cherubini" w:date="2021-02-19T18:49:00Z">
          <w:pPr>
            <w:pStyle w:val="Bibliography"/>
          </w:pPr>
        </w:pPrChange>
      </w:pPr>
      <w:bookmarkStart w:id="1788" w:name="ref-peltier_tree_2020"/>
      <w:bookmarkEnd w:id="1786"/>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789" w:author="Paolo Cherubini" w:date="2021-02-19T18:49:00Z">
          <w:pPr>
            <w:pStyle w:val="Bibliography"/>
          </w:pPr>
        </w:pPrChange>
      </w:pPr>
      <w:bookmarkStart w:id="1790" w:name="ref-peters_detecting_2015"/>
      <w:bookmarkEnd w:id="178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791" w:author="Paolo Cherubini" w:date="2021-02-19T18:49:00Z">
          <w:pPr>
            <w:pStyle w:val="Bibliography"/>
          </w:pPr>
        </w:pPrChange>
      </w:pPr>
      <w:bookmarkStart w:id="1792" w:name="ref-pregitzer_carbon_2004"/>
      <w:bookmarkEnd w:id="1790"/>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793" w:author="Paolo Cherubini" w:date="2021-02-18T11:49:00Z">
            <w:rPr/>
          </w:rPrChange>
        </w:rPr>
        <w:pPrChange w:id="1794" w:author="Paolo Cherubini" w:date="2021-02-19T18:49:00Z">
          <w:pPr>
            <w:pStyle w:val="Bibliography"/>
          </w:pPr>
        </w:pPrChange>
      </w:pPr>
      <w:bookmarkStart w:id="1795" w:name="ref-pretzsch_drought_2018"/>
      <w:bookmarkEnd w:id="1792"/>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796" w:author="Paolo Cherubini" w:date="2021-02-18T11:49:00Z">
            <w:rPr>
              <w:i/>
            </w:rPr>
          </w:rPrChange>
        </w:rPr>
        <w:t>Forest</w:t>
      </w:r>
      <w:proofErr w:type="spellEnd"/>
      <w:r w:rsidRPr="00B76446">
        <w:rPr>
          <w:i/>
          <w:lang w:val="de-CH"/>
          <w:rPrChange w:id="1797" w:author="Paolo Cherubini" w:date="2021-02-18T11:49:00Z">
            <w:rPr>
              <w:i/>
            </w:rPr>
          </w:rPrChange>
        </w:rPr>
        <w:t xml:space="preserve"> </w:t>
      </w:r>
      <w:proofErr w:type="spellStart"/>
      <w:r w:rsidRPr="00B76446">
        <w:rPr>
          <w:i/>
          <w:lang w:val="de-CH"/>
          <w:rPrChange w:id="1798" w:author="Paolo Cherubini" w:date="2021-02-18T11:49:00Z">
            <w:rPr>
              <w:i/>
            </w:rPr>
          </w:rPrChange>
        </w:rPr>
        <w:t>Ecosystems</w:t>
      </w:r>
      <w:proofErr w:type="spellEnd"/>
      <w:r w:rsidRPr="00B76446">
        <w:rPr>
          <w:lang w:val="de-CH"/>
          <w:rPrChange w:id="1799" w:author="Paolo Cherubini" w:date="2021-02-18T11:49:00Z">
            <w:rPr/>
          </w:rPrChange>
        </w:rPr>
        <w:t xml:space="preserve">, </w:t>
      </w:r>
      <w:r w:rsidRPr="00B76446">
        <w:rPr>
          <w:i/>
          <w:lang w:val="de-CH"/>
          <w:rPrChange w:id="1800" w:author="Paolo Cherubini" w:date="2021-02-18T11:49:00Z">
            <w:rPr>
              <w:i/>
            </w:rPr>
          </w:rPrChange>
        </w:rPr>
        <w:t>5</w:t>
      </w:r>
      <w:r w:rsidRPr="00B76446">
        <w:rPr>
          <w:lang w:val="de-CH"/>
          <w:rPrChange w:id="1801" w:author="Paolo Cherubini" w:date="2021-02-18T11:49:00Z">
            <w:rPr/>
          </w:rPrChange>
        </w:rPr>
        <w:t xml:space="preserve">(1), 20. </w:t>
      </w:r>
      <w:r>
        <w:fldChar w:fldCharType="begin"/>
      </w:r>
      <w:r w:rsidRPr="00B76446">
        <w:rPr>
          <w:lang w:val="de-CH"/>
          <w:rPrChange w:id="1802" w:author="Paolo Cherubini" w:date="2021-02-18T11:49:00Z">
            <w:rPr/>
          </w:rPrChange>
        </w:rPr>
        <w:instrText xml:space="preserve"> HYPERLINK "https://doi.org/10.1186/s40663-018-0139-x" \h </w:instrText>
      </w:r>
      <w:r>
        <w:fldChar w:fldCharType="separate"/>
      </w:r>
      <w:r w:rsidRPr="00B76446">
        <w:rPr>
          <w:rStyle w:val="Hyperlink"/>
          <w:lang w:val="de-CH"/>
          <w:rPrChange w:id="1803"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804" w:author="Paolo Cherubini" w:date="2021-02-19T18:49:00Z">
          <w:pPr>
            <w:pStyle w:val="Bibliography"/>
          </w:pPr>
        </w:pPrChange>
      </w:pPr>
      <w:bookmarkStart w:id="1805" w:name="ref-rayback_dendroecological_2020"/>
      <w:bookmarkEnd w:id="1795"/>
      <w:proofErr w:type="spellStart"/>
      <w:r w:rsidRPr="00B76446">
        <w:rPr>
          <w:lang w:val="de-CH"/>
          <w:rPrChange w:id="1806" w:author="Paolo Cherubini" w:date="2021-02-18T11:49:00Z">
            <w:rPr/>
          </w:rPrChange>
        </w:rPr>
        <w:t>Rayback</w:t>
      </w:r>
      <w:proofErr w:type="spellEnd"/>
      <w:r w:rsidRPr="00B76446">
        <w:rPr>
          <w:lang w:val="de-CH"/>
          <w:rPrChange w:id="1807" w:author="Paolo Cherubini" w:date="2021-02-18T11:49:00Z">
            <w:rPr/>
          </w:rPrChange>
        </w:rPr>
        <w:t xml:space="preserve">, S. A., Duncan, J. A., </w:t>
      </w:r>
      <w:proofErr w:type="spellStart"/>
      <w:r w:rsidRPr="00B76446">
        <w:rPr>
          <w:lang w:val="de-CH"/>
          <w:rPrChange w:id="1808" w:author="Paolo Cherubini" w:date="2021-02-18T11:49:00Z">
            <w:rPr/>
          </w:rPrChange>
        </w:rPr>
        <w:t>Schaberg</w:t>
      </w:r>
      <w:proofErr w:type="spellEnd"/>
      <w:r w:rsidRPr="00B76446">
        <w:rPr>
          <w:lang w:val="de-CH"/>
          <w:rPrChange w:id="1809" w:author="Paolo Cherubini" w:date="2021-02-18T11:49:00Z">
            <w:rPr/>
          </w:rPrChange>
        </w:rPr>
        <w:t xml:space="preserve">, P. G., </w:t>
      </w:r>
      <w:proofErr w:type="spellStart"/>
      <w:r w:rsidRPr="00B76446">
        <w:rPr>
          <w:lang w:val="de-CH"/>
          <w:rPrChange w:id="1810" w:author="Paolo Cherubini" w:date="2021-02-18T11:49:00Z">
            <w:rPr/>
          </w:rPrChange>
        </w:rPr>
        <w:t>Kosiba</w:t>
      </w:r>
      <w:proofErr w:type="spellEnd"/>
      <w:r w:rsidRPr="00B76446">
        <w:rPr>
          <w:lang w:val="de-CH"/>
          <w:rPrChange w:id="1811" w:author="Paolo Cherubini" w:date="2021-02-18T11:49:00Z">
            <w:rPr/>
          </w:rPrChange>
        </w:rPr>
        <w:t xml:space="preserve">, A. M., Hansen, C. F., &amp; </w:t>
      </w:r>
      <w:proofErr w:type="spellStart"/>
      <w:r w:rsidRPr="00B76446">
        <w:rPr>
          <w:lang w:val="de-CH"/>
          <w:rPrChange w:id="1812" w:author="Paolo Cherubini" w:date="2021-02-18T11:49:00Z">
            <w:rPr/>
          </w:rPrChange>
        </w:rPr>
        <w:t>Murakami</w:t>
      </w:r>
      <w:proofErr w:type="spellEnd"/>
      <w:r w:rsidRPr="00B76446">
        <w:rPr>
          <w:lang w:val="de-CH"/>
          <w:rPrChange w:id="1813"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814" w:author="Paolo Cherubini" w:date="2021-02-19T18:49:00Z">
          <w:pPr>
            <w:pStyle w:val="Bibliography"/>
          </w:pPr>
        </w:pPrChange>
      </w:pPr>
      <w:bookmarkStart w:id="1815" w:name="ref-rejoumechain_biomass_2017"/>
      <w:bookmarkEnd w:id="1805"/>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816" w:author="Paolo Cherubini" w:date="2021-02-19T18:49:00Z">
          <w:pPr>
            <w:pStyle w:val="Bibliography"/>
          </w:pPr>
        </w:pPrChange>
      </w:pPr>
      <w:bookmarkStart w:id="1817" w:name="ref-rollinson_climate_2021"/>
      <w:bookmarkEnd w:id="1815"/>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818" w:author="Paolo Cherubini" w:date="2021-02-19T18:49:00Z">
          <w:pPr>
            <w:pStyle w:val="Bibliography"/>
          </w:pPr>
        </w:pPrChange>
      </w:pPr>
      <w:bookmarkStart w:id="1819" w:name="ref-rossi_age-dependent_2007"/>
      <w:bookmarkEnd w:id="1817"/>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820" w:author="Paolo Cherubini" w:date="2021-02-19T18:49:00Z">
          <w:pPr>
            <w:pStyle w:val="Bibliography"/>
          </w:pPr>
        </w:pPrChange>
      </w:pPr>
      <w:bookmarkStart w:id="1821" w:name="ref-sanchez-salguero_disentangling_2015"/>
      <w:bookmarkEnd w:id="1819"/>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822" w:author="Paolo Cherubini" w:date="2021-02-19T18:49:00Z">
          <w:pPr>
            <w:pStyle w:val="Bibliography"/>
          </w:pPr>
        </w:pPrChange>
      </w:pPr>
      <w:bookmarkStart w:id="1823" w:name="ref-schelhaas_species-specific_2018"/>
      <w:bookmarkEnd w:id="1821"/>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824" w:author="Paolo Cherubini" w:date="2021-02-19T18:49:00Z">
          <w:pPr>
            <w:pStyle w:val="Bibliography"/>
          </w:pPr>
        </w:pPrChange>
      </w:pPr>
      <w:bookmarkStart w:id="1825" w:name="ref-sheil_does_2017"/>
      <w:bookmarkEnd w:id="1823"/>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826" w:author="Paolo Cherubini" w:date="2021-02-19T18:49:00Z">
          <w:pPr>
            <w:pStyle w:val="Bibliography"/>
          </w:pPr>
        </w:pPrChange>
      </w:pPr>
      <w:bookmarkStart w:id="1827" w:name="ref-sniderhan_growth_2016"/>
      <w:bookmarkEnd w:id="1825"/>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828" w:author="Paolo Cherubini" w:date="2021-02-19T18:49:00Z">
          <w:pPr>
            <w:pStyle w:val="Bibliography"/>
          </w:pPr>
        </w:pPrChange>
      </w:pPr>
      <w:bookmarkStart w:id="1829" w:name="ref-speer_fundamentals_2010"/>
      <w:bookmarkEnd w:id="1827"/>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830" w:author="Paolo Cherubini" w:date="2021-02-19T18:49:00Z">
          <w:pPr>
            <w:pStyle w:val="Bibliography"/>
          </w:pPr>
        </w:pPrChange>
      </w:pPr>
      <w:bookmarkStart w:id="1831" w:name="ref-stephenson_rate_2014"/>
      <w:bookmarkEnd w:id="1829"/>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832" w:author="Paolo Cherubini" w:date="2021-02-19T18:49:00Z">
          <w:pPr>
            <w:pStyle w:val="Bibliography"/>
          </w:pPr>
        </w:pPrChange>
      </w:pPr>
      <w:bookmarkStart w:id="1833" w:name="ref-stokes_introduction_1968"/>
      <w:bookmarkEnd w:id="1831"/>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834" w:author="Paolo Cherubini" w:date="2021-02-19T18:49:00Z">
          <w:pPr>
            <w:pStyle w:val="Bibliography"/>
          </w:pPr>
        </w:pPrChange>
      </w:pPr>
      <w:bookmarkStart w:id="1835" w:name="ref-sullivan_long-term_2020"/>
      <w:bookmarkEnd w:id="1833"/>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836" w:author="Paolo Cherubini" w:date="2021-02-19T18:49:00Z">
          <w:pPr>
            <w:pStyle w:val="Bibliography"/>
          </w:pPr>
        </w:pPrChange>
      </w:pPr>
      <w:bookmarkStart w:id="1837" w:name="ref-sullivan_effect_2016"/>
      <w:bookmarkEnd w:id="1835"/>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838" w:author="Paolo Cherubini" w:date="2021-02-19T18:49:00Z">
          <w:pPr>
            <w:pStyle w:val="Bibliography"/>
          </w:pPr>
        </w:pPrChange>
      </w:pPr>
      <w:bookmarkStart w:id="1839" w:name="ref-samonil_individual-based_2013"/>
      <w:bookmarkEnd w:id="1837"/>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840" w:author="Paolo Cherubini" w:date="2021-02-19T18:49:00Z">
          <w:pPr>
            <w:pStyle w:val="Bibliography"/>
          </w:pPr>
        </w:pPrChange>
      </w:pPr>
      <w:bookmarkStart w:id="1841" w:name="ref-samonil_long-term_2008"/>
      <w:bookmarkEnd w:id="1839"/>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842" w:author="Paolo Cherubini" w:date="2021-02-19T18:49:00Z">
          <w:pPr>
            <w:pStyle w:val="Bibliography"/>
          </w:pPr>
        </w:pPrChange>
      </w:pPr>
      <w:bookmarkStart w:id="1843" w:name="ref-teets_linking_2018"/>
      <w:bookmarkEnd w:id="184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844" w:author="Paolo Cherubini" w:date="2021-02-19T18:49:00Z">
          <w:pPr>
            <w:pStyle w:val="Bibliography"/>
          </w:pPr>
        </w:pPrChange>
      </w:pPr>
      <w:bookmarkStart w:id="1845" w:name="ref-teets_quantifying_2018"/>
      <w:bookmarkEnd w:id="1843"/>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846" w:author="Paolo Cherubini" w:date="2021-02-19T18:49:00Z">
          <w:pPr>
            <w:pStyle w:val="Bibliography"/>
          </w:pPr>
        </w:pPrChange>
      </w:pPr>
      <w:bookmarkStart w:id="1847" w:name="ref-meinzer_age-related_2011"/>
      <w:bookmarkEnd w:id="1845"/>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848" w:author="Paolo Cherubini" w:date="2021-02-19T18:49:00Z">
          <w:pPr>
            <w:pStyle w:val="Bibliography"/>
          </w:pPr>
        </w:pPrChange>
      </w:pPr>
      <w:bookmarkStart w:id="1849" w:name="ref-tolwinski-ward_bayesian_2013"/>
      <w:bookmarkEnd w:id="1847"/>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850" w:author="Paolo Cherubini" w:date="2021-02-18T11:49:00Z">
            <w:rPr/>
          </w:rPrChange>
        </w:rPr>
        <w:pPrChange w:id="1851" w:author="Paolo Cherubini" w:date="2021-02-19T18:49:00Z">
          <w:pPr>
            <w:pStyle w:val="Bibliography"/>
          </w:pPr>
        </w:pPrChange>
      </w:pPr>
      <w:bookmarkStart w:id="1852" w:name="ref-touchan_millennial_2011"/>
      <w:bookmarkEnd w:id="1849"/>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853" w:author="Paolo Cherubini" w:date="2021-02-18T11:49:00Z">
            <w:rPr>
              <w:i/>
            </w:rPr>
          </w:rPrChange>
        </w:rPr>
        <w:t xml:space="preserve">International Journal </w:t>
      </w:r>
      <w:proofErr w:type="spellStart"/>
      <w:r w:rsidRPr="00B76446">
        <w:rPr>
          <w:i/>
          <w:lang w:val="de-CH"/>
          <w:rPrChange w:id="1854" w:author="Paolo Cherubini" w:date="2021-02-18T11:49:00Z">
            <w:rPr>
              <w:i/>
            </w:rPr>
          </w:rPrChange>
        </w:rPr>
        <w:t>of</w:t>
      </w:r>
      <w:proofErr w:type="spellEnd"/>
      <w:r w:rsidRPr="00B76446">
        <w:rPr>
          <w:i/>
          <w:lang w:val="de-CH"/>
          <w:rPrChange w:id="1855" w:author="Paolo Cherubini" w:date="2021-02-18T11:49:00Z">
            <w:rPr>
              <w:i/>
            </w:rPr>
          </w:rPrChange>
        </w:rPr>
        <w:t xml:space="preserve"> </w:t>
      </w:r>
      <w:proofErr w:type="spellStart"/>
      <w:r w:rsidRPr="00B76446">
        <w:rPr>
          <w:i/>
          <w:lang w:val="de-CH"/>
          <w:rPrChange w:id="1856" w:author="Paolo Cherubini" w:date="2021-02-18T11:49:00Z">
            <w:rPr>
              <w:i/>
            </w:rPr>
          </w:rPrChange>
        </w:rPr>
        <w:t>Climatology</w:t>
      </w:r>
      <w:proofErr w:type="spellEnd"/>
      <w:r w:rsidRPr="00B76446">
        <w:rPr>
          <w:lang w:val="de-CH"/>
          <w:rPrChange w:id="1857" w:author="Paolo Cherubini" w:date="2021-02-18T11:49:00Z">
            <w:rPr/>
          </w:rPrChange>
        </w:rPr>
        <w:t xml:space="preserve">, </w:t>
      </w:r>
      <w:r w:rsidRPr="00B76446">
        <w:rPr>
          <w:i/>
          <w:lang w:val="de-CH"/>
          <w:rPrChange w:id="1858" w:author="Paolo Cherubini" w:date="2021-02-18T11:49:00Z">
            <w:rPr>
              <w:i/>
            </w:rPr>
          </w:rPrChange>
        </w:rPr>
        <w:t>31</w:t>
      </w:r>
      <w:r w:rsidRPr="00B76446">
        <w:rPr>
          <w:lang w:val="de-CH"/>
          <w:rPrChange w:id="1859" w:author="Paolo Cherubini" w:date="2021-02-18T11:49:00Z">
            <w:rPr/>
          </w:rPrChange>
        </w:rPr>
        <w:t xml:space="preserve">(6), 896–906. </w:t>
      </w:r>
      <w:r>
        <w:fldChar w:fldCharType="begin"/>
      </w:r>
      <w:r w:rsidRPr="00B76446">
        <w:rPr>
          <w:lang w:val="de-CH"/>
          <w:rPrChange w:id="1860" w:author="Paolo Cherubini" w:date="2021-02-18T11:49:00Z">
            <w:rPr/>
          </w:rPrChange>
        </w:rPr>
        <w:instrText xml:space="preserve"> HYPERLINK "https://doi.org/10.1002/joc.2117" \h </w:instrText>
      </w:r>
      <w:r>
        <w:fldChar w:fldCharType="separate"/>
      </w:r>
      <w:r w:rsidRPr="00B76446">
        <w:rPr>
          <w:rStyle w:val="Hyperlink"/>
          <w:lang w:val="de-CH"/>
          <w:rPrChange w:id="1861"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862" w:author="Paolo Cherubini" w:date="2021-02-19T18:49:00Z">
          <w:pPr>
            <w:pStyle w:val="Bibliography"/>
          </w:pPr>
        </w:pPrChange>
      </w:pPr>
      <w:bookmarkStart w:id="1863" w:name="ref-trouillier_size_2019"/>
      <w:bookmarkEnd w:id="1852"/>
      <w:proofErr w:type="spellStart"/>
      <w:r w:rsidRPr="00B76446">
        <w:rPr>
          <w:lang w:val="de-CH"/>
          <w:rPrChange w:id="1864" w:author="Paolo Cherubini" w:date="2021-02-18T11:49:00Z">
            <w:rPr/>
          </w:rPrChange>
        </w:rPr>
        <w:t>Trouillier</w:t>
      </w:r>
      <w:proofErr w:type="spellEnd"/>
      <w:r w:rsidRPr="00B76446">
        <w:rPr>
          <w:lang w:val="de-CH"/>
          <w:rPrChange w:id="1865" w:author="Paolo Cherubini" w:date="2021-02-18T11:49:00Z">
            <w:rPr/>
          </w:rPrChange>
        </w:rPr>
        <w:t>, M., van der Maaten-</w:t>
      </w:r>
      <w:proofErr w:type="spellStart"/>
      <w:r w:rsidRPr="00B76446">
        <w:rPr>
          <w:lang w:val="de-CH"/>
          <w:rPrChange w:id="1866" w:author="Paolo Cherubini" w:date="2021-02-18T11:49:00Z">
            <w:rPr/>
          </w:rPrChange>
        </w:rPr>
        <w:t>Theunissen</w:t>
      </w:r>
      <w:proofErr w:type="spellEnd"/>
      <w:r w:rsidRPr="00B76446">
        <w:rPr>
          <w:lang w:val="de-CH"/>
          <w:rPrChange w:id="1867" w:author="Paolo Cherubini" w:date="2021-02-18T11:49:00Z">
            <w:rPr/>
          </w:rPrChange>
        </w:rPr>
        <w:t xml:space="preserve">, M., </w:t>
      </w:r>
      <w:proofErr w:type="spellStart"/>
      <w:r w:rsidRPr="00B76446">
        <w:rPr>
          <w:lang w:val="de-CH"/>
          <w:rPrChange w:id="1868" w:author="Paolo Cherubini" w:date="2021-02-18T11:49:00Z">
            <w:rPr/>
          </w:rPrChange>
        </w:rPr>
        <w:t>Scharnweber</w:t>
      </w:r>
      <w:proofErr w:type="spellEnd"/>
      <w:r w:rsidRPr="00B76446">
        <w:rPr>
          <w:lang w:val="de-CH"/>
          <w:rPrChange w:id="1869" w:author="Paolo Cherubini" w:date="2021-02-18T11:49:00Z">
            <w:rPr/>
          </w:rPrChange>
        </w:rPr>
        <w:t xml:space="preserve">, T., Würth, D., Burger, A., </w:t>
      </w:r>
      <w:proofErr w:type="spellStart"/>
      <w:r w:rsidRPr="00B76446">
        <w:rPr>
          <w:lang w:val="de-CH"/>
          <w:rPrChange w:id="1870" w:author="Paolo Cherubini" w:date="2021-02-18T11:49:00Z">
            <w:rPr/>
          </w:rPrChange>
        </w:rPr>
        <w:t>Schnittler</w:t>
      </w:r>
      <w:proofErr w:type="spellEnd"/>
      <w:r w:rsidRPr="00B76446">
        <w:rPr>
          <w:lang w:val="de-CH"/>
          <w:rPrChange w:id="1871" w:author="Paolo Cherubini" w:date="2021-02-18T11:49:00Z">
            <w:rPr/>
          </w:rPrChange>
        </w:rPr>
        <w:t xml:space="preserve">, M., &amp; </w:t>
      </w:r>
      <w:proofErr w:type="spellStart"/>
      <w:r w:rsidRPr="00B76446">
        <w:rPr>
          <w:lang w:val="de-CH"/>
          <w:rPrChange w:id="1872" w:author="Paolo Cherubini" w:date="2021-02-18T11:49:00Z">
            <w:rPr/>
          </w:rPrChange>
        </w:rPr>
        <w:t>Wilmking</w:t>
      </w:r>
      <w:proofErr w:type="spellEnd"/>
      <w:r w:rsidRPr="00B76446">
        <w:rPr>
          <w:lang w:val="de-CH"/>
          <w:rPrChange w:id="1873"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874" w:author="Paolo Cherubini" w:date="2021-02-19T18:49:00Z">
          <w:pPr>
            <w:pStyle w:val="Bibliography"/>
          </w:pPr>
        </w:pPrChange>
      </w:pPr>
      <w:bookmarkStart w:id="1875" w:name="ref-tumajer_increasing_2017"/>
      <w:bookmarkEnd w:id="1863"/>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876" w:author="Paolo Cherubini" w:date="2021-02-18T11:49:00Z">
            <w:rPr/>
          </w:rPrChange>
        </w:rPr>
        <w:pPrChange w:id="1877" w:author="Paolo Cherubini" w:date="2021-02-19T18:49:00Z">
          <w:pPr>
            <w:pStyle w:val="Bibliography"/>
          </w:pPr>
        </w:pPrChange>
      </w:pPr>
      <w:bookmarkStart w:id="1878" w:name="ref-van_de_pol_identifying_2016"/>
      <w:bookmarkEnd w:id="1875"/>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879"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880" w:author="Paolo Cherubini" w:date="2021-02-19T18:49:00Z">
          <w:pPr>
            <w:pStyle w:val="Bibliography"/>
          </w:pPr>
        </w:pPrChange>
      </w:pPr>
      <w:bookmarkStart w:id="1881" w:name="ref-van_der_sleen_no_2015"/>
      <w:bookmarkEnd w:id="1878"/>
      <w:r w:rsidRPr="00B76446">
        <w:rPr>
          <w:lang w:val="de-CH"/>
          <w:rPrChange w:id="1882" w:author="Paolo Cherubini" w:date="2021-02-18T11:49:00Z">
            <w:rPr/>
          </w:rPrChange>
        </w:rPr>
        <w:t xml:space="preserve">van der </w:t>
      </w:r>
      <w:proofErr w:type="spellStart"/>
      <w:r w:rsidRPr="00B76446">
        <w:rPr>
          <w:lang w:val="de-CH"/>
          <w:rPrChange w:id="1883" w:author="Paolo Cherubini" w:date="2021-02-18T11:49:00Z">
            <w:rPr/>
          </w:rPrChange>
        </w:rPr>
        <w:t>Sleen</w:t>
      </w:r>
      <w:proofErr w:type="spellEnd"/>
      <w:r w:rsidRPr="00B76446">
        <w:rPr>
          <w:lang w:val="de-CH"/>
          <w:rPrChange w:id="1884" w:author="Paolo Cherubini" w:date="2021-02-18T11:49:00Z">
            <w:rPr/>
          </w:rPrChange>
        </w:rPr>
        <w:t xml:space="preserve">, P., </w:t>
      </w:r>
      <w:proofErr w:type="spellStart"/>
      <w:r w:rsidRPr="00B76446">
        <w:rPr>
          <w:lang w:val="de-CH"/>
          <w:rPrChange w:id="1885" w:author="Paolo Cherubini" w:date="2021-02-18T11:49:00Z">
            <w:rPr/>
          </w:rPrChange>
        </w:rPr>
        <w:t>Groenendijk</w:t>
      </w:r>
      <w:proofErr w:type="spellEnd"/>
      <w:r w:rsidRPr="00B76446">
        <w:rPr>
          <w:lang w:val="de-CH"/>
          <w:rPrChange w:id="1886" w:author="Paolo Cherubini" w:date="2021-02-18T11:49:00Z">
            <w:rPr/>
          </w:rPrChange>
        </w:rPr>
        <w:t xml:space="preserve">, P., </w:t>
      </w:r>
      <w:proofErr w:type="spellStart"/>
      <w:r w:rsidRPr="00B76446">
        <w:rPr>
          <w:lang w:val="de-CH"/>
          <w:rPrChange w:id="1887" w:author="Paolo Cherubini" w:date="2021-02-18T11:49:00Z">
            <w:rPr/>
          </w:rPrChange>
        </w:rPr>
        <w:t>Vlam</w:t>
      </w:r>
      <w:proofErr w:type="spellEnd"/>
      <w:r w:rsidRPr="00B76446">
        <w:rPr>
          <w:lang w:val="de-CH"/>
          <w:rPrChange w:id="1888" w:author="Paolo Cherubini" w:date="2021-02-18T11:49:00Z">
            <w:rPr/>
          </w:rPrChange>
        </w:rPr>
        <w:t xml:space="preserve">, M., Anten, N. P. R., Boom, A., </w:t>
      </w:r>
      <w:proofErr w:type="spellStart"/>
      <w:r w:rsidRPr="00B76446">
        <w:rPr>
          <w:lang w:val="de-CH"/>
          <w:rPrChange w:id="1889" w:author="Paolo Cherubini" w:date="2021-02-18T11:49:00Z">
            <w:rPr/>
          </w:rPrChange>
        </w:rPr>
        <w:t>Bongers</w:t>
      </w:r>
      <w:proofErr w:type="spellEnd"/>
      <w:r w:rsidRPr="00B76446">
        <w:rPr>
          <w:lang w:val="de-CH"/>
          <w:rPrChange w:id="1890" w:author="Paolo Cherubini" w:date="2021-02-18T11:49:00Z">
            <w:rPr/>
          </w:rPrChange>
        </w:rPr>
        <w:t xml:space="preserve">, F., Pons, T. L., </w:t>
      </w:r>
      <w:proofErr w:type="spellStart"/>
      <w:r w:rsidRPr="00B76446">
        <w:rPr>
          <w:lang w:val="de-CH"/>
          <w:rPrChange w:id="1891" w:author="Paolo Cherubini" w:date="2021-02-18T11:49:00Z">
            <w:rPr/>
          </w:rPrChange>
        </w:rPr>
        <w:t>Terburg</w:t>
      </w:r>
      <w:proofErr w:type="spellEnd"/>
      <w:r w:rsidRPr="00B76446">
        <w:rPr>
          <w:lang w:val="de-CH"/>
          <w:rPrChange w:id="1892" w:author="Paolo Cherubini" w:date="2021-02-18T11:49:00Z">
            <w:rPr/>
          </w:rPrChange>
        </w:rPr>
        <w:t xml:space="preserve">, G., &amp; </w:t>
      </w:r>
      <w:proofErr w:type="spellStart"/>
      <w:r w:rsidRPr="00B76446">
        <w:rPr>
          <w:lang w:val="de-CH"/>
          <w:rPrChange w:id="1893" w:author="Paolo Cherubini" w:date="2021-02-18T11:49:00Z">
            <w:rPr/>
          </w:rPrChange>
        </w:rPr>
        <w:t>Zuidema</w:t>
      </w:r>
      <w:proofErr w:type="spellEnd"/>
      <w:r w:rsidRPr="00B76446">
        <w:rPr>
          <w:lang w:val="de-CH"/>
          <w:rPrChange w:id="1894"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895" w:author="Paolo Cherubini" w:date="2021-02-19T18:49:00Z">
          <w:pPr>
            <w:pStyle w:val="Bibliography"/>
          </w:pPr>
        </w:pPrChange>
      </w:pPr>
      <w:bookmarkStart w:id="1896" w:name="ref-vlam_temperature_2014"/>
      <w:bookmarkEnd w:id="1881"/>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897" w:author="Paolo Cherubini" w:date="2021-02-19T18:49:00Z">
          <w:pPr>
            <w:pStyle w:val="Bibliography"/>
          </w:pPr>
        </w:pPrChange>
      </w:pPr>
      <w:bookmarkStart w:id="1898" w:name="ref-voelker_historical_2006"/>
      <w:bookmarkEnd w:id="1896"/>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899" w:author="Paolo Cherubini" w:date="2021-02-19T18:49:00Z">
          <w:pPr>
            <w:pStyle w:val="Bibliography"/>
          </w:pPr>
        </w:pPrChange>
      </w:pPr>
      <w:bookmarkStart w:id="1900" w:name="ref-vrska_european_2009"/>
      <w:bookmarkEnd w:id="1898"/>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901" w:author="Paolo Cherubini" w:date="2021-02-19T18:49:00Z">
          <w:pPr>
            <w:pStyle w:val="Bibliography"/>
          </w:pPr>
        </w:pPrChange>
      </w:pPr>
      <w:bookmarkStart w:id="1902" w:name="ref-walker_integrating_2020"/>
      <w:bookmarkEnd w:id="1900"/>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903" w:author="Paolo Cherubini" w:date="2021-02-18T11:49:00Z">
            <w:rPr/>
          </w:rPrChange>
        </w:rPr>
        <w:pPrChange w:id="1904" w:author="Paolo Cherubini" w:date="2021-02-19T18:49:00Z">
          <w:pPr>
            <w:pStyle w:val="Bibliography"/>
          </w:pPr>
        </w:pPrChange>
      </w:pPr>
      <w:bookmarkStart w:id="1905" w:name="ref-williams_temperature_2013"/>
      <w:bookmarkEnd w:id="1902"/>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906" w:author="Paolo Cherubini" w:date="2021-02-18T11:49:00Z">
            <w:rPr>
              <w:i/>
            </w:rPr>
          </w:rPrChange>
        </w:rPr>
        <w:t xml:space="preserve">Nature </w:t>
      </w:r>
      <w:proofErr w:type="spellStart"/>
      <w:r w:rsidRPr="00B76446">
        <w:rPr>
          <w:i/>
          <w:lang w:val="de-CH"/>
          <w:rPrChange w:id="1907" w:author="Paolo Cherubini" w:date="2021-02-18T11:49:00Z">
            <w:rPr>
              <w:i/>
            </w:rPr>
          </w:rPrChange>
        </w:rPr>
        <w:t>Climate</w:t>
      </w:r>
      <w:proofErr w:type="spellEnd"/>
      <w:r w:rsidRPr="00B76446">
        <w:rPr>
          <w:i/>
          <w:lang w:val="de-CH"/>
          <w:rPrChange w:id="1908" w:author="Paolo Cherubini" w:date="2021-02-18T11:49:00Z">
            <w:rPr>
              <w:i/>
            </w:rPr>
          </w:rPrChange>
        </w:rPr>
        <w:t xml:space="preserve"> Change</w:t>
      </w:r>
      <w:r w:rsidRPr="00B76446">
        <w:rPr>
          <w:lang w:val="de-CH"/>
          <w:rPrChange w:id="1909" w:author="Paolo Cherubini" w:date="2021-02-18T11:49:00Z">
            <w:rPr/>
          </w:rPrChange>
        </w:rPr>
        <w:t xml:space="preserve">, </w:t>
      </w:r>
      <w:r w:rsidRPr="00B76446">
        <w:rPr>
          <w:i/>
          <w:lang w:val="de-CH"/>
          <w:rPrChange w:id="1910" w:author="Paolo Cherubini" w:date="2021-02-18T11:49:00Z">
            <w:rPr>
              <w:i/>
            </w:rPr>
          </w:rPrChange>
        </w:rPr>
        <w:t>3</w:t>
      </w:r>
      <w:r w:rsidRPr="00B76446">
        <w:rPr>
          <w:lang w:val="de-CH"/>
          <w:rPrChange w:id="1911" w:author="Paolo Cherubini" w:date="2021-02-18T11:49:00Z">
            <w:rPr/>
          </w:rPrChange>
        </w:rPr>
        <w:t xml:space="preserve">(3), 292–297. </w:t>
      </w:r>
      <w:r>
        <w:fldChar w:fldCharType="begin"/>
      </w:r>
      <w:r w:rsidRPr="00B76446">
        <w:rPr>
          <w:lang w:val="de-CH"/>
          <w:rPrChange w:id="1912" w:author="Paolo Cherubini" w:date="2021-02-18T11:49:00Z">
            <w:rPr/>
          </w:rPrChange>
        </w:rPr>
        <w:instrText xml:space="preserve"> HYPERLINK "https://doi.org/10.1038/nclimate1693" \h </w:instrText>
      </w:r>
      <w:r>
        <w:fldChar w:fldCharType="separate"/>
      </w:r>
      <w:r w:rsidRPr="00B76446">
        <w:rPr>
          <w:rStyle w:val="Hyperlink"/>
          <w:lang w:val="de-CH"/>
          <w:rPrChange w:id="1913"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914" w:author="Paolo Cherubini" w:date="2021-02-19T18:49:00Z">
          <w:pPr>
            <w:pStyle w:val="Bibliography"/>
          </w:pPr>
        </w:pPrChange>
      </w:pPr>
      <w:bookmarkStart w:id="1915" w:name="ref-wilmking_global_2020"/>
      <w:bookmarkEnd w:id="1905"/>
      <w:proofErr w:type="spellStart"/>
      <w:r w:rsidRPr="00B76446">
        <w:rPr>
          <w:lang w:val="de-CH"/>
          <w:rPrChange w:id="1916" w:author="Paolo Cherubini" w:date="2021-02-18T11:49:00Z">
            <w:rPr/>
          </w:rPrChange>
        </w:rPr>
        <w:lastRenderedPageBreak/>
        <w:t>Wilmking</w:t>
      </w:r>
      <w:proofErr w:type="spellEnd"/>
      <w:r w:rsidRPr="00B76446">
        <w:rPr>
          <w:lang w:val="de-CH"/>
          <w:rPrChange w:id="1917" w:author="Paolo Cherubini" w:date="2021-02-18T11:49:00Z">
            <w:rPr/>
          </w:rPrChange>
        </w:rPr>
        <w:t>, M., Maaten-</w:t>
      </w:r>
      <w:proofErr w:type="spellStart"/>
      <w:r w:rsidRPr="00B76446">
        <w:rPr>
          <w:lang w:val="de-CH"/>
          <w:rPrChange w:id="1918" w:author="Paolo Cherubini" w:date="2021-02-18T11:49:00Z">
            <w:rPr/>
          </w:rPrChange>
        </w:rPr>
        <w:t>Theunissen</w:t>
      </w:r>
      <w:proofErr w:type="spellEnd"/>
      <w:r w:rsidRPr="00B76446">
        <w:rPr>
          <w:lang w:val="de-CH"/>
          <w:rPrChange w:id="1919" w:author="Paolo Cherubini" w:date="2021-02-18T11:49:00Z">
            <w:rPr/>
          </w:rPrChange>
        </w:rPr>
        <w:t xml:space="preserve">, M. van der, Maaten, E. van der, </w:t>
      </w:r>
      <w:proofErr w:type="spellStart"/>
      <w:r w:rsidRPr="00B76446">
        <w:rPr>
          <w:lang w:val="de-CH"/>
          <w:rPrChange w:id="1920" w:author="Paolo Cherubini" w:date="2021-02-18T11:49:00Z">
            <w:rPr/>
          </w:rPrChange>
        </w:rPr>
        <w:t>Scharnweber</w:t>
      </w:r>
      <w:proofErr w:type="spellEnd"/>
      <w:r w:rsidRPr="00B76446">
        <w:rPr>
          <w:lang w:val="de-CH"/>
          <w:rPrChange w:id="1921" w:author="Paolo Cherubini" w:date="2021-02-18T11:49:00Z">
            <w:rPr/>
          </w:rPrChange>
        </w:rPr>
        <w:t xml:space="preserve">, T., </w:t>
      </w:r>
      <w:proofErr w:type="spellStart"/>
      <w:r w:rsidRPr="00B76446">
        <w:rPr>
          <w:lang w:val="de-CH"/>
          <w:rPrChange w:id="1922" w:author="Paolo Cherubini" w:date="2021-02-18T11:49:00Z">
            <w:rPr/>
          </w:rPrChange>
        </w:rPr>
        <w:t>Buras</w:t>
      </w:r>
      <w:proofErr w:type="spellEnd"/>
      <w:r w:rsidRPr="00B76446">
        <w:rPr>
          <w:lang w:val="de-CH"/>
          <w:rPrChange w:id="1923" w:author="Paolo Cherubini" w:date="2021-02-18T11:49:00Z">
            <w:rPr/>
          </w:rPrChange>
        </w:rPr>
        <w:t xml:space="preserve">, A., Biermann, C., </w:t>
      </w:r>
      <w:proofErr w:type="spellStart"/>
      <w:r w:rsidRPr="00B76446">
        <w:rPr>
          <w:lang w:val="de-CH"/>
          <w:rPrChange w:id="1924" w:author="Paolo Cherubini" w:date="2021-02-18T11:49:00Z">
            <w:rPr/>
          </w:rPrChange>
        </w:rPr>
        <w:t>Gurskaya</w:t>
      </w:r>
      <w:proofErr w:type="spellEnd"/>
      <w:r w:rsidRPr="00B76446">
        <w:rPr>
          <w:lang w:val="de-CH"/>
          <w:rPrChange w:id="1925" w:author="Paolo Cherubini" w:date="2021-02-18T11:49:00Z">
            <w:rPr/>
          </w:rPrChange>
        </w:rPr>
        <w:t xml:space="preserve">, M., </w:t>
      </w:r>
      <w:proofErr w:type="spellStart"/>
      <w:r w:rsidRPr="00B76446">
        <w:rPr>
          <w:lang w:val="de-CH"/>
          <w:rPrChange w:id="1926" w:author="Paolo Cherubini" w:date="2021-02-18T11:49:00Z">
            <w:rPr/>
          </w:rPrChange>
        </w:rPr>
        <w:t>Hallinger</w:t>
      </w:r>
      <w:proofErr w:type="spellEnd"/>
      <w:r w:rsidRPr="00B76446">
        <w:rPr>
          <w:lang w:val="de-CH"/>
          <w:rPrChange w:id="1927" w:author="Paolo Cherubini" w:date="2021-02-18T11:49:00Z">
            <w:rPr/>
          </w:rPrChange>
        </w:rPr>
        <w:t xml:space="preserve">, M., Lange, J., </w:t>
      </w:r>
      <w:proofErr w:type="spellStart"/>
      <w:r w:rsidRPr="00B76446">
        <w:rPr>
          <w:lang w:val="de-CH"/>
          <w:rPrChange w:id="1928" w:author="Paolo Cherubini" w:date="2021-02-18T11:49:00Z">
            <w:rPr/>
          </w:rPrChange>
        </w:rPr>
        <w:t>Shetti</w:t>
      </w:r>
      <w:proofErr w:type="spellEnd"/>
      <w:r w:rsidRPr="00B76446">
        <w:rPr>
          <w:lang w:val="de-CH"/>
          <w:rPrChange w:id="1929" w:author="Paolo Cherubini" w:date="2021-02-18T11:49:00Z">
            <w:rPr/>
          </w:rPrChange>
        </w:rPr>
        <w:t xml:space="preserve">, R., </w:t>
      </w:r>
      <w:proofErr w:type="spellStart"/>
      <w:r w:rsidRPr="00B76446">
        <w:rPr>
          <w:lang w:val="de-CH"/>
          <w:rPrChange w:id="1930" w:author="Paolo Cherubini" w:date="2021-02-18T11:49:00Z">
            <w:rPr/>
          </w:rPrChange>
        </w:rPr>
        <w:t>Smiljanic</w:t>
      </w:r>
      <w:proofErr w:type="spellEnd"/>
      <w:r w:rsidRPr="00B76446">
        <w:rPr>
          <w:lang w:val="de-CH"/>
          <w:rPrChange w:id="1931" w:author="Paolo Cherubini" w:date="2021-02-18T11:49:00Z">
            <w:rPr/>
          </w:rPrChange>
        </w:rPr>
        <w:t xml:space="preserve">, M., &amp; </w:t>
      </w:r>
      <w:proofErr w:type="spellStart"/>
      <w:r w:rsidRPr="00B76446">
        <w:rPr>
          <w:lang w:val="de-CH"/>
          <w:rPrChange w:id="1932" w:author="Paolo Cherubini" w:date="2021-02-18T11:49:00Z">
            <w:rPr/>
          </w:rPrChange>
        </w:rPr>
        <w:t>Trouillier</w:t>
      </w:r>
      <w:proofErr w:type="spellEnd"/>
      <w:r w:rsidRPr="00B76446">
        <w:rPr>
          <w:lang w:val="de-CH"/>
          <w:rPrChange w:id="1933"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934" w:author="Paolo Cherubini" w:date="2021-02-19T18:49:00Z">
          <w:pPr>
            <w:pStyle w:val="Bibliography"/>
          </w:pPr>
        </w:pPrChange>
      </w:pPr>
      <w:bookmarkStart w:id="1935" w:name="ref-wood_fast_2011"/>
      <w:bookmarkEnd w:id="1915"/>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936" w:author="Paolo Cherubini" w:date="2021-02-19T18:49:00Z">
          <w:pPr>
            <w:pStyle w:val="Bibliography"/>
          </w:pPr>
        </w:pPrChange>
      </w:pPr>
      <w:bookmarkStart w:id="1937" w:name="ref-woodhouse_artificial_1999"/>
      <w:bookmarkEnd w:id="1935"/>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938" w:author="Paolo Cherubini" w:date="2021-02-19T18:49:00Z">
          <w:pPr>
            <w:pStyle w:val="Bibliography"/>
          </w:pPr>
        </w:pPrChange>
      </w:pPr>
      <w:bookmarkStart w:id="1939" w:name="ref-zang_dendroclimatic_2013"/>
      <w:bookmarkEnd w:id="1937"/>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940" w:author="Paolo Cherubini" w:date="2021-02-18T11:49:00Z">
            <w:rPr/>
          </w:rPrChange>
        </w:rPr>
        <w:pPrChange w:id="1941" w:author="Paolo Cherubini" w:date="2021-02-19T18:49:00Z">
          <w:pPr>
            <w:pStyle w:val="Bibliography"/>
          </w:pPr>
        </w:pPrChange>
      </w:pPr>
      <w:bookmarkStart w:id="1942" w:name="ref-zang_treeclim_2015"/>
      <w:bookmarkEnd w:id="1939"/>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943" w:author="Paolo Cherubini" w:date="2021-02-18T11:49:00Z">
            <w:rPr>
              <w:i/>
            </w:rPr>
          </w:rPrChange>
        </w:rPr>
        <w:t>Ecography</w:t>
      </w:r>
      <w:proofErr w:type="spellEnd"/>
      <w:r w:rsidRPr="00B76446">
        <w:rPr>
          <w:lang w:val="de-CH"/>
          <w:rPrChange w:id="1944" w:author="Paolo Cherubini" w:date="2021-02-18T11:49:00Z">
            <w:rPr/>
          </w:rPrChange>
        </w:rPr>
        <w:t xml:space="preserve">, </w:t>
      </w:r>
      <w:r w:rsidRPr="00B76446">
        <w:rPr>
          <w:i/>
          <w:lang w:val="de-CH"/>
          <w:rPrChange w:id="1945" w:author="Paolo Cherubini" w:date="2021-02-18T11:49:00Z">
            <w:rPr>
              <w:i/>
            </w:rPr>
          </w:rPrChange>
        </w:rPr>
        <w:t>38</w:t>
      </w:r>
      <w:r w:rsidRPr="00B76446">
        <w:rPr>
          <w:lang w:val="de-CH"/>
          <w:rPrChange w:id="1946" w:author="Paolo Cherubini" w:date="2021-02-18T11:49:00Z">
            <w:rPr/>
          </w:rPrChange>
        </w:rPr>
        <w:t xml:space="preserve">(4), 431–436. </w:t>
      </w:r>
      <w:r>
        <w:fldChar w:fldCharType="begin"/>
      </w:r>
      <w:r w:rsidRPr="00B76446">
        <w:rPr>
          <w:lang w:val="de-CH"/>
          <w:rPrChange w:id="1947" w:author="Paolo Cherubini" w:date="2021-02-18T11:49:00Z">
            <w:rPr/>
          </w:rPrChange>
        </w:rPr>
        <w:instrText xml:space="preserve"> HYPERLINK "https://doi.org/10.1111/ecog.01335" \h </w:instrText>
      </w:r>
      <w:r>
        <w:fldChar w:fldCharType="separate"/>
      </w:r>
      <w:r w:rsidRPr="00B76446">
        <w:rPr>
          <w:rStyle w:val="Hyperlink"/>
          <w:lang w:val="de-CH"/>
          <w:rPrChange w:id="1948"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949" w:author="Paolo Cherubini" w:date="2021-02-19T18:49:00Z">
          <w:pPr>
            <w:pStyle w:val="Bibliography"/>
          </w:pPr>
        </w:pPrChange>
      </w:pPr>
      <w:bookmarkStart w:id="1950" w:name="ref-zuidema_recent_2020"/>
      <w:bookmarkEnd w:id="1942"/>
      <w:proofErr w:type="spellStart"/>
      <w:r w:rsidRPr="00B76446">
        <w:rPr>
          <w:lang w:val="de-CH"/>
          <w:rPrChange w:id="1951" w:author="Paolo Cherubini" w:date="2021-02-18T11:49:00Z">
            <w:rPr/>
          </w:rPrChange>
        </w:rPr>
        <w:t>Zuidema</w:t>
      </w:r>
      <w:proofErr w:type="spellEnd"/>
      <w:r w:rsidRPr="00B76446">
        <w:rPr>
          <w:lang w:val="de-CH"/>
          <w:rPrChange w:id="1952" w:author="Paolo Cherubini" w:date="2021-02-18T11:49:00Z">
            <w:rPr/>
          </w:rPrChange>
        </w:rPr>
        <w:t xml:space="preserve">, P. A., Heinrich, I., Rahman, M., </w:t>
      </w:r>
      <w:proofErr w:type="spellStart"/>
      <w:r w:rsidRPr="00B76446">
        <w:rPr>
          <w:lang w:val="de-CH"/>
          <w:rPrChange w:id="1953" w:author="Paolo Cherubini" w:date="2021-02-18T11:49:00Z">
            <w:rPr/>
          </w:rPrChange>
        </w:rPr>
        <w:t>Vlam</w:t>
      </w:r>
      <w:proofErr w:type="spellEnd"/>
      <w:r w:rsidRPr="00B76446">
        <w:rPr>
          <w:lang w:val="de-CH"/>
          <w:rPrChange w:id="1954" w:author="Paolo Cherubini" w:date="2021-02-18T11:49:00Z">
            <w:rPr/>
          </w:rPrChange>
        </w:rPr>
        <w:t xml:space="preserve">, M., </w:t>
      </w:r>
      <w:proofErr w:type="spellStart"/>
      <w:r w:rsidRPr="00B76446">
        <w:rPr>
          <w:lang w:val="de-CH"/>
          <w:rPrChange w:id="1955" w:author="Paolo Cherubini" w:date="2021-02-18T11:49:00Z">
            <w:rPr/>
          </w:rPrChange>
        </w:rPr>
        <w:t>Zwartsenberg</w:t>
      </w:r>
      <w:proofErr w:type="spellEnd"/>
      <w:r w:rsidRPr="00B76446">
        <w:rPr>
          <w:lang w:val="de-CH"/>
          <w:rPrChange w:id="1956" w:author="Paolo Cherubini" w:date="2021-02-18T11:49:00Z">
            <w:rPr/>
          </w:rPrChange>
        </w:rPr>
        <w:t xml:space="preserve">, S. A., &amp; </w:t>
      </w:r>
      <w:proofErr w:type="spellStart"/>
      <w:r w:rsidRPr="00B76446">
        <w:rPr>
          <w:lang w:val="de-CH"/>
          <w:rPrChange w:id="1957" w:author="Paolo Cherubini" w:date="2021-02-18T11:49:00Z">
            <w:rPr/>
          </w:rPrChange>
        </w:rPr>
        <w:t>Sleen</w:t>
      </w:r>
      <w:proofErr w:type="spellEnd"/>
      <w:r w:rsidRPr="00B76446">
        <w:rPr>
          <w:lang w:val="de-CH"/>
          <w:rPrChange w:id="1958"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594"/>
      <w:bookmarkEnd w:id="1597"/>
      <w:bookmarkEnd w:id="1950"/>
    </w:p>
    <w:sectPr w:rsidR="003F2ACD" w:rsidSect="007C74CA">
      <w:pgSz w:w="12240" w:h="15840"/>
      <w:pgMar w:top="1440" w:right="1440" w:bottom="1440" w:left="1440" w:header="720" w:footer="720" w:gutter="0"/>
      <w:lnNumType w:countBy="1" w:restart="continuous"/>
      <w:cols w:space="720"/>
      <w:sectPrChange w:id="1959"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8267CF" w:rsidRDefault="008267CF">
      <w:pPr>
        <w:pStyle w:val="CommentText"/>
      </w:pPr>
      <w:r>
        <w:rPr>
          <w:rStyle w:val="CommentReference"/>
        </w:rPr>
        <w:annotationRef/>
      </w:r>
      <w:r>
        <w:t>Also need to add this affiliation for me:</w:t>
      </w:r>
    </w:p>
    <w:p w14:paraId="4E307559" w14:textId="7DF12768" w:rsidR="008267CF" w:rsidRDefault="008267CF">
      <w:pPr>
        <w:pStyle w:val="CommentText"/>
      </w:pPr>
      <w:r>
        <w:t>Center for Plant Science Innovation, University of Nebraska – Lincoln, USA 68588-0660</w:t>
      </w:r>
    </w:p>
  </w:comment>
  <w:comment w:id="223" w:author="Sabrina Russo" w:date="2021-03-01T12:34:00Z" w:initials="SER">
    <w:p w14:paraId="2FCBF78C" w14:textId="78B7917D" w:rsidR="008267CF" w:rsidRDefault="008267CF">
      <w:pPr>
        <w:pStyle w:val="CommentText"/>
      </w:pPr>
      <w:r>
        <w:rPr>
          <w:rStyle w:val="CommentReference"/>
        </w:rPr>
        <w:annotationRef/>
      </w:r>
      <w:r>
        <w:t>If this issue is not going to be revisited later in the Abstract, then I’d delete it.</w:t>
      </w:r>
    </w:p>
  </w:comment>
  <w:comment w:id="240" w:author="Sabrina Russo" w:date="2021-03-01T12:15:00Z" w:initials="SER">
    <w:p w14:paraId="5D948A39" w14:textId="7A514166" w:rsidR="008267CF" w:rsidRDefault="008267CF">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3" w:author="Sabrina Russo" w:date="2021-03-01T12:16:00Z" w:initials="SER">
    <w:p w14:paraId="7B1F5FFF" w14:textId="068A897B" w:rsidR="008267CF" w:rsidRDefault="008267CF">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1" w:author="Sabrina Russo" w:date="2021-03-01T12:20:00Z" w:initials="SER">
    <w:p w14:paraId="45BFB0A9" w14:textId="56D0E899" w:rsidR="008267CF" w:rsidRDefault="008267CF">
      <w:pPr>
        <w:pStyle w:val="CommentText"/>
      </w:pPr>
      <w:r>
        <w:rPr>
          <w:rStyle w:val="CommentReference"/>
        </w:rPr>
        <w:annotationRef/>
      </w:r>
      <w:r>
        <w:t>Unclear antecedent</w:t>
      </w:r>
    </w:p>
  </w:comment>
  <w:comment w:id="257" w:author="Sabrina Russo" w:date="2021-03-01T12:18:00Z" w:initials="SER">
    <w:p w14:paraId="77187E6B" w14:textId="77777777" w:rsidR="008267CF" w:rsidRDefault="008267CF">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8267CF" w:rsidRDefault="008267CF">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8267CF" w:rsidRDefault="008267CF">
      <w:pPr>
        <w:pStyle w:val="CommentText"/>
      </w:pPr>
      <w:r>
        <w:t>OOOPS – sorry I just realized this is the Abstract (I was reading it like it was the intro, so there’s perhaps no room for this, but I’ll leave the comment in case it’s useful for elsewhere)</w:t>
      </w:r>
    </w:p>
  </w:comment>
  <w:comment w:id="260" w:author="Sabrina Russo" w:date="2021-03-01T12:25:00Z" w:initials="SER">
    <w:p w14:paraId="05780F21" w14:textId="7BDB3D74" w:rsidR="008267CF" w:rsidRDefault="008267CF">
      <w:pPr>
        <w:pStyle w:val="CommentText"/>
      </w:pPr>
      <w:r>
        <w:rPr>
          <w:rStyle w:val="CommentReference"/>
        </w:rPr>
        <w:annotationRef/>
      </w:r>
      <w:r w:rsidRPr="00053246">
        <w:rPr>
          <w:highlight w:val="yellow"/>
        </w:rPr>
        <w:t>I don’t understand what objectively determined means in this context</w:t>
      </w:r>
    </w:p>
  </w:comment>
  <w:comment w:id="270" w:author="Sabrina Russo" w:date="2021-03-01T12:26:00Z" w:initials="SER">
    <w:p w14:paraId="43F7EB5E" w14:textId="0774D7E1" w:rsidR="008267CF" w:rsidRDefault="008267CF">
      <w:pPr>
        <w:pStyle w:val="CommentText"/>
      </w:pPr>
      <w:r>
        <w:rPr>
          <w:rStyle w:val="CommentReference"/>
        </w:rPr>
        <w:annotationRef/>
      </w:r>
      <w:r>
        <w:t>Temporal variation?  Year seems odd here.</w:t>
      </w:r>
    </w:p>
  </w:comment>
  <w:comment w:id="281" w:author="Sabrina Russo" w:date="2021-03-01T12:30:00Z" w:initials="SER">
    <w:p w14:paraId="7FA526E8" w14:textId="278569A7" w:rsidR="008267CF" w:rsidRDefault="008267CF">
      <w:pPr>
        <w:pStyle w:val="CommentText"/>
      </w:pPr>
      <w:r>
        <w:rPr>
          <w:rStyle w:val="CommentReference"/>
        </w:rPr>
        <w:annotationRef/>
      </w:r>
      <w:r w:rsidRPr="00053246">
        <w:rPr>
          <w:highlight w:val="yellow"/>
        </w:rP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3" w:author="Tala Awada" w:date="2021-02-28T14:32:00Z" w:initials="TA">
    <w:p w14:paraId="65D28B2F" w14:textId="15CCECB6" w:rsidR="008267CF" w:rsidRDefault="008267CF">
      <w:pPr>
        <w:pStyle w:val="CommentText"/>
      </w:pPr>
      <w:r>
        <w:rPr>
          <w:rStyle w:val="CommentReference"/>
        </w:rPr>
        <w:annotationRef/>
      </w:r>
      <w:r>
        <w:t xml:space="preserve">Should we add the caveat here, regarding forests where temp is a limiting factor </w:t>
      </w:r>
    </w:p>
  </w:comment>
  <w:comment w:id="302" w:author="Sabrina Russo" w:date="2021-03-01T12:36:00Z" w:initials="SER">
    <w:p w14:paraId="06EF4573" w14:textId="7B80C6B9" w:rsidR="008267CF" w:rsidRDefault="008267CF">
      <w:pPr>
        <w:pStyle w:val="CommentText"/>
      </w:pPr>
      <w:r>
        <w:rPr>
          <w:rStyle w:val="CommentReference"/>
        </w:rPr>
        <w:annotationRef/>
      </w:r>
      <w:r w:rsidRPr="00053246">
        <w:rPr>
          <w:highlight w:val="yellow"/>
        </w:rPr>
        <w:t>I don’t understand this sentence either.</w:t>
      </w:r>
    </w:p>
  </w:comment>
  <w:comment w:id="347" w:author="Sabrina Russo" w:date="2021-03-01T12:39:00Z" w:initials="SER">
    <w:p w14:paraId="4BF458EC" w14:textId="5CF17992" w:rsidR="008267CF" w:rsidRDefault="008267CF">
      <w:pPr>
        <w:pStyle w:val="CommentText"/>
      </w:pPr>
      <w:r>
        <w:rPr>
          <w:rStyle w:val="CommentReference"/>
        </w:rPr>
        <w:annotationRef/>
      </w:r>
      <w:r w:rsidRPr="00053246">
        <w:rPr>
          <w:highlight w:val="yellow"/>
        </w:rPr>
        <w:t>And biotic, right?  DBH is biotic.</w:t>
      </w:r>
    </w:p>
  </w:comment>
  <w:comment w:id="367" w:author="Sabrina Russo" w:date="2021-03-01T12:39:00Z" w:initials="SER">
    <w:p w14:paraId="2BE72E22" w14:textId="04C02693" w:rsidR="008267CF" w:rsidRDefault="008267CF">
      <w:pPr>
        <w:pStyle w:val="CommentText"/>
      </w:pPr>
      <w:r>
        <w:rPr>
          <w:rStyle w:val="CommentReference"/>
        </w:rPr>
        <w:annotationRef/>
      </w:r>
      <w:proofErr w:type="gramStart"/>
      <w:r w:rsidRPr="00053246">
        <w:rPr>
          <w:highlight w:val="yellow"/>
        </w:rPr>
        <w:t>Yes</w:t>
      </w:r>
      <w:proofErr w:type="gramEnd"/>
      <w:r w:rsidRPr="00053246">
        <w:rPr>
          <w:highlight w:val="yellow"/>
        </w:rPr>
        <w:t xml:space="preserve"> and this sentence is long and complicated – divide it up and emphasize specifically what this approach does that was not possible in previous approaches.</w:t>
      </w:r>
    </w:p>
  </w:comment>
  <w:comment w:id="395" w:author="Sabrina Russo" w:date="2021-03-01T13:01:00Z" w:initials="SER">
    <w:p w14:paraId="51E2BFC3" w14:textId="764B7236" w:rsidR="008267CF" w:rsidRDefault="008267CF">
      <w:pPr>
        <w:pStyle w:val="CommentText"/>
      </w:pPr>
      <w:r>
        <w:rPr>
          <w:rStyle w:val="CommentReference"/>
        </w:rPr>
        <w:annotationRef/>
      </w:r>
      <w:r w:rsidRPr="00FC5EF7">
        <w:rPr>
          <w:highlight w:val="yellow"/>
        </w:rPr>
        <w:t>I would put this inside its own parentheses.</w:t>
      </w:r>
    </w:p>
  </w:comment>
  <w:comment w:id="407" w:author="Sabrina Russo" w:date="2021-03-01T13:02:00Z" w:initials="SER">
    <w:p w14:paraId="37DD272E" w14:textId="1138ABF2" w:rsidR="008267CF" w:rsidRDefault="008267CF">
      <w:pPr>
        <w:pStyle w:val="CommentText"/>
      </w:pPr>
      <w:r>
        <w:rPr>
          <w:rStyle w:val="CommentReference"/>
        </w:rPr>
        <w:annotationRef/>
      </w:r>
      <w:r>
        <w:t>Does it have to be directional?  Delete?  Not clear what this means right here</w:t>
      </w:r>
    </w:p>
  </w:comment>
  <w:comment w:id="414" w:author="Sabrina Russo" w:date="2021-03-01T13:06:00Z" w:initials="SER">
    <w:p w14:paraId="39DDA92B" w14:textId="20CD1070" w:rsidR="008267CF" w:rsidRDefault="008267CF">
      <w:pPr>
        <w:pStyle w:val="CommentText"/>
      </w:pPr>
      <w:r>
        <w:rPr>
          <w:rStyle w:val="CommentReference"/>
        </w:rPr>
        <w:annotationRef/>
      </w:r>
      <w:r w:rsidRPr="009F4CB7">
        <w:rPr>
          <w:highlight w:val="yellow"/>
        </w:rPr>
        <w:t>n-fertilization, land use changes, and succession (which I think will be part of your discussion based on the abstract)</w:t>
      </w:r>
    </w:p>
  </w:comment>
  <w:comment w:id="424" w:author="Sabrina Russo" w:date="2021-03-01T13:04:00Z" w:initials="SER">
    <w:p w14:paraId="7E21999F" w14:textId="75B22951" w:rsidR="008267CF" w:rsidRDefault="008267CF">
      <w:pPr>
        <w:pStyle w:val="CommentText"/>
      </w:pPr>
      <w:r>
        <w:rPr>
          <w:rStyle w:val="CommentReference"/>
        </w:rPr>
        <w:annotationRef/>
      </w:r>
      <w:r w:rsidRPr="009F4CB7">
        <w:rPr>
          <w:highlight w:val="yellow"/>
        </w:rPr>
        <w:t>Because it could also include other non-climate effects, such as land use changes, nitrogen fertilization, etc.</w:t>
      </w:r>
    </w:p>
  </w:comment>
  <w:comment w:id="447" w:author="Sabrina Russo" w:date="2021-03-01T13:06:00Z" w:initials="SER">
    <w:p w14:paraId="4FA38C66" w14:textId="5B7C3AE7" w:rsidR="008267CF" w:rsidRDefault="008267CF">
      <w:pPr>
        <w:pStyle w:val="CommentText"/>
      </w:pPr>
      <w:r>
        <w:rPr>
          <w:rStyle w:val="CommentReference"/>
        </w:rPr>
        <w:annotationRef/>
      </w:r>
      <w:r>
        <w:t>I feel like I’ve read this multiple times – so try not to be repetitive</w:t>
      </w:r>
    </w:p>
  </w:comment>
  <w:comment w:id="444" w:author="Sabrina Russo" w:date="2021-03-01T13:09:00Z" w:initials="SER">
    <w:p w14:paraId="49E71B87" w14:textId="0FCF8958" w:rsidR="008267CF" w:rsidRDefault="008267CF">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61" w:author="Sabrina Russo" w:date="2021-03-01T14:22:00Z" w:initials="SER">
    <w:p w14:paraId="7AF75F63" w14:textId="13F3ECFF" w:rsidR="008267CF" w:rsidRDefault="008267CF">
      <w:pPr>
        <w:pStyle w:val="CommentText"/>
      </w:pPr>
      <w:r>
        <w:rPr>
          <w:rStyle w:val="CommentReference"/>
        </w:rPr>
        <w:annotationRef/>
      </w:r>
      <w:r>
        <w:t>Repeated from before.</w:t>
      </w:r>
    </w:p>
  </w:comment>
  <w:comment w:id="463" w:author="Sabrina Russo" w:date="2021-03-01T13:13:00Z" w:initials="SER">
    <w:p w14:paraId="4AA90AC1" w14:textId="77777777" w:rsidR="008267CF" w:rsidRDefault="008267CF">
      <w:pPr>
        <w:pStyle w:val="CommentText"/>
      </w:pPr>
      <w:r>
        <w:rPr>
          <w:rStyle w:val="CommentReference"/>
        </w:rPr>
        <w:annotationRef/>
      </w:r>
      <w:r>
        <w:t xml:space="preserve">Citations. </w:t>
      </w:r>
    </w:p>
    <w:p w14:paraId="379C2513" w14:textId="77777777" w:rsidR="008267CF" w:rsidRDefault="008267CF">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8267CF" w:rsidRDefault="008267CF">
      <w:pPr>
        <w:pStyle w:val="CommentText"/>
      </w:pPr>
      <w:r>
        <w:t>Part of these sentence is repeated in the previous text.  I would consolidate the ideas in these sentences.</w:t>
      </w:r>
    </w:p>
  </w:comment>
  <w:comment w:id="466" w:author="Sabrina Russo" w:date="2021-03-01T14:22:00Z" w:initials="SER">
    <w:p w14:paraId="3D8605EB" w14:textId="717D8277" w:rsidR="008267CF" w:rsidRDefault="008267CF">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83" w:author="Sabrina Russo" w:date="2021-03-01T14:28:00Z" w:initials="SER">
    <w:p w14:paraId="57F55BF1" w14:textId="44B503DA" w:rsidR="008267CF" w:rsidRDefault="008267CF">
      <w:pPr>
        <w:pStyle w:val="CommentText"/>
      </w:pPr>
      <w:r>
        <w:rPr>
          <w:rStyle w:val="CommentReference"/>
        </w:rPr>
        <w:annotationRef/>
      </w:r>
      <w:r>
        <w:t>State how they are standardized (briefly)</w:t>
      </w:r>
    </w:p>
  </w:comment>
  <w:comment w:id="496" w:author="Sabrina Russo" w:date="2021-03-01T14:32:00Z" w:initials="SER">
    <w:p w14:paraId="2E32A746" w14:textId="2634FA16" w:rsidR="008267CF" w:rsidRDefault="008267CF">
      <w:pPr>
        <w:pStyle w:val="CommentText"/>
      </w:pPr>
      <w:r>
        <w:rPr>
          <w:rStyle w:val="CommentReference"/>
        </w:rPr>
        <w:annotationRef/>
      </w:r>
      <w:r>
        <w:t>Nothing is identical?</w:t>
      </w:r>
    </w:p>
  </w:comment>
  <w:comment w:id="505" w:author="Sabrina Russo" w:date="2021-03-01T14:48:00Z" w:initials="SER">
    <w:p w14:paraId="2696EDF6" w14:textId="426CEAF4" w:rsidR="008267CF" w:rsidRDefault="008267CF">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509" w:author="Sabrina Russo" w:date="2021-03-01T14:37:00Z" w:initials="SER">
    <w:p w14:paraId="257A2D11" w14:textId="552099D8" w:rsidR="008267CF" w:rsidRDefault="008267CF">
      <w:pPr>
        <w:pStyle w:val="CommentText"/>
      </w:pPr>
      <w:r>
        <w:rPr>
          <w:rStyle w:val="CommentReference"/>
        </w:rPr>
        <w:annotationRef/>
      </w:r>
      <w:r>
        <w:t>Is that correct?</w:t>
      </w:r>
    </w:p>
  </w:comment>
  <w:comment w:id="517" w:author="Sabrina Russo" w:date="2021-03-01T14:40:00Z" w:initials="SER">
    <w:p w14:paraId="66D8CB89" w14:textId="7EA609A2" w:rsidR="008267CF" w:rsidRDefault="008267CF">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531" w:author="Sabrina Russo" w:date="2021-03-01T14:41:00Z" w:initials="SER">
    <w:p w14:paraId="3F1F97B0" w14:textId="7D03E40A" w:rsidR="008267CF" w:rsidRDefault="008267CF">
      <w:pPr>
        <w:pStyle w:val="CommentText"/>
      </w:pPr>
      <w:r>
        <w:rPr>
          <w:rStyle w:val="CommentReference"/>
        </w:rPr>
        <w:annotationRef/>
      </w:r>
      <w:r>
        <w:t>I would indent or put more space between paragraphs because you can hardly tell this is a new paragraph.</w:t>
      </w:r>
    </w:p>
  </w:comment>
  <w:comment w:id="533" w:author="Sabrina Russo" w:date="2021-03-01T14:43:00Z" w:initials="SER">
    <w:p w14:paraId="4ED76F61" w14:textId="5B70572F" w:rsidR="008267CF" w:rsidRDefault="008267CF">
      <w:pPr>
        <w:pStyle w:val="CommentText"/>
      </w:pPr>
      <w:r>
        <w:rPr>
          <w:rStyle w:val="CommentReference"/>
        </w:rPr>
        <w:annotationRef/>
      </w:r>
      <w:r>
        <w:t>Do mean after the detrending using the spline?</w:t>
      </w:r>
    </w:p>
  </w:comment>
  <w:comment w:id="534" w:author="Sabrina Russo" w:date="2021-03-01T14:44:00Z" w:initials="SER">
    <w:p w14:paraId="001C46BE" w14:textId="2FDC90AF" w:rsidR="008267CF" w:rsidRDefault="008267CF">
      <w:pPr>
        <w:pStyle w:val="CommentText"/>
      </w:pPr>
      <w:r>
        <w:rPr>
          <w:rStyle w:val="CommentReference"/>
        </w:rPr>
        <w:annotationRef/>
      </w:r>
      <w:r>
        <w:t xml:space="preserve">But above you said that they test multiple climate </w:t>
      </w:r>
      <w:proofErr w:type="gramStart"/>
      <w:r>
        <w:t>drivers?</w:t>
      </w:r>
      <w:proofErr w:type="gramEnd"/>
    </w:p>
  </w:comment>
  <w:comment w:id="535" w:author="Sabrina Russo" w:date="2021-03-01T14:44:00Z" w:initials="SER">
    <w:p w14:paraId="38DDD8EB" w14:textId="631278B4" w:rsidR="008267CF" w:rsidRDefault="008267CF">
      <w:pPr>
        <w:pStyle w:val="CommentText"/>
      </w:pPr>
      <w:r>
        <w:rPr>
          <w:rStyle w:val="CommentReference"/>
        </w:rPr>
        <w:annotationRef/>
      </w:r>
      <w:r>
        <w:t>Not sure what you mean by this</w:t>
      </w:r>
    </w:p>
  </w:comment>
  <w:comment w:id="550" w:author="Sabrina Russo" w:date="2021-03-01T14:46:00Z" w:initials="SER">
    <w:p w14:paraId="1207F54E" w14:textId="08FBBF1A" w:rsidR="008267CF" w:rsidRDefault="008267CF">
      <w:pPr>
        <w:pStyle w:val="CommentText"/>
      </w:pPr>
      <w:r>
        <w:rPr>
          <w:rStyle w:val="CommentReference"/>
        </w:rPr>
        <w:annotationRef/>
      </w:r>
      <w:r>
        <w:t>Yes, add refs</w:t>
      </w:r>
    </w:p>
  </w:comment>
  <w:comment w:id="558" w:author="Sabrina Russo" w:date="2021-03-01T14:52:00Z" w:initials="SER">
    <w:p w14:paraId="321E27F3" w14:textId="3AA8AD22" w:rsidR="008267CF" w:rsidRDefault="008267CF">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60" w:author="Sabrina Russo" w:date="2021-03-01T14:55:00Z" w:initials="SER">
    <w:p w14:paraId="126BFD6F" w14:textId="6200CB08" w:rsidR="008267CF" w:rsidRDefault="008267CF">
      <w:pPr>
        <w:pStyle w:val="CommentText"/>
      </w:pPr>
      <w:r>
        <w:rPr>
          <w:rStyle w:val="CommentReference"/>
        </w:rPr>
        <w:annotationRef/>
      </w:r>
      <w:r>
        <w:t>there’s a very distinct change in writing style here.</w:t>
      </w:r>
    </w:p>
  </w:comment>
  <w:comment w:id="588" w:author="Sabrina Russo" w:date="2021-03-01T14:55:00Z" w:initials="SER">
    <w:p w14:paraId="5B1DCC60" w14:textId="0DAC17BD" w:rsidR="008267CF" w:rsidRDefault="008267CF">
      <w:pPr>
        <w:pStyle w:val="CommentText"/>
      </w:pPr>
      <w:r>
        <w:rPr>
          <w:rStyle w:val="CommentReference"/>
        </w:rPr>
        <w:annotationRef/>
      </w:r>
      <w:r>
        <w:t>stated above</w:t>
      </w:r>
    </w:p>
  </w:comment>
  <w:comment w:id="597" w:author="Sabrina Russo" w:date="2021-03-01T14:53:00Z" w:initials="SER">
    <w:p w14:paraId="31B961A4" w14:textId="12C6D9D7" w:rsidR="008267CF" w:rsidRDefault="008267CF">
      <w:pPr>
        <w:pStyle w:val="CommentText"/>
      </w:pPr>
      <w:r>
        <w:rPr>
          <w:rStyle w:val="CommentReference"/>
        </w:rPr>
        <w:annotationRef/>
      </w:r>
      <w:r>
        <w:t>7 papers that use nonlinear approach or 7 papers that say that nonlinear approaches are less common?</w:t>
      </w:r>
    </w:p>
  </w:comment>
  <w:comment w:id="599" w:author="Sabrina Russo" w:date="2021-03-01T15:05:00Z" w:initials="SER">
    <w:p w14:paraId="79CF84FC" w14:textId="65B0D31C" w:rsidR="008267CF" w:rsidRDefault="008267CF">
      <w:pPr>
        <w:pStyle w:val="CommentText"/>
      </w:pPr>
      <w:r>
        <w:rPr>
          <w:rStyle w:val="CommentReference"/>
        </w:rPr>
        <w:annotationRef/>
      </w:r>
      <w:r>
        <w:t>We know little because of all of these problems, not just the few studies.  I would make this the concluding sentence of this paragraph.</w:t>
      </w:r>
    </w:p>
  </w:comment>
  <w:comment w:id="614" w:author="Sabrina Russo" w:date="2021-03-01T15:06:00Z" w:initials="SER">
    <w:p w14:paraId="5D4EABAD" w14:textId="0972AC80" w:rsidR="008267CF" w:rsidRDefault="008267CF">
      <w:pPr>
        <w:pStyle w:val="CommentText"/>
      </w:pPr>
      <w:r>
        <w:rPr>
          <w:rStyle w:val="CommentReference"/>
        </w:rPr>
        <w:annotationRef/>
      </w:r>
      <w:r>
        <w:t>??? why keep saying this.  In principle this applies to trees in any settings, right? Savanna, riparian, etc.</w:t>
      </w:r>
    </w:p>
  </w:comment>
  <w:comment w:id="616" w:author="Sabrina Russo" w:date="2021-03-01T15:07:00Z" w:initials="SER">
    <w:p w14:paraId="1ADFE8E6" w14:textId="190B8EF4" w:rsidR="008267CF" w:rsidRDefault="008267CF">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619" w:author="Tala Awada" w:date="2021-02-28T14:54:00Z" w:initials="TA">
    <w:p w14:paraId="36E1E69C" w14:textId="42E17EB4" w:rsidR="008267CF" w:rsidRDefault="008267CF">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615" w:author="Sabrina Russo" w:date="2021-03-01T15:09:00Z" w:initials="SER">
    <w:p w14:paraId="3025E8C2" w14:textId="1962A31C" w:rsidR="008267CF" w:rsidRDefault="008267CF">
      <w:pPr>
        <w:pStyle w:val="CommentText"/>
      </w:pPr>
      <w:r>
        <w:rPr>
          <w:rStyle w:val="CommentReference"/>
        </w:rPr>
        <w:annotationRef/>
      </w:r>
      <w:r>
        <w:t>A lot of this has been stated earlier – reduce repetition.</w:t>
      </w:r>
    </w:p>
  </w:comment>
  <w:comment w:id="627" w:author="Sabrina Russo" w:date="2021-03-01T15:12:00Z" w:initials="SER">
    <w:p w14:paraId="7A59B1DA" w14:textId="1C268E82" w:rsidR="008267CF" w:rsidRDefault="008267CF">
      <w:pPr>
        <w:pStyle w:val="CommentText"/>
      </w:pPr>
      <w:r>
        <w:rPr>
          <w:rStyle w:val="CommentReference"/>
        </w:rPr>
        <w:annotationRef/>
      </w:r>
      <w:r>
        <w:t xml:space="preserve">I don’t think of these as </w:t>
      </w:r>
      <w:proofErr w:type="gramStart"/>
      <w:r>
        <w:t>traits?</w:t>
      </w:r>
      <w:proofErr w:type="gramEnd"/>
      <w:r>
        <w:t xml:space="preserve">  </w:t>
      </w:r>
    </w:p>
  </w:comment>
  <w:comment w:id="631" w:author="Sabrina Russo" w:date="2021-03-01T15:14:00Z" w:initials="SER">
    <w:p w14:paraId="57276739" w14:textId="06C33158" w:rsidR="008267CF" w:rsidRDefault="008267CF">
      <w:pPr>
        <w:pStyle w:val="CommentText"/>
      </w:pPr>
      <w:r>
        <w:rPr>
          <w:rStyle w:val="CommentReference"/>
        </w:rPr>
        <w:annotationRef/>
      </w:r>
      <w:r>
        <w:t>Is this height of the tree or maximum height?</w:t>
      </w:r>
    </w:p>
  </w:comment>
  <w:comment w:id="633" w:author="Sabrina Russo" w:date="2021-03-01T15:16:00Z" w:initials="SER">
    <w:p w14:paraId="4389D4F8" w14:textId="712E9964" w:rsidR="008267CF" w:rsidRDefault="008267CF">
      <w:pPr>
        <w:pStyle w:val="CommentText"/>
      </w:pPr>
      <w:r>
        <w:rPr>
          <w:rStyle w:val="CommentReference"/>
        </w:rPr>
        <w:annotationRef/>
      </w:r>
      <w:r>
        <w:t xml:space="preserve">I don’t think of size as a trait.  </w:t>
      </w:r>
    </w:p>
  </w:comment>
  <w:comment w:id="639" w:author="Sabrina Russo" w:date="2021-03-01T15:15:00Z" w:initials="SER">
    <w:p w14:paraId="7FB9C8D2" w14:textId="65867A8C" w:rsidR="008267CF" w:rsidRDefault="008267CF">
      <w:pPr>
        <w:pStyle w:val="CommentText"/>
      </w:pPr>
      <w:r>
        <w:rPr>
          <w:rStyle w:val="CommentReference"/>
        </w:rPr>
        <w:annotationRef/>
      </w:r>
      <w:r>
        <w:t>And yet when you plot growth vs DBH for individual trees of a species, it’s highly variable…</w:t>
      </w:r>
    </w:p>
  </w:comment>
  <w:comment w:id="664" w:author="Tala Awada" w:date="2021-02-28T14:58:00Z" w:initials="TA">
    <w:p w14:paraId="35C1F6E0" w14:textId="434F4617" w:rsidR="008267CF" w:rsidRDefault="008267CF">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65" w:author="Sabrina Russo" w:date="2021-03-01T15:23:00Z" w:initials="SER">
    <w:p w14:paraId="6D0B57A7" w14:textId="23240D22" w:rsidR="008267CF" w:rsidRDefault="008267CF">
      <w:pPr>
        <w:pStyle w:val="CommentText"/>
      </w:pPr>
      <w:r>
        <w:rPr>
          <w:rStyle w:val="CommentReference"/>
        </w:rPr>
        <w:annotationRef/>
      </w:r>
      <w:r>
        <w:t>Indicate what responses</w:t>
      </w:r>
    </w:p>
  </w:comment>
  <w:comment w:id="671" w:author="Sabrina Russo" w:date="2021-03-01T15:26:00Z" w:initials="SER">
    <w:p w14:paraId="44E00E33" w14:textId="60A350EF" w:rsidR="008267CF" w:rsidRDefault="008267CF">
      <w:pPr>
        <w:pStyle w:val="CommentText"/>
      </w:pPr>
      <w:r>
        <w:rPr>
          <w:rStyle w:val="CommentReference"/>
        </w:rPr>
        <w:annotationRef/>
      </w:r>
      <w:r>
        <w:t>Not sure this is needed – it’s repetitive and overly general.</w:t>
      </w:r>
    </w:p>
  </w:comment>
  <w:comment w:id="683" w:author="Sabrina Russo" w:date="2021-03-01T15:31:00Z" w:initials="SER">
    <w:p w14:paraId="25017AF8" w14:textId="5563C1DF" w:rsidR="008267CF" w:rsidRDefault="008267CF">
      <w:pPr>
        <w:pStyle w:val="CommentText"/>
      </w:pPr>
      <w:r>
        <w:rPr>
          <w:rStyle w:val="CommentReference"/>
        </w:rPr>
        <w:annotationRef/>
      </w:r>
      <w:r>
        <w:t>CO2 is not climate change, nor is NOx or SO2.</w:t>
      </w:r>
    </w:p>
  </w:comment>
  <w:comment w:id="696" w:author="Sabrina Russo" w:date="2021-03-01T15:32:00Z" w:initials="SER">
    <w:p w14:paraId="2D0816B6" w14:textId="287C573A" w:rsidR="008267CF" w:rsidRDefault="008267CF">
      <w:pPr>
        <w:pStyle w:val="CommentText"/>
      </w:pPr>
      <w:r>
        <w:rPr>
          <w:rStyle w:val="CommentReference"/>
        </w:rPr>
        <w:annotationRef/>
      </w:r>
      <w:r>
        <w:t xml:space="preserve">Cite Weiner 1990 Asymmetric competition in plant communities, TREE </w:t>
      </w:r>
    </w:p>
  </w:comment>
  <w:comment w:id="701" w:author="Sabrina Russo" w:date="2021-03-01T15:41:00Z" w:initials="SER">
    <w:p w14:paraId="696BA54F" w14:textId="07D8F721" w:rsidR="008267CF" w:rsidRDefault="008267CF"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706" w:author="Sabrina Russo" w:date="2021-03-01T15:53:00Z" w:initials="SER">
    <w:p w14:paraId="469BD191" w14:textId="649772B0" w:rsidR="008267CF" w:rsidRDefault="008267CF">
      <w:pPr>
        <w:pStyle w:val="CommentText"/>
      </w:pPr>
      <w:r>
        <w:rPr>
          <w:rStyle w:val="CommentReference"/>
        </w:rPr>
        <w:annotationRef/>
      </w:r>
      <w:r>
        <w:t>However, see Stephenson et al. 2014, Nature.</w:t>
      </w:r>
    </w:p>
  </w:comment>
  <w:comment w:id="711" w:author="Sabrina Russo" w:date="2021-03-01T15:54:00Z" w:initials="SER">
    <w:p w14:paraId="020B3618" w14:textId="333A817C" w:rsidR="008267CF" w:rsidRDefault="008267CF">
      <w:pPr>
        <w:pStyle w:val="CommentText"/>
      </w:pPr>
      <w:r>
        <w:rPr>
          <w:rStyle w:val="CommentReference"/>
        </w:rPr>
        <w:annotationRef/>
      </w:r>
      <w:r>
        <w:t>Trees can get shorter or lose parts of their crown.</w:t>
      </w:r>
    </w:p>
  </w:comment>
  <w:comment w:id="719" w:author="Sabrina Russo" w:date="2021-03-01T15:55:00Z" w:initials="SER">
    <w:p w14:paraId="119CBA8C" w14:textId="1938F3EB" w:rsidR="008267CF" w:rsidRDefault="008267CF">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60" w:author="Sabrina Russo" w:date="2021-03-01T16:02:00Z" w:initials="SER">
    <w:p w14:paraId="529D83DE" w14:textId="70742098" w:rsidR="008267CF" w:rsidRDefault="008267CF">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63" w:author="Sabrina Russo" w:date="2021-03-01T16:06:00Z" w:initials="SER">
    <w:p w14:paraId="2C5E7806" w14:textId="05179B86" w:rsidR="008267CF" w:rsidRDefault="008267CF">
      <w:pPr>
        <w:pStyle w:val="CommentText"/>
      </w:pPr>
      <w:r>
        <w:rPr>
          <w:rStyle w:val="CommentReference"/>
        </w:rPr>
        <w:annotationRef/>
      </w:r>
      <w:r>
        <w:t>Presumably RW, BAI, and delta AGB are the growth measurements, right? That are mentioned in #2, so shouldn’t those be defined first?</w:t>
      </w:r>
    </w:p>
  </w:comment>
  <w:comment w:id="767" w:author="Sabrina Russo" w:date="2021-03-01T16:03:00Z" w:initials="SER">
    <w:p w14:paraId="49EB54AD" w14:textId="7005774D" w:rsidR="008267CF" w:rsidRDefault="008267CF">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71" w:author="Sabrina Russo" w:date="2021-03-01T16:07:00Z" w:initials="SER">
    <w:p w14:paraId="0DE66DE7" w14:textId="62027412" w:rsidR="008267CF" w:rsidRDefault="008267CF">
      <w:pPr>
        <w:pStyle w:val="CommentText"/>
      </w:pPr>
      <w:r>
        <w:rPr>
          <w:rStyle w:val="CommentReference"/>
        </w:rPr>
        <w:annotationRef/>
      </w:r>
      <w:r>
        <w:t>What about the slow-changing variables you talked about – are they addressed?  They should appear here somehow.</w:t>
      </w:r>
    </w:p>
  </w:comment>
  <w:comment w:id="775" w:author="Sabrina Russo" w:date="2021-03-01T16:08:00Z" w:initials="SER">
    <w:p w14:paraId="0F3F5113" w14:textId="77777777" w:rsidR="008267CF" w:rsidRDefault="008267CF">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8267CF" w:rsidRDefault="008267CF">
      <w:pPr>
        <w:pStyle w:val="CommentText"/>
      </w:pPr>
    </w:p>
    <w:p w14:paraId="16A838E4" w14:textId="77777777" w:rsidR="008267CF" w:rsidRDefault="008267CF">
      <w:pPr>
        <w:pStyle w:val="CommentText"/>
      </w:pPr>
      <w:r>
        <w:t xml:space="preserve">This last para reads like the goals of a data paper, but really you are presenting the method and validating it using a diverse and extensive dataset, right?  </w:t>
      </w:r>
    </w:p>
    <w:p w14:paraId="0C35012A" w14:textId="77777777" w:rsidR="008267CF" w:rsidRDefault="008267CF">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8267CF" w:rsidRDefault="008267CF">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85" w:author="Sabrina Russo" w:date="2021-03-01T16:05:00Z" w:initials="SER">
    <w:p w14:paraId="28EC27DE" w14:textId="55A66075" w:rsidR="008267CF" w:rsidRDefault="008267CF">
      <w:pPr>
        <w:pStyle w:val="CommentText"/>
      </w:pPr>
      <w:r>
        <w:rPr>
          <w:rStyle w:val="CommentReference"/>
        </w:rPr>
        <w:annotationRef/>
      </w:r>
      <w:r>
        <w:t>I agree it’s too long – I’ve highlighted a number of places with duplicative text, and I think there’s plenty of room for streamlining.</w:t>
      </w:r>
    </w:p>
  </w:comment>
  <w:comment w:id="799" w:author="Sabrina Russo" w:date="2021-03-02T12:41:00Z" w:initials="SER">
    <w:p w14:paraId="15805B8F" w14:textId="5E833E6C" w:rsidR="008267CF" w:rsidRDefault="008267CF">
      <w:pPr>
        <w:pStyle w:val="CommentText"/>
      </w:pPr>
      <w:r>
        <w:rPr>
          <w:rStyle w:val="CommentReference"/>
        </w:rPr>
        <w:annotationRef/>
      </w:r>
      <w:r w:rsidRPr="00EA5CEB">
        <w:rPr>
          <w:highlight w:val="yellow"/>
        </w:rPr>
        <w:t xml:space="preserve">Somehow tree types </w:t>
      </w:r>
      <w:proofErr w:type="gramStart"/>
      <w:r w:rsidRPr="00EA5CEB">
        <w:rPr>
          <w:highlight w:val="yellow"/>
        </w:rPr>
        <w:t>seems</w:t>
      </w:r>
      <w:proofErr w:type="gramEnd"/>
      <w:r w:rsidRPr="00EA5CEB">
        <w:rPr>
          <w:highlight w:val="yellow"/>
        </w:rPr>
        <w:t xml:space="preserve"> weird, but I can’t come up with a better phrase</w:t>
      </w:r>
    </w:p>
  </w:comment>
  <w:comment w:id="813" w:author="Sabrina Russo" w:date="2021-03-02T12:42:00Z" w:initials="SER">
    <w:p w14:paraId="7571D2D6" w14:textId="1FC88225" w:rsidR="008267CF" w:rsidRDefault="008267CF">
      <w:pPr>
        <w:pStyle w:val="CommentText"/>
      </w:pPr>
      <w:r w:rsidRPr="00EA5CEB">
        <w:rPr>
          <w:rStyle w:val="CommentReference"/>
          <w:highlight w:val="yellow"/>
        </w:rPr>
        <w:annotationRef/>
      </w:r>
      <w:r w:rsidRPr="00EA5CEB">
        <w:rPr>
          <w:highlight w:val="yellow"/>
        </w:rPr>
        <w:t xml:space="preserve">Is it always equal? I thought some </w:t>
      </w:r>
      <w:proofErr w:type="spellStart"/>
      <w:r w:rsidRPr="00EA5CEB">
        <w:rPr>
          <w:highlight w:val="yellow"/>
        </w:rPr>
        <w:t>spp</w:t>
      </w:r>
      <w:proofErr w:type="spellEnd"/>
      <w:r w:rsidRPr="00EA5CEB">
        <w:rPr>
          <w:highlight w:val="yellow"/>
        </w:rPr>
        <w:t xml:space="preserve"> have more than 5 trees cored?  Also, below, there is a criterion of n&gt;=3 trees/species? Or are these the number of forests and plots??</w:t>
      </w:r>
    </w:p>
  </w:comment>
  <w:comment w:id="831" w:author="Sabrina Russo" w:date="2021-03-02T12:43:00Z" w:initials="SER">
    <w:p w14:paraId="0346204A" w14:textId="1D26716C" w:rsidR="008267CF" w:rsidRDefault="008267CF">
      <w:pPr>
        <w:pStyle w:val="CommentText"/>
      </w:pPr>
      <w:r>
        <w:rPr>
          <w:rStyle w:val="CommentReference"/>
        </w:rPr>
        <w:annotationRef/>
      </w:r>
      <w:r>
        <w:t>And I guess when the tree was cored?</w:t>
      </w:r>
    </w:p>
  </w:comment>
  <w:comment w:id="832" w:author="Sabrina Russo" w:date="2021-03-02T12:44:00Z" w:initials="SER">
    <w:p w14:paraId="15B8795B" w14:textId="6BD19B6F" w:rsidR="008267CF" w:rsidRDefault="008267CF">
      <w:pPr>
        <w:pStyle w:val="CommentText"/>
      </w:pPr>
      <w:r>
        <w:rPr>
          <w:rStyle w:val="CommentReference"/>
        </w:rPr>
        <w:annotationRef/>
      </w:r>
      <w:r w:rsidRPr="00EA5CEB">
        <w:rPr>
          <w:highlight w:val="lightGray"/>
        </w:rPr>
        <w:t>I think this is a key point that should be brought out in the last para of the intro (goals para) and/or the tailored Model section (if one is made).</w:t>
      </w:r>
    </w:p>
  </w:comment>
  <w:comment w:id="837" w:author="Sabrina Russo" w:date="2021-03-02T12:45:00Z" w:initials="SER">
    <w:p w14:paraId="0102F7EF" w14:textId="2BE9FA20" w:rsidR="008267CF" w:rsidRDefault="008267CF">
      <w:pPr>
        <w:pStyle w:val="CommentText"/>
      </w:pPr>
      <w:r>
        <w:rPr>
          <w:rStyle w:val="CommentReference"/>
        </w:rPr>
        <w:annotationRef/>
      </w:r>
      <w:r w:rsidRPr="009F4CB7">
        <w:rPr>
          <w:highlight w:val="yellow"/>
        </w:rPr>
        <w:t>Abbreviations need to be in legend or table note.</w:t>
      </w:r>
    </w:p>
  </w:comment>
  <w:comment w:id="838" w:author="Sabrina Russo" w:date="2021-03-02T12:46:00Z" w:initials="SER">
    <w:p w14:paraId="28EC087A" w14:textId="4A9E096F" w:rsidR="008267CF" w:rsidRDefault="008267CF">
      <w:pPr>
        <w:pStyle w:val="CommentText"/>
      </w:pPr>
      <w:r>
        <w:rPr>
          <w:rStyle w:val="CommentReference"/>
        </w:rPr>
        <w:annotationRef/>
      </w:r>
      <w:r w:rsidRPr="00EA5CEB">
        <w:rPr>
          <w:highlight w:val="lightGray"/>
        </w:rPr>
        <w:t xml:space="preserve">Add </w:t>
      </w:r>
      <w:proofErr w:type="spellStart"/>
      <w:r w:rsidRPr="00EA5CEB">
        <w:rPr>
          <w:highlight w:val="lightGray"/>
        </w:rPr>
        <w:t>cols</w:t>
      </w:r>
      <w:proofErr w:type="spellEnd"/>
      <w:r w:rsidRPr="00EA5CEB">
        <w:rPr>
          <w:highlight w:val="lightGray"/>
        </w:rPr>
        <w:t xml:space="preserve"> for average and range of # cores per species.  Maybe original pubs can be listed in a note at </w:t>
      </w:r>
      <w:proofErr w:type="spellStart"/>
      <w:r w:rsidRPr="00EA5CEB">
        <w:rPr>
          <w:highlight w:val="lightGray"/>
        </w:rPr>
        <w:t>thebottom</w:t>
      </w:r>
      <w:proofErr w:type="spellEnd"/>
      <w:r w:rsidRPr="00EA5CEB">
        <w:rPr>
          <w:highlight w:val="lightGray"/>
        </w:rPr>
        <w:t xml:space="preserve"> of the table, with a citation number here if you need to save column space.</w:t>
      </w:r>
    </w:p>
  </w:comment>
  <w:comment w:id="839" w:author="Teixeira, Kristina A." w:date="2021-04-21T08:29:00Z" w:initials="TKA">
    <w:p w14:paraId="590307A1" w14:textId="6E846EF0" w:rsidR="008267CF" w:rsidRDefault="008267CF">
      <w:pPr>
        <w:pStyle w:val="CommentText"/>
      </w:pPr>
      <w:r>
        <w:rPr>
          <w:rStyle w:val="CommentReference"/>
        </w:rPr>
        <w:annotationRef/>
      </w:r>
      <w:r>
        <w:t>This info is in the SI</w:t>
      </w:r>
    </w:p>
  </w:comment>
  <w:comment w:id="841" w:author="Sabrina Russo" w:date="2021-03-02T12:49:00Z" w:initials="SER">
    <w:p w14:paraId="312C4023" w14:textId="46785740" w:rsidR="008267CF" w:rsidRDefault="008267CF">
      <w:pPr>
        <w:pStyle w:val="CommentText"/>
      </w:pPr>
      <w:r>
        <w:rPr>
          <w:rStyle w:val="CommentReference"/>
        </w:rPr>
        <w:annotationRef/>
      </w:r>
      <w:r w:rsidRPr="00EA5CEB">
        <w:rPr>
          <w:highlight w:val="lightGray"/>
        </w:rPr>
        <w:t>There’s an inconsistency in this sentence. I though record refers to the tree ring record, but the list includes species.</w:t>
      </w:r>
    </w:p>
  </w:comment>
  <w:comment w:id="849" w:author="Sabrina Russo" w:date="2021-03-02T12:51:00Z" w:initials="SER">
    <w:p w14:paraId="59BC891D" w14:textId="040075C1" w:rsidR="008267CF" w:rsidRDefault="008267CF">
      <w:pPr>
        <w:pStyle w:val="CommentText"/>
      </w:pPr>
      <w:r>
        <w:rPr>
          <w:rStyle w:val="CommentReference"/>
        </w:rPr>
        <w:annotationRef/>
      </w:r>
      <w:r w:rsidRPr="00EA5CEB">
        <w:rPr>
          <w:highlight w:val="lightGray"/>
        </w:rPr>
        <w:t>But you are assuming that the tree died no more than 20 years ago – why 20?</w:t>
      </w:r>
    </w:p>
  </w:comment>
  <w:comment w:id="850" w:author="Teixeira, Kristina A." w:date="2021-04-21T08:31:00Z" w:initials="TKA">
    <w:p w14:paraId="2C4B5D9E" w14:textId="7FD254F2" w:rsidR="008267CF" w:rsidRDefault="008267CF">
      <w:pPr>
        <w:pStyle w:val="CommentText"/>
      </w:pPr>
      <w:r>
        <w:rPr>
          <w:rStyle w:val="CommentReference"/>
        </w:rPr>
        <w:annotationRef/>
      </w:r>
      <w:r>
        <w:t>Based on references</w:t>
      </w:r>
    </w:p>
  </w:comment>
  <w:comment w:id="854" w:author="Sabrina Russo" w:date="2021-03-02T12:53:00Z" w:initials="SER">
    <w:p w14:paraId="79D12162" w14:textId="1EF8B1A4" w:rsidR="008267CF" w:rsidRDefault="008267CF">
      <w:pPr>
        <w:pStyle w:val="CommentText"/>
      </w:pPr>
      <w:r>
        <w:rPr>
          <w:rStyle w:val="CommentReference"/>
        </w:rPr>
        <w:annotationRef/>
      </w:r>
      <w:r w:rsidRPr="00EA5CEB">
        <w:rPr>
          <w:highlight w:val="yellow"/>
        </w:rPr>
        <w:t>Not sure I understand this.</w:t>
      </w:r>
    </w:p>
  </w:comment>
  <w:comment w:id="855" w:author="Teixeira, Kristina A." w:date="2021-04-21T08:32:00Z" w:initials="TKA">
    <w:p w14:paraId="073B012D" w14:textId="327C3A8F" w:rsidR="008267CF" w:rsidRDefault="008267CF">
      <w:pPr>
        <w:pStyle w:val="CommentText"/>
      </w:pPr>
      <w:r>
        <w:rPr>
          <w:rStyle w:val="CommentReference"/>
        </w:rPr>
        <w:annotationRef/>
      </w:r>
      <w:r>
        <w:t>reworded</w:t>
      </w:r>
    </w:p>
  </w:comment>
  <w:comment w:id="874" w:author="Sabrina Russo" w:date="2021-03-03T13:07:00Z" w:initials="SER">
    <w:p w14:paraId="512858E3" w14:textId="77777777" w:rsidR="008267CF" w:rsidRDefault="008267CF" w:rsidP="000C6743">
      <w:pPr>
        <w:pStyle w:val="CommentText"/>
      </w:pPr>
      <w:r>
        <w:rPr>
          <w:rStyle w:val="CommentReference"/>
        </w:rPr>
        <w:annotationRef/>
      </w:r>
      <w:r w:rsidRPr="009F4CB7">
        <w:rPr>
          <w:highlight w:val="yellow"/>
        </w:rPr>
        <w:t>Shouldn’t this be BA, not BAI?  BAI is what is being calculated.</w:t>
      </w:r>
    </w:p>
  </w:comment>
  <w:comment w:id="931" w:author="Sabrina Russo" w:date="2021-03-03T13:07:00Z" w:initials="SER">
    <w:p w14:paraId="6A58078A" w14:textId="7F2DABC0" w:rsidR="008267CF" w:rsidRDefault="008267CF">
      <w:pPr>
        <w:pStyle w:val="CommentText"/>
      </w:pPr>
      <w:r>
        <w:rPr>
          <w:rStyle w:val="CommentReference"/>
        </w:rPr>
        <w:annotationRef/>
      </w:r>
      <w:r>
        <w:t>Shouldn’t this be BA, not BAI?  BAI is what is being calculated.</w:t>
      </w:r>
    </w:p>
  </w:comment>
  <w:comment w:id="988" w:author="Sabrina Russo" w:date="2021-03-03T13:13:00Z" w:initials="SER">
    <w:p w14:paraId="2C0B46A1" w14:textId="5668F0CF" w:rsidR="008267CF" w:rsidRDefault="008267CF">
      <w:pPr>
        <w:pStyle w:val="CommentText"/>
      </w:pPr>
      <w:r>
        <w:rPr>
          <w:rStyle w:val="CommentReference"/>
        </w:rPr>
        <w:annotationRef/>
      </w:r>
      <w:r w:rsidRPr="006F4BED">
        <w:rPr>
          <w:highlight w:val="lightGray"/>
        </w:rPr>
        <w:t>I feel like this workflow and the accompanying text specific to the modeling approach (generalized for any dataset) could be put in a separate section apart from the Methods (see my comment above).</w:t>
      </w:r>
    </w:p>
  </w:comment>
  <w:comment w:id="1001" w:author="Sabrina Russo" w:date="2021-03-03T13:19:00Z" w:initials="SER">
    <w:p w14:paraId="58313C2C" w14:textId="4F63B42F" w:rsidR="008267CF" w:rsidRDefault="008267CF">
      <w:pPr>
        <w:pStyle w:val="CommentText"/>
      </w:pPr>
      <w:r>
        <w:rPr>
          <w:rStyle w:val="CommentReference"/>
        </w:rPr>
        <w:annotationRef/>
      </w:r>
      <w:r>
        <w:t xml:space="preserve">Not sure what that means – do you mean variation that is small in magnitude or infrequent?  </w:t>
      </w:r>
    </w:p>
  </w:comment>
  <w:comment w:id="1002" w:author="Sabrina Russo" w:date="2021-03-03T13:21:00Z" w:initials="SER">
    <w:p w14:paraId="6C5B41BC" w14:textId="6E689591" w:rsidR="008267CF" w:rsidRDefault="008267CF">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1004" w:author="Sabrina Russo" w:date="2021-03-03T13:19:00Z" w:initials="SER">
    <w:p w14:paraId="38F24F17" w14:textId="41699997" w:rsidR="008267CF" w:rsidRDefault="008267CF">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1016" w:author="Sabrina Russo" w:date="2021-03-03T13:22:00Z" w:initials="SER">
    <w:p w14:paraId="0CC5AF62" w14:textId="128FDDBE" w:rsidR="008267CF" w:rsidRDefault="008267CF">
      <w:pPr>
        <w:pStyle w:val="CommentText"/>
      </w:pPr>
      <w:r>
        <w:rPr>
          <w:rStyle w:val="CommentReference"/>
        </w:rPr>
        <w:annotationRef/>
      </w:r>
      <w:r>
        <w:t>Citation, short explanation?</w:t>
      </w:r>
    </w:p>
  </w:comment>
  <w:comment w:id="1047" w:author="Sabrina Russo" w:date="2021-03-03T13:26:00Z" w:initials="SER">
    <w:p w14:paraId="025D1347" w14:textId="7B7FB1D9" w:rsidR="008267CF" w:rsidRDefault="008267CF">
      <w:pPr>
        <w:pStyle w:val="CommentText"/>
      </w:pPr>
      <w:r w:rsidRPr="006F4BED">
        <w:rPr>
          <w:rStyle w:val="CommentReference"/>
          <w:highlight w:val="lightGray"/>
        </w:rPr>
        <w:annotationRef/>
      </w:r>
      <w:r w:rsidRPr="006F4BED">
        <w:rPr>
          <w:rStyle w:val="CommentReference"/>
          <w:highlight w:val="lightGray"/>
        </w:rPr>
        <w:t xml:space="preserve">You should explain earlier that the residuals were centered; were they standardized also?  Also explain HOW were they centered </w:t>
      </w:r>
      <w:proofErr w:type="gramStart"/>
      <w:r w:rsidRPr="006F4BED">
        <w:rPr>
          <w:rStyle w:val="CommentReference"/>
          <w:highlight w:val="lightGray"/>
        </w:rPr>
        <w:t>-  based</w:t>
      </w:r>
      <w:proofErr w:type="gramEnd"/>
      <w:r w:rsidRPr="006F4BED">
        <w:rPr>
          <w:rStyle w:val="CommentReference"/>
          <w:highlight w:val="lightGray"/>
        </w:rPr>
        <w:t xml:space="preserve"> on the mean for the SPECIES or the single mean across all species, presumably the latter.</w:t>
      </w:r>
    </w:p>
  </w:comment>
  <w:comment w:id="1051" w:author="Sabrina Russo" w:date="2021-03-03T13:29:00Z" w:initials="SER">
    <w:p w14:paraId="24BBD68A" w14:textId="09502E00" w:rsidR="008267CF" w:rsidRDefault="008267CF">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1076" w:author="Sabrina Russo" w:date="2021-03-03T13:33:00Z" w:initials="SER">
    <w:p w14:paraId="3426B8DF" w14:textId="301DB276" w:rsidR="008267CF" w:rsidRDefault="008267CF">
      <w:pPr>
        <w:pStyle w:val="CommentText"/>
      </w:pPr>
      <w:r>
        <w:rPr>
          <w:rStyle w:val="CommentReference"/>
        </w:rPr>
        <w:annotationRef/>
      </w:r>
      <w:r>
        <w:t>??</w:t>
      </w:r>
    </w:p>
  </w:comment>
  <w:comment w:id="1077" w:author="Sabrina Russo" w:date="2021-03-03T13:35:00Z" w:initials="SER">
    <w:p w14:paraId="301F36BE" w14:textId="6B363FE9" w:rsidR="008267CF" w:rsidRDefault="008267CF">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1096" w:author="Sabrina Russo" w:date="2021-03-03T13:33:00Z" w:initials="SER">
    <w:p w14:paraId="29F4F225" w14:textId="28870982" w:rsidR="008267CF" w:rsidRDefault="008267CF">
      <w:pPr>
        <w:pStyle w:val="CommentText"/>
      </w:pPr>
      <w:r>
        <w:rPr>
          <w:rStyle w:val="CommentReference"/>
        </w:rPr>
        <w:annotationRef/>
      </w:r>
      <w:r>
        <w:t>Not sure what that means – is it just penalizing for the number of variables in the fixed effect model?  How is that different from regular old AIC?</w:t>
      </w:r>
    </w:p>
  </w:comment>
  <w:comment w:id="1113" w:author="Sabrina Russo" w:date="2021-03-03T13:38:00Z" w:initials="SER">
    <w:p w14:paraId="130B929B" w14:textId="15CF2C2D" w:rsidR="008267CF" w:rsidRDefault="008267CF">
      <w:pPr>
        <w:pStyle w:val="CommentText"/>
      </w:pPr>
      <w:r>
        <w:rPr>
          <w:rStyle w:val="CommentReference"/>
        </w:rPr>
        <w:annotationRef/>
      </w:r>
      <w:r w:rsidRPr="008C7EA9">
        <w:rPr>
          <w:highlight w:val="yellow"/>
        </w:rPr>
        <w:t xml:space="preserve">I don’t </w:t>
      </w:r>
      <w:proofErr w:type="spellStart"/>
      <w:r w:rsidRPr="008C7EA9">
        <w:rPr>
          <w:highlight w:val="yellow"/>
        </w:rPr>
        <w:t>kon</w:t>
      </w:r>
      <w:proofErr w:type="spellEnd"/>
      <w:r w:rsidRPr="008C7EA9">
        <w:rPr>
          <w:highlight w:val="yellow"/>
        </w:rPr>
        <w:t xml:space="preserve"> </w:t>
      </w:r>
      <w:proofErr w:type="spellStart"/>
      <w:r w:rsidRPr="008C7EA9">
        <w:rPr>
          <w:highlight w:val="yellow"/>
        </w:rPr>
        <w:t>wwhat</w:t>
      </w:r>
      <w:proofErr w:type="spellEnd"/>
      <w:r w:rsidRPr="008C7EA9">
        <w:rPr>
          <w:highlight w:val="yellow"/>
        </w:rPr>
        <w:t xml:space="preserve"> you mean – how can you combine all climate models in a single linear ME model?  DO you mean the best climate model for each species</w:t>
      </w:r>
      <w:r>
        <w:t>??</w:t>
      </w:r>
    </w:p>
  </w:comment>
  <w:comment w:id="1119" w:author="Sabrina Russo" w:date="2021-03-03T13:39:00Z" w:initials="SER">
    <w:p w14:paraId="2869228B" w14:textId="14CE7A30" w:rsidR="008267CF" w:rsidRDefault="008267CF">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1126" w:author="Sabrina Russo" w:date="2021-03-03T13:41:00Z" w:initials="SER">
    <w:p w14:paraId="4BA3F2F2" w14:textId="7795C015" w:rsidR="008267CF" w:rsidRDefault="008267CF">
      <w:pPr>
        <w:pStyle w:val="CommentText"/>
      </w:pPr>
      <w:r w:rsidRPr="008C7EA9">
        <w:rPr>
          <w:rStyle w:val="CommentReference"/>
          <w:highlight w:val="yellow"/>
        </w:rPr>
        <w:annotationRef/>
      </w:r>
      <w:r w:rsidRPr="008C7EA9">
        <w:rPr>
          <w:highlight w:val="yellow"/>
        </w:rPr>
        <w:t>RW?  New variable here?  Explain why logs were used here but not for the climate selection analyses in step 1.</w:t>
      </w:r>
    </w:p>
  </w:comment>
  <w:comment w:id="1137" w:author="Sabrina Russo" w:date="2021-03-03T13:42:00Z" w:initials="SER">
    <w:p w14:paraId="4F1475AD" w14:textId="5028F1AC" w:rsidR="008267CF" w:rsidRDefault="008267CF">
      <w:pPr>
        <w:pStyle w:val="CommentText"/>
      </w:pPr>
      <w:r>
        <w:rPr>
          <w:rStyle w:val="CommentReference"/>
        </w:rPr>
        <w:annotationRef/>
      </w:r>
      <w:r>
        <w:t>Put these in a supplementary table.</w:t>
      </w:r>
    </w:p>
  </w:comment>
  <w:comment w:id="1138" w:author="Teixeira, Kristina A." w:date="2021-04-21T11:39:00Z" w:initials="TKA">
    <w:p w14:paraId="49017EFB" w14:textId="242535CA" w:rsidR="008267CF" w:rsidRDefault="008267CF">
      <w:pPr>
        <w:pStyle w:val="CommentText"/>
      </w:pPr>
      <w:r>
        <w:rPr>
          <w:rStyle w:val="CommentReference"/>
        </w:rPr>
        <w:annotationRef/>
      </w:r>
      <w:r>
        <w:t>Issue 126</w:t>
      </w:r>
    </w:p>
  </w:comment>
  <w:comment w:id="1146" w:author="Sabrina Russo" w:date="2021-03-03T13:43:00Z" w:initials="SER">
    <w:p w14:paraId="03C24D67" w14:textId="49FB9E0E" w:rsidR="008267CF" w:rsidRDefault="008267CF">
      <w:pPr>
        <w:pStyle w:val="CommentText"/>
      </w:pPr>
      <w:r>
        <w:rPr>
          <w:rStyle w:val="CommentReference"/>
        </w:rPr>
        <w:annotationRef/>
      </w:r>
      <w:r>
        <w:t>Ignored meaning if they were selected as the best model, then the next best model was used?  Use better wording.</w:t>
      </w:r>
    </w:p>
  </w:comment>
  <w:comment w:id="1183" w:author="Sabrina Russo" w:date="2021-03-03T13:46:00Z" w:initials="SER">
    <w:p w14:paraId="27F6D7C4" w14:textId="73138851" w:rsidR="008267CF" w:rsidRDefault="008267CF">
      <w:pPr>
        <w:pStyle w:val="CommentText"/>
      </w:pPr>
      <w:r>
        <w:rPr>
          <w:rStyle w:val="CommentReference"/>
        </w:rPr>
        <w:annotationRef/>
      </w:r>
      <w:r>
        <w:t>?? not sure what that means here.</w:t>
      </w:r>
    </w:p>
  </w:comment>
  <w:comment w:id="1200" w:author="Sabrina Russo" w:date="2021-03-03T14:24:00Z" w:initials="SER">
    <w:p w14:paraId="1FF48E3A" w14:textId="2269E960" w:rsidR="008267CF" w:rsidRDefault="008267CF">
      <w:pPr>
        <w:pStyle w:val="CommentText"/>
      </w:pPr>
      <w:r>
        <w:rPr>
          <w:rStyle w:val="CommentReference"/>
        </w:rPr>
        <w:annotationRef/>
      </w:r>
      <w:r>
        <w:t>But your first sentence of Results uses RW??</w:t>
      </w:r>
    </w:p>
  </w:comment>
  <w:comment w:id="1201" w:author="Teixeira, Kristina A." w:date="2021-04-21T11:57:00Z" w:initials="TKA">
    <w:p w14:paraId="6E71623D" w14:textId="3BE48616" w:rsidR="008267CF" w:rsidRDefault="008267CF">
      <w:pPr>
        <w:pStyle w:val="CommentText"/>
      </w:pPr>
      <w:r>
        <w:rPr>
          <w:rStyle w:val="CommentReference"/>
        </w:rPr>
        <w:annotationRef/>
      </w:r>
      <w:r>
        <w:t>Good point. Sentence deleted.</w:t>
      </w:r>
    </w:p>
  </w:comment>
  <w:comment w:id="1202" w:author="Sabrina Russo" w:date="2021-03-03T13:50:00Z" w:initials="SER">
    <w:p w14:paraId="27ABDE7F" w14:textId="0B754073" w:rsidR="008267CF" w:rsidRDefault="008267CF">
      <w:pPr>
        <w:pStyle w:val="CommentText"/>
      </w:pPr>
      <w:r>
        <w:rPr>
          <w:rStyle w:val="CommentReference"/>
        </w:rPr>
        <w:annotationRef/>
      </w:r>
      <w:r w:rsidRPr="00CB2C42">
        <w:rPr>
          <w:highlight w:val="yellow"/>
        </w:rP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1204" w:author="Sabrina Russo" w:date="2021-03-03T13:52:00Z" w:initials="SER">
    <w:p w14:paraId="2B4894AB" w14:textId="1BDAC0D1" w:rsidR="008267CF" w:rsidRDefault="008267CF">
      <w:pPr>
        <w:pStyle w:val="CommentText"/>
      </w:pPr>
      <w:r>
        <w:rPr>
          <w:rStyle w:val="CommentReference"/>
        </w:rPr>
        <w:annotationRef/>
      </w:r>
      <w:r>
        <w:t>No climate x DBH + year?</w:t>
      </w:r>
    </w:p>
  </w:comment>
  <w:comment w:id="1205" w:author="Teixeira, Kristina A." w:date="2021-04-21T11:53:00Z" w:initials="TKA">
    <w:p w14:paraId="35A4C8FE" w14:textId="17131B73" w:rsidR="008267CF" w:rsidRDefault="008267CF">
      <w:pPr>
        <w:pStyle w:val="CommentText"/>
      </w:pPr>
      <w:r>
        <w:rPr>
          <w:rStyle w:val="CommentReference"/>
        </w:rPr>
        <w:annotationRef/>
      </w:r>
      <w:r>
        <w:t>No.</w:t>
      </w:r>
    </w:p>
  </w:comment>
  <w:comment w:id="1213" w:author="Sabrina Russo" w:date="2021-03-03T14:25:00Z" w:initials="SER">
    <w:p w14:paraId="2E085AEF" w14:textId="5BB9E834" w:rsidR="008267CF" w:rsidRDefault="008267CF">
      <w:pPr>
        <w:pStyle w:val="CommentText"/>
      </w:pPr>
      <w:r>
        <w:rPr>
          <w:rStyle w:val="CommentReference"/>
        </w:rPr>
        <w:annotationRef/>
      </w:r>
      <w:r w:rsidRPr="00C931D3">
        <w:rPr>
          <w:highlight w:val="yellow"/>
        </w:rPr>
        <w:t>What is the climate coefficient in each case?  Try to avoid using dendro-specific jargon.</w:t>
      </w:r>
    </w:p>
  </w:comment>
  <w:comment w:id="1217" w:author="Sabrina Russo" w:date="2021-03-03T13:54:00Z" w:initials="SER">
    <w:p w14:paraId="16116952" w14:textId="45FB1ED3" w:rsidR="008267CF" w:rsidRDefault="008267CF">
      <w:pPr>
        <w:pStyle w:val="CommentText"/>
      </w:pPr>
      <w:r>
        <w:rPr>
          <w:rStyle w:val="CommentReference"/>
        </w:rPr>
        <w:annotationRef/>
      </w:r>
      <w:r w:rsidRPr="00C931D3">
        <w:rPr>
          <w:highlight w:val="lightGray"/>
        </w:rPr>
        <w:t>Could go on a section devoted to the modeling approach, along with figure 1.</w:t>
      </w:r>
    </w:p>
  </w:comment>
  <w:comment w:id="1219" w:author="Sabrina Russo" w:date="2021-03-03T14:26:00Z" w:initials="SER">
    <w:p w14:paraId="10B61973" w14:textId="4B3B6B16" w:rsidR="008267CF" w:rsidRDefault="008267CF">
      <w:pPr>
        <w:pStyle w:val="CommentText"/>
      </w:pPr>
      <w:r>
        <w:rPr>
          <w:rStyle w:val="CommentReference"/>
        </w:rPr>
        <w:annotationRef/>
      </w:r>
      <w:r w:rsidRPr="00FD3F83">
        <w:rPr>
          <w:highlight w:val="yellow"/>
        </w:rPr>
        <w:t>What do you mean by correlation – you did not do a correlation?  So, I would say parameter estimates were similar??</w:t>
      </w:r>
    </w:p>
  </w:comment>
  <w:comment w:id="1253" w:author="Sabrina Russo" w:date="2021-03-03T14:31:00Z" w:initials="SER">
    <w:p w14:paraId="02CF016B" w14:textId="786A378C" w:rsidR="008267CF" w:rsidRDefault="008267CF">
      <w:pPr>
        <w:pStyle w:val="CommentText"/>
      </w:pPr>
      <w:r>
        <w:rPr>
          <w:rStyle w:val="CommentReference"/>
        </w:rPr>
        <w:annotationRef/>
      </w:r>
      <w:r>
        <w:t>Right, this is the site-level analysis??</w:t>
      </w:r>
    </w:p>
  </w:comment>
  <w:comment w:id="1285" w:author="Sabrina Russo" w:date="2021-03-03T14:33:00Z" w:initials="SER">
    <w:p w14:paraId="35F97010" w14:textId="5F41033A" w:rsidR="008267CF" w:rsidRDefault="008267CF">
      <w:pPr>
        <w:pStyle w:val="CommentText"/>
      </w:pPr>
      <w:r>
        <w:rPr>
          <w:rStyle w:val="CommentReference"/>
        </w:rPr>
        <w:annotationRef/>
      </w:r>
      <w:r>
        <w:t>Not clear what that means at this point.</w:t>
      </w:r>
    </w:p>
  </w:comment>
  <w:comment w:id="1299" w:author="Sabrina Russo" w:date="2021-03-03T14:33:00Z" w:initials="SER">
    <w:p w14:paraId="541159F5" w14:textId="55A37CBB" w:rsidR="008267CF" w:rsidRDefault="008267CF">
      <w:pPr>
        <w:pStyle w:val="CommentText"/>
      </w:pPr>
      <w:r>
        <w:rPr>
          <w:rStyle w:val="CommentReference"/>
        </w:rPr>
        <w:annotationRef/>
      </w:r>
      <w:r>
        <w:t>Maybe you described something about this above, but I don’t remember it.</w:t>
      </w:r>
    </w:p>
  </w:comment>
  <w:comment w:id="1325" w:author="Sabrina Russo" w:date="2021-03-03T14:37:00Z" w:initials="SER">
    <w:p w14:paraId="3DE86AF9" w14:textId="20035819" w:rsidR="008267CF" w:rsidRDefault="008267CF">
      <w:pPr>
        <w:pStyle w:val="CommentText"/>
      </w:pPr>
      <w:r w:rsidRPr="00E04DE6">
        <w:rPr>
          <w:rStyle w:val="CommentReference"/>
          <w:highlight w:val="yellow"/>
        </w:rPr>
        <w:annotationRef/>
      </w:r>
      <w:r w:rsidRPr="00E04DE6">
        <w:rPr>
          <w:highlight w:val="yellow"/>
        </w:rPr>
        <w:t>Put the number and the total site x species combos tested</w:t>
      </w:r>
    </w:p>
  </w:comment>
  <w:comment w:id="1333" w:author="Sabrina Russo" w:date="2021-03-03T14:37:00Z" w:initials="SER">
    <w:p w14:paraId="64B23808" w14:textId="65C316E5" w:rsidR="008267CF" w:rsidRDefault="008267CF">
      <w:pPr>
        <w:pStyle w:val="CommentText"/>
      </w:pPr>
      <w:r>
        <w:rPr>
          <w:rStyle w:val="CommentReference"/>
        </w:rPr>
        <w:annotationRef/>
      </w:r>
      <w:r>
        <w:t>Change throughout</w:t>
      </w:r>
    </w:p>
  </w:comment>
  <w:comment w:id="1358" w:author="Sabrina Russo" w:date="2021-03-03T14:38:00Z" w:initials="SER">
    <w:p w14:paraId="0136F2EF" w14:textId="64B61C12" w:rsidR="008267CF" w:rsidRDefault="008267CF">
      <w:pPr>
        <w:pStyle w:val="CommentText"/>
      </w:pPr>
      <w:r>
        <w:rPr>
          <w:rStyle w:val="CommentReference"/>
        </w:rPr>
        <w:annotationRef/>
      </w:r>
      <w:r w:rsidRPr="00E04DE6">
        <w:rPr>
          <w:highlight w:val="yellow"/>
        </w:rPr>
        <w:t>Which has a northerly distribution and reaches almost its most southern pop in NIO, which is a highly disjunct and small pop.</w:t>
      </w:r>
    </w:p>
  </w:comment>
  <w:comment w:id="1359" w:author="Teixeira, Kristina A." w:date="2021-04-21T12:25:00Z" w:initials="TKA">
    <w:p w14:paraId="4FBCDA77" w14:textId="7E859A8B" w:rsidR="008267CF" w:rsidRDefault="008267CF">
      <w:pPr>
        <w:pStyle w:val="CommentText"/>
      </w:pPr>
      <w:r>
        <w:rPr>
          <w:rStyle w:val="CommentReference"/>
        </w:rPr>
        <w:annotationRef/>
      </w:r>
      <w:r>
        <w:t>Noted in SI</w:t>
      </w:r>
    </w:p>
  </w:comment>
  <w:comment w:id="1363" w:author="Sabrina Russo" w:date="2021-03-03T14:40:00Z" w:initials="SER">
    <w:p w14:paraId="0F284FE4" w14:textId="09D469E4" w:rsidR="008267CF" w:rsidRDefault="008267CF">
      <w:pPr>
        <w:pStyle w:val="CommentText"/>
      </w:pPr>
      <w:r>
        <w:rPr>
          <w:rStyle w:val="CommentReference"/>
        </w:rPr>
        <w:annotationRef/>
      </w:r>
      <w:r w:rsidRPr="008267CF">
        <w:rPr>
          <w:highlight w:val="yellow"/>
        </w:rPr>
        <w:t>For every species at the site?  If this is a site-level result, it should go in the site-level results in previous paragraph</w:t>
      </w:r>
    </w:p>
  </w:comment>
  <w:comment w:id="1368" w:author="Sabrina Russo" w:date="2021-03-03T14:42:00Z" w:initials="SER">
    <w:p w14:paraId="54735136" w14:textId="78CFDE9E" w:rsidR="008267CF" w:rsidRDefault="008267CF">
      <w:pPr>
        <w:pStyle w:val="CommentText"/>
      </w:pPr>
      <w:r>
        <w:rPr>
          <w:rStyle w:val="CommentReference"/>
        </w:rPr>
        <w:annotationRef/>
      </w:r>
      <w:r w:rsidRPr="005A3C07">
        <w:rPr>
          <w:highlight w:val="yellow"/>
        </w:rP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381" w:author="Sabrina Russo" w:date="2021-03-03T14:46:00Z" w:initials="SER">
    <w:p w14:paraId="6E4B5716" w14:textId="0967D5CF" w:rsidR="008267CF" w:rsidRDefault="008267CF">
      <w:pPr>
        <w:pStyle w:val="CommentText"/>
      </w:pPr>
      <w:r>
        <w:rPr>
          <w:rStyle w:val="CommentReference"/>
        </w:rPr>
        <w:annotationRef/>
      </w:r>
      <w:r w:rsidRPr="00C060FC">
        <w:rPr>
          <w:highlight w:val="yellow"/>
        </w:rPr>
        <w:t xml:space="preserve">The paper birch </w:t>
      </w:r>
      <w:proofErr w:type="gramStart"/>
      <w:r w:rsidRPr="00C060FC">
        <w:rPr>
          <w:highlight w:val="yellow"/>
        </w:rPr>
        <w:t>occur</w:t>
      </w:r>
      <w:proofErr w:type="gramEnd"/>
      <w:r w:rsidRPr="00C060FC">
        <w:rPr>
          <w:highlight w:val="yellow"/>
        </w:rPr>
        <w:t xml:space="preserve"> in spots where there are groundwater springs that flow all year long</w:t>
      </w:r>
      <w:r>
        <w:t>, so they may be decoupled from rainfall except to the extent that the springs flow more when there’s more rain (but those spots are very often wet, even when the rest of the place is dry).</w:t>
      </w:r>
    </w:p>
  </w:comment>
  <w:comment w:id="1382" w:author="Sabrina Russo" w:date="2021-03-03T14:47:00Z" w:initials="SER">
    <w:p w14:paraId="1AA0867B" w14:textId="1293BAA2" w:rsidR="008267CF" w:rsidRDefault="008267CF">
      <w:pPr>
        <w:pStyle w:val="CommentText"/>
      </w:pPr>
      <w:r>
        <w:rPr>
          <w:rStyle w:val="CommentReference"/>
        </w:rPr>
        <w:annotationRef/>
      </w:r>
      <w:r>
        <w:t xml:space="preserve">I </w:t>
      </w:r>
      <w:r w:rsidRPr="00C060FC">
        <w:rPr>
          <w:highlight w:val="yellow"/>
        </w:rPr>
        <w:t>don’t like the use of the word optimal – I guess it’s technically correct, but for biological relevance, I prefer most influential or something like that.  Or maybe define optimal as being that, so you can use one word throughout</w:t>
      </w:r>
    </w:p>
  </w:comment>
  <w:comment w:id="1402" w:author="Sabrina Russo" w:date="2021-03-03T14:54:00Z" w:initials="SER">
    <w:p w14:paraId="21DB8268" w14:textId="12B710A9" w:rsidR="008267CF" w:rsidRDefault="008267CF">
      <w:pPr>
        <w:pStyle w:val="CommentText"/>
      </w:pPr>
      <w:r>
        <w:rPr>
          <w:rStyle w:val="CommentReference"/>
        </w:rPr>
        <w:annotationRef/>
      </w:r>
      <w:r w:rsidRPr="00C060FC">
        <w:rPr>
          <w:highlight w:val="yellow"/>
        </w:rPr>
        <w:t>Latin name?</w:t>
      </w:r>
    </w:p>
  </w:comment>
  <w:comment w:id="1407" w:author="Sabrina Russo" w:date="2021-03-03T14:57:00Z" w:initials="SER">
    <w:p w14:paraId="58BB7DF4" w14:textId="107DF3F7" w:rsidR="008267CF" w:rsidRDefault="008267CF">
      <w:pPr>
        <w:pStyle w:val="CommentText"/>
      </w:pPr>
      <w:r>
        <w:rPr>
          <w:rStyle w:val="CommentReference"/>
        </w:rPr>
        <w:annotationRef/>
      </w:r>
      <w:r w:rsidRPr="001E7FC9">
        <w:rPr>
          <w:highlight w:val="yellow"/>
        </w:rPr>
        <w:t xml:space="preserve">Maybe I missed </w:t>
      </w:r>
      <w:proofErr w:type="gramStart"/>
      <w:r w:rsidRPr="001E7FC9">
        <w:rPr>
          <w:highlight w:val="yellow"/>
        </w:rPr>
        <w:t>it</w:t>
      </w:r>
      <w:proofErr w:type="gramEnd"/>
      <w:r w:rsidRPr="001E7FC9">
        <w:rPr>
          <w:highlight w:val="yellow"/>
        </w:rP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420" w:author="Sabrina Russo" w:date="2021-03-04T08:44:00Z" w:initials="SER">
    <w:p w14:paraId="0743198E" w14:textId="462509DF" w:rsidR="008267CF" w:rsidRDefault="008267CF">
      <w:pPr>
        <w:pStyle w:val="CommentText"/>
      </w:pPr>
      <w:r>
        <w:rPr>
          <w:rStyle w:val="CommentReference"/>
        </w:rPr>
        <w:annotationRef/>
      </w:r>
      <w:r w:rsidRPr="001E7FC9">
        <w:rPr>
          <w:highlight w:val="yellow"/>
        </w:rPr>
        <w:t xml:space="preserve">Again, in methods you said you only analyze RW, so perhaps reword that to </w:t>
      </w:r>
      <w:proofErr w:type="spellStart"/>
      <w:r w:rsidRPr="001E7FC9">
        <w:rPr>
          <w:highlight w:val="yellow"/>
        </w:rPr>
        <w:t>sayl</w:t>
      </w:r>
      <w:proofErr w:type="spellEnd"/>
      <w:r w:rsidRPr="001E7FC9">
        <w:rPr>
          <w:highlight w:val="yellow"/>
        </w:rPr>
        <w:t xml:space="preserve"> we demonstrate general trends for all metrics and focus most on RW.  I guess this is another reason to divide up the papers into 2 – you don’t even have room to discuss all the analyses you did.</w:t>
      </w:r>
    </w:p>
  </w:comment>
  <w:comment w:id="1421" w:author="Sabrina Russo" w:date="2021-03-04T08:46:00Z" w:initials="SER">
    <w:p w14:paraId="52B981B5" w14:textId="5D2E4BA0" w:rsidR="008267CF" w:rsidRDefault="008267CF">
      <w:pPr>
        <w:pStyle w:val="CommentText"/>
      </w:pPr>
      <w:r>
        <w:rPr>
          <w:rStyle w:val="CommentReference"/>
        </w:rPr>
        <w:annotationRef/>
      </w:r>
      <w:r w:rsidRPr="001F7903">
        <w:rPr>
          <w:highlight w:val="yellow"/>
        </w:rPr>
        <w:t>This is pretty light demanding and occurs in those spots with springs and plenty of light on canyon slopes.</w:t>
      </w:r>
    </w:p>
  </w:comment>
  <w:comment w:id="1424" w:author="Sabrina Russo" w:date="2021-03-04T08:51:00Z" w:initials="SER">
    <w:p w14:paraId="6357CFB7" w14:textId="03D6297D" w:rsidR="008267CF" w:rsidRDefault="008267CF">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427" w:author="Sabrina Russo" w:date="2021-03-04T08:52:00Z" w:initials="SER">
    <w:p w14:paraId="0F1FF7B0" w14:textId="7C10EB3F" w:rsidR="008267CF" w:rsidRDefault="008267CF">
      <w:pPr>
        <w:pStyle w:val="CommentText"/>
      </w:pPr>
      <w:r>
        <w:rPr>
          <w:rStyle w:val="CommentReference"/>
        </w:rPr>
        <w:annotationRef/>
      </w:r>
      <w:r w:rsidRPr="001F7903">
        <w:rPr>
          <w:highlight w:val="yellow"/>
        </w:rPr>
        <w:t>Beautiful!</w:t>
      </w:r>
    </w:p>
  </w:comment>
  <w:comment w:id="1432" w:author="Sabrina Russo" w:date="2021-03-04T08:54:00Z" w:initials="SER">
    <w:p w14:paraId="628481EA" w14:textId="6B9179F7" w:rsidR="008267CF" w:rsidRDefault="008267CF">
      <w:pPr>
        <w:pStyle w:val="CommentText"/>
      </w:pPr>
      <w:r>
        <w:rPr>
          <w:rStyle w:val="CommentReference"/>
        </w:rPr>
        <w:annotationRef/>
      </w:r>
      <w:r>
        <w:t>Did you explain the R2 or pseudo R2 in the Methods?</w:t>
      </w:r>
    </w:p>
  </w:comment>
  <w:comment w:id="1437" w:author="Sabrina Russo" w:date="2021-03-04T08:57:00Z" w:initials="SER">
    <w:p w14:paraId="3F854B74" w14:textId="3D67622E" w:rsidR="008267CF" w:rsidRDefault="008267CF">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453" w:author="Sabrina Russo" w:date="2021-03-04T08:58:00Z" w:initials="SER">
    <w:p w14:paraId="1F56F05C" w14:textId="77777777" w:rsidR="008267CF" w:rsidRDefault="008267CF">
      <w:pPr>
        <w:pStyle w:val="CommentText"/>
      </w:pPr>
      <w:r>
        <w:rPr>
          <w:rStyle w:val="CommentReference"/>
        </w:rPr>
        <w:annotationRef/>
      </w:r>
      <w:r w:rsidRPr="00CB74B2">
        <w:rPr>
          <w:highlight w:val="yellow"/>
        </w:rPr>
        <w:t>It’s not proposed because you used it.</w:t>
      </w:r>
      <w:r>
        <w:t xml:space="preserve">  </w:t>
      </w:r>
    </w:p>
    <w:p w14:paraId="466D377A" w14:textId="5285D29B" w:rsidR="008267CF" w:rsidRDefault="008267CF">
      <w:pPr>
        <w:pStyle w:val="CommentText"/>
      </w:pPr>
      <w:r w:rsidRPr="001D4E61">
        <w:rPr>
          <w:highlight w:val="yellow"/>
        </w:rPr>
        <w:t xml:space="preserve">I would start out by saying something </w:t>
      </w:r>
      <w:proofErr w:type="spellStart"/>
      <w:r w:rsidRPr="001D4E61">
        <w:rPr>
          <w:highlight w:val="yellow"/>
        </w:rPr>
        <w:t>reminsicnet</w:t>
      </w:r>
      <w:proofErr w:type="spellEnd"/>
      <w:r w:rsidRPr="001D4E61">
        <w:rPr>
          <w:highlight w:val="yellow"/>
        </w:rP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w:t>
      </w:r>
      <w:r>
        <w:t xml:space="preserve"> </w:t>
      </w:r>
    </w:p>
  </w:comment>
  <w:comment w:id="1463" w:author="Sabrina Russo" w:date="2021-03-04T09:12:00Z" w:initials="SER">
    <w:p w14:paraId="755C4D24" w14:textId="033E9E6C" w:rsidR="008267CF" w:rsidRDefault="008267CF">
      <w:pPr>
        <w:pStyle w:val="CommentText"/>
      </w:pPr>
      <w:r>
        <w:rPr>
          <w:rStyle w:val="CommentReference"/>
        </w:rPr>
        <w:annotationRef/>
      </w:r>
      <w:r w:rsidRPr="004B65A2">
        <w:rPr>
          <w:highlight w:val="yellow"/>
        </w:rPr>
        <w:t xml:space="preserve">Why emphasize this?  It’s good that you are not getting odd-ball </w:t>
      </w:r>
      <w:proofErr w:type="gramStart"/>
      <w:r w:rsidRPr="004B65A2">
        <w:rPr>
          <w:highlight w:val="yellow"/>
        </w:rPr>
        <w:t>answers</w:t>
      </w:r>
      <w:proofErr w:type="gramEnd"/>
      <w:r w:rsidRPr="004B65A2">
        <w:rPr>
          <w:highlight w:val="yellow"/>
        </w:rPr>
        <w:t xml:space="preserve"> but this begs the question of why bother doing all of this if you can just use the traditional methods anyway.</w:t>
      </w:r>
    </w:p>
  </w:comment>
  <w:comment w:id="1491" w:author="Sabrina Russo" w:date="2021-03-04T09:13:00Z" w:initials="SER">
    <w:p w14:paraId="427C8B83" w14:textId="3A1E3392" w:rsidR="008267CF" w:rsidRDefault="008267CF">
      <w:pPr>
        <w:pStyle w:val="CommentText"/>
      </w:pPr>
      <w:r>
        <w:rPr>
          <w:rStyle w:val="CommentReference"/>
        </w:rPr>
        <w:annotationRef/>
      </w:r>
      <w:r>
        <w:t>If you split the paper, this could go in the methods paper discussion.</w:t>
      </w:r>
    </w:p>
  </w:comment>
  <w:comment w:id="1505" w:author="Sabrina Russo" w:date="2021-03-04T09:15:00Z" w:initials="SER">
    <w:p w14:paraId="690C1884" w14:textId="49C189B8" w:rsidR="008267CF" w:rsidRDefault="008267CF">
      <w:pPr>
        <w:pStyle w:val="CommentText"/>
      </w:pPr>
      <w:r>
        <w:rPr>
          <w:rStyle w:val="CommentReference"/>
        </w:rPr>
        <w:annotationRef/>
      </w:r>
      <w:r>
        <w:t>This and subsequent subsections would go in the data paper</w:t>
      </w:r>
    </w:p>
  </w:comment>
  <w:comment w:id="1562" w:author="Sabrina Russo" w:date="2021-03-04T09:15:00Z" w:initials="SER">
    <w:p w14:paraId="1648617A" w14:textId="4972534F" w:rsidR="008267CF" w:rsidRDefault="008267CF">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590307A1" w15:paraIdParent="28EC087A" w15:done="0"/>
  <w15:commentEx w15:paraId="312C4023" w15:done="0"/>
  <w15:commentEx w15:paraId="59BC891D" w15:done="0"/>
  <w15:commentEx w15:paraId="2C4B5D9E" w15:paraIdParent="59BC891D" w15:done="0"/>
  <w15:commentEx w15:paraId="79D12162" w15:done="0"/>
  <w15:commentEx w15:paraId="073B012D" w15:paraIdParent="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49017EFB" w15:paraIdParent="4F1475AD" w15:done="0"/>
  <w15:commentEx w15:paraId="03C24D67" w15:done="0"/>
  <w15:commentEx w15:paraId="27F6D7C4" w15:done="0"/>
  <w15:commentEx w15:paraId="1FF48E3A" w15:done="0"/>
  <w15:commentEx w15:paraId="6E71623D" w15:paraIdParent="1FF48E3A" w15:done="0"/>
  <w15:commentEx w15:paraId="27ABDE7F" w15:done="0"/>
  <w15:commentEx w15:paraId="2B4894AB" w15:done="0"/>
  <w15:commentEx w15:paraId="35A4C8FE" w15:paraIdParent="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4FBCDA77" w15:paraIdParent="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42A60F8" w16cex:dateUtc="2021-04-21T12:29:00Z"/>
  <w16cex:commentExtensible w16cex:durableId="23E8B2C5" w16cex:dateUtc="2021-03-02T18:49:00Z"/>
  <w16cex:commentExtensible w16cex:durableId="23E8B347" w16cex:dateUtc="2021-03-02T18:51:00Z"/>
  <w16cex:commentExtensible w16cex:durableId="242A616D" w16cex:dateUtc="2021-04-21T12:31:00Z"/>
  <w16cex:commentExtensible w16cex:durableId="23E8B3BC" w16cex:dateUtc="2021-03-02T18:53:00Z"/>
  <w16cex:commentExtensible w16cex:durableId="242A618B" w16cex:dateUtc="2021-04-21T12:32: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42A8D6C" w16cex:dateUtc="2021-04-21T15:39:00Z"/>
  <w16cex:commentExtensible w16cex:durableId="23EA10EA" w16cex:dateUtc="2021-03-03T19:43:00Z"/>
  <w16cex:commentExtensible w16cex:durableId="23EA11CE" w16cex:dateUtc="2021-03-03T19:46:00Z"/>
  <w16cex:commentExtensible w16cex:durableId="23EA1AAD" w16cex:dateUtc="2021-03-03T20:24:00Z"/>
  <w16cex:commentExtensible w16cex:durableId="242A91AB" w16cex:dateUtc="2021-04-21T15:57:00Z"/>
  <w16cex:commentExtensible w16cex:durableId="23EA12A7" w16cex:dateUtc="2021-03-03T19:50:00Z"/>
  <w16cex:commentExtensible w16cex:durableId="23EA130F" w16cex:dateUtc="2021-03-03T19:52:00Z"/>
  <w16cex:commentExtensible w16cex:durableId="242A90B3" w16cex:dateUtc="2021-04-21T15:53: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42A9853" w16cex:dateUtc="2021-04-21T16:25: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590307A1" w16cid:durableId="242A60F8"/>
  <w16cid:commentId w16cid:paraId="312C4023" w16cid:durableId="23E8B2C5"/>
  <w16cid:commentId w16cid:paraId="59BC891D" w16cid:durableId="23E8B347"/>
  <w16cid:commentId w16cid:paraId="2C4B5D9E" w16cid:durableId="242A616D"/>
  <w16cid:commentId w16cid:paraId="79D12162" w16cid:durableId="23E8B3BC"/>
  <w16cid:commentId w16cid:paraId="073B012D" w16cid:durableId="242A618B"/>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49017EFB" w16cid:durableId="242A8D6C"/>
  <w16cid:commentId w16cid:paraId="03C24D67" w16cid:durableId="23EA10EA"/>
  <w16cid:commentId w16cid:paraId="27F6D7C4" w16cid:durableId="23EA11CE"/>
  <w16cid:commentId w16cid:paraId="1FF48E3A" w16cid:durableId="23EA1AAD"/>
  <w16cid:commentId w16cid:paraId="6E71623D" w16cid:durableId="242A91AB"/>
  <w16cid:commentId w16cid:paraId="27ABDE7F" w16cid:durableId="23EA12A7"/>
  <w16cid:commentId w16cid:paraId="2B4894AB" w16cid:durableId="23EA130F"/>
  <w16cid:commentId w16cid:paraId="35A4C8FE" w16cid:durableId="242A90B3"/>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4FBCDA77" w16cid:durableId="242A9853"/>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24A37" w14:textId="77777777" w:rsidR="00A44585" w:rsidRDefault="00A44585">
      <w:pPr>
        <w:spacing w:after="0"/>
      </w:pPr>
      <w:r>
        <w:separator/>
      </w:r>
    </w:p>
  </w:endnote>
  <w:endnote w:type="continuationSeparator" w:id="0">
    <w:p w14:paraId="5CE69EE3" w14:textId="77777777" w:rsidR="00A44585" w:rsidRDefault="00A44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9366E" w14:textId="77777777" w:rsidR="00A44585" w:rsidRDefault="00A44585">
      <w:r>
        <w:separator/>
      </w:r>
    </w:p>
  </w:footnote>
  <w:footnote w:type="continuationSeparator" w:id="0">
    <w:p w14:paraId="5E286340" w14:textId="77777777" w:rsidR="00A44585" w:rsidRDefault="00A44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25904"/>
    <w:rsid w:val="00053246"/>
    <w:rsid w:val="00054653"/>
    <w:rsid w:val="000B1B8D"/>
    <w:rsid w:val="000C6743"/>
    <w:rsid w:val="00100F04"/>
    <w:rsid w:val="00140577"/>
    <w:rsid w:val="00170A5C"/>
    <w:rsid w:val="0019106C"/>
    <w:rsid w:val="00196357"/>
    <w:rsid w:val="001C1417"/>
    <w:rsid w:val="001D4E61"/>
    <w:rsid w:val="001E7FC9"/>
    <w:rsid w:val="001F7903"/>
    <w:rsid w:val="00260BC5"/>
    <w:rsid w:val="00277E0E"/>
    <w:rsid w:val="00283F6A"/>
    <w:rsid w:val="002B0C43"/>
    <w:rsid w:val="002B20CF"/>
    <w:rsid w:val="002B3368"/>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431C4"/>
    <w:rsid w:val="00461BDF"/>
    <w:rsid w:val="004B65A2"/>
    <w:rsid w:val="004B71AC"/>
    <w:rsid w:val="004E26C6"/>
    <w:rsid w:val="004E29B3"/>
    <w:rsid w:val="004F622E"/>
    <w:rsid w:val="00500840"/>
    <w:rsid w:val="005534A1"/>
    <w:rsid w:val="00556FAF"/>
    <w:rsid w:val="00562F0B"/>
    <w:rsid w:val="00564C04"/>
    <w:rsid w:val="00590887"/>
    <w:rsid w:val="00590D07"/>
    <w:rsid w:val="005A1BAF"/>
    <w:rsid w:val="005A3C07"/>
    <w:rsid w:val="006169F8"/>
    <w:rsid w:val="00630694"/>
    <w:rsid w:val="0064474D"/>
    <w:rsid w:val="00662CAE"/>
    <w:rsid w:val="00687495"/>
    <w:rsid w:val="00687570"/>
    <w:rsid w:val="00687B85"/>
    <w:rsid w:val="006D5B2A"/>
    <w:rsid w:val="006E32A9"/>
    <w:rsid w:val="006F4BED"/>
    <w:rsid w:val="00703926"/>
    <w:rsid w:val="00720A1A"/>
    <w:rsid w:val="007420D6"/>
    <w:rsid w:val="0076353E"/>
    <w:rsid w:val="0076388F"/>
    <w:rsid w:val="00784D58"/>
    <w:rsid w:val="007A3043"/>
    <w:rsid w:val="007C3B9C"/>
    <w:rsid w:val="007C732F"/>
    <w:rsid w:val="007C74CA"/>
    <w:rsid w:val="0082483C"/>
    <w:rsid w:val="008267CF"/>
    <w:rsid w:val="0083369A"/>
    <w:rsid w:val="00840D10"/>
    <w:rsid w:val="0084522F"/>
    <w:rsid w:val="00875764"/>
    <w:rsid w:val="008A1FD2"/>
    <w:rsid w:val="008C27EA"/>
    <w:rsid w:val="008C7EA9"/>
    <w:rsid w:val="008D510D"/>
    <w:rsid w:val="008D6863"/>
    <w:rsid w:val="00910100"/>
    <w:rsid w:val="00950C7F"/>
    <w:rsid w:val="00970311"/>
    <w:rsid w:val="00981596"/>
    <w:rsid w:val="009923C4"/>
    <w:rsid w:val="009A65BE"/>
    <w:rsid w:val="009D573C"/>
    <w:rsid w:val="009D57AB"/>
    <w:rsid w:val="009F4CB7"/>
    <w:rsid w:val="00A04ABE"/>
    <w:rsid w:val="00A25120"/>
    <w:rsid w:val="00A44585"/>
    <w:rsid w:val="00A52F7D"/>
    <w:rsid w:val="00A63E3C"/>
    <w:rsid w:val="00A71CF0"/>
    <w:rsid w:val="00A77B43"/>
    <w:rsid w:val="00A83F35"/>
    <w:rsid w:val="00AB4344"/>
    <w:rsid w:val="00AD76AC"/>
    <w:rsid w:val="00B60201"/>
    <w:rsid w:val="00B76446"/>
    <w:rsid w:val="00B86B75"/>
    <w:rsid w:val="00B97DC0"/>
    <w:rsid w:val="00BC48D5"/>
    <w:rsid w:val="00BF5859"/>
    <w:rsid w:val="00C0537D"/>
    <w:rsid w:val="00C060FC"/>
    <w:rsid w:val="00C14A18"/>
    <w:rsid w:val="00C16CF3"/>
    <w:rsid w:val="00C36279"/>
    <w:rsid w:val="00C931D3"/>
    <w:rsid w:val="00C93764"/>
    <w:rsid w:val="00CA7830"/>
    <w:rsid w:val="00CB2C42"/>
    <w:rsid w:val="00CB74B2"/>
    <w:rsid w:val="00CC10B2"/>
    <w:rsid w:val="00CE4C63"/>
    <w:rsid w:val="00CF79D3"/>
    <w:rsid w:val="00D47BC2"/>
    <w:rsid w:val="00D74F86"/>
    <w:rsid w:val="00DA0D81"/>
    <w:rsid w:val="00DA33E4"/>
    <w:rsid w:val="00DB58D9"/>
    <w:rsid w:val="00DD0B61"/>
    <w:rsid w:val="00DE2CC2"/>
    <w:rsid w:val="00E048C7"/>
    <w:rsid w:val="00E04DE6"/>
    <w:rsid w:val="00E16E3F"/>
    <w:rsid w:val="00E27771"/>
    <w:rsid w:val="00E315A3"/>
    <w:rsid w:val="00E9215D"/>
    <w:rsid w:val="00EA172E"/>
    <w:rsid w:val="00EA36F7"/>
    <w:rsid w:val="00EA4647"/>
    <w:rsid w:val="00EA4825"/>
    <w:rsid w:val="00EA5CEB"/>
    <w:rsid w:val="00EC561E"/>
    <w:rsid w:val="00ED6E12"/>
    <w:rsid w:val="00EE4A6D"/>
    <w:rsid w:val="00F00063"/>
    <w:rsid w:val="00F26C91"/>
    <w:rsid w:val="00F372D1"/>
    <w:rsid w:val="00F670E1"/>
    <w:rsid w:val="00FA1706"/>
    <w:rsid w:val="00FB5582"/>
    <w:rsid w:val="00FB5D75"/>
    <w:rsid w:val="00FC506F"/>
    <w:rsid w:val="00FC5EF7"/>
    <w:rsid w:val="00FC6610"/>
    <w:rsid w:val="00FD3F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7</TotalTime>
  <Pages>64</Pages>
  <Words>16036</Words>
  <Characters>9140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32</cp:revision>
  <dcterms:created xsi:type="dcterms:W3CDTF">2021-03-01T17:56:00Z</dcterms:created>
  <dcterms:modified xsi:type="dcterms:W3CDTF">2021-04-2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